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7EF051" w14:textId="1D2E5FEE" w:rsidR="00422885" w:rsidRDefault="000F15E4" w:rsidP="00D41B8B">
      <w:pPr>
        <w:widowControl w:val="0"/>
        <w:spacing w:after="0" w:line="551" w:lineRule="exact"/>
        <w:ind w:left="738" w:right="3640" w:firstLine="702"/>
        <w:rPr>
          <w:b/>
          <w:bCs/>
          <w:i/>
          <w:iCs/>
          <w:spacing w:val="-15"/>
          <w:sz w:val="32"/>
          <w:szCs w:val="32"/>
        </w:rPr>
      </w:pPr>
      <w:r>
        <w:rPr>
          <w:noProof/>
        </w:rPr>
        <mc:AlternateContent>
          <mc:Choice Requires="wps">
            <w:drawing>
              <wp:anchor distT="0" distB="0" distL="114300" distR="114300" simplePos="0" relativeHeight="251720704" behindDoc="1" locked="0" layoutInCell="1" allowOverlap="1" wp14:anchorId="71ECE228" wp14:editId="0066FBCA">
                <wp:simplePos x="0" y="0"/>
                <wp:positionH relativeFrom="column">
                  <wp:posOffset>-466725</wp:posOffset>
                </wp:positionH>
                <wp:positionV relativeFrom="paragraph">
                  <wp:posOffset>0</wp:posOffset>
                </wp:positionV>
                <wp:extent cx="6743700" cy="8191500"/>
                <wp:effectExtent l="0" t="0" r="19050" b="19050"/>
                <wp:wrapNone/>
                <wp:docPr id="1485430091" name="Rounded Rectangle 3"/>
                <wp:cNvGraphicFramePr/>
                <a:graphic xmlns:a="http://schemas.openxmlformats.org/drawingml/2006/main">
                  <a:graphicData uri="http://schemas.microsoft.com/office/word/2010/wordprocessingShape">
                    <wps:wsp>
                      <wps:cNvSpPr/>
                      <wps:spPr>
                        <a:xfrm>
                          <a:off x="0" y="0"/>
                          <a:ext cx="6743700" cy="8191500"/>
                        </a:xfrm>
                        <a:prstGeom prst="roundRect">
                          <a:avLst>
                            <a:gd name="adj" fmla="val 6041"/>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76D232" id="Rounded Rectangle 3" o:spid="_x0000_s1026" style="position:absolute;margin-left:-36.75pt;margin-top:0;width:531pt;height:645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95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" filled="f" strokecolor="#0a121c [484]" strokeweight="2pt"/>
            </w:pict>
          </mc:Fallback>
        </mc:AlternateContent>
      </w:r>
    </w:p>
    <w:p w14:paraId="4D4C48A3" w14:textId="601FE3D6" w:rsidR="00422885" w:rsidRDefault="00422885" w:rsidP="00D41B8B">
      <w:pPr>
        <w:widowControl w:val="0"/>
        <w:spacing w:after="0" w:line="551" w:lineRule="exact"/>
        <w:ind w:left="738" w:right="3640" w:firstLine="702"/>
        <w:rPr>
          <w:b/>
          <w:bCs/>
          <w:i/>
          <w:iCs/>
          <w:spacing w:val="-15"/>
          <w:sz w:val="32"/>
          <w:szCs w:val="32"/>
        </w:rPr>
      </w:pPr>
    </w:p>
    <w:p w14:paraId="3BA5ECF2" w14:textId="7177D4DF" w:rsidR="00422885" w:rsidRDefault="00422885" w:rsidP="00D41B8B">
      <w:pPr>
        <w:widowControl w:val="0"/>
        <w:spacing w:after="0" w:line="551" w:lineRule="exact"/>
        <w:ind w:left="738" w:right="3640" w:firstLine="702"/>
        <w:rPr>
          <w:b/>
          <w:bCs/>
          <w:i/>
          <w:iCs/>
          <w:spacing w:val="-15"/>
          <w:sz w:val="32"/>
          <w:szCs w:val="32"/>
        </w:rPr>
      </w:pPr>
    </w:p>
    <w:p w14:paraId="32EFE310" w14:textId="7579DF5A" w:rsidR="000F15E4" w:rsidRPr="000F15E4" w:rsidRDefault="000F15E4" w:rsidP="000C57BC">
      <w:pPr>
        <w:pStyle w:val="Heading1"/>
      </w:pPr>
      <w:bookmarkStart w:id="0" w:name="_Toc170811856"/>
      <w:r w:rsidRPr="000F15E4">
        <w:t>MASTERs 2024 Lab Manual</w:t>
      </w:r>
      <w:bookmarkEnd w:id="0"/>
    </w:p>
    <w:p w14:paraId="24FAA462" w14:textId="3D3633C5" w:rsidR="000F15E4" w:rsidRDefault="001F4F2A" w:rsidP="001F4F2A">
      <w:pPr>
        <w:rPr>
          <w:b/>
          <w:bCs/>
          <w:i/>
          <w:iCs/>
          <w:sz w:val="36"/>
          <w:szCs w:val="36"/>
        </w:rPr>
      </w:pPr>
      <w:r w:rsidRPr="001F4F2A">
        <w:rPr>
          <w:b/>
          <w:bCs/>
          <w:i/>
          <w:iCs/>
          <w:sz w:val="36"/>
          <w:szCs w:val="36"/>
        </w:rPr>
        <w:t>24042 SEC3</w:t>
      </w:r>
    </w:p>
    <w:p w14:paraId="1D0DBE4E" w14:textId="77777777" w:rsidR="001F4F2A" w:rsidRPr="000F15E4" w:rsidRDefault="001F4F2A" w:rsidP="001F4F2A">
      <w:pPr>
        <w:rPr>
          <w:rFonts w:ascii="Aptos" w:hAnsi="Aptos"/>
          <w:b/>
          <w:bCs/>
          <w:sz w:val="72"/>
          <w:szCs w:val="72"/>
        </w:rPr>
      </w:pPr>
    </w:p>
    <w:p w14:paraId="5E349521" w14:textId="77777777" w:rsidR="000B7CDC" w:rsidRDefault="000B7CDC" w:rsidP="006C5758">
      <w:pPr>
        <w:rPr>
          <w:b/>
          <w:bCs/>
          <w:sz w:val="40"/>
          <w:szCs w:val="40"/>
        </w:rPr>
      </w:pPr>
      <w:r w:rsidRPr="000B7CDC">
        <w:rPr>
          <w:b/>
          <w:bCs/>
          <w:sz w:val="40"/>
          <w:szCs w:val="40"/>
        </w:rPr>
        <w:t xml:space="preserve">Enhancing Device Security: </w:t>
      </w:r>
    </w:p>
    <w:p w14:paraId="5D102E8B" w14:textId="4CEC7DA5" w:rsidR="000F15E4" w:rsidRDefault="000B7CDC" w:rsidP="006C5758">
      <w:pPr>
        <w:rPr>
          <w:b/>
          <w:bCs/>
          <w:sz w:val="72"/>
          <w:szCs w:val="72"/>
        </w:rPr>
      </w:pPr>
      <w:r w:rsidRPr="000B7CDC">
        <w:rPr>
          <w:b/>
          <w:bCs/>
          <w:sz w:val="40"/>
          <w:szCs w:val="40"/>
        </w:rPr>
        <w:t xml:space="preserve">Leveraging Trust MANAGER / </w:t>
      </w:r>
      <w:r w:rsidR="00AC608C">
        <w:rPr>
          <w:b/>
          <w:bCs/>
          <w:sz w:val="40"/>
          <w:szCs w:val="40"/>
        </w:rPr>
        <w:t>keySTREAM</w:t>
      </w:r>
      <w:r w:rsidRPr="000B7CDC">
        <w:rPr>
          <w:b/>
          <w:bCs/>
          <w:sz w:val="40"/>
          <w:szCs w:val="40"/>
        </w:rPr>
        <w:t xml:space="preserve"> solution to comply with security</w:t>
      </w:r>
      <w:r w:rsidRPr="000B7CDC">
        <w:rPr>
          <w:b/>
          <w:bCs/>
          <w:sz w:val="72"/>
          <w:szCs w:val="72"/>
        </w:rPr>
        <w:t xml:space="preserve"> </w:t>
      </w:r>
      <w:r w:rsidRPr="000B7CDC">
        <w:rPr>
          <w:b/>
          <w:bCs/>
          <w:sz w:val="40"/>
          <w:szCs w:val="40"/>
        </w:rPr>
        <w:t>legislation and</w:t>
      </w:r>
      <w:r w:rsidRPr="000B7CDC">
        <w:rPr>
          <w:b/>
          <w:bCs/>
          <w:sz w:val="72"/>
          <w:szCs w:val="72"/>
        </w:rPr>
        <w:t xml:space="preserve"> </w:t>
      </w:r>
      <w:r w:rsidRPr="000B7CDC">
        <w:rPr>
          <w:b/>
          <w:bCs/>
          <w:sz w:val="40"/>
          <w:szCs w:val="40"/>
        </w:rPr>
        <w:t>standards as TEC 31318 and AIS-140</w:t>
      </w:r>
      <w:r w:rsidR="000F15E4">
        <w:rPr>
          <w:noProof/>
        </w:rPr>
        <w:drawing>
          <wp:anchor distT="0" distB="0" distL="114300" distR="114300" simplePos="0" relativeHeight="251718656" behindDoc="0" locked="0" layoutInCell="1" allowOverlap="1" wp14:anchorId="68DD30C5" wp14:editId="18A155D8">
            <wp:simplePos x="0" y="0"/>
            <wp:positionH relativeFrom="margin">
              <wp:posOffset>-142875</wp:posOffset>
            </wp:positionH>
            <wp:positionV relativeFrom="paragraph">
              <wp:posOffset>1370965</wp:posOffset>
            </wp:positionV>
            <wp:extent cx="5943600" cy="2377440"/>
            <wp:effectExtent l="0" t="0" r="0" b="0"/>
            <wp:wrapTopAndBottom/>
            <wp:docPr id="897911146" name="Picture 2" descr="A logo with a light bulb and a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911146" name="Picture 2" descr="A logo with a light bulb and a brai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14:sizeRelH relativeFrom="page">
              <wp14:pctWidth>0</wp14:pctWidth>
            </wp14:sizeRelH>
            <wp14:sizeRelV relativeFrom="page">
              <wp14:pctHeight>0</wp14:pctHeight>
            </wp14:sizeRelV>
          </wp:anchor>
        </w:drawing>
      </w:r>
      <w:r w:rsidR="000F15E4">
        <w:rPr>
          <w:b/>
          <w:bCs/>
          <w:sz w:val="72"/>
          <w:szCs w:val="72"/>
        </w:rPr>
        <w:br w:type="page"/>
      </w:r>
    </w:p>
    <w:p w14:paraId="540450C3" w14:textId="77777777" w:rsidR="006C5758" w:rsidRPr="006C5758" w:rsidRDefault="00DA340D" w:rsidP="006C5758">
      <w:pPr>
        <w:spacing w:after="0"/>
        <w:rPr>
          <w:b/>
          <w:bCs/>
          <w:i/>
          <w:iCs/>
          <w:sz w:val="40"/>
          <w:szCs w:val="40"/>
        </w:rPr>
      </w:pPr>
      <w:r w:rsidRPr="00DA340D">
        <w:rPr>
          <w:b/>
          <w:bCs/>
          <w:sz w:val="40"/>
          <w:szCs w:val="40"/>
        </w:rPr>
        <w:lastRenderedPageBreak/>
        <w:t xml:space="preserve">Lab Manual for </w:t>
      </w:r>
      <w:r w:rsidR="006C5758" w:rsidRPr="006C5758">
        <w:rPr>
          <w:b/>
          <w:bCs/>
          <w:i/>
          <w:iCs/>
          <w:sz w:val="40"/>
          <w:szCs w:val="40"/>
        </w:rPr>
        <w:t xml:space="preserve">Enhancing Device Security: </w:t>
      </w:r>
    </w:p>
    <w:p w14:paraId="251212CE" w14:textId="4D860BB9" w:rsidR="00DA340D" w:rsidRPr="006C5758" w:rsidRDefault="006C5758" w:rsidP="006C5758">
      <w:pPr>
        <w:spacing w:after="0"/>
        <w:rPr>
          <w:b/>
          <w:bCs/>
          <w:i/>
          <w:iCs/>
          <w:sz w:val="40"/>
          <w:szCs w:val="40"/>
        </w:rPr>
      </w:pPr>
      <w:r w:rsidRPr="006C5758">
        <w:rPr>
          <w:b/>
          <w:bCs/>
          <w:i/>
          <w:iCs/>
          <w:sz w:val="40"/>
          <w:szCs w:val="40"/>
        </w:rPr>
        <w:t xml:space="preserve">Leveraging Trust MANAGER / </w:t>
      </w:r>
      <w:r w:rsidR="00AC608C">
        <w:rPr>
          <w:b/>
          <w:bCs/>
          <w:i/>
          <w:iCs/>
          <w:sz w:val="40"/>
          <w:szCs w:val="40"/>
        </w:rPr>
        <w:t>keySTREAM</w:t>
      </w:r>
      <w:r w:rsidRPr="006C5758">
        <w:rPr>
          <w:b/>
          <w:bCs/>
          <w:i/>
          <w:iCs/>
          <w:sz w:val="40"/>
          <w:szCs w:val="40"/>
        </w:rPr>
        <w:t xml:space="preserve"> solution to comply with security</w:t>
      </w:r>
      <w:r w:rsidRPr="006C5758">
        <w:rPr>
          <w:b/>
          <w:bCs/>
          <w:i/>
          <w:iCs/>
          <w:sz w:val="72"/>
          <w:szCs w:val="72"/>
        </w:rPr>
        <w:t xml:space="preserve"> </w:t>
      </w:r>
      <w:r w:rsidRPr="006C5758">
        <w:rPr>
          <w:b/>
          <w:bCs/>
          <w:i/>
          <w:iCs/>
          <w:sz w:val="40"/>
          <w:szCs w:val="40"/>
        </w:rPr>
        <w:t>legislation and</w:t>
      </w:r>
      <w:r w:rsidRPr="006C5758">
        <w:rPr>
          <w:b/>
          <w:bCs/>
          <w:i/>
          <w:iCs/>
          <w:sz w:val="72"/>
          <w:szCs w:val="72"/>
        </w:rPr>
        <w:t xml:space="preserve"> </w:t>
      </w:r>
      <w:r w:rsidRPr="006C5758">
        <w:rPr>
          <w:b/>
          <w:bCs/>
          <w:i/>
          <w:iCs/>
          <w:sz w:val="40"/>
          <w:szCs w:val="40"/>
        </w:rPr>
        <w:t>standards as TEC 31318 and AIS-140</w:t>
      </w:r>
    </w:p>
    <w:p w14:paraId="7DAE8E79" w14:textId="4D4DEFBA" w:rsidR="00B47B7E" w:rsidRPr="00DA340D" w:rsidRDefault="00B47B7E" w:rsidP="00176CAB">
      <w:pPr>
        <w:rPr>
          <w:b/>
          <w:bCs/>
          <w:i/>
          <w:iCs/>
          <w:sz w:val="36"/>
          <w:szCs w:val="36"/>
        </w:rPr>
      </w:pPr>
    </w:p>
    <w:sdt>
      <w:sdtPr>
        <w:rPr>
          <w:b w:val="0"/>
          <w:bCs w:val="0"/>
          <w:i w:val="0"/>
          <w:iCs w:val="0"/>
          <w:sz w:val="22"/>
          <w:szCs w:val="22"/>
        </w:rPr>
        <w:id w:val="-970134281"/>
        <w:docPartObj>
          <w:docPartGallery w:val="Table of Contents"/>
          <w:docPartUnique/>
        </w:docPartObj>
      </w:sdtPr>
      <w:sdtEndPr>
        <w:rPr>
          <w:noProof/>
        </w:rPr>
      </w:sdtEndPr>
      <w:sdtContent>
        <w:p w14:paraId="188D9E5B" w14:textId="23C8A2B4" w:rsidR="00A1436F" w:rsidRDefault="00A1436F">
          <w:pPr>
            <w:pStyle w:val="TOCHeading"/>
          </w:pPr>
          <w:r>
            <w:t>Table of Contents</w:t>
          </w:r>
        </w:p>
        <w:p w14:paraId="1E84DCA1" w14:textId="61AD8150" w:rsidR="001A4670" w:rsidRDefault="00A1436F">
          <w:pPr>
            <w:pStyle w:val="TOC1"/>
            <w:rPr>
              <w:rFonts w:asciiTheme="minorHAnsi" w:hAnsiTheme="minorHAnsi" w:cstheme="minorBidi"/>
              <w:b w:val="0"/>
              <w:bCs w:val="0"/>
              <w:kern w:val="2"/>
              <w:sz w:val="24"/>
              <w14:ligatures w14:val="standardContextual"/>
            </w:rPr>
          </w:pPr>
          <w:r>
            <w:rPr>
              <w:b w:val="0"/>
              <w:bCs w:val="0"/>
              <w:noProof w:val="0"/>
            </w:rPr>
            <w:fldChar w:fldCharType="begin"/>
          </w:r>
          <w:r>
            <w:instrText xml:space="preserve"> TOC \o "1-3" \h \z \u </w:instrText>
          </w:r>
          <w:r>
            <w:rPr>
              <w:b w:val="0"/>
              <w:bCs w:val="0"/>
              <w:noProof w:val="0"/>
            </w:rPr>
            <w:fldChar w:fldCharType="separate"/>
          </w:r>
          <w:hyperlink w:anchor="_Toc170811856" w:history="1">
            <w:r w:rsidR="001A4670" w:rsidRPr="002A74F9">
              <w:rPr>
                <w:rStyle w:val="Hyperlink"/>
              </w:rPr>
              <w:t>MASTERs 2024 Lab Manual</w:t>
            </w:r>
            <w:r w:rsidR="001A4670">
              <w:rPr>
                <w:webHidden/>
              </w:rPr>
              <w:tab/>
            </w:r>
            <w:r w:rsidR="001A4670">
              <w:rPr>
                <w:webHidden/>
              </w:rPr>
              <w:fldChar w:fldCharType="begin"/>
            </w:r>
            <w:r w:rsidR="001A4670">
              <w:rPr>
                <w:webHidden/>
              </w:rPr>
              <w:instrText xml:space="preserve"> PAGEREF _Toc170811856 \h </w:instrText>
            </w:r>
            <w:r w:rsidR="001A4670">
              <w:rPr>
                <w:webHidden/>
              </w:rPr>
            </w:r>
            <w:r w:rsidR="001A4670">
              <w:rPr>
                <w:webHidden/>
              </w:rPr>
              <w:fldChar w:fldCharType="separate"/>
            </w:r>
            <w:r w:rsidR="00E33F95">
              <w:rPr>
                <w:webHidden/>
              </w:rPr>
              <w:t>1</w:t>
            </w:r>
            <w:r w:rsidR="001A4670">
              <w:rPr>
                <w:webHidden/>
              </w:rPr>
              <w:fldChar w:fldCharType="end"/>
            </w:r>
          </w:hyperlink>
        </w:p>
        <w:p w14:paraId="6A10D22B" w14:textId="4D1DB57D" w:rsidR="001A4670" w:rsidRDefault="001A4670">
          <w:pPr>
            <w:pStyle w:val="TOC2"/>
            <w:tabs>
              <w:tab w:val="right" w:leader="dot" w:pos="9350"/>
            </w:tabs>
            <w:rPr>
              <w:rFonts w:asciiTheme="minorHAnsi" w:hAnsiTheme="minorHAnsi" w:cstheme="minorBidi"/>
              <w:noProof/>
              <w:kern w:val="2"/>
              <w:sz w:val="24"/>
              <w14:ligatures w14:val="standardContextual"/>
            </w:rPr>
          </w:pPr>
          <w:hyperlink w:anchor="_Toc170811857" w:history="1">
            <w:r w:rsidRPr="002A74F9">
              <w:rPr>
                <w:rStyle w:val="Hyperlink"/>
                <w:noProof/>
              </w:rPr>
              <w:t>Introduction:</w:t>
            </w:r>
            <w:r>
              <w:rPr>
                <w:noProof/>
                <w:webHidden/>
              </w:rPr>
              <w:tab/>
            </w:r>
            <w:r>
              <w:rPr>
                <w:noProof/>
                <w:webHidden/>
              </w:rPr>
              <w:fldChar w:fldCharType="begin"/>
            </w:r>
            <w:r>
              <w:rPr>
                <w:noProof/>
                <w:webHidden/>
              </w:rPr>
              <w:instrText xml:space="preserve"> PAGEREF _Toc170811857 \h </w:instrText>
            </w:r>
            <w:r>
              <w:rPr>
                <w:noProof/>
                <w:webHidden/>
              </w:rPr>
            </w:r>
            <w:r>
              <w:rPr>
                <w:noProof/>
                <w:webHidden/>
              </w:rPr>
              <w:fldChar w:fldCharType="separate"/>
            </w:r>
            <w:r w:rsidR="00E33F95">
              <w:rPr>
                <w:noProof/>
                <w:webHidden/>
              </w:rPr>
              <w:t>3</w:t>
            </w:r>
            <w:r>
              <w:rPr>
                <w:noProof/>
                <w:webHidden/>
              </w:rPr>
              <w:fldChar w:fldCharType="end"/>
            </w:r>
          </w:hyperlink>
        </w:p>
        <w:p w14:paraId="225BB8FA" w14:textId="0343D0F9" w:rsidR="001A4670" w:rsidRDefault="001A4670">
          <w:pPr>
            <w:pStyle w:val="TOC2"/>
            <w:tabs>
              <w:tab w:val="right" w:leader="dot" w:pos="9350"/>
            </w:tabs>
            <w:rPr>
              <w:rFonts w:asciiTheme="minorHAnsi" w:hAnsiTheme="minorHAnsi" w:cstheme="minorBidi"/>
              <w:noProof/>
              <w:kern w:val="2"/>
              <w:sz w:val="24"/>
              <w14:ligatures w14:val="standardContextual"/>
            </w:rPr>
          </w:pPr>
          <w:hyperlink w:anchor="_Toc170811858" w:history="1">
            <w:r w:rsidRPr="002A74F9">
              <w:rPr>
                <w:rStyle w:val="Hyperlink"/>
                <w:noProof/>
              </w:rPr>
              <w:t>Prerequisites:</w:t>
            </w:r>
            <w:r>
              <w:rPr>
                <w:noProof/>
                <w:webHidden/>
              </w:rPr>
              <w:tab/>
            </w:r>
            <w:r>
              <w:rPr>
                <w:noProof/>
                <w:webHidden/>
              </w:rPr>
              <w:fldChar w:fldCharType="begin"/>
            </w:r>
            <w:r>
              <w:rPr>
                <w:noProof/>
                <w:webHidden/>
              </w:rPr>
              <w:instrText xml:space="preserve"> PAGEREF _Toc170811858 \h </w:instrText>
            </w:r>
            <w:r>
              <w:rPr>
                <w:noProof/>
                <w:webHidden/>
              </w:rPr>
            </w:r>
            <w:r>
              <w:rPr>
                <w:noProof/>
                <w:webHidden/>
              </w:rPr>
              <w:fldChar w:fldCharType="separate"/>
            </w:r>
            <w:r w:rsidR="00E33F95">
              <w:rPr>
                <w:noProof/>
                <w:webHidden/>
              </w:rPr>
              <w:t>3</w:t>
            </w:r>
            <w:r>
              <w:rPr>
                <w:noProof/>
                <w:webHidden/>
              </w:rPr>
              <w:fldChar w:fldCharType="end"/>
            </w:r>
          </w:hyperlink>
        </w:p>
        <w:p w14:paraId="33D4243D" w14:textId="52F2767F" w:rsidR="001A4670" w:rsidRDefault="001A4670">
          <w:pPr>
            <w:pStyle w:val="TOC2"/>
            <w:tabs>
              <w:tab w:val="right" w:leader="dot" w:pos="9350"/>
            </w:tabs>
            <w:rPr>
              <w:rFonts w:asciiTheme="minorHAnsi" w:hAnsiTheme="minorHAnsi" w:cstheme="minorBidi"/>
              <w:noProof/>
              <w:kern w:val="2"/>
              <w:sz w:val="24"/>
              <w14:ligatures w14:val="standardContextual"/>
            </w:rPr>
          </w:pPr>
          <w:hyperlink w:anchor="_Toc170811859" w:history="1">
            <w:r w:rsidRPr="002A74F9">
              <w:rPr>
                <w:rStyle w:val="Hyperlink"/>
                <w:bCs/>
                <w:noProof/>
              </w:rPr>
              <w:t>Hardware Requirements:</w:t>
            </w:r>
            <w:r>
              <w:rPr>
                <w:noProof/>
                <w:webHidden/>
              </w:rPr>
              <w:tab/>
            </w:r>
            <w:r>
              <w:rPr>
                <w:noProof/>
                <w:webHidden/>
              </w:rPr>
              <w:fldChar w:fldCharType="begin"/>
            </w:r>
            <w:r>
              <w:rPr>
                <w:noProof/>
                <w:webHidden/>
              </w:rPr>
              <w:instrText xml:space="preserve"> PAGEREF _Toc170811859 \h </w:instrText>
            </w:r>
            <w:r>
              <w:rPr>
                <w:noProof/>
                <w:webHidden/>
              </w:rPr>
            </w:r>
            <w:r>
              <w:rPr>
                <w:noProof/>
                <w:webHidden/>
              </w:rPr>
              <w:fldChar w:fldCharType="separate"/>
            </w:r>
            <w:r w:rsidR="00E33F95">
              <w:rPr>
                <w:noProof/>
                <w:webHidden/>
              </w:rPr>
              <w:t>3</w:t>
            </w:r>
            <w:r>
              <w:rPr>
                <w:noProof/>
                <w:webHidden/>
              </w:rPr>
              <w:fldChar w:fldCharType="end"/>
            </w:r>
          </w:hyperlink>
        </w:p>
        <w:p w14:paraId="6C7F14B2" w14:textId="764AFE85" w:rsidR="001A4670" w:rsidRDefault="001A4670">
          <w:pPr>
            <w:pStyle w:val="TOC2"/>
            <w:tabs>
              <w:tab w:val="right" w:leader="dot" w:pos="9350"/>
            </w:tabs>
            <w:rPr>
              <w:rFonts w:asciiTheme="minorHAnsi" w:hAnsiTheme="minorHAnsi" w:cstheme="minorBidi"/>
              <w:noProof/>
              <w:kern w:val="2"/>
              <w:sz w:val="24"/>
              <w14:ligatures w14:val="standardContextual"/>
            </w:rPr>
          </w:pPr>
          <w:hyperlink w:anchor="_Toc170811860" w:history="1">
            <w:r w:rsidRPr="002A74F9">
              <w:rPr>
                <w:rStyle w:val="Hyperlink"/>
                <w:bCs/>
                <w:noProof/>
              </w:rPr>
              <w:t>Software Requirements:</w:t>
            </w:r>
            <w:r>
              <w:rPr>
                <w:noProof/>
                <w:webHidden/>
              </w:rPr>
              <w:tab/>
            </w:r>
            <w:r>
              <w:rPr>
                <w:noProof/>
                <w:webHidden/>
              </w:rPr>
              <w:fldChar w:fldCharType="begin"/>
            </w:r>
            <w:r>
              <w:rPr>
                <w:noProof/>
                <w:webHidden/>
              </w:rPr>
              <w:instrText xml:space="preserve"> PAGEREF _Toc170811860 \h </w:instrText>
            </w:r>
            <w:r>
              <w:rPr>
                <w:noProof/>
                <w:webHidden/>
              </w:rPr>
            </w:r>
            <w:r>
              <w:rPr>
                <w:noProof/>
                <w:webHidden/>
              </w:rPr>
              <w:fldChar w:fldCharType="separate"/>
            </w:r>
            <w:r w:rsidR="00E33F95">
              <w:rPr>
                <w:noProof/>
                <w:webHidden/>
              </w:rPr>
              <w:t>4</w:t>
            </w:r>
            <w:r>
              <w:rPr>
                <w:noProof/>
                <w:webHidden/>
              </w:rPr>
              <w:fldChar w:fldCharType="end"/>
            </w:r>
          </w:hyperlink>
        </w:p>
        <w:p w14:paraId="6249D704" w14:textId="77CE088A" w:rsidR="001A4670" w:rsidRDefault="001A4670">
          <w:pPr>
            <w:pStyle w:val="TOC1"/>
            <w:rPr>
              <w:rFonts w:asciiTheme="minorHAnsi" w:hAnsiTheme="minorHAnsi" w:cstheme="minorBidi"/>
              <w:b w:val="0"/>
              <w:bCs w:val="0"/>
              <w:kern w:val="2"/>
              <w:sz w:val="24"/>
              <w14:ligatures w14:val="standardContextual"/>
            </w:rPr>
          </w:pPr>
          <w:hyperlink w:anchor="_Toc170811861" w:history="1">
            <w:r w:rsidRPr="002A74F9">
              <w:rPr>
                <w:rStyle w:val="Hyperlink"/>
              </w:rPr>
              <w:t>Lab 1 – Create fleet profile and API keys</w:t>
            </w:r>
            <w:r>
              <w:rPr>
                <w:webHidden/>
              </w:rPr>
              <w:tab/>
            </w:r>
            <w:r>
              <w:rPr>
                <w:webHidden/>
              </w:rPr>
              <w:fldChar w:fldCharType="begin"/>
            </w:r>
            <w:r>
              <w:rPr>
                <w:webHidden/>
              </w:rPr>
              <w:instrText xml:space="preserve"> PAGEREF _Toc170811861 \h </w:instrText>
            </w:r>
            <w:r>
              <w:rPr>
                <w:webHidden/>
              </w:rPr>
            </w:r>
            <w:r>
              <w:rPr>
                <w:webHidden/>
              </w:rPr>
              <w:fldChar w:fldCharType="separate"/>
            </w:r>
            <w:r w:rsidR="00E33F95">
              <w:rPr>
                <w:webHidden/>
              </w:rPr>
              <w:t>5</w:t>
            </w:r>
            <w:r>
              <w:rPr>
                <w:webHidden/>
              </w:rPr>
              <w:fldChar w:fldCharType="end"/>
            </w:r>
          </w:hyperlink>
        </w:p>
        <w:p w14:paraId="45CA9316" w14:textId="2567848E" w:rsidR="001A4670" w:rsidRDefault="001A4670">
          <w:pPr>
            <w:pStyle w:val="TOC2"/>
            <w:tabs>
              <w:tab w:val="right" w:leader="dot" w:pos="9350"/>
            </w:tabs>
            <w:rPr>
              <w:rFonts w:asciiTheme="minorHAnsi" w:hAnsiTheme="minorHAnsi" w:cstheme="minorBidi"/>
              <w:noProof/>
              <w:kern w:val="2"/>
              <w:sz w:val="24"/>
              <w14:ligatures w14:val="standardContextual"/>
            </w:rPr>
          </w:pPr>
          <w:hyperlink w:anchor="_Toc170811862" w:history="1">
            <w:r w:rsidRPr="002A74F9">
              <w:rPr>
                <w:rStyle w:val="Hyperlink"/>
                <w:noProof/>
              </w:rPr>
              <w:t>Purpose:</w:t>
            </w:r>
            <w:r>
              <w:rPr>
                <w:noProof/>
                <w:webHidden/>
              </w:rPr>
              <w:tab/>
            </w:r>
            <w:r>
              <w:rPr>
                <w:noProof/>
                <w:webHidden/>
              </w:rPr>
              <w:fldChar w:fldCharType="begin"/>
            </w:r>
            <w:r>
              <w:rPr>
                <w:noProof/>
                <w:webHidden/>
              </w:rPr>
              <w:instrText xml:space="preserve"> PAGEREF _Toc170811862 \h </w:instrText>
            </w:r>
            <w:r>
              <w:rPr>
                <w:noProof/>
                <w:webHidden/>
              </w:rPr>
            </w:r>
            <w:r>
              <w:rPr>
                <w:noProof/>
                <w:webHidden/>
              </w:rPr>
              <w:fldChar w:fldCharType="separate"/>
            </w:r>
            <w:r w:rsidR="00E33F95">
              <w:rPr>
                <w:noProof/>
                <w:webHidden/>
              </w:rPr>
              <w:t>5</w:t>
            </w:r>
            <w:r>
              <w:rPr>
                <w:noProof/>
                <w:webHidden/>
              </w:rPr>
              <w:fldChar w:fldCharType="end"/>
            </w:r>
          </w:hyperlink>
        </w:p>
        <w:p w14:paraId="07799CA5" w14:textId="60210825" w:rsidR="001A4670" w:rsidRDefault="001A4670">
          <w:pPr>
            <w:pStyle w:val="TOC2"/>
            <w:tabs>
              <w:tab w:val="right" w:leader="dot" w:pos="9350"/>
            </w:tabs>
            <w:rPr>
              <w:rFonts w:asciiTheme="minorHAnsi" w:hAnsiTheme="minorHAnsi" w:cstheme="minorBidi"/>
              <w:noProof/>
              <w:kern w:val="2"/>
              <w:sz w:val="24"/>
              <w14:ligatures w14:val="standardContextual"/>
            </w:rPr>
          </w:pPr>
          <w:hyperlink w:anchor="_Toc170811863" w:history="1">
            <w:r w:rsidRPr="002A74F9">
              <w:rPr>
                <w:rStyle w:val="Hyperlink"/>
                <w:noProof/>
              </w:rPr>
              <w:t>Overview:</w:t>
            </w:r>
            <w:r>
              <w:rPr>
                <w:noProof/>
                <w:webHidden/>
              </w:rPr>
              <w:tab/>
            </w:r>
            <w:r>
              <w:rPr>
                <w:noProof/>
                <w:webHidden/>
              </w:rPr>
              <w:fldChar w:fldCharType="begin"/>
            </w:r>
            <w:r>
              <w:rPr>
                <w:noProof/>
                <w:webHidden/>
              </w:rPr>
              <w:instrText xml:space="preserve"> PAGEREF _Toc170811863 \h </w:instrText>
            </w:r>
            <w:r>
              <w:rPr>
                <w:noProof/>
                <w:webHidden/>
              </w:rPr>
            </w:r>
            <w:r>
              <w:rPr>
                <w:noProof/>
                <w:webHidden/>
              </w:rPr>
              <w:fldChar w:fldCharType="separate"/>
            </w:r>
            <w:r w:rsidR="00E33F95">
              <w:rPr>
                <w:noProof/>
                <w:webHidden/>
              </w:rPr>
              <w:t>5</w:t>
            </w:r>
            <w:r>
              <w:rPr>
                <w:noProof/>
                <w:webHidden/>
              </w:rPr>
              <w:fldChar w:fldCharType="end"/>
            </w:r>
          </w:hyperlink>
        </w:p>
        <w:p w14:paraId="5F7B1DC3" w14:textId="55E5040D" w:rsidR="001A4670" w:rsidRDefault="001A4670">
          <w:pPr>
            <w:pStyle w:val="TOC2"/>
            <w:tabs>
              <w:tab w:val="right" w:leader="dot" w:pos="9350"/>
            </w:tabs>
            <w:rPr>
              <w:rFonts w:asciiTheme="minorHAnsi" w:hAnsiTheme="minorHAnsi" w:cstheme="minorBidi"/>
              <w:noProof/>
              <w:kern w:val="2"/>
              <w:sz w:val="24"/>
              <w14:ligatures w14:val="standardContextual"/>
            </w:rPr>
          </w:pPr>
          <w:hyperlink w:anchor="_Toc170811864" w:history="1">
            <w:r w:rsidRPr="002A74F9">
              <w:rPr>
                <w:rStyle w:val="Hyperlink"/>
                <w:noProof/>
              </w:rPr>
              <w:t>Procedure:</w:t>
            </w:r>
            <w:r>
              <w:rPr>
                <w:noProof/>
                <w:webHidden/>
              </w:rPr>
              <w:tab/>
            </w:r>
            <w:r>
              <w:rPr>
                <w:noProof/>
                <w:webHidden/>
              </w:rPr>
              <w:fldChar w:fldCharType="begin"/>
            </w:r>
            <w:r>
              <w:rPr>
                <w:noProof/>
                <w:webHidden/>
              </w:rPr>
              <w:instrText xml:space="preserve"> PAGEREF _Toc170811864 \h </w:instrText>
            </w:r>
            <w:r>
              <w:rPr>
                <w:noProof/>
                <w:webHidden/>
              </w:rPr>
            </w:r>
            <w:r>
              <w:rPr>
                <w:noProof/>
                <w:webHidden/>
              </w:rPr>
              <w:fldChar w:fldCharType="separate"/>
            </w:r>
            <w:r w:rsidR="00E33F95">
              <w:rPr>
                <w:noProof/>
                <w:webHidden/>
              </w:rPr>
              <w:t>5</w:t>
            </w:r>
            <w:r>
              <w:rPr>
                <w:noProof/>
                <w:webHidden/>
              </w:rPr>
              <w:fldChar w:fldCharType="end"/>
            </w:r>
          </w:hyperlink>
        </w:p>
        <w:p w14:paraId="1131A80C" w14:textId="733EB3F1" w:rsidR="001A4670" w:rsidRDefault="001A4670">
          <w:pPr>
            <w:pStyle w:val="TOC2"/>
            <w:tabs>
              <w:tab w:val="right" w:leader="dot" w:pos="9350"/>
            </w:tabs>
            <w:rPr>
              <w:rFonts w:asciiTheme="minorHAnsi" w:hAnsiTheme="minorHAnsi" w:cstheme="minorBidi"/>
              <w:noProof/>
              <w:kern w:val="2"/>
              <w:sz w:val="24"/>
              <w14:ligatures w14:val="standardContextual"/>
            </w:rPr>
          </w:pPr>
          <w:hyperlink w:anchor="_Toc170811865" w:history="1">
            <w:r w:rsidRPr="002A74F9">
              <w:rPr>
                <w:rStyle w:val="Hyperlink"/>
                <w:noProof/>
              </w:rPr>
              <w:t>Results:</w:t>
            </w:r>
            <w:r>
              <w:rPr>
                <w:noProof/>
                <w:webHidden/>
              </w:rPr>
              <w:tab/>
            </w:r>
            <w:r>
              <w:rPr>
                <w:noProof/>
                <w:webHidden/>
              </w:rPr>
              <w:fldChar w:fldCharType="begin"/>
            </w:r>
            <w:r>
              <w:rPr>
                <w:noProof/>
                <w:webHidden/>
              </w:rPr>
              <w:instrText xml:space="preserve"> PAGEREF _Toc170811865 \h </w:instrText>
            </w:r>
            <w:r>
              <w:rPr>
                <w:noProof/>
                <w:webHidden/>
              </w:rPr>
            </w:r>
            <w:r>
              <w:rPr>
                <w:noProof/>
                <w:webHidden/>
              </w:rPr>
              <w:fldChar w:fldCharType="separate"/>
            </w:r>
            <w:r w:rsidR="00E33F95">
              <w:rPr>
                <w:noProof/>
                <w:webHidden/>
              </w:rPr>
              <w:t>15</w:t>
            </w:r>
            <w:r>
              <w:rPr>
                <w:noProof/>
                <w:webHidden/>
              </w:rPr>
              <w:fldChar w:fldCharType="end"/>
            </w:r>
          </w:hyperlink>
        </w:p>
        <w:p w14:paraId="39087E8B" w14:textId="761FA6CE" w:rsidR="001A4670" w:rsidRDefault="001A4670">
          <w:pPr>
            <w:pStyle w:val="TOC2"/>
            <w:tabs>
              <w:tab w:val="right" w:leader="dot" w:pos="9350"/>
            </w:tabs>
            <w:rPr>
              <w:rFonts w:asciiTheme="minorHAnsi" w:hAnsiTheme="minorHAnsi" w:cstheme="minorBidi"/>
              <w:noProof/>
              <w:kern w:val="2"/>
              <w:sz w:val="24"/>
              <w14:ligatures w14:val="standardContextual"/>
            </w:rPr>
          </w:pPr>
          <w:hyperlink w:anchor="_Toc170811866" w:history="1">
            <w:r w:rsidRPr="002A74F9">
              <w:rPr>
                <w:rStyle w:val="Hyperlink"/>
                <w:noProof/>
              </w:rPr>
              <w:t>Summary:</w:t>
            </w:r>
            <w:r>
              <w:rPr>
                <w:noProof/>
                <w:webHidden/>
              </w:rPr>
              <w:tab/>
            </w:r>
            <w:r>
              <w:rPr>
                <w:noProof/>
                <w:webHidden/>
              </w:rPr>
              <w:fldChar w:fldCharType="begin"/>
            </w:r>
            <w:r>
              <w:rPr>
                <w:noProof/>
                <w:webHidden/>
              </w:rPr>
              <w:instrText xml:space="preserve"> PAGEREF _Toc170811866 \h </w:instrText>
            </w:r>
            <w:r>
              <w:rPr>
                <w:noProof/>
                <w:webHidden/>
              </w:rPr>
            </w:r>
            <w:r>
              <w:rPr>
                <w:noProof/>
                <w:webHidden/>
              </w:rPr>
              <w:fldChar w:fldCharType="separate"/>
            </w:r>
            <w:r w:rsidR="00E33F95">
              <w:rPr>
                <w:noProof/>
                <w:webHidden/>
              </w:rPr>
              <w:t>15</w:t>
            </w:r>
            <w:r>
              <w:rPr>
                <w:noProof/>
                <w:webHidden/>
              </w:rPr>
              <w:fldChar w:fldCharType="end"/>
            </w:r>
          </w:hyperlink>
        </w:p>
        <w:p w14:paraId="15EB7E74" w14:textId="7C0CDA8C" w:rsidR="001A4670" w:rsidRDefault="001A4670">
          <w:pPr>
            <w:pStyle w:val="TOC1"/>
            <w:rPr>
              <w:rFonts w:asciiTheme="minorHAnsi" w:hAnsiTheme="minorHAnsi" w:cstheme="minorBidi"/>
              <w:b w:val="0"/>
              <w:bCs w:val="0"/>
              <w:kern w:val="2"/>
              <w:sz w:val="24"/>
              <w14:ligatures w14:val="standardContextual"/>
            </w:rPr>
          </w:pPr>
          <w:hyperlink w:anchor="_Toc170811867" w:history="1">
            <w:r w:rsidRPr="002A74F9">
              <w:rPr>
                <w:rStyle w:val="Hyperlink"/>
              </w:rPr>
              <w:t xml:space="preserve">Lab 2 – Setting up </w:t>
            </w:r>
            <w:r w:rsidR="00AC608C">
              <w:rPr>
                <w:rStyle w:val="Hyperlink"/>
              </w:rPr>
              <w:t>KeySTREAM</w:t>
            </w:r>
            <w:r w:rsidRPr="002A74F9">
              <w:rPr>
                <w:rStyle w:val="Hyperlink"/>
              </w:rPr>
              <w:t xml:space="preserve"> service and AWS.</w:t>
            </w:r>
            <w:r>
              <w:rPr>
                <w:webHidden/>
              </w:rPr>
              <w:tab/>
            </w:r>
            <w:r>
              <w:rPr>
                <w:webHidden/>
              </w:rPr>
              <w:fldChar w:fldCharType="begin"/>
            </w:r>
            <w:r>
              <w:rPr>
                <w:webHidden/>
              </w:rPr>
              <w:instrText xml:space="preserve"> PAGEREF _Toc170811867 \h </w:instrText>
            </w:r>
            <w:r>
              <w:rPr>
                <w:webHidden/>
              </w:rPr>
            </w:r>
            <w:r>
              <w:rPr>
                <w:webHidden/>
              </w:rPr>
              <w:fldChar w:fldCharType="separate"/>
            </w:r>
            <w:r w:rsidR="00E33F95">
              <w:rPr>
                <w:webHidden/>
              </w:rPr>
              <w:t>16</w:t>
            </w:r>
            <w:r>
              <w:rPr>
                <w:webHidden/>
              </w:rPr>
              <w:fldChar w:fldCharType="end"/>
            </w:r>
          </w:hyperlink>
        </w:p>
        <w:p w14:paraId="065EE775" w14:textId="4E477B01" w:rsidR="001A4670" w:rsidRDefault="001A4670">
          <w:pPr>
            <w:pStyle w:val="TOC2"/>
            <w:tabs>
              <w:tab w:val="right" w:leader="dot" w:pos="9350"/>
            </w:tabs>
            <w:rPr>
              <w:rFonts w:asciiTheme="minorHAnsi" w:hAnsiTheme="minorHAnsi" w:cstheme="minorBidi"/>
              <w:noProof/>
              <w:kern w:val="2"/>
              <w:sz w:val="24"/>
              <w14:ligatures w14:val="standardContextual"/>
            </w:rPr>
          </w:pPr>
          <w:hyperlink w:anchor="_Toc170811868" w:history="1">
            <w:r w:rsidRPr="002A74F9">
              <w:rPr>
                <w:rStyle w:val="Hyperlink"/>
                <w:noProof/>
              </w:rPr>
              <w:t>Purpose:</w:t>
            </w:r>
            <w:r>
              <w:rPr>
                <w:noProof/>
                <w:webHidden/>
              </w:rPr>
              <w:tab/>
            </w:r>
            <w:r>
              <w:rPr>
                <w:noProof/>
                <w:webHidden/>
              </w:rPr>
              <w:fldChar w:fldCharType="begin"/>
            </w:r>
            <w:r>
              <w:rPr>
                <w:noProof/>
                <w:webHidden/>
              </w:rPr>
              <w:instrText xml:space="preserve"> PAGEREF _Toc170811868 \h </w:instrText>
            </w:r>
            <w:r>
              <w:rPr>
                <w:noProof/>
                <w:webHidden/>
              </w:rPr>
            </w:r>
            <w:r>
              <w:rPr>
                <w:noProof/>
                <w:webHidden/>
              </w:rPr>
              <w:fldChar w:fldCharType="separate"/>
            </w:r>
            <w:r w:rsidR="00E33F95">
              <w:rPr>
                <w:noProof/>
                <w:webHidden/>
              </w:rPr>
              <w:t>16</w:t>
            </w:r>
            <w:r>
              <w:rPr>
                <w:noProof/>
                <w:webHidden/>
              </w:rPr>
              <w:fldChar w:fldCharType="end"/>
            </w:r>
          </w:hyperlink>
        </w:p>
        <w:p w14:paraId="01E239A4" w14:textId="042C846E" w:rsidR="001A4670" w:rsidRDefault="001A4670">
          <w:pPr>
            <w:pStyle w:val="TOC2"/>
            <w:tabs>
              <w:tab w:val="right" w:leader="dot" w:pos="9350"/>
            </w:tabs>
            <w:rPr>
              <w:rFonts w:asciiTheme="minorHAnsi" w:hAnsiTheme="minorHAnsi" w:cstheme="minorBidi"/>
              <w:noProof/>
              <w:kern w:val="2"/>
              <w:sz w:val="24"/>
              <w14:ligatures w14:val="standardContextual"/>
            </w:rPr>
          </w:pPr>
          <w:hyperlink w:anchor="_Toc170811869" w:history="1">
            <w:r w:rsidRPr="002A74F9">
              <w:rPr>
                <w:rStyle w:val="Hyperlink"/>
                <w:noProof/>
              </w:rPr>
              <w:t>Overview:</w:t>
            </w:r>
            <w:r>
              <w:rPr>
                <w:noProof/>
                <w:webHidden/>
              </w:rPr>
              <w:tab/>
            </w:r>
            <w:r>
              <w:rPr>
                <w:noProof/>
                <w:webHidden/>
              </w:rPr>
              <w:fldChar w:fldCharType="begin"/>
            </w:r>
            <w:r>
              <w:rPr>
                <w:noProof/>
                <w:webHidden/>
              </w:rPr>
              <w:instrText xml:space="preserve"> PAGEREF _Toc170811869 \h </w:instrText>
            </w:r>
            <w:r>
              <w:rPr>
                <w:noProof/>
                <w:webHidden/>
              </w:rPr>
            </w:r>
            <w:r>
              <w:rPr>
                <w:noProof/>
                <w:webHidden/>
              </w:rPr>
              <w:fldChar w:fldCharType="separate"/>
            </w:r>
            <w:r w:rsidR="00E33F95">
              <w:rPr>
                <w:noProof/>
                <w:webHidden/>
              </w:rPr>
              <w:t>16</w:t>
            </w:r>
            <w:r>
              <w:rPr>
                <w:noProof/>
                <w:webHidden/>
              </w:rPr>
              <w:fldChar w:fldCharType="end"/>
            </w:r>
          </w:hyperlink>
        </w:p>
        <w:p w14:paraId="5EC9FCA7" w14:textId="1D55E0D4" w:rsidR="001A4670" w:rsidRDefault="001A4670">
          <w:pPr>
            <w:pStyle w:val="TOC2"/>
            <w:tabs>
              <w:tab w:val="right" w:leader="dot" w:pos="9350"/>
            </w:tabs>
            <w:rPr>
              <w:rFonts w:asciiTheme="minorHAnsi" w:hAnsiTheme="minorHAnsi" w:cstheme="minorBidi"/>
              <w:noProof/>
              <w:kern w:val="2"/>
              <w:sz w:val="24"/>
              <w14:ligatures w14:val="standardContextual"/>
            </w:rPr>
          </w:pPr>
          <w:hyperlink w:anchor="_Toc170811870" w:history="1">
            <w:r w:rsidRPr="002A74F9">
              <w:rPr>
                <w:rStyle w:val="Hyperlink"/>
                <w:noProof/>
              </w:rPr>
              <w:t>Procedure:</w:t>
            </w:r>
            <w:r>
              <w:rPr>
                <w:noProof/>
                <w:webHidden/>
              </w:rPr>
              <w:tab/>
            </w:r>
            <w:r>
              <w:rPr>
                <w:noProof/>
                <w:webHidden/>
              </w:rPr>
              <w:fldChar w:fldCharType="begin"/>
            </w:r>
            <w:r>
              <w:rPr>
                <w:noProof/>
                <w:webHidden/>
              </w:rPr>
              <w:instrText xml:space="preserve"> PAGEREF _Toc170811870 \h </w:instrText>
            </w:r>
            <w:r>
              <w:rPr>
                <w:noProof/>
                <w:webHidden/>
              </w:rPr>
            </w:r>
            <w:r>
              <w:rPr>
                <w:noProof/>
                <w:webHidden/>
              </w:rPr>
              <w:fldChar w:fldCharType="separate"/>
            </w:r>
            <w:r w:rsidR="00E33F95">
              <w:rPr>
                <w:noProof/>
                <w:webHidden/>
              </w:rPr>
              <w:t>16</w:t>
            </w:r>
            <w:r>
              <w:rPr>
                <w:noProof/>
                <w:webHidden/>
              </w:rPr>
              <w:fldChar w:fldCharType="end"/>
            </w:r>
          </w:hyperlink>
        </w:p>
        <w:p w14:paraId="05EE75BB" w14:textId="436FFAB9" w:rsidR="001A4670" w:rsidRDefault="001A4670">
          <w:pPr>
            <w:pStyle w:val="TOC2"/>
            <w:tabs>
              <w:tab w:val="right" w:leader="dot" w:pos="9350"/>
            </w:tabs>
            <w:rPr>
              <w:rFonts w:asciiTheme="minorHAnsi" w:hAnsiTheme="minorHAnsi" w:cstheme="minorBidi"/>
              <w:noProof/>
              <w:kern w:val="2"/>
              <w:sz w:val="24"/>
              <w14:ligatures w14:val="standardContextual"/>
            </w:rPr>
          </w:pPr>
          <w:hyperlink w:anchor="_Toc170811871" w:history="1">
            <w:r w:rsidRPr="002A74F9">
              <w:rPr>
                <w:rStyle w:val="Hyperlink"/>
                <w:noProof/>
              </w:rPr>
              <w:t>Results:</w:t>
            </w:r>
            <w:r>
              <w:rPr>
                <w:noProof/>
                <w:webHidden/>
              </w:rPr>
              <w:tab/>
            </w:r>
            <w:r>
              <w:rPr>
                <w:noProof/>
                <w:webHidden/>
              </w:rPr>
              <w:fldChar w:fldCharType="begin"/>
            </w:r>
            <w:r>
              <w:rPr>
                <w:noProof/>
                <w:webHidden/>
              </w:rPr>
              <w:instrText xml:space="preserve"> PAGEREF _Toc170811871 \h </w:instrText>
            </w:r>
            <w:r>
              <w:rPr>
                <w:noProof/>
                <w:webHidden/>
              </w:rPr>
            </w:r>
            <w:r>
              <w:rPr>
                <w:noProof/>
                <w:webHidden/>
              </w:rPr>
              <w:fldChar w:fldCharType="separate"/>
            </w:r>
            <w:r w:rsidR="00E33F95">
              <w:rPr>
                <w:noProof/>
                <w:webHidden/>
              </w:rPr>
              <w:t>29</w:t>
            </w:r>
            <w:r>
              <w:rPr>
                <w:noProof/>
                <w:webHidden/>
              </w:rPr>
              <w:fldChar w:fldCharType="end"/>
            </w:r>
          </w:hyperlink>
        </w:p>
        <w:p w14:paraId="28272FFF" w14:textId="421CCD92" w:rsidR="001A4670" w:rsidRDefault="001A4670">
          <w:pPr>
            <w:pStyle w:val="TOC2"/>
            <w:tabs>
              <w:tab w:val="right" w:leader="dot" w:pos="9350"/>
            </w:tabs>
            <w:rPr>
              <w:rFonts w:asciiTheme="minorHAnsi" w:hAnsiTheme="minorHAnsi" w:cstheme="minorBidi"/>
              <w:noProof/>
              <w:kern w:val="2"/>
              <w:sz w:val="24"/>
              <w14:ligatures w14:val="standardContextual"/>
            </w:rPr>
          </w:pPr>
          <w:hyperlink w:anchor="_Toc170811872" w:history="1">
            <w:r w:rsidRPr="002A74F9">
              <w:rPr>
                <w:rStyle w:val="Hyperlink"/>
                <w:noProof/>
              </w:rPr>
              <w:t>Summary:</w:t>
            </w:r>
            <w:r>
              <w:rPr>
                <w:noProof/>
                <w:webHidden/>
              </w:rPr>
              <w:tab/>
            </w:r>
            <w:r>
              <w:rPr>
                <w:noProof/>
                <w:webHidden/>
              </w:rPr>
              <w:fldChar w:fldCharType="begin"/>
            </w:r>
            <w:r>
              <w:rPr>
                <w:noProof/>
                <w:webHidden/>
              </w:rPr>
              <w:instrText xml:space="preserve"> PAGEREF _Toc170811872 \h </w:instrText>
            </w:r>
            <w:r>
              <w:rPr>
                <w:noProof/>
                <w:webHidden/>
              </w:rPr>
            </w:r>
            <w:r>
              <w:rPr>
                <w:noProof/>
                <w:webHidden/>
              </w:rPr>
              <w:fldChar w:fldCharType="separate"/>
            </w:r>
            <w:r w:rsidR="00E33F95">
              <w:rPr>
                <w:noProof/>
                <w:webHidden/>
              </w:rPr>
              <w:t>29</w:t>
            </w:r>
            <w:r>
              <w:rPr>
                <w:noProof/>
                <w:webHidden/>
              </w:rPr>
              <w:fldChar w:fldCharType="end"/>
            </w:r>
          </w:hyperlink>
        </w:p>
        <w:p w14:paraId="026911CC" w14:textId="2612346B" w:rsidR="001A4670" w:rsidRDefault="001A4670">
          <w:pPr>
            <w:pStyle w:val="TOC1"/>
            <w:rPr>
              <w:rFonts w:asciiTheme="minorHAnsi" w:hAnsiTheme="minorHAnsi" w:cstheme="minorBidi"/>
              <w:b w:val="0"/>
              <w:bCs w:val="0"/>
              <w:kern w:val="2"/>
              <w:sz w:val="24"/>
              <w14:ligatures w14:val="standardContextual"/>
            </w:rPr>
          </w:pPr>
          <w:hyperlink w:anchor="_Toc170811873" w:history="1">
            <w:r w:rsidRPr="002A74F9">
              <w:rPr>
                <w:rStyle w:val="Hyperlink"/>
              </w:rPr>
              <w:t>Lab 3 – Setting up embedded project and observing output logs on Serial terminal and on AWS portal.</w:t>
            </w:r>
            <w:r>
              <w:rPr>
                <w:webHidden/>
              </w:rPr>
              <w:tab/>
            </w:r>
            <w:r>
              <w:rPr>
                <w:webHidden/>
              </w:rPr>
              <w:fldChar w:fldCharType="begin"/>
            </w:r>
            <w:r>
              <w:rPr>
                <w:webHidden/>
              </w:rPr>
              <w:instrText xml:space="preserve"> PAGEREF _Toc170811873 \h </w:instrText>
            </w:r>
            <w:r>
              <w:rPr>
                <w:webHidden/>
              </w:rPr>
            </w:r>
            <w:r>
              <w:rPr>
                <w:webHidden/>
              </w:rPr>
              <w:fldChar w:fldCharType="separate"/>
            </w:r>
            <w:r w:rsidR="00E33F95">
              <w:rPr>
                <w:webHidden/>
              </w:rPr>
              <w:t>30</w:t>
            </w:r>
            <w:r>
              <w:rPr>
                <w:webHidden/>
              </w:rPr>
              <w:fldChar w:fldCharType="end"/>
            </w:r>
          </w:hyperlink>
        </w:p>
        <w:p w14:paraId="13DC6F84" w14:textId="18C12CA4" w:rsidR="001A4670" w:rsidRDefault="001A4670">
          <w:pPr>
            <w:pStyle w:val="TOC2"/>
            <w:tabs>
              <w:tab w:val="right" w:leader="dot" w:pos="9350"/>
            </w:tabs>
            <w:rPr>
              <w:rFonts w:asciiTheme="minorHAnsi" w:hAnsiTheme="minorHAnsi" w:cstheme="minorBidi"/>
              <w:noProof/>
              <w:kern w:val="2"/>
              <w:sz w:val="24"/>
              <w14:ligatures w14:val="standardContextual"/>
            </w:rPr>
          </w:pPr>
          <w:hyperlink w:anchor="_Toc170811874" w:history="1">
            <w:r w:rsidRPr="002A74F9">
              <w:rPr>
                <w:rStyle w:val="Hyperlink"/>
                <w:noProof/>
              </w:rPr>
              <w:t>Purpose:</w:t>
            </w:r>
            <w:r>
              <w:rPr>
                <w:noProof/>
                <w:webHidden/>
              </w:rPr>
              <w:tab/>
            </w:r>
            <w:r>
              <w:rPr>
                <w:noProof/>
                <w:webHidden/>
              </w:rPr>
              <w:fldChar w:fldCharType="begin"/>
            </w:r>
            <w:r>
              <w:rPr>
                <w:noProof/>
                <w:webHidden/>
              </w:rPr>
              <w:instrText xml:space="preserve"> PAGEREF _Toc170811874 \h </w:instrText>
            </w:r>
            <w:r>
              <w:rPr>
                <w:noProof/>
                <w:webHidden/>
              </w:rPr>
            </w:r>
            <w:r>
              <w:rPr>
                <w:noProof/>
                <w:webHidden/>
              </w:rPr>
              <w:fldChar w:fldCharType="separate"/>
            </w:r>
            <w:r w:rsidR="00E33F95">
              <w:rPr>
                <w:noProof/>
                <w:webHidden/>
              </w:rPr>
              <w:t>30</w:t>
            </w:r>
            <w:r>
              <w:rPr>
                <w:noProof/>
                <w:webHidden/>
              </w:rPr>
              <w:fldChar w:fldCharType="end"/>
            </w:r>
          </w:hyperlink>
        </w:p>
        <w:p w14:paraId="0AAEDB79" w14:textId="4E721CF0" w:rsidR="001A4670" w:rsidRDefault="001A4670">
          <w:pPr>
            <w:pStyle w:val="TOC2"/>
            <w:tabs>
              <w:tab w:val="right" w:leader="dot" w:pos="9350"/>
            </w:tabs>
            <w:rPr>
              <w:rFonts w:asciiTheme="minorHAnsi" w:hAnsiTheme="minorHAnsi" w:cstheme="minorBidi"/>
              <w:noProof/>
              <w:kern w:val="2"/>
              <w:sz w:val="24"/>
              <w14:ligatures w14:val="standardContextual"/>
            </w:rPr>
          </w:pPr>
          <w:hyperlink w:anchor="_Toc170811875" w:history="1">
            <w:r w:rsidRPr="002A74F9">
              <w:rPr>
                <w:rStyle w:val="Hyperlink"/>
                <w:noProof/>
              </w:rPr>
              <w:t>Overview:</w:t>
            </w:r>
            <w:r>
              <w:rPr>
                <w:noProof/>
                <w:webHidden/>
              </w:rPr>
              <w:tab/>
            </w:r>
            <w:r>
              <w:rPr>
                <w:noProof/>
                <w:webHidden/>
              </w:rPr>
              <w:fldChar w:fldCharType="begin"/>
            </w:r>
            <w:r>
              <w:rPr>
                <w:noProof/>
                <w:webHidden/>
              </w:rPr>
              <w:instrText xml:space="preserve"> PAGEREF _Toc170811875 \h </w:instrText>
            </w:r>
            <w:r>
              <w:rPr>
                <w:noProof/>
                <w:webHidden/>
              </w:rPr>
            </w:r>
            <w:r>
              <w:rPr>
                <w:noProof/>
                <w:webHidden/>
              </w:rPr>
              <w:fldChar w:fldCharType="separate"/>
            </w:r>
            <w:r w:rsidR="00E33F95">
              <w:rPr>
                <w:noProof/>
                <w:webHidden/>
              </w:rPr>
              <w:t>30</w:t>
            </w:r>
            <w:r>
              <w:rPr>
                <w:noProof/>
                <w:webHidden/>
              </w:rPr>
              <w:fldChar w:fldCharType="end"/>
            </w:r>
          </w:hyperlink>
        </w:p>
        <w:p w14:paraId="71266421" w14:textId="76D27AB5" w:rsidR="001A4670" w:rsidRDefault="001A4670">
          <w:pPr>
            <w:pStyle w:val="TOC2"/>
            <w:tabs>
              <w:tab w:val="right" w:leader="dot" w:pos="9350"/>
            </w:tabs>
            <w:rPr>
              <w:rFonts w:asciiTheme="minorHAnsi" w:hAnsiTheme="minorHAnsi" w:cstheme="minorBidi"/>
              <w:noProof/>
              <w:kern w:val="2"/>
              <w:sz w:val="24"/>
              <w14:ligatures w14:val="standardContextual"/>
            </w:rPr>
          </w:pPr>
          <w:hyperlink w:anchor="_Toc170811876" w:history="1">
            <w:r w:rsidRPr="002A74F9">
              <w:rPr>
                <w:rStyle w:val="Hyperlink"/>
                <w:noProof/>
              </w:rPr>
              <w:t>Procedure:</w:t>
            </w:r>
            <w:r>
              <w:rPr>
                <w:noProof/>
                <w:webHidden/>
              </w:rPr>
              <w:tab/>
            </w:r>
            <w:r>
              <w:rPr>
                <w:noProof/>
                <w:webHidden/>
              </w:rPr>
              <w:fldChar w:fldCharType="begin"/>
            </w:r>
            <w:r>
              <w:rPr>
                <w:noProof/>
                <w:webHidden/>
              </w:rPr>
              <w:instrText xml:space="preserve"> PAGEREF _Toc170811876 \h </w:instrText>
            </w:r>
            <w:r>
              <w:rPr>
                <w:noProof/>
                <w:webHidden/>
              </w:rPr>
            </w:r>
            <w:r>
              <w:rPr>
                <w:noProof/>
                <w:webHidden/>
              </w:rPr>
              <w:fldChar w:fldCharType="separate"/>
            </w:r>
            <w:r w:rsidR="00E33F95">
              <w:rPr>
                <w:noProof/>
                <w:webHidden/>
              </w:rPr>
              <w:t>31</w:t>
            </w:r>
            <w:r>
              <w:rPr>
                <w:noProof/>
                <w:webHidden/>
              </w:rPr>
              <w:fldChar w:fldCharType="end"/>
            </w:r>
          </w:hyperlink>
        </w:p>
        <w:p w14:paraId="68DC4883" w14:textId="5293E30B" w:rsidR="001A4670" w:rsidRDefault="001A4670">
          <w:pPr>
            <w:pStyle w:val="TOC2"/>
            <w:tabs>
              <w:tab w:val="right" w:leader="dot" w:pos="9350"/>
            </w:tabs>
            <w:rPr>
              <w:rFonts w:asciiTheme="minorHAnsi" w:hAnsiTheme="minorHAnsi" w:cstheme="minorBidi"/>
              <w:noProof/>
              <w:kern w:val="2"/>
              <w:sz w:val="24"/>
              <w14:ligatures w14:val="standardContextual"/>
            </w:rPr>
          </w:pPr>
          <w:hyperlink w:anchor="_Toc170811877" w:history="1">
            <w:r w:rsidRPr="002A74F9">
              <w:rPr>
                <w:rStyle w:val="Hyperlink"/>
                <w:noProof/>
              </w:rPr>
              <w:t>Results:</w:t>
            </w:r>
            <w:r>
              <w:rPr>
                <w:noProof/>
                <w:webHidden/>
              </w:rPr>
              <w:tab/>
            </w:r>
            <w:r>
              <w:rPr>
                <w:noProof/>
                <w:webHidden/>
              </w:rPr>
              <w:fldChar w:fldCharType="begin"/>
            </w:r>
            <w:r>
              <w:rPr>
                <w:noProof/>
                <w:webHidden/>
              </w:rPr>
              <w:instrText xml:space="preserve"> PAGEREF _Toc170811877 \h </w:instrText>
            </w:r>
            <w:r>
              <w:rPr>
                <w:noProof/>
                <w:webHidden/>
              </w:rPr>
            </w:r>
            <w:r>
              <w:rPr>
                <w:noProof/>
                <w:webHidden/>
              </w:rPr>
              <w:fldChar w:fldCharType="separate"/>
            </w:r>
            <w:r w:rsidR="00E33F95">
              <w:rPr>
                <w:noProof/>
                <w:webHidden/>
              </w:rPr>
              <w:t>45</w:t>
            </w:r>
            <w:r>
              <w:rPr>
                <w:noProof/>
                <w:webHidden/>
              </w:rPr>
              <w:fldChar w:fldCharType="end"/>
            </w:r>
          </w:hyperlink>
        </w:p>
        <w:p w14:paraId="65D6B39D" w14:textId="74C6AE92" w:rsidR="001A4670" w:rsidRDefault="001A4670">
          <w:pPr>
            <w:pStyle w:val="TOC2"/>
            <w:tabs>
              <w:tab w:val="right" w:leader="dot" w:pos="9350"/>
            </w:tabs>
            <w:rPr>
              <w:rFonts w:asciiTheme="minorHAnsi" w:hAnsiTheme="minorHAnsi" w:cstheme="minorBidi"/>
              <w:noProof/>
              <w:kern w:val="2"/>
              <w:sz w:val="24"/>
              <w14:ligatures w14:val="standardContextual"/>
            </w:rPr>
          </w:pPr>
          <w:hyperlink w:anchor="_Toc170811878" w:history="1">
            <w:r w:rsidRPr="002A74F9">
              <w:rPr>
                <w:rStyle w:val="Hyperlink"/>
                <w:noProof/>
              </w:rPr>
              <w:t>Summary:</w:t>
            </w:r>
            <w:r>
              <w:rPr>
                <w:noProof/>
                <w:webHidden/>
              </w:rPr>
              <w:tab/>
            </w:r>
            <w:r>
              <w:rPr>
                <w:noProof/>
                <w:webHidden/>
              </w:rPr>
              <w:fldChar w:fldCharType="begin"/>
            </w:r>
            <w:r>
              <w:rPr>
                <w:noProof/>
                <w:webHidden/>
              </w:rPr>
              <w:instrText xml:space="preserve"> PAGEREF _Toc170811878 \h </w:instrText>
            </w:r>
            <w:r>
              <w:rPr>
                <w:noProof/>
                <w:webHidden/>
              </w:rPr>
            </w:r>
            <w:r>
              <w:rPr>
                <w:noProof/>
                <w:webHidden/>
              </w:rPr>
              <w:fldChar w:fldCharType="separate"/>
            </w:r>
            <w:r w:rsidR="00E33F95">
              <w:rPr>
                <w:noProof/>
                <w:webHidden/>
              </w:rPr>
              <w:t>45</w:t>
            </w:r>
            <w:r>
              <w:rPr>
                <w:noProof/>
                <w:webHidden/>
              </w:rPr>
              <w:fldChar w:fldCharType="end"/>
            </w:r>
          </w:hyperlink>
        </w:p>
        <w:p w14:paraId="78B568B2" w14:textId="11CDA06A" w:rsidR="001A4670" w:rsidRDefault="001A4670">
          <w:pPr>
            <w:pStyle w:val="TOC1"/>
            <w:rPr>
              <w:rFonts w:asciiTheme="minorHAnsi" w:hAnsiTheme="minorHAnsi" w:cstheme="minorBidi"/>
              <w:b w:val="0"/>
              <w:bCs w:val="0"/>
              <w:kern w:val="2"/>
              <w:sz w:val="24"/>
              <w14:ligatures w14:val="standardContextual"/>
            </w:rPr>
          </w:pPr>
          <w:hyperlink w:anchor="_Toc170811879" w:history="1">
            <w:r w:rsidRPr="002A74F9">
              <w:rPr>
                <w:rStyle w:val="Hyperlink"/>
              </w:rPr>
              <w:t>Appendix A - Appendix Title</w:t>
            </w:r>
            <w:r>
              <w:rPr>
                <w:webHidden/>
              </w:rPr>
              <w:tab/>
            </w:r>
            <w:r>
              <w:rPr>
                <w:webHidden/>
              </w:rPr>
              <w:fldChar w:fldCharType="begin"/>
            </w:r>
            <w:r>
              <w:rPr>
                <w:webHidden/>
              </w:rPr>
              <w:instrText xml:space="preserve"> PAGEREF _Toc170811879 \h </w:instrText>
            </w:r>
            <w:r>
              <w:rPr>
                <w:webHidden/>
              </w:rPr>
            </w:r>
            <w:r>
              <w:rPr>
                <w:webHidden/>
              </w:rPr>
              <w:fldChar w:fldCharType="separate"/>
            </w:r>
            <w:r w:rsidR="00E33F95">
              <w:rPr>
                <w:webHidden/>
              </w:rPr>
              <w:t>46</w:t>
            </w:r>
            <w:r>
              <w:rPr>
                <w:webHidden/>
              </w:rPr>
              <w:fldChar w:fldCharType="end"/>
            </w:r>
          </w:hyperlink>
        </w:p>
        <w:p w14:paraId="627E6C9F" w14:textId="48029F09" w:rsidR="001A4670" w:rsidRDefault="001A4670">
          <w:pPr>
            <w:pStyle w:val="TOC1"/>
            <w:rPr>
              <w:rFonts w:asciiTheme="minorHAnsi" w:hAnsiTheme="minorHAnsi" w:cstheme="minorBidi"/>
              <w:b w:val="0"/>
              <w:bCs w:val="0"/>
              <w:kern w:val="2"/>
              <w:sz w:val="24"/>
              <w14:ligatures w14:val="standardContextual"/>
            </w:rPr>
          </w:pPr>
          <w:hyperlink w:anchor="_Toc170811880" w:history="1">
            <w:r w:rsidRPr="002A74F9">
              <w:rPr>
                <w:rStyle w:val="Hyperlink"/>
              </w:rPr>
              <w:t>Appendix B - Appendix Title</w:t>
            </w:r>
            <w:r>
              <w:rPr>
                <w:webHidden/>
              </w:rPr>
              <w:tab/>
            </w:r>
            <w:r>
              <w:rPr>
                <w:webHidden/>
              </w:rPr>
              <w:fldChar w:fldCharType="begin"/>
            </w:r>
            <w:r>
              <w:rPr>
                <w:webHidden/>
              </w:rPr>
              <w:instrText xml:space="preserve"> PAGEREF _Toc170811880 \h </w:instrText>
            </w:r>
            <w:r>
              <w:rPr>
                <w:webHidden/>
              </w:rPr>
            </w:r>
            <w:r>
              <w:rPr>
                <w:webHidden/>
              </w:rPr>
              <w:fldChar w:fldCharType="separate"/>
            </w:r>
            <w:r w:rsidR="00E33F95">
              <w:rPr>
                <w:webHidden/>
              </w:rPr>
              <w:t>47</w:t>
            </w:r>
            <w:r>
              <w:rPr>
                <w:webHidden/>
              </w:rPr>
              <w:fldChar w:fldCharType="end"/>
            </w:r>
          </w:hyperlink>
        </w:p>
        <w:p w14:paraId="13B935A4" w14:textId="2CC99514" w:rsidR="00D41B8B" w:rsidRDefault="00A1436F" w:rsidP="00295407">
          <w:pPr>
            <w:rPr>
              <w:noProof/>
            </w:rPr>
          </w:pPr>
          <w:r>
            <w:rPr>
              <w:b/>
              <w:bCs/>
              <w:noProof/>
            </w:rPr>
            <w:fldChar w:fldCharType="end"/>
          </w:r>
        </w:p>
      </w:sdtContent>
    </w:sdt>
    <w:p w14:paraId="21EAF79A" w14:textId="4BA699ED" w:rsidR="00295407" w:rsidRPr="00DA340D" w:rsidRDefault="007C51BC" w:rsidP="00206672">
      <w:pPr>
        <w:pStyle w:val="Heading2"/>
        <w:rPr>
          <w:b w:val="0"/>
        </w:rPr>
      </w:pPr>
      <w:bookmarkStart w:id="1" w:name="_Toc33603910"/>
      <w:bookmarkStart w:id="2" w:name="_Toc170811857"/>
      <w:r>
        <w:lastRenderedPageBreak/>
        <w:t>I</w:t>
      </w:r>
      <w:r w:rsidR="00295407" w:rsidRPr="00206672">
        <w:t>ntroduction</w:t>
      </w:r>
      <w:r w:rsidR="00295407" w:rsidRPr="00DA340D">
        <w:t>:</w:t>
      </w:r>
      <w:bookmarkEnd w:id="1"/>
      <w:bookmarkEnd w:id="2"/>
    </w:p>
    <w:p w14:paraId="0C7A8C56" w14:textId="02D80583" w:rsidR="00781090" w:rsidRDefault="001F4F2A" w:rsidP="00994605">
      <w:pPr>
        <w:keepNext/>
        <w:spacing w:after="120" w:line="240" w:lineRule="auto"/>
      </w:pPr>
      <w:r w:rsidRPr="001F4F2A">
        <w:t xml:space="preserve">This </w:t>
      </w:r>
      <w:r>
        <w:t>lab</w:t>
      </w:r>
      <w:r w:rsidRPr="001F4F2A">
        <w:t xml:space="preserve"> demonstrates the pre-provisioned ECC608 TrustMANAGER device and the </w:t>
      </w:r>
      <w:r w:rsidR="00AC608C">
        <w:t>keySTREAM</w:t>
      </w:r>
      <w:r w:rsidRPr="001F4F2A">
        <w:t xml:space="preserve">™ SaaS in-field provisioning and key management. The ECC608 will go through a take ownership process where the </w:t>
      </w:r>
      <w:r w:rsidR="00AC608C">
        <w:t>keySTREAM</w:t>
      </w:r>
      <w:r w:rsidRPr="001F4F2A">
        <w:t xml:space="preserve"> will set a custom chain of certificate from the SaaS and key the root and intermediate private keys protected in Kudelski cloud HSMs.​</w:t>
      </w:r>
    </w:p>
    <w:p w14:paraId="1C9E2D03" w14:textId="26C23017" w:rsidR="00F2432A" w:rsidRPr="00295407" w:rsidRDefault="00F2432A" w:rsidP="00F2432A">
      <w:pPr>
        <w:spacing w:before="360" w:after="120"/>
        <w:ind w:left="360"/>
        <w:rPr>
          <w:b/>
          <w:bCs/>
          <w:u w:val="single"/>
        </w:rPr>
      </w:pPr>
      <w:r w:rsidRPr="00295407">
        <w:rPr>
          <w:b/>
          <w:bCs/>
          <w:u w:val="single"/>
        </w:rPr>
        <w:t>Upon completion, you will:</w:t>
      </w:r>
    </w:p>
    <w:p w14:paraId="7B318123" w14:textId="32DC0152" w:rsidR="00F2432A" w:rsidRDefault="001F4F2A" w:rsidP="00F2432A">
      <w:pPr>
        <w:pStyle w:val="ListParagraph"/>
        <w:numPr>
          <w:ilvl w:val="0"/>
          <w:numId w:val="3"/>
        </w:numPr>
        <w:spacing w:after="0" w:line="276" w:lineRule="auto"/>
      </w:pPr>
      <w:r>
        <w:t xml:space="preserve">Use Kudelski </w:t>
      </w:r>
      <w:r w:rsidR="00AC608C">
        <w:t>KeySTREAM</w:t>
      </w:r>
      <w:r>
        <w:t xml:space="preserve"> web portal to create a product line with Root keys (Fleet Management)</w:t>
      </w:r>
    </w:p>
    <w:p w14:paraId="1A5EFFBE" w14:textId="5498C145" w:rsidR="001F4F2A" w:rsidRDefault="001F4F2A" w:rsidP="001F4F2A">
      <w:pPr>
        <w:pStyle w:val="ListParagraph"/>
        <w:numPr>
          <w:ilvl w:val="0"/>
          <w:numId w:val="3"/>
        </w:numPr>
        <w:spacing w:after="0" w:line="276" w:lineRule="auto"/>
      </w:pPr>
      <w:r>
        <w:t xml:space="preserve">Use TPDS to upload the device manifest and </w:t>
      </w:r>
      <w:r w:rsidR="00581934">
        <w:t>upload device root cert to AWS</w:t>
      </w:r>
    </w:p>
    <w:p w14:paraId="1705B97D" w14:textId="459CB892" w:rsidR="00581934" w:rsidRDefault="00581934" w:rsidP="001F4F2A">
      <w:pPr>
        <w:pStyle w:val="ListParagraph"/>
        <w:numPr>
          <w:ilvl w:val="0"/>
          <w:numId w:val="3"/>
        </w:numPr>
        <w:spacing w:after="0" w:line="276" w:lineRule="auto"/>
      </w:pPr>
      <w:r>
        <w:t xml:space="preserve">Observe the device connecting to the </w:t>
      </w:r>
      <w:r w:rsidR="00AC608C">
        <w:t>KeySTREAM</w:t>
      </w:r>
      <w:r>
        <w:t xml:space="preserve"> service </w:t>
      </w:r>
      <w:r w:rsidR="0039482C">
        <w:t>and</w:t>
      </w:r>
      <w:r>
        <w:t xml:space="preserve"> use device certificate renewal and refurbish </w:t>
      </w:r>
      <w:r w:rsidR="00937669">
        <w:t>functions!</w:t>
      </w:r>
    </w:p>
    <w:p w14:paraId="1882DEF1" w14:textId="3BFE2AD6" w:rsidR="00295407" w:rsidRPr="00DA340D" w:rsidRDefault="00295407" w:rsidP="00206672">
      <w:pPr>
        <w:pStyle w:val="Heading2"/>
        <w:rPr>
          <w:b w:val="0"/>
        </w:rPr>
      </w:pPr>
      <w:bookmarkStart w:id="3" w:name="_Toc33603911"/>
      <w:bookmarkStart w:id="4" w:name="_Toc170811858"/>
      <w:r w:rsidRPr="00206672">
        <w:t>Prerequisites</w:t>
      </w:r>
      <w:r w:rsidRPr="00DA340D">
        <w:t>:</w:t>
      </w:r>
      <w:bookmarkEnd w:id="3"/>
      <w:bookmarkEnd w:id="4"/>
    </w:p>
    <w:p w14:paraId="6FAF7A19" w14:textId="51B9FA16" w:rsidR="00295407" w:rsidRPr="00295407" w:rsidRDefault="00295407" w:rsidP="00295407">
      <w:pPr>
        <w:keepNext/>
        <w:spacing w:before="240" w:after="0"/>
      </w:pPr>
      <w:r w:rsidRPr="00295407">
        <w:t>The lab material assumes you have prior experience with:</w:t>
      </w:r>
    </w:p>
    <w:p w14:paraId="71D44D8B" w14:textId="3E598B3A" w:rsidR="00581934" w:rsidRDefault="00581934" w:rsidP="0057693C">
      <w:pPr>
        <w:pStyle w:val="ListParagraph"/>
        <w:keepNext/>
        <w:numPr>
          <w:ilvl w:val="0"/>
          <w:numId w:val="2"/>
        </w:numPr>
        <w:spacing w:line="276" w:lineRule="auto"/>
      </w:pPr>
      <w:r>
        <w:t>ECC608 device and Cryptography fundamentals (Asymmetric authentication, X509 certificates and TLS)</w:t>
      </w:r>
    </w:p>
    <w:p w14:paraId="39EBF3EA" w14:textId="4B50B248" w:rsidR="00295407" w:rsidRDefault="00295407" w:rsidP="0057693C">
      <w:pPr>
        <w:pStyle w:val="ListParagraph"/>
        <w:keepNext/>
        <w:numPr>
          <w:ilvl w:val="0"/>
          <w:numId w:val="2"/>
        </w:numPr>
        <w:spacing w:line="276" w:lineRule="auto"/>
      </w:pPr>
      <w:r w:rsidRPr="00295407">
        <w:t>MPLAB X IDE</w:t>
      </w:r>
    </w:p>
    <w:p w14:paraId="2BF921F7" w14:textId="11BB8466" w:rsidR="00295407" w:rsidRDefault="00295407" w:rsidP="0057693C">
      <w:pPr>
        <w:pStyle w:val="ListParagraph"/>
        <w:keepNext/>
        <w:numPr>
          <w:ilvl w:val="0"/>
          <w:numId w:val="2"/>
        </w:numPr>
        <w:spacing w:line="276" w:lineRule="auto"/>
      </w:pPr>
      <w:r w:rsidRPr="00295407">
        <w:t>MPLAB based Programming/Debugging fundamentals</w:t>
      </w:r>
    </w:p>
    <w:p w14:paraId="18879AB6" w14:textId="7C036341" w:rsidR="00B63AEE" w:rsidRPr="00B63AEE" w:rsidRDefault="00295407" w:rsidP="000E7F4A">
      <w:pPr>
        <w:pStyle w:val="ListParagraph"/>
        <w:keepNext/>
        <w:numPr>
          <w:ilvl w:val="0"/>
          <w:numId w:val="2"/>
        </w:numPr>
        <w:spacing w:after="240" w:line="276" w:lineRule="auto"/>
      </w:pPr>
      <w:r w:rsidRPr="00295407">
        <w:t>C language programmin</w:t>
      </w:r>
      <w:r w:rsidR="0057693C">
        <w:t>g</w:t>
      </w:r>
      <w:bookmarkStart w:id="5" w:name="_Toc33603912"/>
    </w:p>
    <w:p w14:paraId="4F49AE09" w14:textId="755A0B09" w:rsidR="004704D7" w:rsidRPr="00DA340D" w:rsidRDefault="004704D7" w:rsidP="004704D7">
      <w:pPr>
        <w:pStyle w:val="Heading2"/>
        <w:spacing w:before="0" w:after="240"/>
        <w:rPr>
          <w:rFonts w:cs="Arial"/>
          <w:b w:val="0"/>
          <w:bCs/>
          <w:color w:val="auto"/>
          <w:szCs w:val="32"/>
        </w:rPr>
      </w:pPr>
      <w:bookmarkStart w:id="6" w:name="_Toc170811859"/>
      <w:r>
        <w:rPr>
          <w:rFonts w:cs="Arial"/>
          <w:bCs/>
          <w:color w:val="auto"/>
          <w:szCs w:val="32"/>
        </w:rPr>
        <w:t>Hardware Requirements</w:t>
      </w:r>
      <w:r w:rsidRPr="00DA340D">
        <w:rPr>
          <w:rFonts w:cs="Arial"/>
          <w:bCs/>
          <w:color w:val="auto"/>
          <w:szCs w:val="32"/>
        </w:rPr>
        <w:t>:</w:t>
      </w:r>
      <w:bookmarkEnd w:id="6"/>
    </w:p>
    <w:p w14:paraId="58A72397" w14:textId="7FB2B69C" w:rsidR="004704D7" w:rsidRPr="00660BE7" w:rsidRDefault="004704D7" w:rsidP="004704D7">
      <w:pPr>
        <w:pStyle w:val="LabManualText"/>
        <w:spacing w:after="240"/>
      </w:pPr>
      <w:r w:rsidRPr="00660BE7">
        <w:t>Here is the</w:t>
      </w:r>
      <w:r>
        <w:t xml:space="preserve"> list of</w:t>
      </w:r>
      <w:r w:rsidRPr="00660BE7">
        <w:t xml:space="preserve"> hardware needed</w:t>
      </w:r>
      <w:r>
        <w:t xml:space="preserve"> to complete the labs</w:t>
      </w:r>
      <w:r w:rsidRPr="00660BE7">
        <w:t>:</w:t>
      </w:r>
    </w:p>
    <w:p w14:paraId="1F0D48DA" w14:textId="19F02006" w:rsidR="004704D7" w:rsidRDefault="00D80EB6" w:rsidP="004704D7">
      <w:pPr>
        <w:pStyle w:val="LabManualText"/>
        <w:numPr>
          <w:ilvl w:val="0"/>
          <w:numId w:val="6"/>
        </w:numPr>
        <w:rPr>
          <w:noProof/>
        </w:rPr>
      </w:pPr>
      <w:hyperlink r:id="rId12" w:history="1">
        <w:r w:rsidRPr="00D80EB6">
          <w:rPr>
            <w:rStyle w:val="Hyperlink"/>
            <w:noProof/>
          </w:rPr>
          <w:t>Trust Manager Development Kit</w:t>
        </w:r>
      </w:hyperlink>
    </w:p>
    <w:p w14:paraId="7F88E5BA" w14:textId="77777777" w:rsidR="00D80EB6" w:rsidRDefault="00D80EB6" w:rsidP="00431096">
      <w:pPr>
        <w:pStyle w:val="LabManualText"/>
        <w:numPr>
          <w:ilvl w:val="1"/>
          <w:numId w:val="6"/>
        </w:numPr>
        <w:rPr>
          <w:noProof/>
        </w:rPr>
      </w:pPr>
      <w:r>
        <w:rPr>
          <w:noProof/>
        </w:rPr>
        <w:t>EA06V72A - CryptoAuth Trust Manager Development Kit</w:t>
      </w:r>
    </w:p>
    <w:p w14:paraId="1DACCBD9" w14:textId="7A3933E6" w:rsidR="004704D7" w:rsidRDefault="00D80EB6" w:rsidP="00431096">
      <w:pPr>
        <w:pStyle w:val="LabManualText"/>
        <w:numPr>
          <w:ilvl w:val="1"/>
          <w:numId w:val="6"/>
        </w:numPr>
        <w:rPr>
          <w:noProof/>
        </w:rPr>
      </w:pPr>
      <w:r>
        <w:rPr>
          <w:noProof/>
        </w:rPr>
        <w:t>1</w:t>
      </w:r>
      <w:r w:rsidR="004704D7">
        <w:rPr>
          <w:noProof/>
        </w:rPr>
        <w:t>x USB micro-B cables</w:t>
      </w:r>
    </w:p>
    <w:p w14:paraId="297C70E3" w14:textId="7321F6CF" w:rsidR="004704D7" w:rsidRDefault="00D80EB6" w:rsidP="004704D7">
      <w:pPr>
        <w:pStyle w:val="Normal2"/>
        <w:rPr>
          <w:noProof/>
        </w:rPr>
      </w:pPr>
      <w:r>
        <w:rPr>
          <w:noProof/>
        </w:rPr>
        <w:drawing>
          <wp:anchor distT="0" distB="0" distL="114300" distR="114300" simplePos="0" relativeHeight="251670528" behindDoc="0" locked="0" layoutInCell="1" allowOverlap="1" wp14:anchorId="3E40AD53" wp14:editId="0B863871">
            <wp:simplePos x="0" y="0"/>
            <wp:positionH relativeFrom="column">
              <wp:posOffset>4039709</wp:posOffset>
            </wp:positionH>
            <wp:positionV relativeFrom="paragraph">
              <wp:posOffset>4161</wp:posOffset>
            </wp:positionV>
            <wp:extent cx="1296035" cy="1967230"/>
            <wp:effectExtent l="0" t="0" r="0" b="0"/>
            <wp:wrapThrough wrapText="bothSides">
              <wp:wrapPolygon edited="0">
                <wp:start x="0" y="0"/>
                <wp:lineTo x="0" y="21335"/>
                <wp:lineTo x="21272" y="21335"/>
                <wp:lineTo x="21272" y="0"/>
                <wp:lineTo x="0" y="0"/>
              </wp:wrapPolygon>
            </wp:wrapThrough>
            <wp:docPr id="30" name="Picture 30" descr="A pair of black c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air of black cabl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96035" cy="1967230"/>
                    </a:xfrm>
                    <a:prstGeom prst="rect">
                      <a:avLst/>
                    </a:prstGeom>
                  </pic:spPr>
                </pic:pic>
              </a:graphicData>
            </a:graphic>
            <wp14:sizeRelH relativeFrom="margin">
              <wp14:pctWidth>0</wp14:pctWidth>
            </wp14:sizeRelH>
            <wp14:sizeRelV relativeFrom="margin">
              <wp14:pctHeight>0</wp14:pctHeight>
            </wp14:sizeRelV>
          </wp:anchor>
        </w:drawing>
      </w:r>
    </w:p>
    <w:p w14:paraId="2603725C" w14:textId="1E18732C" w:rsidR="004704D7" w:rsidRDefault="00D80EB6" w:rsidP="004704D7">
      <w:pPr>
        <w:pStyle w:val="Normal2"/>
        <w:rPr>
          <w:noProof/>
        </w:rPr>
      </w:pPr>
      <w:r>
        <w:rPr>
          <w:noProof/>
        </w:rPr>
        <w:drawing>
          <wp:inline distT="0" distB="0" distL="0" distR="0" wp14:anchorId="2B071037" wp14:editId="507FF637">
            <wp:extent cx="2565400" cy="1834032"/>
            <wp:effectExtent l="0" t="0" r="6350" b="0"/>
            <wp:docPr id="1255856889" name="Picture 1" descr="Development Tools Listing | Microchip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velopment Tools Listing | Microchip Technology"/>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84397" cy="1847613"/>
                    </a:xfrm>
                    <a:prstGeom prst="rect">
                      <a:avLst/>
                    </a:prstGeom>
                    <a:noFill/>
                    <a:ln>
                      <a:noFill/>
                    </a:ln>
                  </pic:spPr>
                </pic:pic>
              </a:graphicData>
            </a:graphic>
          </wp:inline>
        </w:drawing>
      </w:r>
    </w:p>
    <w:p w14:paraId="34DACB45" w14:textId="77777777" w:rsidR="004704D7" w:rsidRDefault="004704D7" w:rsidP="004704D7">
      <w:pPr>
        <w:pStyle w:val="Normal2"/>
        <w:rPr>
          <w:noProof/>
        </w:rPr>
      </w:pPr>
    </w:p>
    <w:p w14:paraId="7B8E0159" w14:textId="187D7735" w:rsidR="004704D7" w:rsidRDefault="00F104D1" w:rsidP="004704D7">
      <w:pPr>
        <w:pStyle w:val="LabManualText"/>
        <w:numPr>
          <w:ilvl w:val="0"/>
          <w:numId w:val="5"/>
        </w:numPr>
        <w:rPr>
          <w:noProof/>
        </w:rPr>
      </w:pPr>
      <w:hyperlink r:id="rId15" w:history="1">
        <w:r w:rsidRPr="00F104D1">
          <w:rPr>
            <w:rStyle w:val="Hyperlink"/>
          </w:rPr>
          <w:t>WIFI 7 CLICK</w:t>
        </w:r>
      </w:hyperlink>
    </w:p>
    <w:p w14:paraId="50C05913" w14:textId="32106A7C" w:rsidR="00F104D1" w:rsidRDefault="00F104D1" w:rsidP="009E44C7">
      <w:pPr>
        <w:pStyle w:val="LabManualText"/>
        <w:jc w:val="center"/>
      </w:pPr>
      <w:r>
        <w:rPr>
          <w:noProof/>
        </w:rPr>
        <w:drawing>
          <wp:inline distT="0" distB="0" distL="0" distR="0" wp14:anchorId="46324DAE" wp14:editId="1CBD81E8">
            <wp:extent cx="1997608" cy="2077330"/>
            <wp:effectExtent l="0" t="0" r="3175" b="0"/>
            <wp:docPr id="975668186" name="Picture 3" descr="MikroE Click Boards Wireless Connectivity WiFi 7 click 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kroE Click Boards Wireless Connectivity WiFi 7 click front"/>
                    <pic:cNvPicPr>
                      <a:picLocks noChangeAspect="1" noChangeArrowheads="1"/>
                    </pic:cNvPicPr>
                  </pic:nvPicPr>
                  <pic:blipFill rotWithShape="1">
                    <a:blip r:embed="rId16">
                      <a:extLst>
                        <a:ext uri="{28A0092B-C50C-407E-A947-70E740481C1C}">
                          <a14:useLocalDpi xmlns:a14="http://schemas.microsoft.com/office/drawing/2010/main" val="0"/>
                        </a:ext>
                      </a:extLst>
                    </a:blip>
                    <a:srcRect l="10201" t="15673" r="8706"/>
                    <a:stretch/>
                  </pic:blipFill>
                  <pic:spPr bwMode="auto">
                    <a:xfrm>
                      <a:off x="0" y="0"/>
                      <a:ext cx="2014818" cy="2095226"/>
                    </a:xfrm>
                    <a:prstGeom prst="rect">
                      <a:avLst/>
                    </a:prstGeom>
                    <a:noFill/>
                    <a:ln>
                      <a:noFill/>
                    </a:ln>
                    <a:extLst>
                      <a:ext uri="{53640926-AAD7-44D8-BBD7-CCE9431645EC}">
                        <a14:shadowObscured xmlns:a14="http://schemas.microsoft.com/office/drawing/2010/main"/>
                      </a:ext>
                    </a:extLst>
                  </pic:spPr>
                </pic:pic>
              </a:graphicData>
            </a:graphic>
          </wp:inline>
        </w:drawing>
      </w:r>
    </w:p>
    <w:p w14:paraId="14F2766E" w14:textId="77777777" w:rsidR="00F104D1" w:rsidRDefault="00F104D1" w:rsidP="00F104D1">
      <w:pPr>
        <w:pStyle w:val="LabManualText"/>
      </w:pPr>
    </w:p>
    <w:p w14:paraId="3DADB01B" w14:textId="4854B406" w:rsidR="00874454" w:rsidRPr="00DA340D" w:rsidRDefault="009E44C7" w:rsidP="00874454">
      <w:pPr>
        <w:pStyle w:val="Heading2"/>
        <w:spacing w:before="0" w:after="240"/>
        <w:rPr>
          <w:rFonts w:cs="Arial"/>
          <w:b w:val="0"/>
          <w:bCs/>
          <w:color w:val="auto"/>
          <w:szCs w:val="32"/>
        </w:rPr>
      </w:pPr>
      <w:bookmarkStart w:id="7" w:name="_Toc170811860"/>
      <w:r>
        <w:rPr>
          <w:rFonts w:cs="Arial"/>
          <w:bCs/>
          <w:color w:val="auto"/>
          <w:szCs w:val="32"/>
        </w:rPr>
        <w:t>S</w:t>
      </w:r>
      <w:r w:rsidR="00874454">
        <w:rPr>
          <w:rFonts w:cs="Arial"/>
          <w:bCs/>
          <w:color w:val="auto"/>
          <w:szCs w:val="32"/>
        </w:rPr>
        <w:t>oftware Requirements</w:t>
      </w:r>
      <w:r w:rsidR="00874454" w:rsidRPr="00DA340D">
        <w:rPr>
          <w:rFonts w:cs="Arial"/>
          <w:bCs/>
          <w:color w:val="auto"/>
          <w:szCs w:val="32"/>
        </w:rPr>
        <w:t>:</w:t>
      </w:r>
      <w:bookmarkEnd w:id="7"/>
    </w:p>
    <w:p w14:paraId="71C29E1D" w14:textId="5246326D" w:rsidR="00874454" w:rsidRDefault="00874454" w:rsidP="00874454">
      <w:pPr>
        <w:pStyle w:val="LabManualText"/>
      </w:pPr>
      <w:r w:rsidRPr="00660BE7">
        <w:t>Here is the</w:t>
      </w:r>
      <w:r>
        <w:t xml:space="preserve"> list of</w:t>
      </w:r>
      <w:r w:rsidRPr="00660BE7">
        <w:t xml:space="preserve"> </w:t>
      </w:r>
      <w:r>
        <w:t xml:space="preserve">software </w:t>
      </w:r>
      <w:r w:rsidRPr="00660BE7">
        <w:t>needed</w:t>
      </w:r>
      <w:r>
        <w:t xml:space="preserve"> to complete the labs</w:t>
      </w:r>
      <w:r w:rsidRPr="00660BE7">
        <w:t>:</w:t>
      </w:r>
    </w:p>
    <w:p w14:paraId="3C927940" w14:textId="6A0968F2" w:rsidR="00F104D1" w:rsidRDefault="00F104D1" w:rsidP="00874454">
      <w:pPr>
        <w:pStyle w:val="LabManualText"/>
      </w:pPr>
      <w:r w:rsidRPr="00F104D1">
        <w:rPr>
          <w:smallCaps/>
          <w:noProof/>
        </w:rPr>
        <w:drawing>
          <wp:anchor distT="0" distB="0" distL="114300" distR="114300" simplePos="0" relativeHeight="251723776" behindDoc="0" locked="0" layoutInCell="1" allowOverlap="1" wp14:anchorId="16366E48" wp14:editId="09D63054">
            <wp:simplePos x="0" y="0"/>
            <wp:positionH relativeFrom="column">
              <wp:posOffset>234315</wp:posOffset>
            </wp:positionH>
            <wp:positionV relativeFrom="paragraph">
              <wp:posOffset>89535</wp:posOffset>
            </wp:positionV>
            <wp:extent cx="669925" cy="654685"/>
            <wp:effectExtent l="0" t="0" r="0" b="0"/>
            <wp:wrapThrough wrapText="bothSides">
              <wp:wrapPolygon edited="0">
                <wp:start x="7985" y="0"/>
                <wp:lineTo x="0" y="1886"/>
                <wp:lineTo x="0" y="15084"/>
                <wp:lineTo x="8599" y="20741"/>
                <wp:lineTo x="12284" y="20741"/>
                <wp:lineTo x="20883" y="15084"/>
                <wp:lineTo x="20883" y="1886"/>
                <wp:lineTo x="12899" y="0"/>
                <wp:lineTo x="7985" y="0"/>
              </wp:wrapPolygon>
            </wp:wrapThrough>
            <wp:docPr id="1114704147" name="Picture 5" descr="tpds-logo-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pds-logo-blk"/>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9925" cy="6546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38BA2B" w14:textId="282C090E" w:rsidR="00874454" w:rsidRPr="009D2300" w:rsidRDefault="009D2300" w:rsidP="00874454">
      <w:pPr>
        <w:pStyle w:val="Normal2"/>
        <w:rPr>
          <w:rStyle w:val="Hyperlink"/>
          <w:rFonts w:ascii="Arial" w:eastAsiaTheme="minorEastAsia" w:hAnsi="Arial"/>
          <w:sz w:val="24"/>
          <w:szCs w:val="24"/>
        </w:rPr>
      </w:pPr>
      <w:r w:rsidRPr="009D2300">
        <w:rPr>
          <w:b/>
          <w:bCs/>
        </w:rPr>
        <w:tab/>
      </w:r>
      <w:hyperlink r:id="rId18" w:history="1">
        <w:r w:rsidRPr="009D2300">
          <w:rPr>
            <w:rStyle w:val="Hyperlink"/>
            <w:rFonts w:ascii="Arial" w:eastAsiaTheme="minorEastAsia" w:hAnsi="Arial"/>
            <w:b/>
            <w:bCs/>
            <w:sz w:val="24"/>
            <w:szCs w:val="24"/>
          </w:rPr>
          <w:t>Trust Platform Design Suite</w:t>
        </w:r>
      </w:hyperlink>
    </w:p>
    <w:p w14:paraId="6DEC4419" w14:textId="1BFD5AEF" w:rsidR="009D2300" w:rsidRDefault="009D2300" w:rsidP="00874454">
      <w:pPr>
        <w:pStyle w:val="Normal2"/>
      </w:pPr>
      <w:r>
        <w:tab/>
      </w:r>
    </w:p>
    <w:p w14:paraId="654AD25E" w14:textId="4BF8D183" w:rsidR="00874454" w:rsidRDefault="00874454" w:rsidP="00874454">
      <w:pPr>
        <w:pStyle w:val="LabManualText"/>
        <w:ind w:left="2160"/>
        <w:rPr>
          <w:b/>
          <w:bCs/>
          <w:noProof/>
        </w:rPr>
      </w:pPr>
      <w:r w:rsidRPr="002B5EC4">
        <w:rPr>
          <w:b/>
          <w:bCs/>
          <w:noProof/>
        </w:rPr>
        <w:drawing>
          <wp:anchor distT="0" distB="0" distL="114300" distR="114300" simplePos="0" relativeHeight="251677696" behindDoc="0" locked="0" layoutInCell="1" allowOverlap="1" wp14:anchorId="6572B1CF" wp14:editId="37300578">
            <wp:simplePos x="0" y="0"/>
            <wp:positionH relativeFrom="column">
              <wp:posOffset>299720</wp:posOffset>
            </wp:positionH>
            <wp:positionV relativeFrom="paragraph">
              <wp:posOffset>38100</wp:posOffset>
            </wp:positionV>
            <wp:extent cx="564515" cy="528955"/>
            <wp:effectExtent l="0" t="0" r="0" b="4445"/>
            <wp:wrapThrough wrapText="bothSides">
              <wp:wrapPolygon edited="0">
                <wp:start x="7775" y="0"/>
                <wp:lineTo x="972" y="2074"/>
                <wp:lineTo x="0" y="3112"/>
                <wp:lineTo x="0" y="17633"/>
                <wp:lineTo x="6803" y="21263"/>
                <wp:lineTo x="8261" y="21263"/>
                <wp:lineTo x="12634" y="21263"/>
                <wp:lineTo x="14092" y="21263"/>
                <wp:lineTo x="20895" y="17633"/>
                <wp:lineTo x="20895" y="3630"/>
                <wp:lineTo x="19924" y="2593"/>
                <wp:lineTo x="13120" y="0"/>
                <wp:lineTo x="7775" y="0"/>
              </wp:wrapPolygon>
            </wp:wrapThrough>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icture 536"/>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64515" cy="52895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20" w:history="1">
        <w:r w:rsidR="00765CFC" w:rsidRPr="00765CFC">
          <w:rPr>
            <w:rStyle w:val="Hyperlink"/>
            <w:b/>
            <w:bCs/>
          </w:rPr>
          <w:t>MPLAB</w:t>
        </w:r>
        <w:r w:rsidRPr="00765CFC">
          <w:rPr>
            <w:rStyle w:val="Hyperlink"/>
            <w:b/>
            <w:bCs/>
            <w:vertAlign w:val="superscript"/>
          </w:rPr>
          <w:t>®</w:t>
        </w:r>
        <w:r w:rsidRPr="00765CFC">
          <w:rPr>
            <w:rStyle w:val="Hyperlink"/>
            <w:b/>
            <w:bCs/>
          </w:rPr>
          <w:t xml:space="preserve"> </w:t>
        </w:r>
        <w:r w:rsidR="00765CFC" w:rsidRPr="00765CFC">
          <w:rPr>
            <w:rStyle w:val="Hyperlink"/>
            <w:b/>
            <w:bCs/>
          </w:rPr>
          <w:t>X</w:t>
        </w:r>
        <w:r w:rsidRPr="00765CFC">
          <w:rPr>
            <w:rStyle w:val="Hyperlink"/>
            <w:b/>
            <w:bCs/>
          </w:rPr>
          <w:t xml:space="preserve"> </w:t>
        </w:r>
        <w:r w:rsidR="00765CFC" w:rsidRPr="00765CFC">
          <w:rPr>
            <w:rStyle w:val="Hyperlink"/>
            <w:b/>
            <w:bCs/>
          </w:rPr>
          <w:t>IDE</w:t>
        </w:r>
      </w:hyperlink>
    </w:p>
    <w:p w14:paraId="0769D783" w14:textId="70FC966C" w:rsidR="00765CFC" w:rsidRPr="003C5A31" w:rsidRDefault="00874454" w:rsidP="003C5A31">
      <w:pPr>
        <w:pStyle w:val="LabManualText"/>
        <w:ind w:left="2160"/>
        <w:rPr>
          <w:b/>
          <w:bCs/>
          <w:noProof/>
        </w:rPr>
      </w:pPr>
      <w:r w:rsidRPr="002B5EC4">
        <w:rPr>
          <w:b/>
          <w:bCs/>
          <w:noProof/>
        </w:rPr>
        <w:t xml:space="preserve"> (version </w:t>
      </w:r>
      <w:r w:rsidR="00765CFC">
        <w:rPr>
          <w:b/>
          <w:bCs/>
          <w:noProof/>
        </w:rPr>
        <w:t>6.20</w:t>
      </w:r>
      <w:r w:rsidRPr="002B5EC4">
        <w:rPr>
          <w:b/>
          <w:bCs/>
          <w:noProof/>
        </w:rPr>
        <w:t>)</w:t>
      </w:r>
    </w:p>
    <w:p w14:paraId="16512A81" w14:textId="1ADFF5F2" w:rsidR="00874454" w:rsidRDefault="0004154C" w:rsidP="00874454">
      <w:pPr>
        <w:pStyle w:val="Normal2"/>
        <w:ind w:left="378"/>
        <w:rPr>
          <w:noProof/>
        </w:rPr>
      </w:pPr>
      <w:r w:rsidRPr="002B5EC4">
        <w:rPr>
          <w:b/>
          <w:bCs/>
          <w:noProof/>
        </w:rPr>
        <w:drawing>
          <wp:anchor distT="0" distB="0" distL="114300" distR="114300" simplePos="0" relativeHeight="251678720" behindDoc="0" locked="0" layoutInCell="1" allowOverlap="1" wp14:anchorId="6056875B" wp14:editId="3480E939">
            <wp:simplePos x="0" y="0"/>
            <wp:positionH relativeFrom="column">
              <wp:posOffset>232429</wp:posOffset>
            </wp:positionH>
            <wp:positionV relativeFrom="paragraph">
              <wp:posOffset>273676</wp:posOffset>
            </wp:positionV>
            <wp:extent cx="673686" cy="547370"/>
            <wp:effectExtent l="0" t="0" r="0" b="0"/>
            <wp:wrapNone/>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icture 537"/>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673686" cy="547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4454">
        <w:rPr>
          <w:noProof/>
        </w:rPr>
        <w:tab/>
      </w:r>
      <w:r w:rsidR="00874454">
        <w:rPr>
          <w:noProof/>
        </w:rPr>
        <w:tab/>
        <w:t xml:space="preserve"> </w:t>
      </w:r>
    </w:p>
    <w:p w14:paraId="42D84D56" w14:textId="03CEDD2D" w:rsidR="00874454" w:rsidRDefault="00765CFC" w:rsidP="00874454">
      <w:pPr>
        <w:pStyle w:val="LabManualText"/>
        <w:ind w:left="2160"/>
        <w:rPr>
          <w:b/>
          <w:bCs/>
        </w:rPr>
      </w:pPr>
      <w:hyperlink r:id="rId22" w:history="1">
        <w:r w:rsidRPr="0004154C">
          <w:rPr>
            <w:rStyle w:val="Hyperlink"/>
            <w:b/>
            <w:bCs/>
          </w:rPr>
          <w:t>MPLAB</w:t>
        </w:r>
        <w:r w:rsidRPr="0004154C">
          <w:rPr>
            <w:rStyle w:val="Hyperlink"/>
            <w:b/>
            <w:bCs/>
            <w:vertAlign w:val="superscript"/>
          </w:rPr>
          <w:t>®</w:t>
        </w:r>
        <w:r w:rsidR="0004154C" w:rsidRPr="0004154C">
          <w:rPr>
            <w:rStyle w:val="Hyperlink"/>
            <w:b/>
            <w:bCs/>
            <w:vertAlign w:val="superscript"/>
          </w:rPr>
          <w:t xml:space="preserve"> </w:t>
        </w:r>
        <w:r w:rsidR="0004154C" w:rsidRPr="0004154C">
          <w:rPr>
            <w:rStyle w:val="Hyperlink"/>
            <w:b/>
            <w:bCs/>
          </w:rPr>
          <w:t>XC</w:t>
        </w:r>
        <w:r w:rsidR="00F104D1">
          <w:rPr>
            <w:rStyle w:val="Hyperlink"/>
            <w:b/>
            <w:bCs/>
          </w:rPr>
          <w:t>32</w:t>
        </w:r>
        <w:r w:rsidR="0004154C" w:rsidRPr="0004154C">
          <w:rPr>
            <w:rStyle w:val="Hyperlink"/>
            <w:b/>
            <w:bCs/>
          </w:rPr>
          <w:t xml:space="preserve"> Compiler</w:t>
        </w:r>
      </w:hyperlink>
    </w:p>
    <w:p w14:paraId="6BCB54C5" w14:textId="77777777" w:rsidR="001155C7" w:rsidRDefault="001155C7" w:rsidP="00874454">
      <w:pPr>
        <w:pStyle w:val="LabManualText"/>
        <w:ind w:left="2160"/>
      </w:pPr>
    </w:p>
    <w:p w14:paraId="66312F22" w14:textId="6149EB0E" w:rsidR="0004154C" w:rsidRDefault="0004154C" w:rsidP="00874454">
      <w:pPr>
        <w:pStyle w:val="LabManualText"/>
        <w:ind w:left="2160"/>
      </w:pPr>
      <w:r w:rsidRPr="002B5EC4">
        <w:rPr>
          <w:b/>
          <w:bCs/>
          <w:noProof/>
        </w:rPr>
        <w:drawing>
          <wp:anchor distT="0" distB="0" distL="114300" distR="114300" simplePos="0" relativeHeight="251680768" behindDoc="0" locked="0" layoutInCell="1" allowOverlap="1" wp14:anchorId="4C9488D7" wp14:editId="08574FE9">
            <wp:simplePos x="0" y="0"/>
            <wp:positionH relativeFrom="column">
              <wp:posOffset>216526</wp:posOffset>
            </wp:positionH>
            <wp:positionV relativeFrom="paragraph">
              <wp:posOffset>246712</wp:posOffset>
            </wp:positionV>
            <wp:extent cx="673686" cy="547370"/>
            <wp:effectExtent l="0" t="0" r="0" b="0"/>
            <wp:wrapNone/>
            <wp:docPr id="2011750102" name="Picture 2011750102" descr="A green and white hexago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750102" name="Picture 2011750102" descr="A green and white hexagon with white tex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673686" cy="5473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DDE324" w14:textId="1342F2DB" w:rsidR="0004154C" w:rsidRDefault="0004154C" w:rsidP="0004154C">
      <w:pPr>
        <w:pStyle w:val="LabManualText"/>
        <w:ind w:left="2160"/>
        <w:rPr>
          <w:b/>
          <w:bCs/>
        </w:rPr>
      </w:pPr>
      <w:hyperlink r:id="rId24" w:history="1">
        <w:r w:rsidRPr="0004154C">
          <w:rPr>
            <w:rStyle w:val="Hyperlink"/>
            <w:b/>
            <w:bCs/>
          </w:rPr>
          <w:t>MPLAB</w:t>
        </w:r>
        <w:r w:rsidRPr="0004154C">
          <w:rPr>
            <w:rStyle w:val="Hyperlink"/>
            <w:b/>
            <w:bCs/>
            <w:vertAlign w:val="superscript"/>
          </w:rPr>
          <w:t xml:space="preserve">® </w:t>
        </w:r>
        <w:r w:rsidRPr="0004154C">
          <w:rPr>
            <w:rStyle w:val="Hyperlink"/>
            <w:b/>
            <w:bCs/>
          </w:rPr>
          <w:t>Code Configurator Plug In</w:t>
        </w:r>
      </w:hyperlink>
      <w:r>
        <w:rPr>
          <w:b/>
          <w:bCs/>
        </w:rPr>
        <w:t xml:space="preserve"> </w:t>
      </w:r>
    </w:p>
    <w:p w14:paraId="333A90CD" w14:textId="77777777" w:rsidR="001155C7" w:rsidRDefault="001155C7" w:rsidP="00874454">
      <w:pPr>
        <w:pStyle w:val="LabManualText"/>
        <w:ind w:left="2160"/>
      </w:pPr>
    </w:p>
    <w:p w14:paraId="1E8B7467" w14:textId="727FFDDA" w:rsidR="00F104D1" w:rsidRDefault="00DF2A38" w:rsidP="00874454">
      <w:pPr>
        <w:pStyle w:val="LabManualText"/>
        <w:ind w:left="2160"/>
      </w:pPr>
      <w:r>
        <w:rPr>
          <w:noProof/>
        </w:rPr>
        <w:drawing>
          <wp:anchor distT="0" distB="0" distL="114300" distR="114300" simplePos="0" relativeHeight="251750400" behindDoc="1" locked="0" layoutInCell="1" allowOverlap="1" wp14:anchorId="311977A8" wp14:editId="611317B2">
            <wp:simplePos x="0" y="0"/>
            <wp:positionH relativeFrom="column">
              <wp:posOffset>170597</wp:posOffset>
            </wp:positionH>
            <wp:positionV relativeFrom="paragraph">
              <wp:posOffset>229576</wp:posOffset>
            </wp:positionV>
            <wp:extent cx="750570" cy="750570"/>
            <wp:effectExtent l="0" t="0" r="0" b="0"/>
            <wp:wrapTight wrapText="bothSides">
              <wp:wrapPolygon edited="0">
                <wp:start x="1645" y="548"/>
                <wp:lineTo x="0" y="18640"/>
                <wp:lineTo x="0" y="20284"/>
                <wp:lineTo x="20832" y="20284"/>
                <wp:lineTo x="20832" y="18640"/>
                <wp:lineTo x="19188" y="548"/>
                <wp:lineTo x="1645" y="548"/>
              </wp:wrapPolygon>
            </wp:wrapTight>
            <wp:docPr id="335656162" name="Picture 33" descr="A computer with a letter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56162" name="Picture 33" descr="A computer with a letter on i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750570" cy="7505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1BB81A" w14:textId="01297167" w:rsidR="00874454" w:rsidRPr="00DF2A38" w:rsidRDefault="00DF2A38" w:rsidP="00874454">
      <w:pPr>
        <w:pStyle w:val="LabManualText"/>
        <w:ind w:left="2160"/>
        <w:rPr>
          <w:b/>
          <w:bCs/>
          <w:noProof/>
        </w:rPr>
      </w:pPr>
      <w:hyperlink r:id="rId26" w:history="1">
        <w:r w:rsidRPr="00DF2A38">
          <w:rPr>
            <w:rStyle w:val="Hyperlink"/>
            <w:b/>
            <w:bCs/>
          </w:rPr>
          <w:t>TeraTerm</w:t>
        </w:r>
      </w:hyperlink>
      <w:r w:rsidRPr="00DF2A38">
        <w:rPr>
          <w:b/>
          <w:bCs/>
        </w:rPr>
        <w:t xml:space="preserve"> </w:t>
      </w:r>
      <w:r w:rsidR="00874454" w:rsidRPr="00DF2A38">
        <w:rPr>
          <w:b/>
          <w:bCs/>
        </w:rPr>
        <w:br w:type="page"/>
      </w:r>
    </w:p>
    <w:p w14:paraId="6460C225" w14:textId="00A6BE14" w:rsidR="00295407" w:rsidRPr="00483FC4" w:rsidRDefault="00AB0FA8" w:rsidP="00701AD2">
      <w:pPr>
        <w:pStyle w:val="Heading1"/>
        <w:rPr>
          <w:color w:val="F79646" w:themeColor="accent6"/>
        </w:rPr>
      </w:pPr>
      <w:bookmarkStart w:id="8" w:name="_Toc170811861"/>
      <w:r w:rsidRPr="00AB0FA8">
        <w:lastRenderedPageBreak/>
        <w:t>L</w:t>
      </w:r>
      <w:r w:rsidR="00295407" w:rsidRPr="00AB0FA8">
        <w:t xml:space="preserve">ab 1 </w:t>
      </w:r>
      <w:r w:rsidR="00953927">
        <w:t>–</w:t>
      </w:r>
      <w:r w:rsidR="00295407" w:rsidRPr="00AB0FA8">
        <w:t xml:space="preserve"> </w:t>
      </w:r>
      <w:bookmarkEnd w:id="5"/>
      <w:r w:rsidR="00953927">
        <w:t xml:space="preserve">Create fleet profile </w:t>
      </w:r>
      <w:r w:rsidR="00F8383B">
        <w:t>and API keys</w:t>
      </w:r>
      <w:bookmarkEnd w:id="8"/>
      <w:r w:rsidR="00953927">
        <w:t xml:space="preserve"> </w:t>
      </w:r>
      <w:r w:rsidR="00701AD2">
        <w:t xml:space="preserve"> </w:t>
      </w:r>
    </w:p>
    <w:p w14:paraId="6F04F708" w14:textId="0C305453" w:rsidR="00295407" w:rsidRPr="00DA340D" w:rsidRDefault="00295407" w:rsidP="00701AD2">
      <w:pPr>
        <w:pStyle w:val="Heading2"/>
      </w:pPr>
      <w:bookmarkStart w:id="9" w:name="_Toc170811862"/>
      <w:r w:rsidRPr="00DA340D">
        <w:t>Purpose:</w:t>
      </w:r>
      <w:bookmarkEnd w:id="9"/>
      <w:r w:rsidRPr="00DA340D">
        <w:t xml:space="preserve"> </w:t>
      </w:r>
    </w:p>
    <w:p w14:paraId="2C85D5D5" w14:textId="41AE7A86" w:rsidR="00295407" w:rsidRDefault="00744DFF" w:rsidP="0057693C">
      <w:pPr>
        <w:spacing w:after="120" w:line="240" w:lineRule="auto"/>
      </w:pPr>
      <w:r>
        <w:t xml:space="preserve">In this lab we will be creating a </w:t>
      </w:r>
      <w:r w:rsidR="00AC608C">
        <w:t>keySTREAM</w:t>
      </w:r>
      <w:r w:rsidRPr="00744DFF">
        <w:t xml:space="preserve"> Fleet Profile</w:t>
      </w:r>
      <w:r>
        <w:t xml:space="preserve"> </w:t>
      </w:r>
      <w:r w:rsidR="00F8383B">
        <w:t>(</w:t>
      </w:r>
      <w:r>
        <w:t>illustrating creation of a product line</w:t>
      </w:r>
      <w:r w:rsidR="00F8383B">
        <w:t>)</w:t>
      </w:r>
      <w:r>
        <w:t xml:space="preserve">. As part of </w:t>
      </w:r>
      <w:r w:rsidR="00B63AEE">
        <w:t>the creation</w:t>
      </w:r>
      <w:r>
        <w:t xml:space="preserve"> of Fleet profile we will also be generating the Root CA</w:t>
      </w:r>
      <w:r w:rsidR="00454102">
        <w:t xml:space="preserve"> certificate</w:t>
      </w:r>
      <w:r>
        <w:t xml:space="preserve">, </w:t>
      </w:r>
      <w:r w:rsidR="00F8383B">
        <w:t xml:space="preserve">with custom information about certificate names and expiry dates. Then we will create API keys to let TPDS make changes to the account. </w:t>
      </w:r>
    </w:p>
    <w:p w14:paraId="244C2C2C" w14:textId="02FF7B1F" w:rsidR="003305B2" w:rsidRDefault="00295407" w:rsidP="003305B2">
      <w:pPr>
        <w:pStyle w:val="Heading2"/>
      </w:pPr>
      <w:bookmarkStart w:id="10" w:name="_Toc170811863"/>
      <w:r w:rsidRPr="00DA340D">
        <w:t>Overview:</w:t>
      </w:r>
      <w:bookmarkEnd w:id="10"/>
      <w:r w:rsidRPr="00DA340D">
        <w:t xml:space="preserve"> </w:t>
      </w:r>
    </w:p>
    <w:p w14:paraId="408DD39A" w14:textId="1F668218" w:rsidR="003305B2" w:rsidRPr="003305B2" w:rsidRDefault="003305B2" w:rsidP="003305B2">
      <w:r w:rsidRPr="003305B2">
        <w:t xml:space="preserve">A Fleet of chipsets is managed by means of a </w:t>
      </w:r>
      <w:r w:rsidR="00AC608C">
        <w:t>keySTREAM</w:t>
      </w:r>
      <w:r w:rsidRPr="003305B2">
        <w:t xml:space="preserve"> Fleet Profile. A Fleet Profile represents common characteristics of a set of chipsets from a </w:t>
      </w:r>
      <w:r w:rsidR="00AC608C">
        <w:t>keySTREAM</w:t>
      </w:r>
      <w:r w:rsidRPr="003305B2">
        <w:t xml:space="preserve"> perspective, that are required for proper operation. To properly onboard a chipset when in the field, the chipset must have an associated Fleet Profile Public Uid within the chipset, and a matching Fleet Profile within </w:t>
      </w:r>
      <w:r w:rsidR="00AC608C">
        <w:t>keySTREAM</w:t>
      </w:r>
      <w:r w:rsidRPr="003305B2">
        <w:t>.</w:t>
      </w:r>
    </w:p>
    <w:p w14:paraId="48721E9C" w14:textId="2E95F1C5" w:rsidR="00295407" w:rsidRPr="00DA340D" w:rsidRDefault="00295407" w:rsidP="00483FC4">
      <w:pPr>
        <w:pStyle w:val="Heading2"/>
      </w:pPr>
      <w:bookmarkStart w:id="11" w:name="_Toc170811864"/>
      <w:r w:rsidRPr="00483FC4">
        <w:t>Procedure</w:t>
      </w:r>
      <w:r w:rsidRPr="00DA340D">
        <w:t>:</w:t>
      </w:r>
      <w:bookmarkEnd w:id="11"/>
      <w:r w:rsidRPr="00DA340D">
        <w:t xml:space="preserve"> </w:t>
      </w:r>
    </w:p>
    <w:p w14:paraId="70F2CB7C" w14:textId="322AB665" w:rsidR="009B6F39" w:rsidRPr="00295407" w:rsidRDefault="00903EA2" w:rsidP="009B6F39">
      <w:pPr>
        <w:widowControl w:val="0"/>
        <w:autoSpaceDE w:val="0"/>
        <w:autoSpaceDN w:val="0"/>
        <w:adjustRightInd w:val="0"/>
        <w:spacing w:after="120" w:line="240" w:lineRule="auto"/>
      </w:pPr>
      <w:r>
        <w:t xml:space="preserve">We will be creating a fleet profile under </w:t>
      </w:r>
      <w:r w:rsidR="00AC608C">
        <w:t>KeySTREAM</w:t>
      </w:r>
      <w:r>
        <w:t xml:space="preserve"> web portal. You can access the kudelski webportal </w:t>
      </w:r>
      <w:hyperlink r:id="rId27" w:history="1">
        <w:r w:rsidR="00F8383B" w:rsidRPr="00F8383B">
          <w:rPr>
            <w:rStyle w:val="Hyperlink"/>
          </w:rPr>
          <w:t>here</w:t>
        </w:r>
      </w:hyperlink>
      <w:r w:rsidR="00F8383B">
        <w:t>.</w:t>
      </w:r>
    </w:p>
    <w:p w14:paraId="5114A650" w14:textId="4D25786C" w:rsidR="00887A7B" w:rsidRDefault="00887A7B" w:rsidP="00887A7B">
      <w:pPr>
        <w:pStyle w:val="Heading4"/>
      </w:pPr>
      <w:r w:rsidRPr="00483FC4">
        <w:rPr>
          <w:color w:val="FF0000"/>
        </w:rPr>
        <w:t>S</w:t>
      </w:r>
      <w:r>
        <w:rPr>
          <w:color w:val="FF0000"/>
        </w:rPr>
        <w:t>tep</w:t>
      </w:r>
      <w:r w:rsidRPr="00483FC4">
        <w:rPr>
          <w:color w:val="FF0000"/>
        </w:rPr>
        <w:t xml:space="preserve"> </w:t>
      </w:r>
      <w:r>
        <w:rPr>
          <w:color w:val="FF0000"/>
        </w:rPr>
        <w:t>1</w:t>
      </w:r>
      <w:r w:rsidRPr="00483FC4">
        <w:rPr>
          <w:color w:val="FF0000"/>
        </w:rPr>
        <w:t xml:space="preserve">: </w:t>
      </w:r>
      <w:r w:rsidRPr="00887A7B">
        <w:t xml:space="preserve">Creating Kudelski </w:t>
      </w:r>
      <w:r w:rsidR="00AC608C">
        <w:t>keySTREAM</w:t>
      </w:r>
      <w:r w:rsidRPr="00887A7B">
        <w:t xml:space="preserve"> </w:t>
      </w:r>
      <w:r w:rsidR="00B63AEE" w:rsidRPr="00887A7B">
        <w:t>account.</w:t>
      </w:r>
    </w:p>
    <w:p w14:paraId="5B962BAC" w14:textId="35E07F00" w:rsidR="003775EF" w:rsidRDefault="003775EF" w:rsidP="003775EF">
      <w:pPr>
        <w:spacing w:after="120" w:line="240" w:lineRule="auto"/>
        <w:ind w:left="720"/>
      </w:pPr>
      <w:r>
        <w:t>We will be creating a Kudelski account specific to a customer. We need this to configure and create Fleet</w:t>
      </w:r>
      <w:r w:rsidR="00BC74C6">
        <w:t xml:space="preserve"> </w:t>
      </w:r>
      <w:r>
        <w:t>profile which will then be used to run the lab demo.</w:t>
      </w:r>
    </w:p>
    <w:p w14:paraId="5A505F69" w14:textId="3CA1FBBB" w:rsidR="003775EF" w:rsidRPr="00295407" w:rsidRDefault="003775EF" w:rsidP="003775EF">
      <w:pPr>
        <w:pStyle w:val="Heading5"/>
      </w:pPr>
      <w:r w:rsidRPr="00416CA7">
        <w:rPr>
          <w:bCs/>
          <w:color w:val="FF0000"/>
        </w:rPr>
        <w:t>1.1:</w:t>
      </w:r>
      <w:r w:rsidRPr="00416CA7">
        <w:rPr>
          <w:color w:val="FF0000"/>
        </w:rPr>
        <w:t xml:space="preserve"> </w:t>
      </w:r>
      <w:r>
        <w:t>Go to the following link for account creation</w:t>
      </w:r>
    </w:p>
    <w:p w14:paraId="586934A2" w14:textId="3C284464" w:rsidR="003775EF" w:rsidRDefault="003775EF" w:rsidP="003775EF">
      <w:pPr>
        <w:widowControl w:val="0"/>
        <w:autoSpaceDE w:val="0"/>
        <w:autoSpaceDN w:val="0"/>
        <w:adjustRightInd w:val="0"/>
        <w:spacing w:after="120" w:line="240" w:lineRule="auto"/>
        <w:ind w:left="1440"/>
      </w:pPr>
      <w:r>
        <w:t xml:space="preserve">Register link: </w:t>
      </w:r>
      <w:hyperlink r:id="rId28" w:history="1">
        <w:r w:rsidRPr="003775EF">
          <w:rPr>
            <w:rStyle w:val="Hyperlink"/>
          </w:rPr>
          <w:t>https://mc.obp.iot.kudelski.com/products/iot</w:t>
        </w:r>
      </w:hyperlink>
    </w:p>
    <w:p w14:paraId="5DD42A61" w14:textId="0B4E1B56" w:rsidR="003775EF" w:rsidRDefault="00176A8B" w:rsidP="003775EF">
      <w:pPr>
        <w:pStyle w:val="Heading5"/>
      </w:pPr>
      <w:r>
        <w:rPr>
          <w:noProof/>
        </w:rPr>
        <mc:AlternateContent>
          <mc:Choice Requires="wps">
            <w:drawing>
              <wp:anchor distT="0" distB="0" distL="114300" distR="114300" simplePos="0" relativeHeight="251731968" behindDoc="0" locked="0" layoutInCell="1" allowOverlap="1" wp14:anchorId="14FD7FA3" wp14:editId="226301D9">
                <wp:simplePos x="0" y="0"/>
                <wp:positionH relativeFrom="column">
                  <wp:posOffset>1204387</wp:posOffset>
                </wp:positionH>
                <wp:positionV relativeFrom="paragraph">
                  <wp:posOffset>1707193</wp:posOffset>
                </wp:positionV>
                <wp:extent cx="664760" cy="268974"/>
                <wp:effectExtent l="38100" t="38100" r="40640" b="36195"/>
                <wp:wrapNone/>
                <wp:docPr id="222201720" name="Rectangle: Rounded Corners 7"/>
                <wp:cNvGraphicFramePr/>
                <a:graphic xmlns:a="http://schemas.openxmlformats.org/drawingml/2006/main">
                  <a:graphicData uri="http://schemas.microsoft.com/office/word/2010/wordprocessingShape">
                    <wps:wsp>
                      <wps:cNvSpPr/>
                      <wps:spPr>
                        <a:xfrm>
                          <a:off x="0" y="0"/>
                          <a:ext cx="664760" cy="268974"/>
                        </a:xfrm>
                        <a:prstGeom prst="roundRect">
                          <a:avLst/>
                        </a:prstGeom>
                        <a:noFill/>
                        <a:ln w="7620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6F63E8" id="Rectangle: Rounded Corners 7" o:spid="_x0000_s1026" style="position:absolute;margin-left:94.85pt;margin-top:134.4pt;width:52.35pt;height:21.2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" filled="f" strokecolor="red" strokeweight="6pt"/>
            </w:pict>
          </mc:Fallback>
        </mc:AlternateContent>
      </w:r>
      <w:r w:rsidRPr="0058284D">
        <w:rPr>
          <w:noProof/>
        </w:rPr>
        <w:drawing>
          <wp:anchor distT="0" distB="0" distL="114300" distR="114300" simplePos="0" relativeHeight="251729920" behindDoc="0" locked="0" layoutInCell="1" allowOverlap="1" wp14:anchorId="61EF4926" wp14:editId="697544D0">
            <wp:simplePos x="0" y="0"/>
            <wp:positionH relativeFrom="column">
              <wp:posOffset>920750</wp:posOffset>
            </wp:positionH>
            <wp:positionV relativeFrom="paragraph">
              <wp:posOffset>317500</wp:posOffset>
            </wp:positionV>
            <wp:extent cx="4565015" cy="1738630"/>
            <wp:effectExtent l="0" t="0" r="6985" b="0"/>
            <wp:wrapTopAndBottom/>
            <wp:docPr id="476391869" name="Picture 1" descr="Login page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970309" name="Picture 1" descr="Login page screen sho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65015" cy="1738630"/>
                    </a:xfrm>
                    <a:prstGeom prst="rect">
                      <a:avLst/>
                    </a:prstGeom>
                  </pic:spPr>
                </pic:pic>
              </a:graphicData>
            </a:graphic>
            <wp14:sizeRelH relativeFrom="margin">
              <wp14:pctWidth>0</wp14:pctWidth>
            </wp14:sizeRelH>
            <wp14:sizeRelV relativeFrom="margin">
              <wp14:pctHeight>0</wp14:pctHeight>
            </wp14:sizeRelV>
          </wp:anchor>
        </w:drawing>
      </w:r>
      <w:r w:rsidR="003775EF" w:rsidRPr="00416CA7">
        <w:rPr>
          <w:bCs/>
          <w:color w:val="FF0000"/>
        </w:rPr>
        <w:t>1.</w:t>
      </w:r>
      <w:r>
        <w:rPr>
          <w:bCs/>
          <w:color w:val="FF0000"/>
        </w:rPr>
        <w:t>2</w:t>
      </w:r>
      <w:r w:rsidR="003775EF" w:rsidRPr="00416CA7">
        <w:rPr>
          <w:bCs/>
          <w:color w:val="FF0000"/>
        </w:rPr>
        <w:t>:</w:t>
      </w:r>
      <w:r w:rsidR="003775EF" w:rsidRPr="00416CA7">
        <w:rPr>
          <w:color w:val="FF0000"/>
        </w:rPr>
        <w:t xml:space="preserve"> </w:t>
      </w:r>
      <w:r w:rsidR="003775EF">
        <w:t xml:space="preserve">Click on register </w:t>
      </w:r>
    </w:p>
    <w:p w14:paraId="2ECC77CE" w14:textId="25367EBC" w:rsidR="00176A8B" w:rsidRPr="00176A8B" w:rsidRDefault="00176A8B" w:rsidP="00176A8B">
      <w:r>
        <w:rPr>
          <w:bCs/>
          <w:i/>
          <w:color w:val="FF0000"/>
          <w:sz w:val="24"/>
        </w:rPr>
        <w:tab/>
      </w:r>
      <w:r>
        <w:rPr>
          <w:bCs/>
          <w:i/>
          <w:color w:val="FF0000"/>
          <w:sz w:val="24"/>
        </w:rPr>
        <w:tab/>
      </w:r>
    </w:p>
    <w:p w14:paraId="13E03357" w14:textId="77777777" w:rsidR="00176A8B" w:rsidRDefault="00176A8B" w:rsidP="003775EF">
      <w:pPr>
        <w:pStyle w:val="Heading5"/>
        <w:rPr>
          <w:bCs/>
          <w:color w:val="FF0000"/>
        </w:rPr>
      </w:pPr>
    </w:p>
    <w:p w14:paraId="75AA8E54" w14:textId="77777777" w:rsidR="00176A8B" w:rsidRDefault="00176A8B" w:rsidP="003775EF">
      <w:pPr>
        <w:pStyle w:val="Heading5"/>
        <w:rPr>
          <w:bCs/>
          <w:color w:val="FF0000"/>
        </w:rPr>
      </w:pPr>
    </w:p>
    <w:p w14:paraId="15675D62" w14:textId="77777777" w:rsidR="00176A8B" w:rsidRPr="00176A8B" w:rsidRDefault="00176A8B" w:rsidP="00176A8B"/>
    <w:p w14:paraId="7F0A2580" w14:textId="77777777" w:rsidR="00176A8B" w:rsidRDefault="00176A8B" w:rsidP="003775EF">
      <w:pPr>
        <w:pStyle w:val="Heading5"/>
        <w:rPr>
          <w:bCs/>
          <w:color w:val="FF0000"/>
        </w:rPr>
      </w:pPr>
    </w:p>
    <w:p w14:paraId="2B3A2BB2" w14:textId="7963A41F" w:rsidR="003775EF" w:rsidRPr="00295407" w:rsidRDefault="00176A8B" w:rsidP="003775EF">
      <w:pPr>
        <w:pStyle w:val="Heading5"/>
      </w:pPr>
      <w:r w:rsidRPr="00176A8B">
        <w:rPr>
          <w:noProof/>
        </w:rPr>
        <w:drawing>
          <wp:anchor distT="0" distB="0" distL="114300" distR="114300" simplePos="0" relativeHeight="251736064" behindDoc="0" locked="0" layoutInCell="1" allowOverlap="1" wp14:anchorId="599535E3" wp14:editId="6495C77E">
            <wp:simplePos x="0" y="0"/>
            <wp:positionH relativeFrom="column">
              <wp:posOffset>3738880</wp:posOffset>
            </wp:positionH>
            <wp:positionV relativeFrom="paragraph">
              <wp:posOffset>478155</wp:posOffset>
            </wp:positionV>
            <wp:extent cx="2463165" cy="2339975"/>
            <wp:effectExtent l="0" t="0" r="0" b="3175"/>
            <wp:wrapTopAndBottom/>
            <wp:docPr id="2058402937"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402937" name="Picture 1" descr="A screenshot of a login for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63165" cy="2339975"/>
                    </a:xfrm>
                    <a:prstGeom prst="rect">
                      <a:avLst/>
                    </a:prstGeom>
                  </pic:spPr>
                </pic:pic>
              </a:graphicData>
            </a:graphic>
            <wp14:sizeRelH relativeFrom="margin">
              <wp14:pctWidth>0</wp14:pctWidth>
            </wp14:sizeRelH>
            <wp14:sizeRelV relativeFrom="margin">
              <wp14:pctHeight>0</wp14:pctHeight>
            </wp14:sizeRelV>
          </wp:anchor>
        </w:drawing>
      </w:r>
      <w:r w:rsidRPr="00176A8B">
        <w:rPr>
          <w:noProof/>
        </w:rPr>
        <w:drawing>
          <wp:anchor distT="0" distB="0" distL="114300" distR="114300" simplePos="0" relativeHeight="251732992" behindDoc="0" locked="0" layoutInCell="1" allowOverlap="1" wp14:anchorId="290D7201" wp14:editId="40F030D0">
            <wp:simplePos x="0" y="0"/>
            <wp:positionH relativeFrom="column">
              <wp:posOffset>934720</wp:posOffset>
            </wp:positionH>
            <wp:positionV relativeFrom="paragraph">
              <wp:posOffset>478155</wp:posOffset>
            </wp:positionV>
            <wp:extent cx="2709545" cy="2981960"/>
            <wp:effectExtent l="0" t="0" r="0" b="8890"/>
            <wp:wrapTopAndBottom/>
            <wp:docPr id="1897577290" name="Picture 1" descr="A screenshot of a regi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577290" name="Picture 1" descr="A screenshot of a register&#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709545" cy="2981960"/>
                    </a:xfrm>
                    <a:prstGeom prst="rect">
                      <a:avLst/>
                    </a:prstGeom>
                  </pic:spPr>
                </pic:pic>
              </a:graphicData>
            </a:graphic>
            <wp14:sizeRelH relativeFrom="margin">
              <wp14:pctWidth>0</wp14:pctWidth>
            </wp14:sizeRelH>
            <wp14:sizeRelV relativeFrom="margin">
              <wp14:pctHeight>0</wp14:pctHeight>
            </wp14:sizeRelV>
          </wp:anchor>
        </w:drawing>
      </w:r>
      <w:r w:rsidR="003775EF" w:rsidRPr="00416CA7">
        <w:rPr>
          <w:bCs/>
          <w:color w:val="FF0000"/>
        </w:rPr>
        <w:t>1.</w:t>
      </w:r>
      <w:r>
        <w:rPr>
          <w:bCs/>
          <w:color w:val="FF0000"/>
        </w:rPr>
        <w:t>3</w:t>
      </w:r>
      <w:r w:rsidR="003775EF" w:rsidRPr="00416CA7">
        <w:rPr>
          <w:bCs/>
          <w:color w:val="FF0000"/>
        </w:rPr>
        <w:t>:</w:t>
      </w:r>
      <w:r w:rsidR="003775EF" w:rsidRPr="00416CA7">
        <w:rPr>
          <w:color w:val="FF0000"/>
        </w:rPr>
        <w:t xml:space="preserve"> </w:t>
      </w:r>
      <w:r>
        <w:t xml:space="preserve">Provide information required for account creation, a verification email will be sent out the </w:t>
      </w:r>
      <w:r w:rsidR="00104892">
        <w:t xml:space="preserve">provided </w:t>
      </w:r>
      <w:r>
        <w:t>email.</w:t>
      </w:r>
      <w:r w:rsidRPr="00176A8B">
        <w:rPr>
          <w:noProof/>
        </w:rPr>
        <w:t xml:space="preserve"> </w:t>
      </w:r>
    </w:p>
    <w:p w14:paraId="16FB721A" w14:textId="77777777" w:rsidR="00176A8B" w:rsidRDefault="00176A8B" w:rsidP="00176A8B">
      <w:pPr>
        <w:pStyle w:val="Heading5"/>
        <w:rPr>
          <w:bCs/>
          <w:color w:val="FF0000"/>
        </w:rPr>
      </w:pPr>
    </w:p>
    <w:p w14:paraId="5989AE31" w14:textId="233D1FC4" w:rsidR="00176A8B" w:rsidRDefault="00962F85" w:rsidP="00176A8B">
      <w:pPr>
        <w:pStyle w:val="Heading5"/>
      </w:pPr>
      <w:r w:rsidRPr="00962F85">
        <w:rPr>
          <w:noProof/>
        </w:rPr>
        <w:drawing>
          <wp:anchor distT="0" distB="0" distL="114300" distR="114300" simplePos="0" relativeHeight="251738112" behindDoc="0" locked="0" layoutInCell="1" allowOverlap="1" wp14:anchorId="775A141D" wp14:editId="72D50BAD">
            <wp:simplePos x="0" y="0"/>
            <wp:positionH relativeFrom="column">
              <wp:posOffset>2879118</wp:posOffset>
            </wp:positionH>
            <wp:positionV relativeFrom="paragraph">
              <wp:posOffset>921679</wp:posOffset>
            </wp:positionV>
            <wp:extent cx="3685032" cy="1837944"/>
            <wp:effectExtent l="0" t="0" r="0" b="0"/>
            <wp:wrapTopAndBottom/>
            <wp:docPr id="19485263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526370" name="Picture 1" descr="A screenshot of a compute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3685032" cy="1837944"/>
                    </a:xfrm>
                    <a:prstGeom prst="rect">
                      <a:avLst/>
                    </a:prstGeom>
                  </pic:spPr>
                </pic:pic>
              </a:graphicData>
            </a:graphic>
            <wp14:sizeRelH relativeFrom="margin">
              <wp14:pctWidth>0</wp14:pctWidth>
            </wp14:sizeRelH>
            <wp14:sizeRelV relativeFrom="margin">
              <wp14:pctHeight>0</wp14:pctHeight>
            </wp14:sizeRelV>
          </wp:anchor>
        </w:drawing>
      </w:r>
      <w:r w:rsidR="00176A8B" w:rsidRPr="00416CA7">
        <w:rPr>
          <w:bCs/>
          <w:color w:val="FF0000"/>
        </w:rPr>
        <w:t>1.</w:t>
      </w:r>
      <w:r w:rsidR="00176A8B">
        <w:rPr>
          <w:bCs/>
          <w:color w:val="FF0000"/>
        </w:rPr>
        <w:t>4</w:t>
      </w:r>
      <w:r w:rsidR="00176A8B" w:rsidRPr="00416CA7">
        <w:rPr>
          <w:bCs/>
          <w:color w:val="FF0000"/>
        </w:rPr>
        <w:t>:</w:t>
      </w:r>
      <w:r w:rsidR="00176A8B" w:rsidRPr="00416CA7">
        <w:rPr>
          <w:color w:val="FF0000"/>
        </w:rPr>
        <w:t xml:space="preserve"> </w:t>
      </w:r>
      <w:r>
        <w:t>Look out for the verification code on the registered email</w:t>
      </w:r>
      <w:r w:rsidR="00176A8B">
        <w:t>.</w:t>
      </w:r>
      <w:r>
        <w:t xml:space="preserve"> Enter the verification code once it is available to you. Once the right code is entered you should see the successful account creation message.</w:t>
      </w:r>
    </w:p>
    <w:p w14:paraId="303946A9" w14:textId="3B2863DB" w:rsidR="00962F85" w:rsidRPr="00962F85" w:rsidRDefault="00962F85" w:rsidP="00962F85">
      <w:r w:rsidRPr="00962F85">
        <w:rPr>
          <w:noProof/>
        </w:rPr>
        <w:drawing>
          <wp:anchor distT="0" distB="0" distL="114300" distR="114300" simplePos="0" relativeHeight="251737088" behindDoc="0" locked="0" layoutInCell="1" allowOverlap="1" wp14:anchorId="0D5A1C5A" wp14:editId="6431C66A">
            <wp:simplePos x="0" y="0"/>
            <wp:positionH relativeFrom="column">
              <wp:posOffset>449903</wp:posOffset>
            </wp:positionH>
            <wp:positionV relativeFrom="paragraph">
              <wp:posOffset>189950</wp:posOffset>
            </wp:positionV>
            <wp:extent cx="2346960" cy="2103755"/>
            <wp:effectExtent l="0" t="0" r="0" b="0"/>
            <wp:wrapTopAndBottom/>
            <wp:docPr id="18703838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383855" name="Picture 1" descr="A screenshot of a computer&#10;&#10;Description automatically generated"/>
                    <pic:cNvPicPr/>
                  </pic:nvPicPr>
                  <pic:blipFill rotWithShape="1">
                    <a:blip r:embed="rId33" cstate="print">
                      <a:extLst>
                        <a:ext uri="{28A0092B-C50C-407E-A947-70E740481C1C}">
                          <a14:useLocalDpi xmlns:a14="http://schemas.microsoft.com/office/drawing/2010/main" val="0"/>
                        </a:ext>
                      </a:extLst>
                    </a:blip>
                    <a:srcRect r="13887"/>
                    <a:stretch/>
                  </pic:blipFill>
                  <pic:spPr bwMode="auto">
                    <a:xfrm>
                      <a:off x="0" y="0"/>
                      <a:ext cx="2346960" cy="2103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3B3ACC" w14:textId="7D51771E" w:rsidR="003775EF" w:rsidRPr="003775EF" w:rsidRDefault="003775EF" w:rsidP="003775EF"/>
    <w:p w14:paraId="6BD12210" w14:textId="77777777" w:rsidR="00887A7B" w:rsidRDefault="00887A7B" w:rsidP="006816CB">
      <w:pPr>
        <w:pStyle w:val="Heading4"/>
        <w:rPr>
          <w:color w:val="FF0000"/>
        </w:rPr>
      </w:pPr>
    </w:p>
    <w:p w14:paraId="5AA81EA4" w14:textId="05DB9FC3" w:rsidR="00295407" w:rsidRPr="00295407" w:rsidRDefault="00295407" w:rsidP="006816CB">
      <w:pPr>
        <w:pStyle w:val="Heading4"/>
      </w:pPr>
      <w:r w:rsidRPr="00483FC4">
        <w:rPr>
          <w:color w:val="FF0000"/>
        </w:rPr>
        <w:t>S</w:t>
      </w:r>
      <w:r w:rsidR="00416CA7">
        <w:rPr>
          <w:color w:val="FF0000"/>
        </w:rPr>
        <w:t>tep</w:t>
      </w:r>
      <w:r w:rsidRPr="00483FC4">
        <w:rPr>
          <w:color w:val="FF0000"/>
        </w:rPr>
        <w:t xml:space="preserve"> </w:t>
      </w:r>
      <w:r w:rsidR="003775EF">
        <w:rPr>
          <w:color w:val="FF0000"/>
        </w:rPr>
        <w:t>2</w:t>
      </w:r>
      <w:r w:rsidRPr="00483FC4">
        <w:rPr>
          <w:color w:val="FF0000"/>
        </w:rPr>
        <w:t xml:space="preserve">: </w:t>
      </w:r>
      <w:r w:rsidR="000F6D11">
        <w:t xml:space="preserve">Creating fleet profile under </w:t>
      </w:r>
      <w:r w:rsidR="00AC608C">
        <w:t>KeySTREAM</w:t>
      </w:r>
      <w:r w:rsidR="000F6D11">
        <w:t xml:space="preserve"> portal</w:t>
      </w:r>
    </w:p>
    <w:p w14:paraId="64032AF5" w14:textId="119EA30F" w:rsidR="000F6D11" w:rsidRDefault="000F6D11" w:rsidP="000F6D11">
      <w:pPr>
        <w:widowControl w:val="0"/>
        <w:autoSpaceDE w:val="0"/>
        <w:autoSpaceDN w:val="0"/>
        <w:adjustRightInd w:val="0"/>
        <w:spacing w:after="120" w:line="240" w:lineRule="auto"/>
        <w:ind w:left="900"/>
      </w:pPr>
      <w:r>
        <w:t xml:space="preserve">In this step we will create a fleet profile under </w:t>
      </w:r>
      <w:r w:rsidR="00AB716E">
        <w:t>the K</w:t>
      </w:r>
      <w:r>
        <w:t>udels</w:t>
      </w:r>
      <w:r w:rsidR="00AB716E">
        <w:t>k</w:t>
      </w:r>
      <w:r>
        <w:t xml:space="preserve">i </w:t>
      </w:r>
      <w:r w:rsidR="00AC608C">
        <w:t>keySTREAM</w:t>
      </w:r>
      <w:r>
        <w:t xml:space="preserve"> portal. Fleet profile could represent a product line or a subdivision under a product line. For </w:t>
      </w:r>
      <w:r>
        <w:lastRenderedPageBreak/>
        <w:t xml:space="preserve">example, you can </w:t>
      </w:r>
      <w:r w:rsidR="00EF7829">
        <w:t>set up</w:t>
      </w:r>
      <w:r>
        <w:t xml:space="preserve"> a fleet profile for a line of internet connected thermostat, this will let you remotely manage those specific devices. </w:t>
      </w:r>
    </w:p>
    <w:p w14:paraId="6CFA2939" w14:textId="26E7F3AA" w:rsidR="000F6D11" w:rsidRPr="00295407" w:rsidRDefault="000F6D11" w:rsidP="000F6D11">
      <w:pPr>
        <w:widowControl w:val="0"/>
        <w:autoSpaceDE w:val="0"/>
        <w:autoSpaceDN w:val="0"/>
        <w:adjustRightInd w:val="0"/>
        <w:spacing w:after="120" w:line="240" w:lineRule="auto"/>
        <w:ind w:left="900"/>
      </w:pPr>
      <w:r>
        <w:t xml:space="preserve">During the creation of Fleet </w:t>
      </w:r>
      <w:r w:rsidR="00AB716E">
        <w:t>profile,</w:t>
      </w:r>
      <w:r>
        <w:t xml:space="preserve"> we will provide information </w:t>
      </w:r>
      <w:r w:rsidR="00C2472B">
        <w:t>required for creating Root CA that will be used for these specific set of devices.</w:t>
      </w:r>
      <w:r w:rsidR="0058284D">
        <w:t xml:space="preserve"> All the devices under </w:t>
      </w:r>
      <w:r w:rsidR="00AB716E">
        <w:t>the fleet</w:t>
      </w:r>
      <w:r w:rsidR="0058284D">
        <w:t xml:space="preserve"> profile will be signed by this Root CA certificate. Each created fleet profile will always have a Root CA</w:t>
      </w:r>
      <w:r w:rsidR="00454102">
        <w:t xml:space="preserve"> certificate</w:t>
      </w:r>
      <w:r w:rsidR="0058284D">
        <w:t xml:space="preserve"> associated with it.</w:t>
      </w:r>
    </w:p>
    <w:p w14:paraId="3692A451" w14:textId="37472817" w:rsidR="00295407" w:rsidRPr="00295407" w:rsidRDefault="00962F85" w:rsidP="006816CB">
      <w:pPr>
        <w:pStyle w:val="Heading5"/>
      </w:pPr>
      <w:r>
        <w:rPr>
          <w:bCs/>
          <w:color w:val="FF0000"/>
        </w:rPr>
        <w:t>2</w:t>
      </w:r>
      <w:r w:rsidR="00A95271" w:rsidRPr="00416CA7">
        <w:rPr>
          <w:bCs/>
          <w:color w:val="FF0000"/>
        </w:rPr>
        <w:t>.1</w:t>
      </w:r>
      <w:r w:rsidR="00295407" w:rsidRPr="00416CA7">
        <w:rPr>
          <w:bCs/>
          <w:color w:val="FF0000"/>
        </w:rPr>
        <w:t>:</w:t>
      </w:r>
      <w:r w:rsidR="00295407" w:rsidRPr="00416CA7">
        <w:rPr>
          <w:color w:val="FF0000"/>
        </w:rPr>
        <w:t xml:space="preserve"> </w:t>
      </w:r>
      <w:r w:rsidR="0058284D" w:rsidRPr="00BD2BD0">
        <w:rPr>
          <w:color w:val="FF0000"/>
        </w:rPr>
        <w:t xml:space="preserve">Login to the Kudelski </w:t>
      </w:r>
      <w:r w:rsidR="00AC608C">
        <w:rPr>
          <w:color w:val="FF0000"/>
        </w:rPr>
        <w:t>keySTREAM</w:t>
      </w:r>
      <w:r w:rsidR="0058284D" w:rsidRPr="00BD2BD0">
        <w:rPr>
          <w:color w:val="FF0000"/>
        </w:rPr>
        <w:t xml:space="preserve"> portal</w:t>
      </w:r>
    </w:p>
    <w:p w14:paraId="2CE1E40B" w14:textId="5977E60D" w:rsidR="009B6F39" w:rsidRDefault="0058284D" w:rsidP="0058284D">
      <w:pPr>
        <w:widowControl w:val="0"/>
        <w:autoSpaceDE w:val="0"/>
        <w:autoSpaceDN w:val="0"/>
        <w:adjustRightInd w:val="0"/>
        <w:spacing w:after="120" w:line="240" w:lineRule="auto"/>
        <w:ind w:left="1440"/>
      </w:pPr>
      <w:r>
        <w:t xml:space="preserve">Login to the Kudelski </w:t>
      </w:r>
      <w:r w:rsidR="00AC608C">
        <w:t>keySTREAM</w:t>
      </w:r>
      <w:r>
        <w:t xml:space="preserve"> portal using the </w:t>
      </w:r>
      <w:hyperlink r:id="rId34" w:history="1">
        <w:r w:rsidRPr="0058284D">
          <w:rPr>
            <w:rStyle w:val="Hyperlink"/>
          </w:rPr>
          <w:t>link</w:t>
        </w:r>
      </w:hyperlink>
      <w:r>
        <w:t xml:space="preserve">. Click on connect to </w:t>
      </w:r>
      <w:r w:rsidR="00AC608C">
        <w:t>keySTREAM</w:t>
      </w:r>
      <w:r>
        <w:t xml:space="preserve"> to login. </w:t>
      </w:r>
    </w:p>
    <w:p w14:paraId="10544AF5" w14:textId="516B86CB" w:rsidR="0098027D" w:rsidRDefault="0098027D" w:rsidP="0058284D">
      <w:pPr>
        <w:widowControl w:val="0"/>
        <w:autoSpaceDE w:val="0"/>
        <w:autoSpaceDN w:val="0"/>
        <w:adjustRightInd w:val="0"/>
        <w:spacing w:after="120" w:line="240" w:lineRule="auto"/>
        <w:ind w:left="1440"/>
      </w:pPr>
      <w:r>
        <w:rPr>
          <w:noProof/>
        </w:rPr>
        <mc:AlternateContent>
          <mc:Choice Requires="wpg">
            <w:drawing>
              <wp:inline distT="0" distB="0" distL="0" distR="0" wp14:anchorId="06F8A826" wp14:editId="6CB9E32B">
                <wp:extent cx="5199380" cy="1978660"/>
                <wp:effectExtent l="0" t="0" r="1270" b="2540"/>
                <wp:docPr id="957062653" name="Group 4"/>
                <wp:cNvGraphicFramePr/>
                <a:graphic xmlns:a="http://schemas.openxmlformats.org/drawingml/2006/main">
                  <a:graphicData uri="http://schemas.microsoft.com/office/word/2010/wordprocessingGroup">
                    <wpg:wgp>
                      <wpg:cNvGrpSpPr/>
                      <wpg:grpSpPr>
                        <a:xfrm>
                          <a:off x="0" y="0"/>
                          <a:ext cx="5199380" cy="1978660"/>
                          <a:chOff x="0" y="0"/>
                          <a:chExt cx="5199380" cy="1978660"/>
                        </a:xfrm>
                      </wpg:grpSpPr>
                      <pic:pic xmlns:pic="http://schemas.openxmlformats.org/drawingml/2006/picture">
                        <pic:nvPicPr>
                          <pic:cNvPr id="870515265" name="Picture 1" descr="Login page screen shot"/>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199380" cy="1978660"/>
                          </a:xfrm>
                          <a:prstGeom prst="rect">
                            <a:avLst/>
                          </a:prstGeom>
                        </pic:spPr>
                      </pic:pic>
                      <wps:wsp>
                        <wps:cNvPr id="1922084759" name="Rectangle: Rounded Corners 7"/>
                        <wps:cNvSpPr/>
                        <wps:spPr>
                          <a:xfrm>
                            <a:off x="1000125" y="1600200"/>
                            <a:ext cx="1201003" cy="286603"/>
                          </a:xfrm>
                          <a:prstGeom prst="roundRect">
                            <a:avLst/>
                          </a:prstGeom>
                          <a:noFill/>
                          <a:ln w="7620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2266EC5" id="Group 4" o:spid="_x0000_s1026" style="width:409.4pt;height:155.8pt;mso-position-horizontal-relative:char;mso-position-vertical-relative:line" coordsize="51993,197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Login page screen shot" style="position:absolute;width:51993;height:19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">
                  <v:imagedata r:id="rId36" o:title="Login page screen shot"/>
                </v:shape>
                <v:roundrect id="Rectangle: Rounded Corners 7" o:spid="_x0000_s1028" style="position:absolute;left:10001;top:16002;width:12010;height:28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" filled="f" strokecolor="red" strokeweight="6pt"/>
                <w10:anchorlock/>
              </v:group>
            </w:pict>
          </mc:Fallback>
        </mc:AlternateContent>
      </w:r>
    </w:p>
    <w:p w14:paraId="1C45E7D3" w14:textId="0706875C" w:rsidR="00962F85" w:rsidRDefault="00962F85" w:rsidP="0058284D">
      <w:pPr>
        <w:widowControl w:val="0"/>
        <w:autoSpaceDE w:val="0"/>
        <w:autoSpaceDN w:val="0"/>
        <w:adjustRightInd w:val="0"/>
        <w:spacing w:after="120" w:line="240" w:lineRule="auto"/>
        <w:ind w:left="1440"/>
      </w:pPr>
      <w:r>
        <w:t xml:space="preserve">Once logged in you </w:t>
      </w:r>
      <w:r w:rsidR="000A49B5">
        <w:t>will be redirected to the home page.</w:t>
      </w:r>
    </w:p>
    <w:p w14:paraId="5D50FDCE" w14:textId="07780353" w:rsidR="00962F85" w:rsidRPr="00295407" w:rsidRDefault="00962F85" w:rsidP="00962F85">
      <w:pPr>
        <w:pStyle w:val="Heading5"/>
      </w:pPr>
      <w:r>
        <w:rPr>
          <w:bCs/>
          <w:color w:val="FF0000"/>
        </w:rPr>
        <w:t>2</w:t>
      </w:r>
      <w:r w:rsidRPr="00416CA7">
        <w:rPr>
          <w:bCs/>
          <w:color w:val="FF0000"/>
        </w:rPr>
        <w:t>.</w:t>
      </w:r>
      <w:r>
        <w:rPr>
          <w:bCs/>
          <w:color w:val="FF0000"/>
        </w:rPr>
        <w:t>2</w:t>
      </w:r>
      <w:r w:rsidRPr="00416CA7">
        <w:rPr>
          <w:bCs/>
          <w:color w:val="FF0000"/>
        </w:rPr>
        <w:t>:</w:t>
      </w:r>
      <w:r w:rsidRPr="00416CA7">
        <w:rPr>
          <w:color w:val="FF0000"/>
        </w:rPr>
        <w:t xml:space="preserve"> </w:t>
      </w:r>
      <w:r w:rsidR="000A49B5">
        <w:rPr>
          <w:color w:val="FF0000"/>
        </w:rPr>
        <w:t>Creating a new Fleet profile</w:t>
      </w:r>
    </w:p>
    <w:p w14:paraId="0725AD4B" w14:textId="04DBC1AC" w:rsidR="00962F85" w:rsidRDefault="00AF12CF" w:rsidP="00962F85">
      <w:pPr>
        <w:widowControl w:val="0"/>
        <w:autoSpaceDE w:val="0"/>
        <w:autoSpaceDN w:val="0"/>
        <w:adjustRightInd w:val="0"/>
        <w:spacing w:after="120" w:line="240" w:lineRule="auto"/>
        <w:ind w:left="1440"/>
      </w:pPr>
      <w:r>
        <w:t xml:space="preserve">(i) </w:t>
      </w:r>
      <w:r w:rsidR="000A49B5">
        <w:t xml:space="preserve">On the let navigation pan click on “Fleet </w:t>
      </w:r>
      <w:r w:rsidR="0092258F">
        <w:t>&amp; PKI</w:t>
      </w:r>
      <w:r w:rsidR="000A49B5">
        <w:t>”</w:t>
      </w:r>
    </w:p>
    <w:p w14:paraId="32B6862D" w14:textId="05BB5D97" w:rsidR="00295407" w:rsidRDefault="0098027D" w:rsidP="009B6F39">
      <w:pPr>
        <w:widowControl w:val="0"/>
        <w:autoSpaceDE w:val="0"/>
        <w:autoSpaceDN w:val="0"/>
        <w:adjustRightInd w:val="0"/>
        <w:spacing w:after="120" w:line="240" w:lineRule="auto"/>
        <w:ind w:left="1440"/>
      </w:pPr>
      <w:r w:rsidRPr="0098027D">
        <w:rPr>
          <w:noProof/>
        </w:rPr>
        <w:drawing>
          <wp:inline distT="0" distB="0" distL="0" distR="0" wp14:anchorId="3167BD27" wp14:editId="7E656115">
            <wp:extent cx="1215618" cy="2856453"/>
            <wp:effectExtent l="0" t="0" r="3810" b="1270"/>
            <wp:docPr id="113551952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519520" name="Picture 1" descr="A screenshot of a phone&#10;&#10;Description automatically generated"/>
                    <pic:cNvPicPr/>
                  </pic:nvPicPr>
                  <pic:blipFill>
                    <a:blip r:embed="rId37"/>
                    <a:stretch>
                      <a:fillRect/>
                    </a:stretch>
                  </pic:blipFill>
                  <pic:spPr>
                    <a:xfrm>
                      <a:off x="0" y="0"/>
                      <a:ext cx="1237618" cy="2908149"/>
                    </a:xfrm>
                    <a:prstGeom prst="rect">
                      <a:avLst/>
                    </a:prstGeom>
                  </pic:spPr>
                </pic:pic>
              </a:graphicData>
            </a:graphic>
          </wp:inline>
        </w:drawing>
      </w:r>
    </w:p>
    <w:p w14:paraId="172B76F2" w14:textId="640C6136" w:rsidR="0098027D" w:rsidRDefault="0098027D" w:rsidP="009B6F39">
      <w:pPr>
        <w:widowControl w:val="0"/>
        <w:autoSpaceDE w:val="0"/>
        <w:autoSpaceDN w:val="0"/>
        <w:adjustRightInd w:val="0"/>
        <w:spacing w:after="120" w:line="240" w:lineRule="auto"/>
        <w:ind w:left="1440"/>
      </w:pPr>
    </w:p>
    <w:p w14:paraId="1622BD15" w14:textId="026BAE00" w:rsidR="0098027D" w:rsidRDefault="0098027D" w:rsidP="0098027D">
      <w:pPr>
        <w:widowControl w:val="0"/>
        <w:autoSpaceDE w:val="0"/>
        <w:autoSpaceDN w:val="0"/>
        <w:adjustRightInd w:val="0"/>
        <w:spacing w:after="120" w:line="240" w:lineRule="auto"/>
        <w:ind w:left="1440"/>
        <w:jc w:val="center"/>
      </w:pPr>
    </w:p>
    <w:p w14:paraId="39CBA3C2" w14:textId="77777777" w:rsidR="00A52552" w:rsidRDefault="00A52552" w:rsidP="006816CB">
      <w:pPr>
        <w:pStyle w:val="Heading6"/>
        <w:rPr>
          <w:color w:val="FF0000"/>
        </w:rPr>
      </w:pPr>
    </w:p>
    <w:p w14:paraId="517AC6A9" w14:textId="30A4422C" w:rsidR="005E5DDF" w:rsidRDefault="00AF12CF" w:rsidP="00AF12CF">
      <w:pPr>
        <w:ind w:left="1710"/>
      </w:pPr>
      <w:r>
        <w:t xml:space="preserve">(ii) </w:t>
      </w:r>
      <w:r w:rsidR="00A52552" w:rsidRPr="00A52552">
        <w:t>Click on “Create” under “2-Tier Root CA”</w:t>
      </w:r>
      <w:r>
        <w:t>.</w:t>
      </w:r>
    </w:p>
    <w:p w14:paraId="2061241A" w14:textId="77777777" w:rsidR="00CA1F32" w:rsidRPr="00CA1F32" w:rsidRDefault="00CA1F32" w:rsidP="00CA1F32"/>
    <w:p w14:paraId="5171C606" w14:textId="6016EB89" w:rsidR="00A52552" w:rsidRDefault="00A97F70" w:rsidP="00CA1F32">
      <w:pPr>
        <w:ind w:firstLine="540"/>
        <w:rPr>
          <w:color w:val="FF0000"/>
        </w:rPr>
      </w:pPr>
      <w:r>
        <w:rPr>
          <w:noProof/>
        </w:rPr>
        <mc:AlternateContent>
          <mc:Choice Requires="wps">
            <w:drawing>
              <wp:anchor distT="0" distB="0" distL="114300" distR="114300" simplePos="0" relativeHeight="251761664" behindDoc="0" locked="0" layoutInCell="1" allowOverlap="1" wp14:anchorId="10A56266" wp14:editId="67562B70">
                <wp:simplePos x="0" y="0"/>
                <wp:positionH relativeFrom="column">
                  <wp:posOffset>4804913</wp:posOffset>
                </wp:positionH>
                <wp:positionV relativeFrom="paragraph">
                  <wp:posOffset>44426</wp:posOffset>
                </wp:positionV>
                <wp:extent cx="948906" cy="146649"/>
                <wp:effectExtent l="0" t="0" r="3810" b="6350"/>
                <wp:wrapNone/>
                <wp:docPr id="2014888481" name="Rectangle 8"/>
                <wp:cNvGraphicFramePr/>
                <a:graphic xmlns:a="http://schemas.openxmlformats.org/drawingml/2006/main">
                  <a:graphicData uri="http://schemas.microsoft.com/office/word/2010/wordprocessingShape">
                    <wps:wsp>
                      <wps:cNvSpPr/>
                      <wps:spPr>
                        <a:xfrm>
                          <a:off x="0" y="0"/>
                          <a:ext cx="948906" cy="146649"/>
                        </a:xfrm>
                        <a:prstGeom prst="rect">
                          <a:avLst/>
                        </a:prstGeom>
                        <a:gradFill flip="none" rotWithShape="1">
                          <a:gsLst>
                            <a:gs pos="0">
                              <a:schemeClr val="bg1">
                                <a:alpha val="75000"/>
                              </a:schemeClr>
                            </a:gs>
                            <a:gs pos="50000">
                              <a:schemeClr val="accent1">
                                <a:tint val="44500"/>
                                <a:satMod val="160000"/>
                              </a:schemeClr>
                            </a:gs>
                            <a:gs pos="100000">
                              <a:schemeClr val="accent1">
                                <a:tint val="23500"/>
                                <a:satMod val="160000"/>
                              </a:schemeClr>
                            </a:gs>
                          </a:gsLst>
                          <a:lin ang="162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686BA9" id="Rectangle 8" o:spid="_x0000_s1026" style="position:absolute;margin-left:378.35pt;margin-top:3.5pt;width:74.7pt;height:11.55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" fillcolor="white [3212]" stroked="f" strokeweight="2pt">
                <v:fill color2="#d6e2f0 [756]" o:opacity2=".75" rotate="t" angle="180" colors="0 white;.5 #c2d1ed;1 #e1e8f5" focus="100%" type="gradient"/>
              </v:rect>
            </w:pict>
          </mc:Fallback>
        </mc:AlternateContent>
      </w:r>
      <w:r w:rsidR="00954527">
        <w:rPr>
          <w:noProof/>
        </w:rPr>
        <mc:AlternateContent>
          <mc:Choice Requires="wps">
            <w:drawing>
              <wp:anchor distT="0" distB="0" distL="114300" distR="114300" simplePos="0" relativeHeight="251760640" behindDoc="0" locked="0" layoutInCell="1" allowOverlap="1" wp14:anchorId="71D7043E" wp14:editId="2DF48592">
                <wp:simplePos x="0" y="0"/>
                <wp:positionH relativeFrom="column">
                  <wp:posOffset>4727275</wp:posOffset>
                </wp:positionH>
                <wp:positionV relativeFrom="paragraph">
                  <wp:posOffset>1260751</wp:posOffset>
                </wp:positionV>
                <wp:extent cx="405442" cy="181154"/>
                <wp:effectExtent l="19050" t="57150" r="33020" b="66675"/>
                <wp:wrapNone/>
                <wp:docPr id="1562976235" name="Arrow: Right 7"/>
                <wp:cNvGraphicFramePr/>
                <a:graphic xmlns:a="http://schemas.openxmlformats.org/drawingml/2006/main">
                  <a:graphicData uri="http://schemas.microsoft.com/office/word/2010/wordprocessingShape">
                    <wps:wsp>
                      <wps:cNvSpPr/>
                      <wps:spPr>
                        <a:xfrm>
                          <a:off x="0" y="0"/>
                          <a:ext cx="405442" cy="181154"/>
                        </a:xfrm>
                        <a:prstGeom prst="rightArrow">
                          <a:avLst/>
                        </a:prstGeom>
                        <a:noFill/>
                        <a:ln w="3810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1079D7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372.25pt;margin-top:99.25pt;width:31.9pt;height:14.25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" adj="16774" filled="f" strokecolor="red" strokeweight="3pt"/>
            </w:pict>
          </mc:Fallback>
        </mc:AlternateContent>
      </w:r>
      <w:r w:rsidR="009B7013">
        <w:rPr>
          <w:noProof/>
        </w:rPr>
        <w:drawing>
          <wp:inline distT="0" distB="0" distL="0" distR="0" wp14:anchorId="403F7AAE" wp14:editId="5E5B0092">
            <wp:extent cx="5353506" cy="2390775"/>
            <wp:effectExtent l="0" t="0" r="0" b="0"/>
            <wp:docPr id="1019210450"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210450" name="Picture 6" descr="A screenshot of a computer&#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354982" cy="2391434"/>
                    </a:xfrm>
                    <a:prstGeom prst="rect">
                      <a:avLst/>
                    </a:prstGeom>
                  </pic:spPr>
                </pic:pic>
              </a:graphicData>
            </a:graphic>
          </wp:inline>
        </w:drawing>
      </w:r>
    </w:p>
    <w:p w14:paraId="061ED743" w14:textId="77777777" w:rsidR="00E728E7" w:rsidRDefault="00E728E7" w:rsidP="001877DA">
      <w:pPr>
        <w:rPr>
          <w:color w:val="FF0000"/>
        </w:rPr>
      </w:pPr>
    </w:p>
    <w:p w14:paraId="27A82516" w14:textId="42B0B3B7" w:rsidR="00E728E7" w:rsidRPr="00D11958" w:rsidRDefault="00E728E7" w:rsidP="003006F7">
      <w:pPr>
        <w:pStyle w:val="Heading6"/>
        <w:ind w:left="1620"/>
        <w:rPr>
          <w:color w:val="FF0000"/>
          <w:sz w:val="22"/>
          <w:szCs w:val="22"/>
        </w:rPr>
      </w:pPr>
      <w:r w:rsidRPr="00D11958">
        <w:rPr>
          <w:color w:val="FF0000"/>
          <w:sz w:val="22"/>
          <w:szCs w:val="22"/>
        </w:rPr>
        <w:t>Step 2.2.1</w:t>
      </w:r>
      <w:r w:rsidR="00AE58B0" w:rsidRPr="00D11958">
        <w:rPr>
          <w:color w:val="FF0000"/>
          <w:sz w:val="22"/>
          <w:szCs w:val="22"/>
        </w:rPr>
        <w:t>.1</w:t>
      </w:r>
      <w:r w:rsidRPr="00D11958">
        <w:rPr>
          <w:color w:val="FF0000"/>
          <w:sz w:val="22"/>
          <w:szCs w:val="22"/>
        </w:rPr>
        <w:t>: Create your Root Certificate Authority</w:t>
      </w:r>
    </w:p>
    <w:p w14:paraId="78A37C74" w14:textId="7697120C" w:rsidR="00E728E7" w:rsidRPr="006533BB" w:rsidRDefault="00092BD9" w:rsidP="003006F7">
      <w:pPr>
        <w:ind w:left="1620"/>
      </w:pPr>
      <w:r>
        <w:t>N</w:t>
      </w:r>
      <w:r w:rsidR="00E728E7">
        <w:t>ow we will be adding information required for the Root CA Certificate creation for this Fleet profile.</w:t>
      </w:r>
    </w:p>
    <w:p w14:paraId="32EA6893" w14:textId="0E3C0C6C" w:rsidR="00E728E7" w:rsidRDefault="00722FE1" w:rsidP="00CA1F32">
      <w:pPr>
        <w:ind w:left="270" w:firstLine="270"/>
      </w:pPr>
      <w:r>
        <w:rPr>
          <w:noProof/>
        </w:rPr>
        <w:drawing>
          <wp:inline distT="0" distB="0" distL="0" distR="0" wp14:anchorId="30B532DF" wp14:editId="47B343AD">
            <wp:extent cx="5753100" cy="2637452"/>
            <wp:effectExtent l="0" t="0" r="0" b="0"/>
            <wp:docPr id="897148248"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148248" name="Picture 9" descr="A screenshot of a compu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57860" cy="2639634"/>
                    </a:xfrm>
                    <a:prstGeom prst="rect">
                      <a:avLst/>
                    </a:prstGeom>
                  </pic:spPr>
                </pic:pic>
              </a:graphicData>
            </a:graphic>
          </wp:inline>
        </w:drawing>
      </w:r>
    </w:p>
    <w:p w14:paraId="65BAA1BF" w14:textId="77777777" w:rsidR="00E728E7" w:rsidRDefault="00E728E7" w:rsidP="00565732">
      <w:pPr>
        <w:ind w:left="1620"/>
      </w:pPr>
      <w:r>
        <w:t>Enter details regarding the Root CA certificate creation. You can use your organization name or any preferred string for the name fields.</w:t>
      </w:r>
    </w:p>
    <w:p w14:paraId="43DC0E21" w14:textId="5761F4BB" w:rsidR="00E728E7" w:rsidRPr="006533BB" w:rsidRDefault="00E728E7" w:rsidP="00565732">
      <w:pPr>
        <w:ind w:left="1620"/>
        <w:rPr>
          <w:szCs w:val="16"/>
        </w:rPr>
      </w:pPr>
      <w:r w:rsidRPr="006533BB">
        <w:rPr>
          <w:szCs w:val="16"/>
        </w:rPr>
        <w:t xml:space="preserve">Root CA Common Name: </w:t>
      </w:r>
      <w:r>
        <w:rPr>
          <w:szCs w:val="16"/>
        </w:rPr>
        <w:t xml:space="preserve">Information for the Common name field of x509 certificate. Accepts </w:t>
      </w:r>
      <w:r w:rsidRPr="00D13A41">
        <w:rPr>
          <w:b/>
          <w:bCs/>
          <w:szCs w:val="16"/>
        </w:rPr>
        <w:t>user defined string</w:t>
      </w:r>
      <w:r>
        <w:rPr>
          <w:szCs w:val="16"/>
        </w:rPr>
        <w:t xml:space="preserve"> of </w:t>
      </w:r>
      <w:r w:rsidR="0008716D">
        <w:rPr>
          <w:szCs w:val="16"/>
        </w:rPr>
        <w:t>up to</w:t>
      </w:r>
      <w:r>
        <w:rPr>
          <w:szCs w:val="16"/>
        </w:rPr>
        <w:t xml:space="preserve"> 16 characters.</w:t>
      </w:r>
    </w:p>
    <w:p w14:paraId="6C16D77C" w14:textId="3597CE41" w:rsidR="00E728E7" w:rsidRPr="006533BB" w:rsidRDefault="00E728E7" w:rsidP="00565732">
      <w:pPr>
        <w:ind w:left="1620"/>
        <w:rPr>
          <w:szCs w:val="16"/>
        </w:rPr>
      </w:pPr>
      <w:r w:rsidRPr="006533BB">
        <w:rPr>
          <w:szCs w:val="16"/>
        </w:rPr>
        <w:t xml:space="preserve">Root CA Organization: </w:t>
      </w:r>
      <w:r>
        <w:rPr>
          <w:szCs w:val="16"/>
        </w:rPr>
        <w:t xml:space="preserve">Information for the Root organization name field of x509 certificate. Accepts </w:t>
      </w:r>
      <w:r w:rsidRPr="00D13A41">
        <w:rPr>
          <w:b/>
          <w:bCs/>
          <w:szCs w:val="16"/>
        </w:rPr>
        <w:t>user defined string</w:t>
      </w:r>
      <w:r>
        <w:rPr>
          <w:szCs w:val="16"/>
        </w:rPr>
        <w:t xml:space="preserve"> of </w:t>
      </w:r>
      <w:r w:rsidR="0008716D">
        <w:rPr>
          <w:szCs w:val="16"/>
        </w:rPr>
        <w:t>up to</w:t>
      </w:r>
      <w:r>
        <w:rPr>
          <w:szCs w:val="16"/>
        </w:rPr>
        <w:t xml:space="preserve"> 16 characters.</w:t>
      </w:r>
    </w:p>
    <w:p w14:paraId="295D6CB8" w14:textId="6D375FD0" w:rsidR="000A49B5" w:rsidRDefault="00E728E7" w:rsidP="00D33350">
      <w:pPr>
        <w:ind w:left="1620"/>
        <w:rPr>
          <w:szCs w:val="16"/>
        </w:rPr>
      </w:pPr>
      <w:r w:rsidRPr="006533BB">
        <w:rPr>
          <w:szCs w:val="16"/>
        </w:rPr>
        <w:lastRenderedPageBreak/>
        <w:t>Root CA Certificate Validity (years): Number of years of validity of the root certificate authority.</w:t>
      </w:r>
      <w:r>
        <w:rPr>
          <w:szCs w:val="16"/>
        </w:rPr>
        <w:t xml:space="preserve"> Enter </w:t>
      </w:r>
      <w:r w:rsidR="003006F7">
        <w:rPr>
          <w:b/>
          <w:bCs/>
          <w:szCs w:val="16"/>
        </w:rPr>
        <w:t>30</w:t>
      </w:r>
      <w:r w:rsidRPr="00D13A41">
        <w:rPr>
          <w:b/>
          <w:bCs/>
          <w:szCs w:val="16"/>
        </w:rPr>
        <w:t xml:space="preserve"> years</w:t>
      </w:r>
      <w:r>
        <w:rPr>
          <w:szCs w:val="16"/>
        </w:rPr>
        <w:t xml:space="preserve"> for the demo.</w:t>
      </w:r>
    </w:p>
    <w:p w14:paraId="183242C8" w14:textId="08EAEFDE" w:rsidR="00F13E6F" w:rsidRDefault="00F13E6F" w:rsidP="00D33350">
      <w:pPr>
        <w:ind w:left="1620"/>
        <w:rPr>
          <w:szCs w:val="16"/>
        </w:rPr>
      </w:pPr>
      <w:r>
        <w:rPr>
          <w:szCs w:val="16"/>
        </w:rPr>
        <w:t xml:space="preserve">Once the root CA is created </w:t>
      </w:r>
      <w:r w:rsidR="00D33350">
        <w:rPr>
          <w:szCs w:val="16"/>
        </w:rPr>
        <w:t>,</w:t>
      </w:r>
      <w:r>
        <w:rPr>
          <w:szCs w:val="16"/>
        </w:rPr>
        <w:t>you will receive</w:t>
      </w:r>
      <w:r w:rsidR="004C0642">
        <w:rPr>
          <w:szCs w:val="16"/>
        </w:rPr>
        <w:t xml:space="preserve"> a pop-up as below</w:t>
      </w:r>
      <w:r w:rsidR="00A40613">
        <w:rPr>
          <w:szCs w:val="16"/>
        </w:rPr>
        <w:t>.</w:t>
      </w:r>
      <w:r w:rsidR="00D851FE">
        <w:rPr>
          <w:szCs w:val="16"/>
        </w:rPr>
        <w:t xml:space="preserve"> Click ‘Close’.</w:t>
      </w:r>
    </w:p>
    <w:p w14:paraId="6218B082" w14:textId="4F0562F9" w:rsidR="00A40613" w:rsidRDefault="004C0642" w:rsidP="004C0642">
      <w:pPr>
        <w:ind w:left="900"/>
      </w:pPr>
      <w:r>
        <w:rPr>
          <w:noProof/>
        </w:rPr>
        <w:drawing>
          <wp:inline distT="0" distB="0" distL="0" distR="0" wp14:anchorId="48DC50C4" wp14:editId="6FF9ECD3">
            <wp:extent cx="4865298" cy="1939599"/>
            <wp:effectExtent l="171450" t="171450" r="183515" b="175260"/>
            <wp:docPr id="1044811499" name="Picture 10"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811499" name="Picture 10" descr="A white background with black 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881791" cy="1946174"/>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565EB990" w14:textId="77777777" w:rsidR="00A40613" w:rsidRDefault="00A40613" w:rsidP="004C0642">
      <w:pPr>
        <w:ind w:left="900"/>
      </w:pPr>
    </w:p>
    <w:p w14:paraId="185F3B58" w14:textId="474C4015" w:rsidR="005E4A93" w:rsidRDefault="005E4A93" w:rsidP="00D0032B">
      <w:pPr>
        <w:ind w:left="1620"/>
      </w:pPr>
      <w:r>
        <w:t xml:space="preserve">You can find the Root CA created and </w:t>
      </w:r>
      <w:r w:rsidR="00D0032B">
        <w:t>listed</w:t>
      </w:r>
      <w:r>
        <w:t xml:space="preserve"> below</w:t>
      </w:r>
      <w:r w:rsidR="00D33350">
        <w:t>.</w:t>
      </w:r>
    </w:p>
    <w:p w14:paraId="5E551544" w14:textId="12A4DE02" w:rsidR="00570E73" w:rsidRDefault="005E4A93" w:rsidP="00D0032B">
      <w:pPr>
        <w:ind w:left="360" w:firstLine="360"/>
        <w:rPr>
          <w:color w:val="FF0000"/>
          <w:szCs w:val="22"/>
        </w:rPr>
      </w:pPr>
      <w:r>
        <w:rPr>
          <w:noProof/>
        </w:rPr>
        <w:drawing>
          <wp:inline distT="0" distB="0" distL="0" distR="0" wp14:anchorId="33E29F14" wp14:editId="011DB224">
            <wp:extent cx="5314950" cy="1624580"/>
            <wp:effectExtent l="133350" t="114300" r="152400" b="166370"/>
            <wp:docPr id="1920236690"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236690" name="Picture 11" descr="A screenshot of a computer&#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29334" cy="162897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959978" w14:textId="60816037" w:rsidR="000A49B5" w:rsidRDefault="000A49B5" w:rsidP="00D0032B">
      <w:pPr>
        <w:ind w:left="1350"/>
        <w:rPr>
          <w:color w:val="FF0000"/>
          <w:szCs w:val="22"/>
        </w:rPr>
      </w:pPr>
      <w:r w:rsidRPr="00D11958">
        <w:rPr>
          <w:color w:val="FF0000"/>
          <w:szCs w:val="22"/>
        </w:rPr>
        <w:t>Step 2.2.1</w:t>
      </w:r>
      <w:r w:rsidR="00D11958" w:rsidRPr="00D11958">
        <w:rPr>
          <w:color w:val="FF0000"/>
          <w:szCs w:val="22"/>
        </w:rPr>
        <w:t>.2</w:t>
      </w:r>
      <w:r w:rsidRPr="00D11958">
        <w:rPr>
          <w:color w:val="FF0000"/>
          <w:szCs w:val="22"/>
        </w:rPr>
        <w:t>:</w:t>
      </w:r>
      <w:r w:rsidR="0062282E" w:rsidRPr="00D11958">
        <w:rPr>
          <w:color w:val="FF0000"/>
          <w:szCs w:val="22"/>
        </w:rPr>
        <w:t xml:space="preserve"> Fill out the required </w:t>
      </w:r>
      <w:r w:rsidR="00AB716E" w:rsidRPr="00D11958">
        <w:rPr>
          <w:color w:val="FF0000"/>
          <w:szCs w:val="22"/>
        </w:rPr>
        <w:t>fields</w:t>
      </w:r>
      <w:r w:rsidR="009F1D38">
        <w:rPr>
          <w:color w:val="FF0000"/>
          <w:szCs w:val="22"/>
        </w:rPr>
        <w:t xml:space="preserve"> in Fleet &amp; Cert</w:t>
      </w:r>
    </w:p>
    <w:p w14:paraId="387F6A43" w14:textId="277E2A43" w:rsidR="00216211" w:rsidRPr="003F45C1" w:rsidRDefault="00566CA6" w:rsidP="00E208DD">
      <w:pPr>
        <w:pStyle w:val="ListParagraph"/>
        <w:numPr>
          <w:ilvl w:val="0"/>
          <w:numId w:val="20"/>
        </w:numPr>
        <w:rPr>
          <w:szCs w:val="22"/>
        </w:rPr>
      </w:pPr>
      <w:r w:rsidRPr="003F45C1">
        <w:rPr>
          <w:szCs w:val="22"/>
        </w:rPr>
        <w:t>Click ‘</w:t>
      </w:r>
      <w:r w:rsidRPr="003F45C1">
        <w:rPr>
          <w:b/>
          <w:bCs/>
          <w:szCs w:val="22"/>
        </w:rPr>
        <w:t>Create</w:t>
      </w:r>
      <w:r w:rsidRPr="003F45C1">
        <w:rPr>
          <w:szCs w:val="22"/>
        </w:rPr>
        <w:t>’ under ‘</w:t>
      </w:r>
      <w:r w:rsidRPr="003F45C1">
        <w:rPr>
          <w:b/>
          <w:bCs/>
          <w:i/>
          <w:iCs/>
          <w:szCs w:val="22"/>
        </w:rPr>
        <w:t>Fleet &amp; Cert</w:t>
      </w:r>
      <w:r w:rsidRPr="003F45C1">
        <w:rPr>
          <w:szCs w:val="22"/>
        </w:rPr>
        <w:t>’ tab as below</w:t>
      </w:r>
      <w:r w:rsidR="00FB01AE">
        <w:rPr>
          <w:szCs w:val="22"/>
        </w:rPr>
        <w:t>.</w:t>
      </w:r>
    </w:p>
    <w:p w14:paraId="3B282B8B" w14:textId="221FD432" w:rsidR="00566CA6" w:rsidRDefault="00566CA6" w:rsidP="00570E73">
      <w:pPr>
        <w:ind w:left="360"/>
        <w:rPr>
          <w:szCs w:val="22"/>
        </w:rPr>
      </w:pPr>
      <w:r>
        <w:rPr>
          <w:noProof/>
          <w:szCs w:val="22"/>
        </w:rPr>
        <w:lastRenderedPageBreak/>
        <w:drawing>
          <wp:inline distT="0" distB="0" distL="0" distR="0" wp14:anchorId="3A1C53C3" wp14:editId="2CAC057B">
            <wp:extent cx="5343525" cy="2281845"/>
            <wp:effectExtent l="0" t="0" r="0" b="4445"/>
            <wp:docPr id="15943348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334812" name="Picture 12" descr="A screenshot of a computer&#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355371" cy="2286904"/>
                    </a:xfrm>
                    <a:prstGeom prst="rect">
                      <a:avLst/>
                    </a:prstGeom>
                  </pic:spPr>
                </pic:pic>
              </a:graphicData>
            </a:graphic>
          </wp:inline>
        </w:drawing>
      </w:r>
    </w:p>
    <w:p w14:paraId="24B38BBC" w14:textId="77777777" w:rsidR="003F45C1" w:rsidRDefault="003F45C1" w:rsidP="00570E73">
      <w:pPr>
        <w:ind w:left="360"/>
        <w:rPr>
          <w:szCs w:val="22"/>
        </w:rPr>
      </w:pPr>
    </w:p>
    <w:p w14:paraId="22CAC905" w14:textId="6C963C30" w:rsidR="003F45C1" w:rsidRPr="00444D74" w:rsidRDefault="00444D74" w:rsidP="00444D74">
      <w:pPr>
        <w:ind w:left="1080"/>
        <w:rPr>
          <w:szCs w:val="22"/>
        </w:rPr>
      </w:pPr>
      <w:r>
        <w:rPr>
          <w:szCs w:val="22"/>
        </w:rPr>
        <w:t xml:space="preserve">             (ii)</w:t>
      </w:r>
      <w:r w:rsidR="003F45C1" w:rsidRPr="00444D74">
        <w:rPr>
          <w:szCs w:val="22"/>
        </w:rPr>
        <w:t xml:space="preserve"> Fill in the required details</w:t>
      </w:r>
      <w:r w:rsidR="00513664" w:rsidRPr="00444D74">
        <w:rPr>
          <w:szCs w:val="22"/>
        </w:rPr>
        <w:t>.</w:t>
      </w:r>
    </w:p>
    <w:p w14:paraId="2DC6B4AE" w14:textId="2F25B2F3" w:rsidR="00EE6621" w:rsidRPr="00566CA6" w:rsidRDefault="00EE6621" w:rsidP="00570E73">
      <w:pPr>
        <w:ind w:left="360"/>
        <w:rPr>
          <w:szCs w:val="22"/>
        </w:rPr>
      </w:pPr>
      <w:r>
        <w:rPr>
          <w:noProof/>
          <w:szCs w:val="22"/>
        </w:rPr>
        <w:drawing>
          <wp:inline distT="0" distB="0" distL="0" distR="0" wp14:anchorId="544ED264" wp14:editId="1A81D193">
            <wp:extent cx="5000625" cy="2517943"/>
            <wp:effectExtent l="0" t="0" r="0" b="0"/>
            <wp:docPr id="116165602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56025" name="Picture 6" descr="A screenshot of a compute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011759" cy="2523549"/>
                    </a:xfrm>
                    <a:prstGeom prst="rect">
                      <a:avLst/>
                    </a:prstGeom>
                  </pic:spPr>
                </pic:pic>
              </a:graphicData>
            </a:graphic>
          </wp:inline>
        </w:drawing>
      </w:r>
    </w:p>
    <w:p w14:paraId="48C1CAC5" w14:textId="7F644963" w:rsidR="006533BB" w:rsidRDefault="0062282E" w:rsidP="00195A88">
      <w:r>
        <w:tab/>
      </w:r>
      <w:r>
        <w:tab/>
      </w:r>
      <w:r>
        <w:tab/>
      </w:r>
    </w:p>
    <w:p w14:paraId="7D2ACD11" w14:textId="3E1E000B" w:rsidR="0062282E" w:rsidRDefault="0062282E" w:rsidP="00444D74">
      <w:pPr>
        <w:ind w:left="2250"/>
      </w:pPr>
      <w:r w:rsidRPr="00195A88">
        <w:rPr>
          <w:b/>
          <w:bCs/>
          <w:i/>
          <w:iCs/>
        </w:rPr>
        <w:t>Fleet Profile Public Uid</w:t>
      </w:r>
      <w:r>
        <w:t xml:space="preserve"> (required): </w:t>
      </w:r>
      <w:r w:rsidRPr="0062282E">
        <w:t xml:space="preserve">The Fleet Profile Public Uid identifies this group of devices. This identifier will be required in your embedded system on </w:t>
      </w:r>
      <w:r w:rsidR="00AB716E" w:rsidRPr="0062282E">
        <w:t>the device</w:t>
      </w:r>
      <w:r w:rsidRPr="0062282E">
        <w:t xml:space="preserve"> side.</w:t>
      </w:r>
    </w:p>
    <w:p w14:paraId="6E09F651" w14:textId="70412050" w:rsidR="0062282E" w:rsidRDefault="0062282E" w:rsidP="00444D74">
      <w:pPr>
        <w:ind w:left="2250"/>
        <w:jc w:val="both"/>
      </w:pPr>
      <w:r>
        <w:t>Manufacturer (optional</w:t>
      </w:r>
      <w:r w:rsidR="00AB716E">
        <w:t>):</w:t>
      </w:r>
      <w:r>
        <w:t xml:space="preserve"> identifying the Manufacturer of the </w:t>
      </w:r>
      <w:r w:rsidR="00AB716E">
        <w:t>device.</w:t>
      </w:r>
    </w:p>
    <w:p w14:paraId="0F3B660F" w14:textId="5FE44EFE" w:rsidR="0062282E" w:rsidRDefault="0062282E" w:rsidP="00444D74">
      <w:pPr>
        <w:ind w:left="2250"/>
        <w:jc w:val="both"/>
      </w:pPr>
      <w:r>
        <w:t>Brand (optional</w:t>
      </w:r>
      <w:r w:rsidR="00AB716E">
        <w:t>):</w:t>
      </w:r>
      <w:r>
        <w:t xml:space="preserve"> identifying the brand of the </w:t>
      </w:r>
      <w:r w:rsidR="00AB716E">
        <w:t>device.</w:t>
      </w:r>
    </w:p>
    <w:p w14:paraId="7DE71579" w14:textId="6EFBEE14" w:rsidR="0062282E" w:rsidRDefault="0062282E" w:rsidP="00F245B6">
      <w:pPr>
        <w:ind w:left="2250"/>
        <w:jc w:val="both"/>
      </w:pPr>
      <w:r>
        <w:t>Model (optional</w:t>
      </w:r>
      <w:r w:rsidR="00AB716E">
        <w:t>):</w:t>
      </w:r>
      <w:r>
        <w:t xml:space="preserve"> identifying the model of the </w:t>
      </w:r>
      <w:r w:rsidR="00AB716E">
        <w:t>device.</w:t>
      </w:r>
      <w:r w:rsidR="006533BB">
        <w:tab/>
      </w:r>
      <w:r w:rsidR="006533BB">
        <w:tab/>
      </w:r>
      <w:r w:rsidR="006533BB">
        <w:tab/>
      </w:r>
    </w:p>
    <w:p w14:paraId="59A5ABA2" w14:textId="1570DABC" w:rsidR="006533BB" w:rsidRDefault="006533BB" w:rsidP="0062282E">
      <w:r>
        <w:tab/>
      </w:r>
      <w:r>
        <w:tab/>
      </w:r>
      <w:r>
        <w:tab/>
      </w:r>
      <w:r w:rsidR="00EF4AFF">
        <w:t xml:space="preserve"> </w:t>
      </w:r>
      <w:r>
        <w:t>Once all the required fields are filled</w:t>
      </w:r>
      <w:r w:rsidR="00444D74">
        <w:t xml:space="preserve"> </w:t>
      </w:r>
      <w:r>
        <w:t>, click on ‘</w:t>
      </w:r>
      <w:r w:rsidRPr="00D13A41">
        <w:rPr>
          <w:b/>
          <w:bCs/>
        </w:rPr>
        <w:t>Next</w:t>
      </w:r>
      <w:r>
        <w:t>’ to proceed.</w:t>
      </w:r>
    </w:p>
    <w:p w14:paraId="7DC225FE" w14:textId="77777777" w:rsidR="00EF4AFF" w:rsidRDefault="00EF4AFF" w:rsidP="0062282E"/>
    <w:p w14:paraId="3C42544C" w14:textId="77777777" w:rsidR="00EF4AFF" w:rsidRDefault="00EF4AFF" w:rsidP="0062282E"/>
    <w:p w14:paraId="7CE4AF0C" w14:textId="1407319E" w:rsidR="00EF4AFF" w:rsidRDefault="00EF4AFF" w:rsidP="00EF4AFF">
      <w:pPr>
        <w:ind w:left="540"/>
      </w:pPr>
      <w:r>
        <w:rPr>
          <w:noProof/>
        </w:rPr>
        <w:lastRenderedPageBreak/>
        <w:drawing>
          <wp:inline distT="0" distB="0" distL="0" distR="0" wp14:anchorId="73072CF9" wp14:editId="170239C3">
            <wp:extent cx="5362575" cy="3872971"/>
            <wp:effectExtent l="0" t="0" r="0" b="0"/>
            <wp:docPr id="91896969"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96969" name="Picture 7" descr="A screenshot of a computer&#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365887" cy="3875363"/>
                    </a:xfrm>
                    <a:prstGeom prst="rect">
                      <a:avLst/>
                    </a:prstGeom>
                  </pic:spPr>
                </pic:pic>
              </a:graphicData>
            </a:graphic>
          </wp:inline>
        </w:drawing>
      </w:r>
    </w:p>
    <w:p w14:paraId="320581C1" w14:textId="0627513A" w:rsidR="00EA3A16" w:rsidRDefault="00EA3A16" w:rsidP="00EA3A16">
      <w:pPr>
        <w:ind w:left="1620"/>
      </w:pPr>
      <w:r>
        <w:t>Enter details regarding the 2-tier Intermediate CA certificate creation. You can use your intermediate CA organization name or any preferred string for the name fields.</w:t>
      </w:r>
    </w:p>
    <w:p w14:paraId="184F95D8" w14:textId="410D32A9" w:rsidR="00EA3A16" w:rsidRPr="006533BB" w:rsidRDefault="004F5829" w:rsidP="00EA3A16">
      <w:pPr>
        <w:ind w:left="1620"/>
        <w:rPr>
          <w:szCs w:val="16"/>
        </w:rPr>
      </w:pPr>
      <w:r>
        <w:rPr>
          <w:szCs w:val="16"/>
        </w:rPr>
        <w:t>2-Tier Intermediate</w:t>
      </w:r>
      <w:r w:rsidR="00EA3A16" w:rsidRPr="006533BB">
        <w:rPr>
          <w:szCs w:val="16"/>
        </w:rPr>
        <w:t xml:space="preserve"> CA Common Name: </w:t>
      </w:r>
      <w:r w:rsidR="00EA3A16">
        <w:rPr>
          <w:szCs w:val="16"/>
        </w:rPr>
        <w:t xml:space="preserve">Information for the Common name field of x509 certificate. Accepts </w:t>
      </w:r>
      <w:r w:rsidR="00EA3A16" w:rsidRPr="00D13A41">
        <w:rPr>
          <w:b/>
          <w:bCs/>
          <w:szCs w:val="16"/>
        </w:rPr>
        <w:t>user defined string</w:t>
      </w:r>
      <w:r w:rsidR="00EA3A16">
        <w:rPr>
          <w:szCs w:val="16"/>
        </w:rPr>
        <w:t xml:space="preserve"> of up to</w:t>
      </w:r>
      <w:r>
        <w:rPr>
          <w:szCs w:val="16"/>
        </w:rPr>
        <w:t xml:space="preserve"> </w:t>
      </w:r>
      <w:r w:rsidR="00EA3A16">
        <w:rPr>
          <w:szCs w:val="16"/>
        </w:rPr>
        <w:t>16 characters.</w:t>
      </w:r>
    </w:p>
    <w:p w14:paraId="403432F2" w14:textId="0BA78918" w:rsidR="00EA3A16" w:rsidRPr="006533BB" w:rsidRDefault="004F5829" w:rsidP="00EA3A16">
      <w:pPr>
        <w:ind w:left="1620"/>
        <w:rPr>
          <w:szCs w:val="16"/>
        </w:rPr>
      </w:pPr>
      <w:r>
        <w:rPr>
          <w:szCs w:val="16"/>
        </w:rPr>
        <w:t>2-Tier Intermediate</w:t>
      </w:r>
      <w:r w:rsidRPr="006533BB">
        <w:rPr>
          <w:szCs w:val="16"/>
        </w:rPr>
        <w:t xml:space="preserve"> </w:t>
      </w:r>
      <w:r w:rsidR="00EA3A16" w:rsidRPr="006533BB">
        <w:rPr>
          <w:szCs w:val="16"/>
        </w:rPr>
        <w:t xml:space="preserve">CA Organization: </w:t>
      </w:r>
      <w:r w:rsidR="00EA3A16">
        <w:rPr>
          <w:szCs w:val="16"/>
        </w:rPr>
        <w:t xml:space="preserve">Information for the </w:t>
      </w:r>
      <w:r>
        <w:rPr>
          <w:szCs w:val="16"/>
        </w:rPr>
        <w:t>Intermediate CA</w:t>
      </w:r>
      <w:r w:rsidR="00EA3A16">
        <w:rPr>
          <w:szCs w:val="16"/>
        </w:rPr>
        <w:t xml:space="preserve"> organization name field of x509 certificate. Accepts </w:t>
      </w:r>
      <w:r w:rsidR="00EA3A16" w:rsidRPr="00D13A41">
        <w:rPr>
          <w:b/>
          <w:bCs/>
          <w:szCs w:val="16"/>
        </w:rPr>
        <w:t>user defined string</w:t>
      </w:r>
      <w:r w:rsidR="00EA3A16">
        <w:rPr>
          <w:szCs w:val="16"/>
        </w:rPr>
        <w:t xml:space="preserve"> of up to 16 characters.</w:t>
      </w:r>
    </w:p>
    <w:p w14:paraId="20A5D88A" w14:textId="753AF5A3" w:rsidR="00EF4AFF" w:rsidRPr="0062282E" w:rsidRDefault="004F5829" w:rsidP="004F5829">
      <w:pPr>
        <w:ind w:left="1620"/>
      </w:pPr>
      <w:r>
        <w:rPr>
          <w:szCs w:val="16"/>
        </w:rPr>
        <w:t>2-Tier Intermediate</w:t>
      </w:r>
      <w:r w:rsidRPr="006533BB">
        <w:rPr>
          <w:szCs w:val="16"/>
        </w:rPr>
        <w:t xml:space="preserve"> </w:t>
      </w:r>
      <w:r w:rsidR="00EA3A16" w:rsidRPr="006533BB">
        <w:rPr>
          <w:szCs w:val="16"/>
        </w:rPr>
        <w:t>CA Certificate Validity (years): Number of years of validity of the root certificate authority.</w:t>
      </w:r>
      <w:r w:rsidR="00EA3A16">
        <w:rPr>
          <w:szCs w:val="16"/>
        </w:rPr>
        <w:t xml:space="preserve"> Enter </w:t>
      </w:r>
      <w:r>
        <w:rPr>
          <w:b/>
          <w:bCs/>
          <w:szCs w:val="16"/>
        </w:rPr>
        <w:t>25</w:t>
      </w:r>
      <w:r w:rsidR="00EA3A16" w:rsidRPr="00D13A41">
        <w:rPr>
          <w:b/>
          <w:bCs/>
          <w:szCs w:val="16"/>
        </w:rPr>
        <w:t xml:space="preserve"> years</w:t>
      </w:r>
      <w:r w:rsidR="00EA3A16">
        <w:rPr>
          <w:szCs w:val="16"/>
        </w:rPr>
        <w:t xml:space="preserve"> for the demo.</w:t>
      </w:r>
    </w:p>
    <w:p w14:paraId="4624C0A9" w14:textId="24276FA4" w:rsidR="006533BB" w:rsidRPr="006533BB" w:rsidRDefault="006533BB" w:rsidP="004F5829">
      <w:pPr>
        <w:ind w:left="1620"/>
        <w:rPr>
          <w:szCs w:val="16"/>
        </w:rPr>
      </w:pPr>
      <w:r w:rsidRPr="006533BB">
        <w:rPr>
          <w:szCs w:val="16"/>
        </w:rPr>
        <w:t>Device Operational Certificate Validity (in years): The number of years of validity of the Device Operational Certificate.</w:t>
      </w:r>
      <w:r w:rsidR="006305FD">
        <w:rPr>
          <w:szCs w:val="16"/>
        </w:rPr>
        <w:t xml:space="preserve"> Enter </w:t>
      </w:r>
      <w:r w:rsidR="004F5829">
        <w:rPr>
          <w:b/>
          <w:bCs/>
          <w:szCs w:val="16"/>
        </w:rPr>
        <w:t>10</w:t>
      </w:r>
      <w:r w:rsidR="006305FD" w:rsidRPr="00D13A41">
        <w:rPr>
          <w:b/>
          <w:bCs/>
          <w:szCs w:val="16"/>
        </w:rPr>
        <w:t xml:space="preserve"> years</w:t>
      </w:r>
      <w:r w:rsidR="006305FD">
        <w:rPr>
          <w:szCs w:val="16"/>
        </w:rPr>
        <w:t xml:space="preserve"> for the demo.</w:t>
      </w:r>
    </w:p>
    <w:p w14:paraId="38255CF9" w14:textId="009F2DC6" w:rsidR="000F3487" w:rsidRDefault="006533BB" w:rsidP="004F5829">
      <w:pPr>
        <w:ind w:left="1620"/>
        <w:rPr>
          <w:szCs w:val="16"/>
        </w:rPr>
      </w:pPr>
      <w:r w:rsidRPr="006533BB">
        <w:rPr>
          <w:szCs w:val="16"/>
        </w:rPr>
        <w:t xml:space="preserve">Automatic Leaf Certificates Renewal (Optional): This field is optional. When enabled, </w:t>
      </w:r>
      <w:r w:rsidR="00AC608C">
        <w:rPr>
          <w:szCs w:val="16"/>
        </w:rPr>
        <w:t>keySTREAM</w:t>
      </w:r>
      <w:r w:rsidRPr="006533BB">
        <w:rPr>
          <w:szCs w:val="16"/>
        </w:rPr>
        <w:t xml:space="preserve"> will automatically renew the Device Operational Certificate the defined number of days before it expires.</w:t>
      </w:r>
      <w:r w:rsidR="00D13A41">
        <w:rPr>
          <w:szCs w:val="16"/>
        </w:rPr>
        <w:t xml:space="preserve"> This should be </w:t>
      </w:r>
      <w:r w:rsidR="00D13A41" w:rsidRPr="00D13A41">
        <w:rPr>
          <w:b/>
          <w:bCs/>
          <w:szCs w:val="16"/>
        </w:rPr>
        <w:t>Disabled</w:t>
      </w:r>
      <w:r w:rsidR="00D13A41">
        <w:rPr>
          <w:szCs w:val="16"/>
        </w:rPr>
        <w:t xml:space="preserve"> for the demo. </w:t>
      </w:r>
    </w:p>
    <w:p w14:paraId="02060569" w14:textId="3B8AA66D" w:rsidR="00D13A41" w:rsidRDefault="00D13A41" w:rsidP="004F5829">
      <w:pPr>
        <w:ind w:left="1620"/>
        <w:rPr>
          <w:szCs w:val="16"/>
        </w:rPr>
      </w:pPr>
      <w:r>
        <w:rPr>
          <w:szCs w:val="16"/>
        </w:rPr>
        <w:t xml:space="preserve">Once all required fields are filled click on </w:t>
      </w:r>
      <w:r w:rsidR="00AB716E" w:rsidRPr="00AB716E">
        <w:rPr>
          <w:szCs w:val="16"/>
        </w:rPr>
        <w:t>the</w:t>
      </w:r>
      <w:r w:rsidR="00AB716E" w:rsidRPr="00D13A41">
        <w:rPr>
          <w:b/>
          <w:bCs/>
          <w:szCs w:val="16"/>
        </w:rPr>
        <w:t xml:space="preserve"> Commit</w:t>
      </w:r>
      <w:r>
        <w:rPr>
          <w:szCs w:val="16"/>
        </w:rPr>
        <w:t xml:space="preserve"> button.</w:t>
      </w:r>
    </w:p>
    <w:p w14:paraId="64F2726E" w14:textId="5A1C633E" w:rsidR="00D13A41" w:rsidRDefault="00D13A41" w:rsidP="006533BB">
      <w:pPr>
        <w:ind w:left="2160"/>
        <w:rPr>
          <w:szCs w:val="16"/>
        </w:rPr>
      </w:pPr>
    </w:p>
    <w:p w14:paraId="69C015EC" w14:textId="19ADFB5E" w:rsidR="00D13A41" w:rsidRDefault="00D13A41" w:rsidP="00F279A7">
      <w:pPr>
        <w:ind w:left="1620"/>
        <w:rPr>
          <w:szCs w:val="16"/>
        </w:rPr>
      </w:pPr>
      <w:r>
        <w:rPr>
          <w:szCs w:val="16"/>
        </w:rPr>
        <w:t>Verify your new Fleet Profile is listed Under Fleet profile</w:t>
      </w:r>
      <w:r w:rsidR="000646F9">
        <w:rPr>
          <w:szCs w:val="16"/>
        </w:rPr>
        <w:t>s and certificates.</w:t>
      </w:r>
    </w:p>
    <w:p w14:paraId="50764E96" w14:textId="6E0277FA" w:rsidR="000646F9" w:rsidRDefault="000646F9" w:rsidP="000646F9">
      <w:pPr>
        <w:ind w:left="360"/>
        <w:rPr>
          <w:szCs w:val="16"/>
        </w:rPr>
      </w:pPr>
      <w:r>
        <w:rPr>
          <w:noProof/>
          <w:szCs w:val="16"/>
        </w:rPr>
        <w:lastRenderedPageBreak/>
        <w:drawing>
          <wp:inline distT="0" distB="0" distL="0" distR="0" wp14:anchorId="6FC1A1D6" wp14:editId="00E203C3">
            <wp:extent cx="5943600" cy="2330450"/>
            <wp:effectExtent l="0" t="0" r="0" b="0"/>
            <wp:docPr id="2358658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865837" name="Picture 235865837"/>
                    <pic:cNvPicPr/>
                  </pic:nvPicPr>
                  <pic:blipFill>
                    <a:blip r:embed="rId45">
                      <a:extLst>
                        <a:ext uri="{28A0092B-C50C-407E-A947-70E740481C1C}">
                          <a14:useLocalDpi xmlns:a14="http://schemas.microsoft.com/office/drawing/2010/main" val="0"/>
                        </a:ext>
                      </a:extLst>
                    </a:blip>
                    <a:stretch>
                      <a:fillRect/>
                    </a:stretch>
                  </pic:blipFill>
                  <pic:spPr>
                    <a:xfrm>
                      <a:off x="0" y="0"/>
                      <a:ext cx="5943600" cy="2330450"/>
                    </a:xfrm>
                    <a:prstGeom prst="rect">
                      <a:avLst/>
                    </a:prstGeom>
                  </pic:spPr>
                </pic:pic>
              </a:graphicData>
            </a:graphic>
          </wp:inline>
        </w:drawing>
      </w:r>
    </w:p>
    <w:p w14:paraId="28CE724C" w14:textId="141DDBD7" w:rsidR="00D13A41" w:rsidRDefault="00D13A41" w:rsidP="006533BB">
      <w:pPr>
        <w:ind w:left="2160"/>
        <w:rPr>
          <w:szCs w:val="16"/>
        </w:rPr>
      </w:pPr>
    </w:p>
    <w:p w14:paraId="55715510" w14:textId="77777777" w:rsidR="0039321B" w:rsidRDefault="00B71273" w:rsidP="0039321B">
      <w:pPr>
        <w:ind w:left="1440"/>
        <w:rPr>
          <w:szCs w:val="16"/>
        </w:rPr>
      </w:pPr>
      <w:r>
        <w:rPr>
          <w:szCs w:val="16"/>
        </w:rPr>
        <w:t xml:space="preserve">That’s it, you have successfully created a fleet profile for your product, during that process you also created </w:t>
      </w:r>
      <w:r w:rsidR="00FC16D6">
        <w:rPr>
          <w:szCs w:val="16"/>
        </w:rPr>
        <w:t>the Root CA associated with the Fleet Profile.</w:t>
      </w:r>
    </w:p>
    <w:p w14:paraId="69DDD395" w14:textId="7E0AEDC4" w:rsidR="0039321B" w:rsidRPr="0039321B" w:rsidRDefault="00295407" w:rsidP="0039321B">
      <w:pPr>
        <w:ind w:left="1440"/>
        <w:rPr>
          <w:b/>
          <w:bCs/>
          <w:sz w:val="24"/>
        </w:rPr>
      </w:pPr>
      <w:r w:rsidRPr="0039321B">
        <w:rPr>
          <w:b/>
          <w:bCs/>
          <w:color w:val="FF0000"/>
          <w:sz w:val="24"/>
        </w:rPr>
        <w:t>S</w:t>
      </w:r>
      <w:r w:rsidR="00416CA7" w:rsidRPr="0039321B">
        <w:rPr>
          <w:b/>
          <w:bCs/>
          <w:color w:val="FF0000"/>
          <w:sz w:val="24"/>
        </w:rPr>
        <w:t>tep</w:t>
      </w:r>
      <w:r w:rsidRPr="0039321B">
        <w:rPr>
          <w:b/>
          <w:bCs/>
          <w:color w:val="FF0000"/>
          <w:sz w:val="24"/>
        </w:rPr>
        <w:t xml:space="preserve"> </w:t>
      </w:r>
      <w:r w:rsidR="00B71273" w:rsidRPr="0039321B">
        <w:rPr>
          <w:b/>
          <w:bCs/>
          <w:color w:val="FF0000"/>
          <w:sz w:val="24"/>
        </w:rPr>
        <w:t>3</w:t>
      </w:r>
      <w:r w:rsidRPr="0039321B">
        <w:rPr>
          <w:b/>
          <w:bCs/>
          <w:color w:val="FF0000"/>
          <w:sz w:val="24"/>
        </w:rPr>
        <w:t xml:space="preserve">: </w:t>
      </w:r>
      <w:r w:rsidR="00B71273" w:rsidRPr="0039321B">
        <w:rPr>
          <w:b/>
          <w:bCs/>
          <w:color w:val="000000" w:themeColor="text1"/>
          <w:sz w:val="24"/>
        </w:rPr>
        <w:t>Creating API keys</w:t>
      </w:r>
      <w:r w:rsidR="0039321B" w:rsidRPr="0039321B">
        <w:rPr>
          <w:b/>
          <w:bCs/>
          <w:color w:val="000000" w:themeColor="text1"/>
          <w:sz w:val="24"/>
        </w:rPr>
        <w:t>.</w:t>
      </w:r>
    </w:p>
    <w:p w14:paraId="453CCE96" w14:textId="54F1406E" w:rsidR="00051118" w:rsidRDefault="00B71273" w:rsidP="00051118">
      <w:pPr>
        <w:ind w:left="1440"/>
      </w:pPr>
      <w:r w:rsidRPr="00B71273">
        <w:t>API key is used to authenticate</w:t>
      </w:r>
      <w:r>
        <w:t xml:space="preserve"> </w:t>
      </w:r>
      <w:r w:rsidRPr="00B71273">
        <w:t>a user</w:t>
      </w:r>
      <w:r>
        <w:t>/</w:t>
      </w:r>
      <w:r w:rsidRPr="00B71273">
        <w:t xml:space="preserve">program to a </w:t>
      </w:r>
      <w:r w:rsidR="00AC608C">
        <w:t>keySTREAM</w:t>
      </w:r>
      <w:r w:rsidRPr="00B71273">
        <w:t xml:space="preserve"> API.</w:t>
      </w:r>
      <w:r>
        <w:t xml:space="preserve"> This is useful for managing devices through user written scripts and routines once the device is in production. For this lab we will create API keys and provide </w:t>
      </w:r>
      <w:r w:rsidR="0039321B">
        <w:t>them</w:t>
      </w:r>
      <w:r>
        <w:t xml:space="preserve"> to TPDS so it can connect to your account and help </w:t>
      </w:r>
      <w:r w:rsidR="0039321B">
        <w:t>set up</w:t>
      </w:r>
      <w:r>
        <w:t xml:space="preserve"> your account. You will learn </w:t>
      </w:r>
      <w:r w:rsidR="00AB716E">
        <w:t>more about</w:t>
      </w:r>
      <w:r>
        <w:t xml:space="preserve"> what TPDS does in the next lab section.</w:t>
      </w:r>
    </w:p>
    <w:p w14:paraId="68F48541" w14:textId="209668BD" w:rsidR="00295407" w:rsidRDefault="00295407" w:rsidP="00051118">
      <w:pPr>
        <w:ind w:left="1440"/>
        <w:rPr>
          <w:color w:val="FF0000"/>
        </w:rPr>
      </w:pPr>
      <w:r w:rsidRPr="00416CA7">
        <w:rPr>
          <w:bCs/>
          <w:color w:val="FF0000"/>
        </w:rPr>
        <w:t xml:space="preserve">Step </w:t>
      </w:r>
      <w:r w:rsidR="00FC16D6">
        <w:rPr>
          <w:bCs/>
          <w:color w:val="FF0000"/>
        </w:rPr>
        <w:t>3</w:t>
      </w:r>
      <w:r w:rsidR="00A95271" w:rsidRPr="00416CA7">
        <w:rPr>
          <w:bCs/>
          <w:color w:val="FF0000"/>
        </w:rPr>
        <w:t>.1</w:t>
      </w:r>
      <w:r w:rsidRPr="00416CA7">
        <w:rPr>
          <w:bCs/>
          <w:color w:val="FF0000"/>
        </w:rPr>
        <w:t>:</w:t>
      </w:r>
      <w:r w:rsidRPr="00416CA7">
        <w:rPr>
          <w:color w:val="FF0000"/>
        </w:rPr>
        <w:t xml:space="preserve"> </w:t>
      </w:r>
      <w:r w:rsidR="00FC16D6">
        <w:rPr>
          <w:color w:val="FF0000"/>
        </w:rPr>
        <w:t xml:space="preserve">Navigate to “System” section in the left navigation </w:t>
      </w:r>
      <w:r w:rsidR="00AB716E">
        <w:rPr>
          <w:color w:val="FF0000"/>
        </w:rPr>
        <w:t>pane.</w:t>
      </w:r>
    </w:p>
    <w:p w14:paraId="6AEF9FC9" w14:textId="7907EFED" w:rsidR="00DD4E9B" w:rsidRDefault="00DD4E9B" w:rsidP="00051118">
      <w:pPr>
        <w:ind w:left="1440"/>
        <w:rPr>
          <w:color w:val="FF0000"/>
        </w:rPr>
      </w:pPr>
      <w:r>
        <w:rPr>
          <w:noProof/>
          <w:color w:val="FF0000"/>
        </w:rPr>
        <w:drawing>
          <wp:inline distT="0" distB="0" distL="0" distR="0" wp14:anchorId="408C5235" wp14:editId="31F802EA">
            <wp:extent cx="1381125" cy="3351681"/>
            <wp:effectExtent l="0" t="0" r="0" b="1270"/>
            <wp:docPr id="857741556" name="Picture 9"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741556" name="Picture 9" descr="A screenshot of a phon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1390506" cy="3374447"/>
                    </a:xfrm>
                    <a:prstGeom prst="rect">
                      <a:avLst/>
                    </a:prstGeom>
                  </pic:spPr>
                </pic:pic>
              </a:graphicData>
            </a:graphic>
          </wp:inline>
        </w:drawing>
      </w:r>
    </w:p>
    <w:p w14:paraId="46D4B346" w14:textId="4627169F" w:rsidR="00FC16D6" w:rsidRDefault="00FC16D6" w:rsidP="00FC16D6">
      <w:pPr>
        <w:pStyle w:val="Heading5"/>
        <w:rPr>
          <w:color w:val="FF0000"/>
        </w:rPr>
      </w:pPr>
      <w:r w:rsidRPr="00416CA7">
        <w:rPr>
          <w:bCs/>
          <w:color w:val="FF0000"/>
        </w:rPr>
        <w:lastRenderedPageBreak/>
        <w:t xml:space="preserve">Step </w:t>
      </w:r>
      <w:r>
        <w:rPr>
          <w:bCs/>
          <w:color w:val="FF0000"/>
        </w:rPr>
        <w:t>3</w:t>
      </w:r>
      <w:r w:rsidRPr="00416CA7">
        <w:rPr>
          <w:bCs/>
          <w:color w:val="FF0000"/>
        </w:rPr>
        <w:t>.</w:t>
      </w:r>
      <w:r>
        <w:rPr>
          <w:bCs/>
          <w:color w:val="FF0000"/>
        </w:rPr>
        <w:t>2</w:t>
      </w:r>
      <w:r w:rsidRPr="00416CA7">
        <w:rPr>
          <w:bCs/>
          <w:color w:val="FF0000"/>
        </w:rPr>
        <w:t>:</w:t>
      </w:r>
      <w:r w:rsidRPr="00416CA7">
        <w:rPr>
          <w:color w:val="FF0000"/>
        </w:rPr>
        <w:t xml:space="preserve"> </w:t>
      </w:r>
      <w:r>
        <w:rPr>
          <w:color w:val="FF0000"/>
        </w:rPr>
        <w:t xml:space="preserve">Creating API </w:t>
      </w:r>
      <w:r w:rsidR="00AB716E">
        <w:rPr>
          <w:color w:val="FF0000"/>
        </w:rPr>
        <w:t>keys</w:t>
      </w:r>
      <w:r w:rsidR="00584508">
        <w:rPr>
          <w:color w:val="FF0000"/>
        </w:rPr>
        <w:t>.</w:t>
      </w:r>
    </w:p>
    <w:p w14:paraId="4F3F863E" w14:textId="7D9A4263" w:rsidR="002761B1" w:rsidRDefault="00FC16D6" w:rsidP="002761B1">
      <w:r>
        <w:tab/>
      </w:r>
      <w:r>
        <w:tab/>
        <w:t>With the System window open follow the steps below to create the API keys</w:t>
      </w:r>
    </w:p>
    <w:p w14:paraId="73BA9D01" w14:textId="2EBDF293" w:rsidR="00FC16D6" w:rsidRDefault="00FC16D6" w:rsidP="00FC16D6">
      <w:pPr>
        <w:pStyle w:val="Heading6"/>
        <w:rPr>
          <w:color w:val="FF0000"/>
        </w:rPr>
      </w:pPr>
      <w:r w:rsidRPr="00584508">
        <w:rPr>
          <w:i w:val="0"/>
          <w:iCs/>
          <w:color w:val="FF0000"/>
          <w:sz w:val="22"/>
          <w:szCs w:val="22"/>
        </w:rPr>
        <w:t>Step 3.2.1: Click create</w:t>
      </w:r>
      <w:r w:rsidR="00AB716E" w:rsidRPr="00584508">
        <w:rPr>
          <w:i w:val="0"/>
          <w:iCs/>
          <w:color w:val="FF0000"/>
          <w:sz w:val="22"/>
          <w:szCs w:val="22"/>
        </w:rPr>
        <w:t>.</w:t>
      </w:r>
      <w:r>
        <w:rPr>
          <w:color w:val="FF0000"/>
        </w:rPr>
        <w:br/>
      </w:r>
      <w:r>
        <w:rPr>
          <w:noProof/>
          <w:color w:val="FF0000"/>
        </w:rPr>
        <w:drawing>
          <wp:inline distT="0" distB="0" distL="0" distR="0" wp14:anchorId="5D5E9251" wp14:editId="6A3D0656">
            <wp:extent cx="4872090" cy="2021482"/>
            <wp:effectExtent l="0" t="0" r="5080" b="0"/>
            <wp:docPr id="2233046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890899" cy="2029286"/>
                    </a:xfrm>
                    <a:prstGeom prst="rect">
                      <a:avLst/>
                    </a:prstGeom>
                    <a:noFill/>
                    <a:ln>
                      <a:noFill/>
                    </a:ln>
                  </pic:spPr>
                </pic:pic>
              </a:graphicData>
            </a:graphic>
          </wp:inline>
        </w:drawing>
      </w:r>
    </w:p>
    <w:p w14:paraId="673808F7" w14:textId="307651A6" w:rsidR="00777306" w:rsidRDefault="00777306" w:rsidP="00777306">
      <w:pPr>
        <w:ind w:left="2160"/>
        <w:rPr>
          <w:color w:val="FF0000"/>
        </w:rPr>
      </w:pPr>
      <w:r w:rsidRPr="00416CA7">
        <w:rPr>
          <w:color w:val="FF0000"/>
        </w:rPr>
        <w:t xml:space="preserve">Step </w:t>
      </w:r>
      <w:r>
        <w:rPr>
          <w:color w:val="FF0000"/>
        </w:rPr>
        <w:t>3</w:t>
      </w:r>
      <w:r w:rsidRPr="00416CA7">
        <w:rPr>
          <w:color w:val="FF0000"/>
        </w:rPr>
        <w:t>.</w:t>
      </w:r>
      <w:r>
        <w:rPr>
          <w:color w:val="FF0000"/>
        </w:rPr>
        <w:t>2</w:t>
      </w:r>
      <w:r w:rsidRPr="00416CA7">
        <w:rPr>
          <w:color w:val="FF0000"/>
        </w:rPr>
        <w:t>.</w:t>
      </w:r>
      <w:r>
        <w:rPr>
          <w:color w:val="FF0000"/>
        </w:rPr>
        <w:t>2</w:t>
      </w:r>
      <w:r w:rsidRPr="00416CA7">
        <w:rPr>
          <w:color w:val="FF0000"/>
        </w:rPr>
        <w:t>:</w:t>
      </w:r>
      <w:r>
        <w:rPr>
          <w:color w:val="FF0000"/>
        </w:rPr>
        <w:t xml:space="preserve"> Enter details regarding the API key</w:t>
      </w:r>
      <w:r w:rsidR="00584508">
        <w:rPr>
          <w:color w:val="FF0000"/>
        </w:rPr>
        <w:t>.</w:t>
      </w:r>
    </w:p>
    <w:p w14:paraId="6BBCC6C4" w14:textId="79817BD6" w:rsidR="00777306" w:rsidRDefault="00777306" w:rsidP="00777306">
      <w:pPr>
        <w:ind w:left="2160"/>
      </w:pPr>
      <w:r>
        <w:t>Name (required</w:t>
      </w:r>
      <w:r w:rsidR="00AB716E">
        <w:t>):</w:t>
      </w:r>
      <w:r>
        <w:t xml:space="preserve"> Any user defi</w:t>
      </w:r>
      <w:r w:rsidR="004A28A0">
        <w:t>ned</w:t>
      </w:r>
      <w:r>
        <w:t xml:space="preserve"> name, identifying the API key. For the lab </w:t>
      </w:r>
      <w:r w:rsidR="004A28A0">
        <w:t>let us</w:t>
      </w:r>
      <w:r>
        <w:t xml:space="preserve"> can use “</w:t>
      </w:r>
      <w:r w:rsidRPr="00777306">
        <w:rPr>
          <w:b/>
          <w:bCs/>
        </w:rPr>
        <w:t>M24_Api_key</w:t>
      </w:r>
      <w:r>
        <w:t>”</w:t>
      </w:r>
    </w:p>
    <w:p w14:paraId="442241A4" w14:textId="15E3BB9D" w:rsidR="00777306" w:rsidRDefault="00777306" w:rsidP="00777306">
      <w:pPr>
        <w:ind w:left="2160"/>
      </w:pPr>
      <w:r>
        <w:t>Role (required</w:t>
      </w:r>
      <w:r w:rsidR="00AB716E">
        <w:t>):</w:t>
      </w:r>
      <w:r>
        <w:t xml:space="preserve"> Defines access </w:t>
      </w:r>
      <w:r w:rsidR="00AB716E">
        <w:t>restrictions</w:t>
      </w:r>
      <w:r>
        <w:t xml:space="preserve"> and permissions. TPDS requires administrator access to the account so </w:t>
      </w:r>
      <w:r w:rsidR="00AB716E">
        <w:t>let’s</w:t>
      </w:r>
      <w:r>
        <w:t xml:space="preserve"> select “</w:t>
      </w:r>
      <w:r w:rsidRPr="00777306">
        <w:rPr>
          <w:b/>
          <w:bCs/>
        </w:rPr>
        <w:t xml:space="preserve">Device </w:t>
      </w:r>
      <w:r w:rsidR="004A28A0" w:rsidRPr="00777306">
        <w:rPr>
          <w:b/>
          <w:bCs/>
        </w:rPr>
        <w:t>Administrator.</w:t>
      </w:r>
      <w:r>
        <w:t>”</w:t>
      </w:r>
    </w:p>
    <w:p w14:paraId="758534BF" w14:textId="4C1C86EF" w:rsidR="00777306" w:rsidRDefault="00777306" w:rsidP="00777306">
      <w:pPr>
        <w:ind w:left="2160"/>
      </w:pPr>
      <w:r>
        <w:t>Validity (optional</w:t>
      </w:r>
      <w:r w:rsidR="00AB716E">
        <w:t>):</w:t>
      </w:r>
      <w:r>
        <w:t xml:space="preserve"> The number of hours for which the API key must be valid, from its creation. This field is typically used when you want to give a person/program temporary access to your account. For the lab, </w:t>
      </w:r>
      <w:r w:rsidRPr="00777306">
        <w:rPr>
          <w:b/>
          <w:bCs/>
        </w:rPr>
        <w:t>do not enable, leave it empty</w:t>
      </w:r>
      <w:r>
        <w:t>.</w:t>
      </w:r>
    </w:p>
    <w:p w14:paraId="3FB4324D" w14:textId="52DFF9F6" w:rsidR="00FC16D6" w:rsidRDefault="00777306" w:rsidP="00777306">
      <w:pPr>
        <w:ind w:left="2160"/>
      </w:pPr>
      <w:r>
        <w:rPr>
          <w:color w:val="FF0000"/>
        </w:rPr>
        <w:br/>
      </w:r>
      <w:r>
        <w:rPr>
          <w:noProof/>
          <w:color w:val="FF0000"/>
        </w:rPr>
        <w:drawing>
          <wp:inline distT="0" distB="0" distL="0" distR="0" wp14:anchorId="0033ACEC" wp14:editId="319EE91C">
            <wp:extent cx="4790203" cy="2956922"/>
            <wp:effectExtent l="0" t="0" r="0" b="0"/>
            <wp:docPr id="4550556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04351" cy="2965655"/>
                    </a:xfrm>
                    <a:prstGeom prst="rect">
                      <a:avLst/>
                    </a:prstGeom>
                    <a:noFill/>
                    <a:ln>
                      <a:noFill/>
                    </a:ln>
                  </pic:spPr>
                </pic:pic>
              </a:graphicData>
            </a:graphic>
          </wp:inline>
        </w:drawing>
      </w:r>
      <w:r>
        <w:rPr>
          <w:color w:val="FF0000"/>
        </w:rPr>
        <w:br/>
      </w:r>
    </w:p>
    <w:p w14:paraId="5CF73891" w14:textId="45E65465" w:rsidR="00777306" w:rsidRDefault="00FC16D6" w:rsidP="00777306">
      <w:pPr>
        <w:rPr>
          <w:color w:val="FF0000"/>
        </w:rPr>
      </w:pPr>
      <w:r>
        <w:lastRenderedPageBreak/>
        <w:tab/>
      </w:r>
      <w:r>
        <w:tab/>
      </w:r>
      <w:r>
        <w:tab/>
      </w:r>
      <w:r w:rsidR="00777306">
        <w:t xml:space="preserve">Once the details are filled in, click </w:t>
      </w:r>
      <w:r w:rsidR="009E471E">
        <w:t>o</w:t>
      </w:r>
      <w:r w:rsidR="00777306">
        <w:t>n “</w:t>
      </w:r>
      <w:r w:rsidR="00777306" w:rsidRPr="00777306">
        <w:rPr>
          <w:b/>
          <w:bCs/>
        </w:rPr>
        <w:t>Commit</w:t>
      </w:r>
      <w:r w:rsidR="00777306">
        <w:t>” button.</w:t>
      </w:r>
    </w:p>
    <w:p w14:paraId="78C378A1" w14:textId="77777777" w:rsidR="00056D97" w:rsidRDefault="00056D97" w:rsidP="00056D97">
      <w:pPr>
        <w:ind w:left="2160"/>
        <w:rPr>
          <w:color w:val="FF0000"/>
        </w:rPr>
      </w:pPr>
    </w:p>
    <w:p w14:paraId="26867E4F" w14:textId="4D9371CE" w:rsidR="00056D97" w:rsidRDefault="00056D97" w:rsidP="00056D97">
      <w:pPr>
        <w:ind w:left="2160"/>
      </w:pPr>
      <w:r w:rsidRPr="00416CA7">
        <w:rPr>
          <w:color w:val="FF0000"/>
        </w:rPr>
        <w:t xml:space="preserve">Step </w:t>
      </w:r>
      <w:r>
        <w:rPr>
          <w:color w:val="FF0000"/>
        </w:rPr>
        <w:t>3</w:t>
      </w:r>
      <w:r w:rsidRPr="00416CA7">
        <w:rPr>
          <w:color w:val="FF0000"/>
        </w:rPr>
        <w:t>.</w:t>
      </w:r>
      <w:r>
        <w:rPr>
          <w:color w:val="FF0000"/>
        </w:rPr>
        <w:t>2</w:t>
      </w:r>
      <w:r w:rsidRPr="00416CA7">
        <w:rPr>
          <w:color w:val="FF0000"/>
        </w:rPr>
        <w:t>.</w:t>
      </w:r>
      <w:r>
        <w:rPr>
          <w:color w:val="FF0000"/>
        </w:rPr>
        <w:t>3</w:t>
      </w:r>
      <w:r w:rsidRPr="00416CA7">
        <w:rPr>
          <w:color w:val="FF0000"/>
        </w:rPr>
        <w:t>:</w:t>
      </w:r>
      <w:r>
        <w:rPr>
          <w:color w:val="FF0000"/>
        </w:rPr>
        <w:t xml:space="preserve"> Getting access to the generated key</w:t>
      </w:r>
      <w:r>
        <w:rPr>
          <w:color w:val="FF0000"/>
        </w:rPr>
        <w:br/>
      </w:r>
      <w:r>
        <w:t>Once the key is generated</w:t>
      </w:r>
      <w:r w:rsidR="00F10DB3">
        <w:t xml:space="preserve"> ,</w:t>
      </w:r>
      <w:r>
        <w:t xml:space="preserve"> you will see the success message. Verify the </w:t>
      </w:r>
      <w:r w:rsidR="003A4DA8">
        <w:t xml:space="preserve">key </w:t>
      </w:r>
      <w:r>
        <w:t>you created</w:t>
      </w:r>
      <w:r w:rsidR="00F10DB3">
        <w:t>,</w:t>
      </w:r>
      <w:r>
        <w:t xml:space="preserve"> is populated in the table below.</w:t>
      </w:r>
    </w:p>
    <w:p w14:paraId="6951BDA0" w14:textId="15055CD0" w:rsidR="00056D97" w:rsidRDefault="00056D97" w:rsidP="00056D97">
      <w:pPr>
        <w:ind w:left="2160"/>
        <w:rPr>
          <w:color w:val="FF0000"/>
        </w:rPr>
      </w:pPr>
      <w:r>
        <w:rPr>
          <w:noProof/>
          <w:color w:val="FF0000"/>
        </w:rPr>
        <w:drawing>
          <wp:inline distT="0" distB="0" distL="0" distR="0" wp14:anchorId="339D7CB0" wp14:editId="5DB92A0A">
            <wp:extent cx="4981746" cy="2419126"/>
            <wp:effectExtent l="0" t="0" r="0" b="635"/>
            <wp:docPr id="16470985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993651" cy="2424907"/>
                    </a:xfrm>
                    <a:prstGeom prst="rect">
                      <a:avLst/>
                    </a:prstGeom>
                    <a:noFill/>
                    <a:ln>
                      <a:noFill/>
                    </a:ln>
                  </pic:spPr>
                </pic:pic>
              </a:graphicData>
            </a:graphic>
          </wp:inline>
        </w:drawing>
      </w:r>
    </w:p>
    <w:p w14:paraId="1A5D1150" w14:textId="761D1815" w:rsidR="00FC16D6" w:rsidRDefault="00056D97" w:rsidP="00777306">
      <w:pPr>
        <w:ind w:left="1440" w:firstLine="720"/>
      </w:pPr>
      <w:r>
        <w:t xml:space="preserve">Now </w:t>
      </w:r>
      <w:r w:rsidR="0055199B">
        <w:t>let us</w:t>
      </w:r>
      <w:r>
        <w:t xml:space="preserve"> look at the key we just generated.</w:t>
      </w:r>
      <w:r w:rsidR="00FC16D6">
        <w:rPr>
          <w:color w:val="FF0000"/>
        </w:rPr>
        <w:br/>
      </w:r>
      <w:r w:rsidR="00FC16D6">
        <w:rPr>
          <w:color w:val="FF0000"/>
        </w:rPr>
        <w:br/>
      </w:r>
      <w:r>
        <w:tab/>
        <w:t xml:space="preserve">Click on the edit button under the Actions </w:t>
      </w:r>
      <w:r w:rsidR="00AB716E">
        <w:t>column</w:t>
      </w:r>
      <w:r>
        <w:t>.</w:t>
      </w:r>
    </w:p>
    <w:p w14:paraId="413C1C21" w14:textId="29E97FB7" w:rsidR="00056D97" w:rsidRPr="00FC16D6" w:rsidRDefault="00056D97" w:rsidP="00777306">
      <w:pPr>
        <w:ind w:left="1440" w:firstLine="720"/>
      </w:pPr>
      <w:r>
        <w:rPr>
          <w:noProof/>
        </w:rPr>
        <w:drawing>
          <wp:inline distT="0" distB="0" distL="0" distR="0" wp14:anchorId="5C25E73E" wp14:editId="6A1FB6EA">
            <wp:extent cx="4990295" cy="1678893"/>
            <wp:effectExtent l="0" t="0" r="1270" b="0"/>
            <wp:docPr id="65298825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017722" cy="1688120"/>
                    </a:xfrm>
                    <a:prstGeom prst="rect">
                      <a:avLst/>
                    </a:prstGeom>
                    <a:noFill/>
                    <a:ln>
                      <a:noFill/>
                    </a:ln>
                  </pic:spPr>
                </pic:pic>
              </a:graphicData>
            </a:graphic>
          </wp:inline>
        </w:drawing>
      </w:r>
    </w:p>
    <w:p w14:paraId="797A2C15" w14:textId="3F8CC5C1" w:rsidR="00FC16D6" w:rsidRDefault="00056D97" w:rsidP="00FC16D6">
      <w:r>
        <w:tab/>
      </w:r>
      <w:r>
        <w:tab/>
      </w:r>
      <w:r>
        <w:tab/>
        <w:t xml:space="preserve">This will open up “Edit API key </w:t>
      </w:r>
      <w:r w:rsidR="0055199B">
        <w:t>window.</w:t>
      </w:r>
      <w:r>
        <w:t>”</w:t>
      </w:r>
    </w:p>
    <w:p w14:paraId="6C363949" w14:textId="507D8B8B" w:rsidR="00056D97" w:rsidRDefault="00C12F05" w:rsidP="00491B58">
      <w:pPr>
        <w:ind w:left="1080"/>
      </w:pPr>
      <w:r>
        <w:rPr>
          <w:noProof/>
        </w:rPr>
        <w:lastRenderedPageBreak/>
        <w:drawing>
          <wp:inline distT="0" distB="0" distL="0" distR="0" wp14:anchorId="062619AA" wp14:editId="1719D068">
            <wp:extent cx="5103541" cy="2965070"/>
            <wp:effectExtent l="0" t="0" r="1905" b="6985"/>
            <wp:docPr id="9177610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12144" cy="2970068"/>
                    </a:xfrm>
                    <a:prstGeom prst="rect">
                      <a:avLst/>
                    </a:prstGeom>
                    <a:noFill/>
                    <a:ln>
                      <a:noFill/>
                    </a:ln>
                  </pic:spPr>
                </pic:pic>
              </a:graphicData>
            </a:graphic>
          </wp:inline>
        </w:drawing>
      </w:r>
    </w:p>
    <w:p w14:paraId="0D295B0F" w14:textId="304828D4" w:rsidR="00C12F05" w:rsidRDefault="00C12F05" w:rsidP="00056D97">
      <w:pPr>
        <w:ind w:left="2160"/>
      </w:pPr>
      <w:r>
        <w:t>We will need this key for the future steps, keep a copy of the key. You can always go to portal again and copy the key when required.</w:t>
      </w:r>
    </w:p>
    <w:p w14:paraId="6CC6E0F6" w14:textId="2F0B3C07" w:rsidR="000F6D11" w:rsidRDefault="0092105A" w:rsidP="0092105A">
      <w:pPr>
        <w:ind w:left="2160"/>
      </w:pPr>
      <w:r>
        <w:t>That is</w:t>
      </w:r>
      <w:r w:rsidR="00C12F05">
        <w:t xml:space="preserve"> it, you have created the API key and learned how to get access to the generated </w:t>
      </w:r>
      <w:r w:rsidR="00AB716E">
        <w:t>key.</w:t>
      </w:r>
    </w:p>
    <w:p w14:paraId="780123C1" w14:textId="614D1731" w:rsidR="00295407" w:rsidRPr="00DA340D" w:rsidRDefault="00295407" w:rsidP="00701AD2">
      <w:pPr>
        <w:pStyle w:val="Heading2"/>
      </w:pPr>
      <w:bookmarkStart w:id="12" w:name="_Toc170811865"/>
      <w:r w:rsidRPr="00DA340D">
        <w:t>Results:</w:t>
      </w:r>
      <w:bookmarkEnd w:id="12"/>
      <w:r w:rsidRPr="00DA340D">
        <w:t xml:space="preserve"> </w:t>
      </w:r>
    </w:p>
    <w:p w14:paraId="5EC5A39D" w14:textId="610ABDE1" w:rsidR="00295407" w:rsidRPr="00295407" w:rsidRDefault="0070232B" w:rsidP="00994605">
      <w:pPr>
        <w:widowControl w:val="0"/>
        <w:tabs>
          <w:tab w:val="left" w:pos="3600"/>
        </w:tabs>
        <w:autoSpaceDE w:val="0"/>
        <w:autoSpaceDN w:val="0"/>
        <w:adjustRightInd w:val="0"/>
        <w:spacing w:after="120" w:line="240" w:lineRule="auto"/>
        <w:rPr>
          <w:sz w:val="32"/>
          <w:szCs w:val="32"/>
        </w:rPr>
      </w:pPr>
      <w:r>
        <w:t xml:space="preserve">After these steps you should have a </w:t>
      </w:r>
      <w:r w:rsidR="00AC608C">
        <w:t>KeySTREAM</w:t>
      </w:r>
      <w:r>
        <w:t xml:space="preserve"> account created for you along with Fleet profile UID representing a product you would like to manage remotely.</w:t>
      </w:r>
    </w:p>
    <w:p w14:paraId="5F22ABA7" w14:textId="34167F96" w:rsidR="00295407" w:rsidRPr="00DA340D" w:rsidRDefault="00295407" w:rsidP="00701AD2">
      <w:pPr>
        <w:pStyle w:val="Heading2"/>
      </w:pPr>
      <w:bookmarkStart w:id="13" w:name="_Toc170811866"/>
      <w:r w:rsidRPr="00DA340D">
        <w:t>Summary:</w:t>
      </w:r>
      <w:bookmarkEnd w:id="13"/>
      <w:r w:rsidRPr="00DA340D">
        <w:t xml:space="preserve"> </w:t>
      </w:r>
    </w:p>
    <w:p w14:paraId="1F3B1C65" w14:textId="08C9F793" w:rsidR="00994605" w:rsidRDefault="0070232B" w:rsidP="0070232B">
      <w:pPr>
        <w:pStyle w:val="ListParagraph"/>
        <w:widowControl w:val="0"/>
        <w:numPr>
          <w:ilvl w:val="0"/>
          <w:numId w:val="12"/>
        </w:numPr>
        <w:tabs>
          <w:tab w:val="left" w:pos="3600"/>
        </w:tabs>
        <w:autoSpaceDE w:val="0"/>
        <w:autoSpaceDN w:val="0"/>
        <w:adjustRightInd w:val="0"/>
        <w:spacing w:after="120" w:line="240" w:lineRule="auto"/>
      </w:pPr>
      <w:r>
        <w:t xml:space="preserve">We created an account on </w:t>
      </w:r>
      <w:r w:rsidR="00AC608C">
        <w:t>KeySTREAM</w:t>
      </w:r>
      <w:r>
        <w:t>.</w:t>
      </w:r>
    </w:p>
    <w:p w14:paraId="4839ECFC" w14:textId="7AB54AB3" w:rsidR="0070232B" w:rsidRDefault="0070232B" w:rsidP="0070232B">
      <w:pPr>
        <w:pStyle w:val="ListParagraph"/>
        <w:widowControl w:val="0"/>
        <w:numPr>
          <w:ilvl w:val="0"/>
          <w:numId w:val="12"/>
        </w:numPr>
        <w:tabs>
          <w:tab w:val="left" w:pos="3600"/>
        </w:tabs>
        <w:autoSpaceDE w:val="0"/>
        <w:autoSpaceDN w:val="0"/>
        <w:adjustRightInd w:val="0"/>
        <w:spacing w:after="120" w:line="240" w:lineRule="auto"/>
      </w:pPr>
      <w:r>
        <w:t>Created a Fleet profile, this would represent a product line you will manage remotely.</w:t>
      </w:r>
    </w:p>
    <w:p w14:paraId="472C7FF4" w14:textId="6C4168C8" w:rsidR="0070232B" w:rsidRDefault="0070232B" w:rsidP="0070232B">
      <w:pPr>
        <w:pStyle w:val="ListParagraph"/>
        <w:widowControl w:val="0"/>
        <w:numPr>
          <w:ilvl w:val="0"/>
          <w:numId w:val="12"/>
        </w:numPr>
        <w:tabs>
          <w:tab w:val="left" w:pos="3600"/>
        </w:tabs>
        <w:autoSpaceDE w:val="0"/>
        <w:autoSpaceDN w:val="0"/>
        <w:adjustRightInd w:val="0"/>
        <w:spacing w:after="120" w:line="240" w:lineRule="auto"/>
      </w:pPr>
      <w:r>
        <w:t xml:space="preserve">Created an API key, we will be using this key to get access to the </w:t>
      </w:r>
      <w:r w:rsidR="00AC608C">
        <w:t>KeySTREAM</w:t>
      </w:r>
      <w:r>
        <w:t xml:space="preserve"> account through APIs</w:t>
      </w:r>
      <w:r w:rsidR="0092105A">
        <w:t>.</w:t>
      </w:r>
    </w:p>
    <w:p w14:paraId="6B02309D" w14:textId="3C12C5CA" w:rsidR="0070232B" w:rsidRDefault="0070232B" w:rsidP="0070232B">
      <w:pPr>
        <w:pStyle w:val="ListParagraph"/>
        <w:widowControl w:val="0"/>
        <w:numPr>
          <w:ilvl w:val="0"/>
          <w:numId w:val="12"/>
        </w:numPr>
        <w:tabs>
          <w:tab w:val="left" w:pos="3600"/>
        </w:tabs>
        <w:autoSpaceDE w:val="0"/>
        <w:autoSpaceDN w:val="0"/>
        <w:adjustRightInd w:val="0"/>
        <w:spacing w:after="120" w:line="240" w:lineRule="auto"/>
      </w:pPr>
      <w:r>
        <w:t xml:space="preserve">We </w:t>
      </w:r>
      <w:r w:rsidR="00AB19AB">
        <w:t xml:space="preserve">are also slowly getting used to navigating </w:t>
      </w:r>
      <w:r w:rsidR="00AC608C">
        <w:t>KeySTREAM</w:t>
      </w:r>
      <w:r w:rsidR="00AB19AB">
        <w:t xml:space="preserve"> UI</w:t>
      </w:r>
      <w:r w:rsidR="0092105A">
        <w:t>.</w:t>
      </w:r>
    </w:p>
    <w:p w14:paraId="18F762FF" w14:textId="4F618B80" w:rsidR="0006033C" w:rsidRDefault="0006033C" w:rsidP="0006033C"/>
    <w:p w14:paraId="65E80975" w14:textId="7BBF43E1" w:rsidR="0006033C" w:rsidRDefault="0006033C" w:rsidP="0006033C"/>
    <w:p w14:paraId="2675CCDA" w14:textId="5D19E882" w:rsidR="00994605" w:rsidRDefault="003604DA" w:rsidP="003604DA">
      <w:r>
        <w:t xml:space="preserve"> </w:t>
      </w:r>
      <w:r w:rsidR="00994605">
        <w:br w:type="page"/>
      </w:r>
    </w:p>
    <w:p w14:paraId="1040A097" w14:textId="6139AFDE" w:rsidR="00994605" w:rsidRPr="009C2BE0" w:rsidRDefault="00994605" w:rsidP="00FE7510">
      <w:pPr>
        <w:pStyle w:val="Heading1"/>
      </w:pPr>
      <w:bookmarkStart w:id="14" w:name="_Toc170811867"/>
      <w:r w:rsidRPr="00FE7510">
        <w:lastRenderedPageBreak/>
        <w:t>Lab</w:t>
      </w:r>
      <w:r w:rsidRPr="009C2BE0">
        <w:t xml:space="preserve"> </w:t>
      </w:r>
      <w:r>
        <w:t>2</w:t>
      </w:r>
      <w:r w:rsidRPr="009C2BE0">
        <w:t xml:space="preserve"> </w:t>
      </w:r>
      <w:r w:rsidR="0058284D">
        <w:t>–</w:t>
      </w:r>
      <w:r w:rsidRPr="009C2BE0">
        <w:t xml:space="preserve"> </w:t>
      </w:r>
      <w:r w:rsidR="00892092">
        <w:t xml:space="preserve">Setting up </w:t>
      </w:r>
      <w:r w:rsidR="00AC608C">
        <w:t>KeySTREAM</w:t>
      </w:r>
      <w:r w:rsidR="00942B18">
        <w:t xml:space="preserve"> service and </w:t>
      </w:r>
      <w:r w:rsidR="00AB716E">
        <w:t>AWS.</w:t>
      </w:r>
      <w:bookmarkEnd w:id="14"/>
    </w:p>
    <w:p w14:paraId="1A5D68B8" w14:textId="77777777" w:rsidR="00994605" w:rsidRPr="00DA340D" w:rsidRDefault="00994605" w:rsidP="00701AD2">
      <w:pPr>
        <w:pStyle w:val="Heading2"/>
      </w:pPr>
      <w:bookmarkStart w:id="15" w:name="_Toc170811868"/>
      <w:r w:rsidRPr="00DA340D">
        <w:t>Purpose:</w:t>
      </w:r>
      <w:bookmarkEnd w:id="15"/>
      <w:r w:rsidRPr="00DA340D">
        <w:t xml:space="preserve"> </w:t>
      </w:r>
    </w:p>
    <w:p w14:paraId="3E0BF814" w14:textId="55EDBF3D" w:rsidR="00942B18" w:rsidRDefault="00942B18" w:rsidP="00994605">
      <w:pPr>
        <w:spacing w:after="120" w:line="240" w:lineRule="auto"/>
      </w:pPr>
      <w:r>
        <w:t xml:space="preserve">We will be claiming the device into the Kudelski </w:t>
      </w:r>
      <w:r w:rsidR="00AC608C">
        <w:t>KeySTREAM</w:t>
      </w:r>
      <w:r>
        <w:t xml:space="preserve"> account and </w:t>
      </w:r>
      <w:r w:rsidR="000B04E9">
        <w:t xml:space="preserve">uploading root certificates of the device profile to AWS. </w:t>
      </w:r>
    </w:p>
    <w:p w14:paraId="37E0878F" w14:textId="77777777" w:rsidR="00994605" w:rsidRPr="00DA340D" w:rsidRDefault="00994605" w:rsidP="00701AD2">
      <w:pPr>
        <w:pStyle w:val="Heading2"/>
      </w:pPr>
      <w:bookmarkStart w:id="16" w:name="_Toc170811869"/>
      <w:r w:rsidRPr="00DA340D">
        <w:t>Overview:</w:t>
      </w:r>
      <w:bookmarkEnd w:id="16"/>
      <w:r w:rsidRPr="00DA340D">
        <w:t xml:space="preserve"> </w:t>
      </w:r>
    </w:p>
    <w:p w14:paraId="2771E3AE" w14:textId="77777777" w:rsidR="00942B18" w:rsidRDefault="00942B18" w:rsidP="00942B18">
      <w:pPr>
        <w:spacing w:after="120" w:line="240" w:lineRule="auto"/>
      </w:pPr>
      <w:r>
        <w:t xml:space="preserve">Two main steps are done in this lab. </w:t>
      </w:r>
    </w:p>
    <w:p w14:paraId="57385942" w14:textId="2926514F" w:rsidR="00942B18" w:rsidRDefault="00942B18" w:rsidP="00942B18">
      <w:pPr>
        <w:spacing w:after="120" w:line="240" w:lineRule="auto"/>
      </w:pPr>
      <w:r>
        <w:t xml:space="preserve">Device claiming – The process of getting details of the hardware you have on your desk and uploading the details(manifest) so you can claim the device into </w:t>
      </w:r>
      <w:r w:rsidR="00AB716E">
        <w:t>your</w:t>
      </w:r>
      <w:r>
        <w:t xml:space="preserve"> account. </w:t>
      </w:r>
    </w:p>
    <w:p w14:paraId="27C52B05" w14:textId="5ABECE6D" w:rsidR="00942B18" w:rsidRDefault="00942B18" w:rsidP="00942B18">
      <w:pPr>
        <w:spacing w:after="120" w:line="240" w:lineRule="auto"/>
      </w:pPr>
      <w:r>
        <w:t xml:space="preserve">Uploading Root CA cert to AWS – We will then be uploading the Root CA </w:t>
      </w:r>
      <w:r w:rsidR="000A643B">
        <w:t xml:space="preserve">certificate </w:t>
      </w:r>
      <w:r>
        <w:t xml:space="preserve">we created </w:t>
      </w:r>
      <w:r w:rsidR="0080365B">
        <w:t>i</w:t>
      </w:r>
      <w:r>
        <w:t>n Lab 1 to AWS account through TPDS. This is to ensure AWS can validate the devices trying to connect to your account.</w:t>
      </w:r>
    </w:p>
    <w:p w14:paraId="54111C9B" w14:textId="77777777" w:rsidR="00994605" w:rsidRPr="00DA340D" w:rsidRDefault="00994605" w:rsidP="00701AD2">
      <w:pPr>
        <w:pStyle w:val="Heading2"/>
      </w:pPr>
      <w:bookmarkStart w:id="17" w:name="_Toc170811870"/>
      <w:r w:rsidRPr="00DA340D">
        <w:t>Procedure:</w:t>
      </w:r>
      <w:bookmarkEnd w:id="17"/>
      <w:r w:rsidRPr="00DA340D">
        <w:t xml:space="preserve"> </w:t>
      </w:r>
    </w:p>
    <w:p w14:paraId="2F83404C" w14:textId="3512C72C" w:rsidR="00994605" w:rsidRDefault="00417E11" w:rsidP="00994605">
      <w:pPr>
        <w:widowControl w:val="0"/>
        <w:autoSpaceDE w:val="0"/>
        <w:autoSpaceDN w:val="0"/>
        <w:adjustRightInd w:val="0"/>
        <w:spacing w:after="120" w:line="240" w:lineRule="auto"/>
      </w:pPr>
      <w:r>
        <w:t xml:space="preserve">We will go through steps to claim the device we have on </w:t>
      </w:r>
      <w:r w:rsidR="00AC608C">
        <w:t>KeySTREAM</w:t>
      </w:r>
      <w:r>
        <w:t xml:space="preserve"> service and then go through the process of uploading Root CA </w:t>
      </w:r>
      <w:r w:rsidR="00267FC0">
        <w:t xml:space="preserve">certificate </w:t>
      </w:r>
      <w:r>
        <w:t xml:space="preserve">of the fleet profile to AWS. All these steps will be done through Trust Platform Design </w:t>
      </w:r>
      <w:r w:rsidR="00461D8F">
        <w:t>Suite (</w:t>
      </w:r>
      <w:r>
        <w:t>TPDS).</w:t>
      </w:r>
    </w:p>
    <w:p w14:paraId="2C394271" w14:textId="3C2BA27A" w:rsidR="00417E11" w:rsidRPr="00267FC0" w:rsidRDefault="00417E11" w:rsidP="00994605">
      <w:pPr>
        <w:widowControl w:val="0"/>
        <w:autoSpaceDE w:val="0"/>
        <w:autoSpaceDN w:val="0"/>
        <w:adjustRightInd w:val="0"/>
        <w:spacing w:after="120" w:line="240" w:lineRule="auto"/>
        <w:rPr>
          <w:b/>
          <w:bCs/>
        </w:rPr>
      </w:pPr>
      <w:r w:rsidRPr="00267FC0">
        <w:rPr>
          <w:b/>
          <w:bCs/>
        </w:rPr>
        <w:t>Terminology guide:</w:t>
      </w:r>
    </w:p>
    <w:tbl>
      <w:tblPr>
        <w:tblStyle w:val="TableGrid"/>
        <w:tblW w:w="0" w:type="auto"/>
        <w:tblLook w:val="04A0" w:firstRow="1" w:lastRow="0" w:firstColumn="1" w:lastColumn="0" w:noHBand="0" w:noVBand="1"/>
      </w:tblPr>
      <w:tblGrid>
        <w:gridCol w:w="2425"/>
        <w:gridCol w:w="6925"/>
      </w:tblGrid>
      <w:tr w:rsidR="00417E11" w14:paraId="381C5B18" w14:textId="77777777" w:rsidTr="00417E11">
        <w:tc>
          <w:tcPr>
            <w:tcW w:w="2425" w:type="dxa"/>
          </w:tcPr>
          <w:p w14:paraId="5E745276" w14:textId="6D3EEFCB" w:rsidR="00417E11" w:rsidRDefault="00417E11" w:rsidP="00994605">
            <w:pPr>
              <w:widowControl w:val="0"/>
              <w:autoSpaceDE w:val="0"/>
              <w:autoSpaceDN w:val="0"/>
              <w:adjustRightInd w:val="0"/>
              <w:spacing w:after="120"/>
            </w:pPr>
            <w:r>
              <w:t>TPDS</w:t>
            </w:r>
          </w:p>
        </w:tc>
        <w:tc>
          <w:tcPr>
            <w:tcW w:w="6925" w:type="dxa"/>
          </w:tcPr>
          <w:p w14:paraId="2F8C6571" w14:textId="4412189B" w:rsidR="00417E11" w:rsidRDefault="00417E11" w:rsidP="00994605">
            <w:pPr>
              <w:widowControl w:val="0"/>
              <w:autoSpaceDE w:val="0"/>
              <w:autoSpaceDN w:val="0"/>
              <w:adjustRightInd w:val="0"/>
              <w:spacing w:after="120"/>
            </w:pPr>
            <w:r>
              <w:t>Trust Platform Design Suite, a Microchip software that helps with evaluation of crypto products</w:t>
            </w:r>
          </w:p>
        </w:tc>
      </w:tr>
      <w:tr w:rsidR="00417E11" w14:paraId="095CF9B8" w14:textId="77777777" w:rsidTr="00417E11">
        <w:tc>
          <w:tcPr>
            <w:tcW w:w="2425" w:type="dxa"/>
          </w:tcPr>
          <w:p w14:paraId="32DF86A7" w14:textId="5F3E30E3" w:rsidR="00417E11" w:rsidRDefault="00417E11" w:rsidP="00994605">
            <w:pPr>
              <w:widowControl w:val="0"/>
              <w:autoSpaceDE w:val="0"/>
              <w:autoSpaceDN w:val="0"/>
              <w:adjustRightInd w:val="0"/>
              <w:spacing w:after="120"/>
            </w:pPr>
            <w:r>
              <w:t>Manifest</w:t>
            </w:r>
          </w:p>
        </w:tc>
        <w:tc>
          <w:tcPr>
            <w:tcW w:w="6925" w:type="dxa"/>
          </w:tcPr>
          <w:p w14:paraId="443D93D4" w14:textId="54474C5C" w:rsidR="00417E11" w:rsidRDefault="00417E11" w:rsidP="00994605">
            <w:pPr>
              <w:widowControl w:val="0"/>
              <w:autoSpaceDE w:val="0"/>
              <w:autoSpaceDN w:val="0"/>
              <w:adjustRightInd w:val="0"/>
              <w:spacing w:after="120"/>
            </w:pPr>
            <w:r>
              <w:t xml:space="preserve">Manifest files contain information about a single (or) </w:t>
            </w:r>
            <w:r w:rsidR="007A4689">
              <w:t>multiple device</w:t>
            </w:r>
            <w:r>
              <w:t>. Th</w:t>
            </w:r>
            <w:r w:rsidR="00267FC0">
              <w:t>is provides a</w:t>
            </w:r>
            <w:r w:rsidR="009F2D3F">
              <w:t xml:space="preserve"> </w:t>
            </w:r>
            <w:r w:rsidR="00267FC0">
              <w:t xml:space="preserve">way to link </w:t>
            </w:r>
            <w:r w:rsidR="00AB716E">
              <w:t>a</w:t>
            </w:r>
            <w:r w:rsidR="00267FC0">
              <w:t xml:space="preserve"> Microchip Trust Security Device for a given customer to the Kudelski </w:t>
            </w:r>
            <w:r w:rsidR="00AC608C">
              <w:t>keySTREAM</w:t>
            </w:r>
            <w:r w:rsidR="00267FC0">
              <w:t xml:space="preserve"> infrastructure.</w:t>
            </w:r>
          </w:p>
        </w:tc>
      </w:tr>
      <w:tr w:rsidR="00267FC0" w14:paraId="6CAFB28E" w14:textId="77777777" w:rsidTr="00417E11">
        <w:tc>
          <w:tcPr>
            <w:tcW w:w="2425" w:type="dxa"/>
          </w:tcPr>
          <w:p w14:paraId="4AFB2178" w14:textId="511E8764" w:rsidR="00267FC0" w:rsidRDefault="00267FC0" w:rsidP="00994605">
            <w:pPr>
              <w:widowControl w:val="0"/>
              <w:autoSpaceDE w:val="0"/>
              <w:autoSpaceDN w:val="0"/>
              <w:adjustRightInd w:val="0"/>
              <w:spacing w:after="120"/>
            </w:pPr>
            <w:r>
              <w:t>Root CA Certificate</w:t>
            </w:r>
          </w:p>
        </w:tc>
        <w:tc>
          <w:tcPr>
            <w:tcW w:w="6925" w:type="dxa"/>
          </w:tcPr>
          <w:p w14:paraId="1F3FC686" w14:textId="3EC001A7" w:rsidR="00267FC0" w:rsidRPr="00AC608C" w:rsidRDefault="00267FC0" w:rsidP="00994605">
            <w:pPr>
              <w:widowControl w:val="0"/>
              <w:autoSpaceDE w:val="0"/>
              <w:autoSpaceDN w:val="0"/>
              <w:adjustRightInd w:val="0"/>
              <w:spacing w:after="120"/>
            </w:pPr>
            <w:r w:rsidRPr="00267FC0">
              <w:t>A root certificate is a type of digital certificate that is self-signed and used to verify the identity of the root certificate authority (Root CA) in a chain of trust.</w:t>
            </w:r>
          </w:p>
        </w:tc>
      </w:tr>
      <w:tr w:rsidR="00417E11" w14:paraId="32C7B008" w14:textId="77777777" w:rsidTr="00417E11">
        <w:tc>
          <w:tcPr>
            <w:tcW w:w="2425" w:type="dxa"/>
          </w:tcPr>
          <w:p w14:paraId="4EE4C92E" w14:textId="0DEB1E18" w:rsidR="00417E11" w:rsidRDefault="00417E11" w:rsidP="00994605">
            <w:pPr>
              <w:widowControl w:val="0"/>
              <w:autoSpaceDE w:val="0"/>
              <w:autoSpaceDN w:val="0"/>
              <w:adjustRightInd w:val="0"/>
              <w:spacing w:after="120"/>
            </w:pPr>
            <w:r>
              <w:t>AWS</w:t>
            </w:r>
          </w:p>
        </w:tc>
        <w:tc>
          <w:tcPr>
            <w:tcW w:w="6925" w:type="dxa"/>
          </w:tcPr>
          <w:p w14:paraId="3A06D289" w14:textId="1636C46C" w:rsidR="00417E11" w:rsidRDefault="00267FC0" w:rsidP="00994605">
            <w:pPr>
              <w:widowControl w:val="0"/>
              <w:autoSpaceDE w:val="0"/>
              <w:autoSpaceDN w:val="0"/>
              <w:adjustRightInd w:val="0"/>
              <w:spacing w:after="120"/>
            </w:pPr>
            <w:r>
              <w:t>AWS – Amazon Web services</w:t>
            </w:r>
          </w:p>
        </w:tc>
      </w:tr>
    </w:tbl>
    <w:p w14:paraId="63AFCC14" w14:textId="77777777" w:rsidR="00417E11" w:rsidRPr="00295407" w:rsidRDefault="00417E11" w:rsidP="00994605">
      <w:pPr>
        <w:widowControl w:val="0"/>
        <w:autoSpaceDE w:val="0"/>
        <w:autoSpaceDN w:val="0"/>
        <w:adjustRightInd w:val="0"/>
        <w:spacing w:after="120" w:line="240" w:lineRule="auto"/>
      </w:pPr>
    </w:p>
    <w:p w14:paraId="59468337" w14:textId="54B25EAE" w:rsidR="00994605" w:rsidRPr="00295407" w:rsidRDefault="00994605" w:rsidP="00416CA7">
      <w:pPr>
        <w:pStyle w:val="Heading4"/>
      </w:pPr>
      <w:r w:rsidRPr="00295407">
        <w:rPr>
          <w:color w:val="FF0000"/>
        </w:rPr>
        <w:t>S</w:t>
      </w:r>
      <w:r w:rsidR="00416CA7">
        <w:rPr>
          <w:color w:val="FF0000"/>
        </w:rPr>
        <w:t>tep</w:t>
      </w:r>
      <w:r w:rsidRPr="00295407">
        <w:rPr>
          <w:color w:val="FF0000"/>
        </w:rPr>
        <w:t xml:space="preserve"> 1: </w:t>
      </w:r>
      <w:r w:rsidR="00417E11">
        <w:t xml:space="preserve">Open </w:t>
      </w:r>
      <w:r w:rsidR="00AC608C">
        <w:t>KeySTREAM</w:t>
      </w:r>
      <w:r w:rsidR="00417E11">
        <w:t xml:space="preserve"> </w:t>
      </w:r>
      <w:r w:rsidR="0084765D">
        <w:t>use case</w:t>
      </w:r>
      <w:r w:rsidR="00417E11">
        <w:t xml:space="preserve"> under </w:t>
      </w:r>
      <w:r w:rsidR="00417E11" w:rsidRPr="00417E11">
        <w:t xml:space="preserve">Trust Platform Design Suite </w:t>
      </w:r>
      <w:r w:rsidR="00417E11">
        <w:t>(TPDS)</w:t>
      </w:r>
    </w:p>
    <w:p w14:paraId="0124CC7F" w14:textId="142E24BB" w:rsidR="00994605" w:rsidRPr="00295407" w:rsidRDefault="00402500" w:rsidP="00994605">
      <w:pPr>
        <w:widowControl w:val="0"/>
        <w:autoSpaceDE w:val="0"/>
        <w:autoSpaceDN w:val="0"/>
        <w:adjustRightInd w:val="0"/>
        <w:spacing w:after="120" w:line="240" w:lineRule="auto"/>
        <w:ind w:left="900"/>
      </w:pPr>
      <w:r>
        <w:t xml:space="preserve">Steps to help navigate to the Kudelski </w:t>
      </w:r>
      <w:r w:rsidR="00AC608C">
        <w:t>KeySTREAM</w:t>
      </w:r>
      <w:r>
        <w:t xml:space="preserve"> </w:t>
      </w:r>
      <w:r w:rsidR="0084765D">
        <w:t>use case</w:t>
      </w:r>
      <w:r>
        <w:t xml:space="preserve"> under </w:t>
      </w:r>
      <w:r w:rsidR="00AB716E">
        <w:t>TPDS.</w:t>
      </w:r>
    </w:p>
    <w:p w14:paraId="7BC5CCBF" w14:textId="7C31FD08" w:rsidR="00994605" w:rsidRPr="00295407" w:rsidRDefault="00994605" w:rsidP="00416CA7">
      <w:pPr>
        <w:pStyle w:val="Heading5"/>
      </w:pPr>
      <w:r w:rsidRPr="00416CA7">
        <w:rPr>
          <w:bCs/>
          <w:color w:val="FF0000"/>
        </w:rPr>
        <w:t>1</w:t>
      </w:r>
      <w:r w:rsidR="00A95271" w:rsidRPr="00416CA7">
        <w:rPr>
          <w:bCs/>
          <w:color w:val="FF0000"/>
        </w:rPr>
        <w:t>.1</w:t>
      </w:r>
      <w:r w:rsidRPr="00416CA7">
        <w:rPr>
          <w:bCs/>
          <w:color w:val="FF0000"/>
        </w:rPr>
        <w:t>:</w:t>
      </w:r>
      <w:r w:rsidRPr="00416CA7">
        <w:rPr>
          <w:color w:val="FF0000"/>
        </w:rPr>
        <w:t xml:space="preserve"> </w:t>
      </w:r>
      <w:r w:rsidR="00F02C4F">
        <w:t>Open TPDS</w:t>
      </w:r>
    </w:p>
    <w:p w14:paraId="6E4CA675" w14:textId="113D3A37" w:rsidR="00994605" w:rsidRDefault="00AA25FA" w:rsidP="00994605">
      <w:pPr>
        <w:widowControl w:val="0"/>
        <w:autoSpaceDE w:val="0"/>
        <w:autoSpaceDN w:val="0"/>
        <w:adjustRightInd w:val="0"/>
        <w:spacing w:after="120" w:line="240" w:lineRule="auto"/>
        <w:ind w:left="1440"/>
      </w:pPr>
      <w:r>
        <w:t xml:space="preserve">Click on Start and Navigate to </w:t>
      </w:r>
      <w:r w:rsidRPr="00AA25FA">
        <w:t xml:space="preserve">Trust Platform Design Suite </w:t>
      </w:r>
      <w:r>
        <w:t xml:space="preserve">2.x.x menu and click on </w:t>
      </w:r>
      <w:r w:rsidRPr="00AA25FA">
        <w:t>Trust Platform Design Suite</w:t>
      </w:r>
      <w:r>
        <w:t>.</w:t>
      </w:r>
    </w:p>
    <w:p w14:paraId="0F871B23" w14:textId="18AC8B12" w:rsidR="00AA25FA" w:rsidRPr="00AA25FA" w:rsidRDefault="00AA25FA" w:rsidP="00994605">
      <w:pPr>
        <w:widowControl w:val="0"/>
        <w:autoSpaceDE w:val="0"/>
        <w:autoSpaceDN w:val="0"/>
        <w:adjustRightInd w:val="0"/>
        <w:spacing w:after="120" w:line="240" w:lineRule="auto"/>
        <w:ind w:left="1440"/>
        <w:rPr>
          <w:b/>
        </w:rPr>
      </w:pPr>
      <w:r>
        <w:rPr>
          <w:b/>
          <w:noProof/>
        </w:rPr>
        <w:lastRenderedPageBreak/>
        <w:drawing>
          <wp:inline distT="0" distB="0" distL="0" distR="0" wp14:anchorId="6E4FF708" wp14:editId="168E9D2C">
            <wp:extent cx="2133600" cy="4003944"/>
            <wp:effectExtent l="0" t="0" r="0" b="0"/>
            <wp:docPr id="13716987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145162" cy="4025641"/>
                    </a:xfrm>
                    <a:prstGeom prst="rect">
                      <a:avLst/>
                    </a:prstGeom>
                    <a:noFill/>
                    <a:ln>
                      <a:noFill/>
                    </a:ln>
                  </pic:spPr>
                </pic:pic>
              </a:graphicData>
            </a:graphic>
          </wp:inline>
        </w:drawing>
      </w:r>
    </w:p>
    <w:p w14:paraId="0D9AD19D" w14:textId="24C51777" w:rsidR="00994605" w:rsidRDefault="00994605" w:rsidP="00994605">
      <w:pPr>
        <w:widowControl w:val="0"/>
        <w:autoSpaceDE w:val="0"/>
        <w:autoSpaceDN w:val="0"/>
        <w:adjustRightInd w:val="0"/>
        <w:spacing w:after="120" w:line="240" w:lineRule="auto"/>
        <w:ind w:left="1440"/>
      </w:pPr>
    </w:p>
    <w:p w14:paraId="42A2D8BE" w14:textId="77777777" w:rsidR="00515C93" w:rsidRDefault="00994605" w:rsidP="00AA25FA">
      <w:pPr>
        <w:pStyle w:val="Heading5"/>
        <w:rPr>
          <w:bCs/>
          <w:color w:val="FF0000"/>
        </w:rPr>
      </w:pPr>
      <w:r w:rsidRPr="00416CA7">
        <w:rPr>
          <w:bCs/>
          <w:color w:val="FF0000"/>
        </w:rPr>
        <w:t>1</w:t>
      </w:r>
      <w:r w:rsidR="00A95271" w:rsidRPr="00416CA7">
        <w:rPr>
          <w:bCs/>
          <w:color w:val="FF0000"/>
        </w:rPr>
        <w:t>.2</w:t>
      </w:r>
      <w:r w:rsidRPr="00416CA7">
        <w:rPr>
          <w:bCs/>
          <w:color w:val="FF0000"/>
        </w:rPr>
        <w:t>:</w:t>
      </w:r>
      <w:r w:rsidR="00515C93" w:rsidRPr="00515C93">
        <w:t xml:space="preserve"> </w:t>
      </w:r>
      <w:r w:rsidR="00515C93" w:rsidRPr="00EB100C">
        <w:rPr>
          <w:bCs/>
        </w:rPr>
        <w:t>Go to Usecases section</w:t>
      </w:r>
    </w:p>
    <w:p w14:paraId="6B24AA4D" w14:textId="4EB8F192" w:rsidR="00AA25FA" w:rsidRDefault="00AA25FA" w:rsidP="00AA25FA">
      <w:pPr>
        <w:pStyle w:val="Heading5"/>
      </w:pPr>
      <w:r>
        <w:rPr>
          <w:b/>
          <w:iCs/>
          <w:noProof/>
          <w:sz w:val="22"/>
        </w:rPr>
        <w:drawing>
          <wp:inline distT="0" distB="0" distL="0" distR="0" wp14:anchorId="35576F51" wp14:editId="087286DA">
            <wp:extent cx="5452281" cy="2648084"/>
            <wp:effectExtent l="0" t="0" r="0" b="0"/>
            <wp:docPr id="171669589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58285" cy="2651000"/>
                    </a:xfrm>
                    <a:prstGeom prst="rect">
                      <a:avLst/>
                    </a:prstGeom>
                    <a:noFill/>
                    <a:ln>
                      <a:noFill/>
                    </a:ln>
                  </pic:spPr>
                </pic:pic>
              </a:graphicData>
            </a:graphic>
          </wp:inline>
        </w:drawing>
      </w:r>
    </w:p>
    <w:p w14:paraId="44A1AA65" w14:textId="38A54E36" w:rsidR="00515C93" w:rsidRPr="00515C93" w:rsidRDefault="00515C93" w:rsidP="00515C93"/>
    <w:p w14:paraId="3F5B79F9" w14:textId="486B6F7B" w:rsidR="00EB100C" w:rsidRDefault="00AA25FA" w:rsidP="00AA25FA">
      <w:pPr>
        <w:ind w:left="720" w:firstLine="720"/>
        <w:rPr>
          <w:bCs/>
          <w:i/>
          <w:sz w:val="24"/>
        </w:rPr>
      </w:pPr>
      <w:r w:rsidRPr="00EB100C">
        <w:rPr>
          <w:bCs/>
          <w:i/>
          <w:color w:val="FF0000"/>
          <w:sz w:val="24"/>
        </w:rPr>
        <w:t xml:space="preserve">1.3: </w:t>
      </w:r>
      <w:r w:rsidRPr="00EB100C">
        <w:rPr>
          <w:bCs/>
          <w:i/>
          <w:sz w:val="24"/>
        </w:rPr>
        <w:t>Open “</w:t>
      </w:r>
      <w:r w:rsidR="00AC608C">
        <w:rPr>
          <w:bCs/>
          <w:i/>
          <w:sz w:val="24"/>
        </w:rPr>
        <w:t>KeySTREAM</w:t>
      </w:r>
      <w:r w:rsidRPr="00EB100C">
        <w:rPr>
          <w:bCs/>
          <w:i/>
          <w:sz w:val="24"/>
        </w:rPr>
        <w:t xml:space="preserve"> infield provisioning” usecase</w:t>
      </w:r>
    </w:p>
    <w:p w14:paraId="6792AF8D" w14:textId="1AC10747" w:rsidR="00AA25FA" w:rsidRPr="00EB100C" w:rsidRDefault="00EB100C" w:rsidP="000D041E">
      <w:pPr>
        <w:ind w:left="720"/>
      </w:pPr>
      <w:r>
        <w:lastRenderedPageBreak/>
        <w:t>Once u</w:t>
      </w:r>
      <w:r w:rsidRPr="00EB100C">
        <w:t>nde</w:t>
      </w:r>
      <w:r>
        <w:t xml:space="preserve">r </w:t>
      </w:r>
      <w:r w:rsidR="000D041E">
        <w:t>the Usecases</w:t>
      </w:r>
      <w:r>
        <w:t xml:space="preserve"> section scroll down and navigate to the “</w:t>
      </w:r>
      <w:r w:rsidRPr="000D041E">
        <w:rPr>
          <w:i/>
          <w:iCs/>
        </w:rPr>
        <w:t>Available solutions by provisioning flow</w:t>
      </w:r>
      <w:r>
        <w:t xml:space="preserve">” section. You will see the </w:t>
      </w:r>
      <w:r w:rsidRPr="00EB100C">
        <w:t>“</w:t>
      </w:r>
      <w:r w:rsidR="00AC608C">
        <w:t>KeySTREAM</w:t>
      </w:r>
      <w:r w:rsidRPr="00EB100C">
        <w:t xml:space="preserve"> infield provisioning” </w:t>
      </w:r>
      <w:r w:rsidR="000D041E" w:rsidRPr="00EB100C">
        <w:t>use case</w:t>
      </w:r>
      <w:r>
        <w:t xml:space="preserve"> listed under </w:t>
      </w:r>
      <w:r w:rsidRPr="00EB100C">
        <w:t>TrustManager</w:t>
      </w:r>
      <w:r>
        <w:t xml:space="preserve"> column. Click on </w:t>
      </w:r>
      <w:r w:rsidR="00AC608C">
        <w:rPr>
          <w:b/>
          <w:bCs/>
        </w:rPr>
        <w:t>KeySTREAM</w:t>
      </w:r>
      <w:r w:rsidRPr="00EB100C">
        <w:rPr>
          <w:b/>
          <w:bCs/>
        </w:rPr>
        <w:t xml:space="preserve"> infield provisioning</w:t>
      </w:r>
      <w:r>
        <w:rPr>
          <w:b/>
          <w:bCs/>
        </w:rPr>
        <w:t xml:space="preserve"> </w:t>
      </w:r>
      <w:r>
        <w:t xml:space="preserve">to open the </w:t>
      </w:r>
      <w:r w:rsidR="000D041E">
        <w:t>use case</w:t>
      </w:r>
      <w:r>
        <w:t>.</w:t>
      </w:r>
    </w:p>
    <w:p w14:paraId="31F95486" w14:textId="2088FFAF" w:rsidR="00EB100C" w:rsidRPr="00EB100C" w:rsidRDefault="00AA25FA" w:rsidP="004C7876">
      <w:pPr>
        <w:ind w:left="720" w:firstLine="720"/>
        <w:rPr>
          <w:i/>
        </w:rPr>
      </w:pPr>
      <w:r>
        <w:rPr>
          <w:noProof/>
        </w:rPr>
        <w:drawing>
          <wp:inline distT="0" distB="0" distL="0" distR="0" wp14:anchorId="288ED9BB" wp14:editId="7C71C38C">
            <wp:extent cx="3474277" cy="3562350"/>
            <wp:effectExtent l="0" t="0" r="0" b="0"/>
            <wp:docPr id="160931609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508736" cy="3597682"/>
                    </a:xfrm>
                    <a:prstGeom prst="rect">
                      <a:avLst/>
                    </a:prstGeom>
                    <a:noFill/>
                    <a:ln>
                      <a:noFill/>
                    </a:ln>
                  </pic:spPr>
                </pic:pic>
              </a:graphicData>
            </a:graphic>
          </wp:inline>
        </w:drawing>
      </w:r>
      <w:r>
        <w:br/>
      </w:r>
      <w:r>
        <w:br/>
      </w:r>
      <w:r w:rsidR="00EB100C" w:rsidRPr="00416CA7">
        <w:rPr>
          <w:bCs/>
          <w:color w:val="FF0000"/>
        </w:rPr>
        <w:t>1.</w:t>
      </w:r>
      <w:r w:rsidR="00EB100C">
        <w:rPr>
          <w:bCs/>
          <w:color w:val="FF0000"/>
        </w:rPr>
        <w:t>4</w:t>
      </w:r>
      <w:r w:rsidR="00EB100C" w:rsidRPr="00416CA7">
        <w:rPr>
          <w:bCs/>
          <w:color w:val="FF0000"/>
        </w:rPr>
        <w:t>:</w:t>
      </w:r>
      <w:r w:rsidR="00EB100C" w:rsidRPr="00515C93">
        <w:t xml:space="preserve"> </w:t>
      </w:r>
      <w:r w:rsidR="00EB100C">
        <w:rPr>
          <w:bCs/>
        </w:rPr>
        <w:t xml:space="preserve">Verify the </w:t>
      </w:r>
      <w:r w:rsidR="004C7876">
        <w:rPr>
          <w:bCs/>
        </w:rPr>
        <w:t>use case</w:t>
      </w:r>
      <w:r w:rsidR="00EB100C">
        <w:rPr>
          <w:bCs/>
        </w:rPr>
        <w:t xml:space="preserve"> is open</w:t>
      </w:r>
      <w:r w:rsidR="00EB100C">
        <w:rPr>
          <w:bCs/>
        </w:rPr>
        <w:br/>
      </w:r>
      <w:r w:rsidR="00EB100C" w:rsidRPr="00EB100C">
        <w:t>Once the</w:t>
      </w:r>
      <w:r w:rsidR="00EB100C">
        <w:t xml:space="preserve"> </w:t>
      </w:r>
      <w:r w:rsidR="004C7876">
        <w:t>use case</w:t>
      </w:r>
      <w:r w:rsidR="00EB100C">
        <w:t xml:space="preserve"> notebook loads it should look like the image below.</w:t>
      </w:r>
      <w:r w:rsidR="00EB100C">
        <w:br/>
      </w:r>
      <w:r w:rsidR="00EB100C">
        <w:br/>
      </w:r>
      <w:r w:rsidR="00EB100C">
        <w:rPr>
          <w:bCs/>
          <w:noProof/>
        </w:rPr>
        <w:drawing>
          <wp:inline distT="0" distB="0" distL="0" distR="0" wp14:anchorId="5593E597" wp14:editId="733AFC83">
            <wp:extent cx="4988257" cy="2949254"/>
            <wp:effectExtent l="0" t="0" r="3175" b="3810"/>
            <wp:docPr id="1543950491" name="Picture 2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50491" name="Picture 21" descr="A screenshot of a document&#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94276" cy="2952812"/>
                    </a:xfrm>
                    <a:prstGeom prst="rect">
                      <a:avLst/>
                    </a:prstGeom>
                    <a:noFill/>
                    <a:ln>
                      <a:noFill/>
                    </a:ln>
                  </pic:spPr>
                </pic:pic>
              </a:graphicData>
            </a:graphic>
          </wp:inline>
        </w:drawing>
      </w:r>
      <w:r w:rsidR="00EB100C">
        <w:rPr>
          <w:bCs/>
        </w:rPr>
        <w:t xml:space="preserve"> </w:t>
      </w:r>
    </w:p>
    <w:p w14:paraId="7413390D" w14:textId="46767AF4" w:rsidR="00EB100C" w:rsidRDefault="00EB100C" w:rsidP="00AA25FA">
      <w:pPr>
        <w:pStyle w:val="Heading5"/>
        <w:rPr>
          <w:color w:val="FF0000"/>
        </w:rPr>
      </w:pPr>
      <w:r>
        <w:rPr>
          <w:i w:val="0"/>
          <w:sz w:val="22"/>
        </w:rPr>
        <w:lastRenderedPageBreak/>
        <w:t xml:space="preserve">With this we are done with Step 1, we have successfully opened TPDS and navigated to the </w:t>
      </w:r>
      <w:r w:rsidR="00AC608C">
        <w:rPr>
          <w:i w:val="0"/>
          <w:sz w:val="22"/>
        </w:rPr>
        <w:t>KeySTREAM</w:t>
      </w:r>
      <w:r>
        <w:rPr>
          <w:i w:val="0"/>
          <w:sz w:val="22"/>
        </w:rPr>
        <w:t xml:space="preserve"> Infield provisioning </w:t>
      </w:r>
      <w:r w:rsidR="004C7876">
        <w:rPr>
          <w:i w:val="0"/>
          <w:sz w:val="22"/>
        </w:rPr>
        <w:t>use case</w:t>
      </w:r>
      <w:r>
        <w:rPr>
          <w:i w:val="0"/>
          <w:sz w:val="22"/>
        </w:rPr>
        <w:t xml:space="preserve"> notebook.</w:t>
      </w:r>
    </w:p>
    <w:p w14:paraId="1320F13E" w14:textId="16EC7518" w:rsidR="00994605" w:rsidRPr="003D43D5" w:rsidRDefault="00994605" w:rsidP="00AA25FA">
      <w:pPr>
        <w:pStyle w:val="Heading5"/>
        <w:rPr>
          <w:b/>
          <w:bCs/>
          <w:i w:val="0"/>
          <w:iCs/>
        </w:rPr>
      </w:pPr>
      <w:r w:rsidRPr="003D43D5">
        <w:rPr>
          <w:b/>
          <w:bCs/>
          <w:i w:val="0"/>
          <w:iCs/>
          <w:color w:val="FF0000"/>
        </w:rPr>
        <w:t>S</w:t>
      </w:r>
      <w:r w:rsidR="00416CA7" w:rsidRPr="003D43D5">
        <w:rPr>
          <w:b/>
          <w:bCs/>
          <w:i w:val="0"/>
          <w:iCs/>
          <w:color w:val="FF0000"/>
        </w:rPr>
        <w:t>tep</w:t>
      </w:r>
      <w:r w:rsidRPr="003D43D5">
        <w:rPr>
          <w:b/>
          <w:bCs/>
          <w:i w:val="0"/>
          <w:iCs/>
          <w:color w:val="FF0000"/>
        </w:rPr>
        <w:t xml:space="preserve"> 2: </w:t>
      </w:r>
      <w:r w:rsidR="00153866" w:rsidRPr="003D43D5">
        <w:rPr>
          <w:b/>
          <w:bCs/>
          <w:i w:val="0"/>
          <w:iCs/>
        </w:rPr>
        <w:t xml:space="preserve">Generating/uploading device manifest to Kudelski </w:t>
      </w:r>
      <w:r w:rsidR="00AC608C" w:rsidRPr="003D43D5">
        <w:rPr>
          <w:b/>
          <w:bCs/>
          <w:i w:val="0"/>
          <w:iCs/>
        </w:rPr>
        <w:t>KeySTREAM</w:t>
      </w:r>
      <w:r w:rsidR="00153866" w:rsidRPr="003D43D5">
        <w:rPr>
          <w:b/>
          <w:bCs/>
          <w:i w:val="0"/>
          <w:iCs/>
        </w:rPr>
        <w:t xml:space="preserve"> </w:t>
      </w:r>
      <w:r w:rsidR="00AB716E" w:rsidRPr="003D43D5">
        <w:rPr>
          <w:b/>
          <w:bCs/>
          <w:i w:val="0"/>
          <w:iCs/>
        </w:rPr>
        <w:t>account.</w:t>
      </w:r>
    </w:p>
    <w:p w14:paraId="71D38693" w14:textId="1CFAA9CF" w:rsidR="00994605" w:rsidRDefault="00153866" w:rsidP="00994605">
      <w:pPr>
        <w:widowControl w:val="0"/>
        <w:autoSpaceDE w:val="0"/>
        <w:autoSpaceDN w:val="0"/>
        <w:adjustRightInd w:val="0"/>
        <w:spacing w:after="120" w:line="240" w:lineRule="auto"/>
        <w:ind w:left="907"/>
      </w:pPr>
      <w:r>
        <w:t xml:space="preserve">We will be generating the manifest for </w:t>
      </w:r>
      <w:r w:rsidR="00AE1376">
        <w:t xml:space="preserve">the ECC608-TMNGTLS device soldered on the </w:t>
      </w:r>
      <w:r w:rsidR="00AE1376" w:rsidRPr="00AE1376">
        <w:t>CryptoAuth Trust Manager Development Kit</w:t>
      </w:r>
      <w:r w:rsidR="00AE1376">
        <w:t>. Once we have the device information in a manifest you will be able to claim the device into your account.</w:t>
      </w:r>
      <w:r w:rsidR="005F4070">
        <w:t xml:space="preserve"> More information on claiming the device will be explained in the steps below.</w:t>
      </w:r>
    </w:p>
    <w:p w14:paraId="606D4AAE" w14:textId="3CD56F0F" w:rsidR="005F4070" w:rsidRPr="00295407" w:rsidRDefault="005F4070" w:rsidP="00994605">
      <w:pPr>
        <w:widowControl w:val="0"/>
        <w:autoSpaceDE w:val="0"/>
        <w:autoSpaceDN w:val="0"/>
        <w:adjustRightInd w:val="0"/>
        <w:spacing w:after="120" w:line="240" w:lineRule="auto"/>
        <w:ind w:left="907"/>
      </w:pPr>
      <w:r>
        <w:rPr>
          <w:noProof/>
        </w:rPr>
        <w:drawing>
          <wp:inline distT="0" distB="0" distL="0" distR="0" wp14:anchorId="1C7BB002" wp14:editId="1397AD06">
            <wp:extent cx="5936615" cy="3193415"/>
            <wp:effectExtent l="0" t="0" r="6985" b="6985"/>
            <wp:docPr id="65289479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6615" cy="3193415"/>
                    </a:xfrm>
                    <a:prstGeom prst="rect">
                      <a:avLst/>
                    </a:prstGeom>
                    <a:noFill/>
                    <a:ln>
                      <a:noFill/>
                    </a:ln>
                  </pic:spPr>
                </pic:pic>
              </a:graphicData>
            </a:graphic>
          </wp:inline>
        </w:drawing>
      </w:r>
    </w:p>
    <w:p w14:paraId="5ADEB84D" w14:textId="1F82CDD6" w:rsidR="00994605" w:rsidRDefault="00994605" w:rsidP="005F4070">
      <w:pPr>
        <w:pStyle w:val="Heading5"/>
        <w:rPr>
          <w:i w:val="0"/>
          <w:sz w:val="22"/>
        </w:rPr>
      </w:pPr>
      <w:r w:rsidRPr="00416CA7">
        <w:rPr>
          <w:bCs/>
          <w:color w:val="FF0000"/>
        </w:rPr>
        <w:t>2</w:t>
      </w:r>
      <w:r w:rsidR="00A95271" w:rsidRPr="00416CA7">
        <w:rPr>
          <w:bCs/>
          <w:color w:val="FF0000"/>
        </w:rPr>
        <w:t>.1</w:t>
      </w:r>
      <w:r w:rsidRPr="00416CA7">
        <w:rPr>
          <w:bCs/>
          <w:color w:val="FF0000"/>
        </w:rPr>
        <w:t>:</w:t>
      </w:r>
      <w:r w:rsidRPr="00416CA7">
        <w:rPr>
          <w:color w:val="FF0000"/>
        </w:rPr>
        <w:t xml:space="preserve"> </w:t>
      </w:r>
      <w:r w:rsidR="005F4070">
        <w:t>Hardware connections</w:t>
      </w:r>
      <w:r w:rsidR="005F4070">
        <w:br/>
      </w:r>
    </w:p>
    <w:p w14:paraId="6323EAAF" w14:textId="73EF2C30" w:rsidR="00FA0B83" w:rsidRDefault="00FA0B83" w:rsidP="00FA0B83">
      <w:pPr>
        <w:pStyle w:val="ListParagraph"/>
        <w:numPr>
          <w:ilvl w:val="0"/>
          <w:numId w:val="7"/>
        </w:numPr>
      </w:pPr>
      <w:r w:rsidRPr="005F4070">
        <w:t>Connect the wifi 7 click board to the CryptoAuthTrust Manager dev kit, make sure the notch on the wifi 7 click board aligns with the notch indication on the CryptoAuth Trustmanager dev kit.</w:t>
      </w:r>
    </w:p>
    <w:p w14:paraId="0D8CFD2A" w14:textId="4B15E8DA" w:rsidR="00FA0B83" w:rsidRDefault="00FA0B83" w:rsidP="00FA0B83">
      <w:pPr>
        <w:pStyle w:val="ListParagraph"/>
        <w:numPr>
          <w:ilvl w:val="0"/>
          <w:numId w:val="7"/>
        </w:numPr>
      </w:pPr>
      <w:r>
        <w:t xml:space="preserve">Make sure the boards are perfectly </w:t>
      </w:r>
      <w:r w:rsidR="003D43D5">
        <w:t>aligned;</w:t>
      </w:r>
      <w:r>
        <w:t xml:space="preserve"> no pins should be visible after the connection. Misaligned pins can lead to permanent damage to the dev kit.</w:t>
      </w:r>
    </w:p>
    <w:p w14:paraId="74D8ED6D" w14:textId="7C8B05DA" w:rsidR="00FA0B83" w:rsidRDefault="00FA0B83" w:rsidP="00FA0B83">
      <w:pPr>
        <w:pStyle w:val="ListParagraph"/>
        <w:numPr>
          <w:ilvl w:val="0"/>
          <w:numId w:val="7"/>
        </w:numPr>
      </w:pPr>
      <w:r>
        <w:t xml:space="preserve">Connect the CryptoAuth Trust Manager dev kit to PC using the provided </w:t>
      </w:r>
      <w:r w:rsidR="00AB716E">
        <w:t>micro-USB</w:t>
      </w:r>
      <w:r>
        <w:t xml:space="preserve"> cable.</w:t>
      </w:r>
    </w:p>
    <w:p w14:paraId="35DD1B3F" w14:textId="5CECFDC0" w:rsidR="00FA0B83" w:rsidRDefault="00FA0B83" w:rsidP="00FA0B83">
      <w:pPr>
        <w:pStyle w:val="Heading5"/>
        <w:rPr>
          <w:i w:val="0"/>
          <w:sz w:val="22"/>
        </w:rPr>
      </w:pPr>
      <w:r w:rsidRPr="00416CA7">
        <w:rPr>
          <w:bCs/>
          <w:color w:val="FF0000"/>
        </w:rPr>
        <w:t>2.</w:t>
      </w:r>
      <w:r>
        <w:rPr>
          <w:bCs/>
          <w:color w:val="FF0000"/>
        </w:rPr>
        <w:t>2</w:t>
      </w:r>
      <w:r w:rsidRPr="00416CA7">
        <w:rPr>
          <w:bCs/>
          <w:color w:val="FF0000"/>
        </w:rPr>
        <w:t>:</w:t>
      </w:r>
      <w:r w:rsidRPr="00416CA7">
        <w:rPr>
          <w:color w:val="FF0000"/>
        </w:rPr>
        <w:t xml:space="preserve"> </w:t>
      </w:r>
      <w:r w:rsidRPr="00FA0B83">
        <w:t>Brief intro – TPDS</w:t>
      </w:r>
      <w:r>
        <w:t xml:space="preserve"> (Trust Platform Design Suite)</w:t>
      </w:r>
      <w:r w:rsidRPr="00FA0B83">
        <w:t xml:space="preserve"> Usecase </w:t>
      </w:r>
      <w:r>
        <w:br/>
      </w:r>
    </w:p>
    <w:p w14:paraId="3D80B42D" w14:textId="7D207473" w:rsidR="00FA0B83" w:rsidRDefault="00FA0B83" w:rsidP="005F4070">
      <w:pPr>
        <w:ind w:left="1440"/>
      </w:pPr>
      <w:r>
        <w:t xml:space="preserve">For people new to TPDS software and the </w:t>
      </w:r>
      <w:r w:rsidR="003D43D5">
        <w:t>use cases</w:t>
      </w:r>
      <w:r>
        <w:t xml:space="preserve"> here is </w:t>
      </w:r>
      <w:r w:rsidR="00AB716E">
        <w:t>an</w:t>
      </w:r>
      <w:r>
        <w:t xml:space="preserve"> image explaining most aspects of </w:t>
      </w:r>
      <w:r w:rsidR="003D43D5">
        <w:t>use case</w:t>
      </w:r>
      <w:r>
        <w:t xml:space="preserve"> page which we will use in the lab session.</w:t>
      </w:r>
    </w:p>
    <w:p w14:paraId="5CB9B826" w14:textId="0A79A9AD" w:rsidR="00FA0B83" w:rsidRDefault="0066637E" w:rsidP="005F4070">
      <w:pPr>
        <w:ind w:left="1440"/>
      </w:pPr>
      <w:r>
        <w:rPr>
          <w:noProof/>
        </w:rPr>
        <w:lastRenderedPageBreak/>
        <w:drawing>
          <wp:anchor distT="0" distB="0" distL="114300" distR="114300" simplePos="0" relativeHeight="251742208" behindDoc="0" locked="0" layoutInCell="1" allowOverlap="1" wp14:anchorId="433AA52A" wp14:editId="158103ED">
            <wp:simplePos x="0" y="0"/>
            <wp:positionH relativeFrom="column">
              <wp:posOffset>-280234</wp:posOffset>
            </wp:positionH>
            <wp:positionV relativeFrom="paragraph">
              <wp:posOffset>152</wp:posOffset>
            </wp:positionV>
            <wp:extent cx="6389370" cy="3268345"/>
            <wp:effectExtent l="0" t="0" r="0" b="8255"/>
            <wp:wrapTopAndBottom/>
            <wp:docPr id="54285323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389370" cy="3268345"/>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Style w:val="TableGrid"/>
        <w:tblW w:w="0" w:type="auto"/>
        <w:tblLook w:val="04A0" w:firstRow="1" w:lastRow="0" w:firstColumn="1" w:lastColumn="0" w:noHBand="0" w:noVBand="1"/>
      </w:tblPr>
      <w:tblGrid>
        <w:gridCol w:w="715"/>
        <w:gridCol w:w="2520"/>
        <w:gridCol w:w="6115"/>
      </w:tblGrid>
      <w:tr w:rsidR="0066637E" w14:paraId="1DB6BFCF" w14:textId="77777777" w:rsidTr="0066637E">
        <w:tc>
          <w:tcPr>
            <w:tcW w:w="715" w:type="dxa"/>
          </w:tcPr>
          <w:p w14:paraId="5CE7EDB6" w14:textId="4D93357E" w:rsidR="0066637E" w:rsidRPr="0066637E" w:rsidRDefault="0066637E" w:rsidP="0066637E">
            <w:pPr>
              <w:jc w:val="center"/>
              <w:rPr>
                <w:bCs/>
                <w:iCs/>
                <w:color w:val="FF0000"/>
                <w:sz w:val="24"/>
              </w:rPr>
            </w:pPr>
            <w:r w:rsidRPr="0066637E">
              <w:rPr>
                <w:bCs/>
                <w:iCs/>
                <w:color w:val="FF0000"/>
                <w:sz w:val="24"/>
              </w:rPr>
              <w:t>1</w:t>
            </w:r>
          </w:p>
        </w:tc>
        <w:tc>
          <w:tcPr>
            <w:tcW w:w="2520" w:type="dxa"/>
          </w:tcPr>
          <w:p w14:paraId="489742D9" w14:textId="119300C2" w:rsidR="0066637E" w:rsidRPr="00B667C3" w:rsidRDefault="0066637E" w:rsidP="005F4070">
            <w:r w:rsidRPr="00B667C3">
              <w:t>Board selection window</w:t>
            </w:r>
          </w:p>
        </w:tc>
        <w:tc>
          <w:tcPr>
            <w:tcW w:w="6115" w:type="dxa"/>
          </w:tcPr>
          <w:p w14:paraId="6DEC4F9A" w14:textId="3BD7A91D" w:rsidR="0066637E" w:rsidRPr="00B667C3" w:rsidRDefault="0066637E" w:rsidP="005F4070">
            <w:r w:rsidRPr="00B667C3">
              <w:t>Ensure the board is selected. Green tick indicates a successful selection.</w:t>
            </w:r>
          </w:p>
        </w:tc>
      </w:tr>
      <w:tr w:rsidR="0066637E" w14:paraId="6E270CC3" w14:textId="77777777" w:rsidTr="0066637E">
        <w:tc>
          <w:tcPr>
            <w:tcW w:w="715" w:type="dxa"/>
          </w:tcPr>
          <w:p w14:paraId="06E91B3B" w14:textId="5A6DADF6" w:rsidR="0066637E" w:rsidRPr="0066637E" w:rsidRDefault="0066637E" w:rsidP="0066637E">
            <w:pPr>
              <w:jc w:val="center"/>
              <w:rPr>
                <w:bCs/>
                <w:iCs/>
                <w:color w:val="FF0000"/>
                <w:sz w:val="24"/>
              </w:rPr>
            </w:pPr>
            <w:r>
              <w:rPr>
                <w:bCs/>
                <w:iCs/>
                <w:color w:val="FF0000"/>
                <w:sz w:val="24"/>
              </w:rPr>
              <w:t>2</w:t>
            </w:r>
          </w:p>
        </w:tc>
        <w:tc>
          <w:tcPr>
            <w:tcW w:w="2520" w:type="dxa"/>
          </w:tcPr>
          <w:p w14:paraId="37C64E4C" w14:textId="435FCC1B" w:rsidR="0066637E" w:rsidRPr="00B667C3" w:rsidRDefault="0066637E" w:rsidP="005F4070">
            <w:r w:rsidRPr="00B667C3">
              <w:t>Usecase diagram window</w:t>
            </w:r>
          </w:p>
        </w:tc>
        <w:tc>
          <w:tcPr>
            <w:tcW w:w="6115" w:type="dxa"/>
          </w:tcPr>
          <w:p w14:paraId="4DB6855D" w14:textId="47B81E8C" w:rsidR="0066637E" w:rsidRPr="00B667C3" w:rsidRDefault="00B667C3" w:rsidP="005F4070">
            <w:r w:rsidRPr="00B667C3">
              <w:t>Contains usecase execution buttons with more utility buttons on top (the blue buttons)</w:t>
            </w:r>
          </w:p>
        </w:tc>
      </w:tr>
      <w:tr w:rsidR="0066637E" w14:paraId="120511E6" w14:textId="77777777" w:rsidTr="0066637E">
        <w:tc>
          <w:tcPr>
            <w:tcW w:w="715" w:type="dxa"/>
          </w:tcPr>
          <w:p w14:paraId="6B2175B8" w14:textId="3CB79CA5" w:rsidR="0066637E" w:rsidRPr="0066637E" w:rsidRDefault="0066637E" w:rsidP="0066637E">
            <w:pPr>
              <w:jc w:val="center"/>
              <w:rPr>
                <w:bCs/>
                <w:iCs/>
                <w:color w:val="FF0000"/>
                <w:sz w:val="24"/>
              </w:rPr>
            </w:pPr>
            <w:r>
              <w:rPr>
                <w:bCs/>
                <w:iCs/>
                <w:color w:val="FF0000"/>
                <w:sz w:val="24"/>
              </w:rPr>
              <w:t>3</w:t>
            </w:r>
          </w:p>
        </w:tc>
        <w:tc>
          <w:tcPr>
            <w:tcW w:w="2520" w:type="dxa"/>
          </w:tcPr>
          <w:p w14:paraId="7DAE0ECC" w14:textId="4532D285" w:rsidR="0066637E" w:rsidRPr="00B667C3" w:rsidRDefault="00B667C3" w:rsidP="005F4070">
            <w:r w:rsidRPr="00B667C3">
              <w:t>Usecase execution buttons</w:t>
            </w:r>
          </w:p>
        </w:tc>
        <w:tc>
          <w:tcPr>
            <w:tcW w:w="6115" w:type="dxa"/>
          </w:tcPr>
          <w:p w14:paraId="197AAB29" w14:textId="01A9A778" w:rsidR="0066637E" w:rsidRPr="00B667C3" w:rsidRDefault="00B667C3" w:rsidP="005F4070">
            <w:r w:rsidRPr="00B667C3">
              <w:t xml:space="preserve">These are clickable buttons used to run the usecase steps. </w:t>
            </w:r>
          </w:p>
        </w:tc>
      </w:tr>
      <w:tr w:rsidR="0066637E" w14:paraId="03B34CE3" w14:textId="77777777" w:rsidTr="0066637E">
        <w:tc>
          <w:tcPr>
            <w:tcW w:w="715" w:type="dxa"/>
          </w:tcPr>
          <w:p w14:paraId="678C5B66" w14:textId="6B0148EB" w:rsidR="0066637E" w:rsidRPr="0066637E" w:rsidRDefault="0066637E" w:rsidP="0066637E">
            <w:pPr>
              <w:jc w:val="center"/>
              <w:rPr>
                <w:bCs/>
                <w:iCs/>
                <w:color w:val="FF0000"/>
                <w:sz w:val="24"/>
              </w:rPr>
            </w:pPr>
            <w:r>
              <w:rPr>
                <w:bCs/>
                <w:iCs/>
                <w:color w:val="FF0000"/>
                <w:sz w:val="24"/>
              </w:rPr>
              <w:t>4</w:t>
            </w:r>
          </w:p>
        </w:tc>
        <w:tc>
          <w:tcPr>
            <w:tcW w:w="2520" w:type="dxa"/>
          </w:tcPr>
          <w:p w14:paraId="0E9B56C3" w14:textId="3CC2008B" w:rsidR="0066637E" w:rsidRPr="00B667C3" w:rsidRDefault="00B667C3" w:rsidP="005F4070">
            <w:r w:rsidRPr="00B667C3">
              <w:t>Output window</w:t>
            </w:r>
          </w:p>
        </w:tc>
        <w:tc>
          <w:tcPr>
            <w:tcW w:w="6115" w:type="dxa"/>
          </w:tcPr>
          <w:p w14:paraId="785C303B" w14:textId="3A527D35" w:rsidR="0066637E" w:rsidRPr="00B667C3" w:rsidRDefault="00B667C3" w:rsidP="005F4070">
            <w:r w:rsidRPr="00B667C3">
              <w:t xml:space="preserve">When usecase steps are </w:t>
            </w:r>
            <w:r w:rsidR="00AB716E" w:rsidRPr="00B667C3">
              <w:t>executed,</w:t>
            </w:r>
            <w:r w:rsidRPr="00B667C3">
              <w:t xml:space="preserve"> the output will be displayed here</w:t>
            </w:r>
          </w:p>
        </w:tc>
      </w:tr>
      <w:tr w:rsidR="0066637E" w14:paraId="28AB93CE" w14:textId="77777777" w:rsidTr="0066637E">
        <w:tc>
          <w:tcPr>
            <w:tcW w:w="715" w:type="dxa"/>
          </w:tcPr>
          <w:p w14:paraId="109940E9" w14:textId="2B575D8D" w:rsidR="0066637E" w:rsidRPr="0066637E" w:rsidRDefault="0066637E" w:rsidP="0066637E">
            <w:pPr>
              <w:jc w:val="center"/>
              <w:rPr>
                <w:bCs/>
                <w:iCs/>
                <w:color w:val="FF0000"/>
                <w:sz w:val="24"/>
              </w:rPr>
            </w:pPr>
            <w:r>
              <w:rPr>
                <w:bCs/>
                <w:iCs/>
                <w:color w:val="FF0000"/>
                <w:sz w:val="24"/>
              </w:rPr>
              <w:t>5</w:t>
            </w:r>
          </w:p>
        </w:tc>
        <w:tc>
          <w:tcPr>
            <w:tcW w:w="2520" w:type="dxa"/>
          </w:tcPr>
          <w:p w14:paraId="625BF712" w14:textId="4496375C" w:rsidR="0066637E" w:rsidRPr="00B667C3" w:rsidRDefault="00B667C3" w:rsidP="005F4070">
            <w:r w:rsidRPr="00B667C3">
              <w:t>Webview pane</w:t>
            </w:r>
          </w:p>
        </w:tc>
        <w:tc>
          <w:tcPr>
            <w:tcW w:w="6115" w:type="dxa"/>
          </w:tcPr>
          <w:p w14:paraId="7D2251DD" w14:textId="22812510" w:rsidR="0066637E" w:rsidRPr="00B667C3" w:rsidRDefault="00B667C3" w:rsidP="005F4070">
            <w:r w:rsidRPr="00B667C3">
              <w:t>All webviews and help pages are listed here.</w:t>
            </w:r>
          </w:p>
        </w:tc>
      </w:tr>
      <w:tr w:rsidR="0066637E" w14:paraId="25F67D1D" w14:textId="77777777" w:rsidTr="0066637E">
        <w:tc>
          <w:tcPr>
            <w:tcW w:w="715" w:type="dxa"/>
          </w:tcPr>
          <w:p w14:paraId="59521DE0" w14:textId="51ACBF91" w:rsidR="0066637E" w:rsidRPr="0066637E" w:rsidRDefault="0066637E" w:rsidP="0066637E">
            <w:pPr>
              <w:jc w:val="center"/>
              <w:rPr>
                <w:bCs/>
                <w:iCs/>
                <w:color w:val="FF0000"/>
                <w:sz w:val="24"/>
              </w:rPr>
            </w:pPr>
            <w:r>
              <w:rPr>
                <w:bCs/>
                <w:iCs/>
                <w:color w:val="FF0000"/>
                <w:sz w:val="24"/>
              </w:rPr>
              <w:t>6</w:t>
            </w:r>
          </w:p>
        </w:tc>
        <w:tc>
          <w:tcPr>
            <w:tcW w:w="2520" w:type="dxa"/>
          </w:tcPr>
          <w:p w14:paraId="3E5104A0" w14:textId="54D40D8B" w:rsidR="0066637E" w:rsidRPr="00B667C3" w:rsidRDefault="00B667C3" w:rsidP="005F4070">
            <w:r w:rsidRPr="00B667C3">
              <w:t>Usecases pane</w:t>
            </w:r>
          </w:p>
        </w:tc>
        <w:tc>
          <w:tcPr>
            <w:tcW w:w="6115" w:type="dxa"/>
          </w:tcPr>
          <w:p w14:paraId="452B3754" w14:textId="339A3018" w:rsidR="0066637E" w:rsidRPr="00B667C3" w:rsidRDefault="00B667C3" w:rsidP="005F4070">
            <w:r w:rsidRPr="00B667C3">
              <w:t>All usecases currently open are listed here</w:t>
            </w:r>
          </w:p>
        </w:tc>
      </w:tr>
    </w:tbl>
    <w:p w14:paraId="0F04021B" w14:textId="77777777" w:rsidR="00B667C3" w:rsidRDefault="00B667C3" w:rsidP="005F4070">
      <w:pPr>
        <w:rPr>
          <w:bCs/>
          <w:i/>
          <w:color w:val="FF0000"/>
          <w:sz w:val="24"/>
        </w:rPr>
      </w:pPr>
    </w:p>
    <w:p w14:paraId="27D18A12" w14:textId="3CB79624" w:rsidR="00B667C3" w:rsidRDefault="00B667C3" w:rsidP="00B667C3">
      <w:pPr>
        <w:pStyle w:val="Heading5"/>
      </w:pPr>
      <w:r w:rsidRPr="00416CA7">
        <w:rPr>
          <w:bCs/>
          <w:color w:val="FF0000"/>
        </w:rPr>
        <w:t>2.</w:t>
      </w:r>
      <w:r>
        <w:rPr>
          <w:bCs/>
          <w:color w:val="FF0000"/>
        </w:rPr>
        <w:t>3</w:t>
      </w:r>
      <w:r w:rsidRPr="00416CA7">
        <w:rPr>
          <w:bCs/>
          <w:color w:val="FF0000"/>
        </w:rPr>
        <w:t>:</w:t>
      </w:r>
      <w:r w:rsidRPr="00416CA7">
        <w:rPr>
          <w:color w:val="FF0000"/>
        </w:rPr>
        <w:t xml:space="preserve"> </w:t>
      </w:r>
      <w:r>
        <w:t xml:space="preserve">Generating manifest and claiming it into </w:t>
      </w:r>
      <w:r w:rsidR="00AC608C">
        <w:t>keySTREAM</w:t>
      </w:r>
      <w:r>
        <w:t xml:space="preserve"> account</w:t>
      </w:r>
    </w:p>
    <w:p w14:paraId="02CBE334" w14:textId="77777777" w:rsidR="009E133B" w:rsidRDefault="001B2F58" w:rsidP="009E133B">
      <w:r>
        <w:tab/>
      </w:r>
      <w:r>
        <w:tab/>
      </w:r>
    </w:p>
    <w:p w14:paraId="62D7FB0F" w14:textId="7E925201" w:rsidR="009E133B" w:rsidRDefault="009E133B" w:rsidP="009E133B">
      <w:pPr>
        <w:pStyle w:val="info"/>
        <w:spacing w:before="0"/>
        <w:ind w:left="4320" w:hanging="2880"/>
      </w:pPr>
      <w:r>
        <w:rPr>
          <w:noProof/>
        </w:rPr>
        <w:drawing>
          <wp:anchor distT="0" distB="0" distL="114300" distR="114300" simplePos="0" relativeHeight="251747328" behindDoc="0" locked="0" layoutInCell="1" allowOverlap="1" wp14:anchorId="05942060" wp14:editId="1EAABE25">
            <wp:simplePos x="0" y="0"/>
            <wp:positionH relativeFrom="column">
              <wp:posOffset>335915</wp:posOffset>
            </wp:positionH>
            <wp:positionV relativeFrom="paragraph">
              <wp:posOffset>5715</wp:posOffset>
            </wp:positionV>
            <wp:extent cx="338455" cy="338455"/>
            <wp:effectExtent l="0" t="0" r="4445" b="4445"/>
            <wp:wrapNone/>
            <wp:docPr id="1564622005" name="Picture 25"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blue circle with a black letter in i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8455" cy="338455"/>
                    </a:xfrm>
                    <a:prstGeom prst="rect">
                      <a:avLst/>
                    </a:prstGeom>
                    <a:noFill/>
                  </pic:spPr>
                </pic:pic>
              </a:graphicData>
            </a:graphic>
            <wp14:sizeRelH relativeFrom="page">
              <wp14:pctWidth>0</wp14:pctWidth>
            </wp14:sizeRelH>
            <wp14:sizeRelV relativeFrom="page">
              <wp14:pctHeight>0</wp14:pctHeight>
            </wp14:sizeRelV>
          </wp:anchor>
        </w:drawing>
      </w:r>
      <w:r>
        <w:rPr>
          <w:b/>
          <w:bCs/>
        </w:rPr>
        <w:t>What is a manifest ?</w:t>
      </w:r>
      <w:r>
        <w:rPr>
          <w:b/>
          <w:bCs/>
        </w:rPr>
        <w:tab/>
      </w:r>
      <w:r w:rsidRPr="009E133B">
        <w:t>Manifest is a file that describes a CryptoAuth device, this is a custom json file defined by Microchip. Read more</w:t>
      </w:r>
      <w:r>
        <w:rPr>
          <w:b/>
          <w:bCs/>
        </w:rPr>
        <w:t xml:space="preserve"> </w:t>
      </w:r>
      <w:hyperlink r:id="rId59" w:history="1">
        <w:r w:rsidRPr="009E133B">
          <w:rPr>
            <w:rStyle w:val="Hyperlink"/>
          </w:rPr>
          <w:t>here</w:t>
        </w:r>
      </w:hyperlink>
    </w:p>
    <w:p w14:paraId="007AE775" w14:textId="12C75EFF" w:rsidR="001B2F58" w:rsidRDefault="001B2F58" w:rsidP="00B667C3"/>
    <w:p w14:paraId="124DDD94" w14:textId="45351D10" w:rsidR="009E133B" w:rsidRDefault="009E133B" w:rsidP="009E133B">
      <w:pPr>
        <w:ind w:left="1440"/>
      </w:pPr>
      <w:r>
        <w:t xml:space="preserve">In our lab we will be generating manifest for the </w:t>
      </w:r>
      <w:hyperlink r:id="rId60" w:history="1">
        <w:r w:rsidRPr="009E133B">
          <w:rPr>
            <w:rStyle w:val="Hyperlink"/>
          </w:rPr>
          <w:t>ECC608-TMNGTLS</w:t>
        </w:r>
      </w:hyperlink>
      <w:r>
        <w:t xml:space="preserve"> device. This will have information like serial </w:t>
      </w:r>
      <w:r w:rsidR="00AB716E">
        <w:t>numbers</w:t>
      </w:r>
      <w:r>
        <w:t xml:space="preserve"> and some public data. This file is then uploaded to </w:t>
      </w:r>
      <w:r w:rsidR="00AC608C">
        <w:t>keySTREAM</w:t>
      </w:r>
      <w:r>
        <w:t xml:space="preserve"> portal to claim that specific device into your account.</w:t>
      </w:r>
    </w:p>
    <w:p w14:paraId="2A067032" w14:textId="19BEAAE7" w:rsidR="00B667C3" w:rsidRDefault="00595470" w:rsidP="00B667C3">
      <w:pPr>
        <w:rPr>
          <w:color w:val="FF0000"/>
        </w:rPr>
      </w:pPr>
      <w:r>
        <w:tab/>
      </w:r>
      <w:r>
        <w:tab/>
      </w:r>
      <w:r w:rsidRPr="00416CA7">
        <w:rPr>
          <w:color w:val="FF0000"/>
        </w:rPr>
        <w:t xml:space="preserve">Step </w:t>
      </w:r>
      <w:r>
        <w:rPr>
          <w:color w:val="FF0000"/>
        </w:rPr>
        <w:t>2</w:t>
      </w:r>
      <w:r w:rsidRPr="00416CA7">
        <w:rPr>
          <w:color w:val="FF0000"/>
        </w:rPr>
        <w:t>.</w:t>
      </w:r>
      <w:r>
        <w:rPr>
          <w:color w:val="FF0000"/>
        </w:rPr>
        <w:t>3</w:t>
      </w:r>
      <w:r w:rsidRPr="00416CA7">
        <w:rPr>
          <w:color w:val="FF0000"/>
        </w:rPr>
        <w:t>.</w:t>
      </w:r>
      <w:r>
        <w:rPr>
          <w:color w:val="FF0000"/>
        </w:rPr>
        <w:t>1</w:t>
      </w:r>
      <w:r w:rsidRPr="00416CA7">
        <w:rPr>
          <w:color w:val="FF0000"/>
        </w:rPr>
        <w:t>:</w:t>
      </w:r>
      <w:r>
        <w:rPr>
          <w:color w:val="FF0000"/>
        </w:rPr>
        <w:t xml:space="preserve"> </w:t>
      </w:r>
      <w:r w:rsidRPr="001B2F58">
        <w:t xml:space="preserve">Generate </w:t>
      </w:r>
      <w:r w:rsidR="00AB716E" w:rsidRPr="001B2F58">
        <w:t>manifest.</w:t>
      </w:r>
    </w:p>
    <w:p w14:paraId="0D8DAB3C" w14:textId="77777777" w:rsidR="00595470" w:rsidRDefault="00595470" w:rsidP="00595470"/>
    <w:p w14:paraId="0EEEDBD1" w14:textId="423879AB" w:rsidR="00595470" w:rsidRDefault="00595470" w:rsidP="00595470">
      <w:pPr>
        <w:pStyle w:val="info"/>
        <w:spacing w:before="0"/>
        <w:ind w:left="3600" w:hanging="2160"/>
      </w:pPr>
      <w:r>
        <w:rPr>
          <w:noProof/>
        </w:rPr>
        <w:lastRenderedPageBreak/>
        <w:drawing>
          <wp:anchor distT="0" distB="0" distL="114300" distR="114300" simplePos="0" relativeHeight="251744256" behindDoc="0" locked="0" layoutInCell="1" allowOverlap="1" wp14:anchorId="5F063E37" wp14:editId="7E5A0C1A">
            <wp:simplePos x="0" y="0"/>
            <wp:positionH relativeFrom="column">
              <wp:posOffset>335915</wp:posOffset>
            </wp:positionH>
            <wp:positionV relativeFrom="paragraph">
              <wp:posOffset>5715</wp:posOffset>
            </wp:positionV>
            <wp:extent cx="338455" cy="338455"/>
            <wp:effectExtent l="0" t="0" r="4445" b="4445"/>
            <wp:wrapNone/>
            <wp:docPr id="1710529486" name="Picture 25"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blue circle with a black letter in i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8455" cy="338455"/>
                    </a:xfrm>
                    <a:prstGeom prst="rect">
                      <a:avLst/>
                    </a:prstGeom>
                    <a:noFill/>
                  </pic:spPr>
                </pic:pic>
              </a:graphicData>
            </a:graphic>
            <wp14:sizeRelH relativeFrom="page">
              <wp14:pctWidth>0</wp14:pctWidth>
            </wp14:sizeRelH>
            <wp14:sizeRelV relativeFrom="page">
              <wp14:pctHeight>0</wp14:pctHeight>
            </wp14:sizeRelV>
          </wp:anchor>
        </w:drawing>
      </w:r>
      <w:r>
        <w:rPr>
          <w:b/>
          <w:bCs/>
        </w:rPr>
        <w:t>INFO</w:t>
      </w:r>
      <w:r>
        <w:rPr>
          <w:b/>
          <w:bCs/>
        </w:rPr>
        <w:tab/>
      </w:r>
      <w:r>
        <w:t>CryptoAuth TrustManager dev kit needs to be connected before clicking on step 1</w:t>
      </w:r>
      <w:r w:rsidR="00872CAE">
        <w:t>.</w:t>
      </w:r>
    </w:p>
    <w:p w14:paraId="5C6EB9B7" w14:textId="77777777" w:rsidR="00595470" w:rsidRDefault="00595470" w:rsidP="00B667C3">
      <w:pPr>
        <w:rPr>
          <w:color w:val="FF0000"/>
        </w:rPr>
      </w:pPr>
    </w:p>
    <w:p w14:paraId="3D8E3DED" w14:textId="19E0A61B" w:rsidR="00595470" w:rsidRDefault="00595470" w:rsidP="00B667C3">
      <w:pPr>
        <w:rPr>
          <w:color w:val="FF0000"/>
        </w:rPr>
      </w:pPr>
      <w:r>
        <w:rPr>
          <w:color w:val="FF0000"/>
        </w:rPr>
        <w:tab/>
      </w:r>
      <w:r>
        <w:rPr>
          <w:color w:val="FF0000"/>
        </w:rPr>
        <w:tab/>
      </w:r>
      <w:r w:rsidRPr="001B2F58">
        <w:t>In the usecase diagram click on step 1</w:t>
      </w:r>
    </w:p>
    <w:p w14:paraId="0FCBFD96" w14:textId="60A7AE44" w:rsidR="00595470" w:rsidRPr="00B667C3" w:rsidRDefault="00595470" w:rsidP="00B667C3">
      <w:r>
        <w:rPr>
          <w:noProof/>
        </w:rPr>
        <w:drawing>
          <wp:inline distT="0" distB="0" distL="0" distR="0" wp14:anchorId="40B466F1" wp14:editId="6F9D582B">
            <wp:extent cx="2395182" cy="1442643"/>
            <wp:effectExtent l="0" t="0" r="5715" b="5715"/>
            <wp:docPr id="191689059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407637" cy="1450145"/>
                    </a:xfrm>
                    <a:prstGeom prst="rect">
                      <a:avLst/>
                    </a:prstGeom>
                    <a:noFill/>
                    <a:ln>
                      <a:noFill/>
                    </a:ln>
                  </pic:spPr>
                </pic:pic>
              </a:graphicData>
            </a:graphic>
          </wp:inline>
        </w:drawing>
      </w:r>
    </w:p>
    <w:p w14:paraId="2B4473E8" w14:textId="4BF8267B" w:rsidR="001B2F58" w:rsidRDefault="001B2F58" w:rsidP="005F4070">
      <w:r w:rsidRPr="001B2F58">
        <w:t>Once the</w:t>
      </w:r>
      <w:r>
        <w:t xml:space="preserve"> execution </w:t>
      </w:r>
      <w:r w:rsidR="00AB716E">
        <w:t>is complete</w:t>
      </w:r>
      <w:r>
        <w:t xml:space="preserve">, you will get </w:t>
      </w:r>
      <w:r w:rsidR="00AB716E">
        <w:t>a</w:t>
      </w:r>
      <w:r>
        <w:t xml:space="preserve"> message box pop up explaining where the manifest got generated. Keep a note of where this is generated. You will need the location in the future steps. It usually follows the following </w:t>
      </w:r>
      <w:r w:rsidR="00AB716E">
        <w:t>structure.</w:t>
      </w:r>
    </w:p>
    <w:tbl>
      <w:tblPr>
        <w:tblStyle w:val="TableGrid"/>
        <w:tblW w:w="9446" w:type="dxa"/>
        <w:tblLook w:val="04A0" w:firstRow="1" w:lastRow="0" w:firstColumn="1" w:lastColumn="0" w:noHBand="0" w:noVBand="1"/>
      </w:tblPr>
      <w:tblGrid>
        <w:gridCol w:w="9446"/>
      </w:tblGrid>
      <w:tr w:rsidR="001B2F58" w14:paraId="34BC023D" w14:textId="77777777" w:rsidTr="001B2F58">
        <w:trPr>
          <w:trHeight w:val="472"/>
        </w:trPr>
        <w:tc>
          <w:tcPr>
            <w:tcW w:w="9446" w:type="dxa"/>
          </w:tcPr>
          <w:p w14:paraId="60DDB6D5" w14:textId="6121179E" w:rsidR="001B2F58" w:rsidRDefault="001B2F58" w:rsidP="001B2F58">
            <w:pPr>
              <w:jc w:val="center"/>
            </w:pPr>
            <w:r w:rsidRPr="001B2F58">
              <w:t>C:\Users\</w:t>
            </w:r>
            <w:r>
              <w:t>xxxx</w:t>
            </w:r>
            <w:r w:rsidRPr="001B2F58">
              <w:t>\.trustplatform\</w:t>
            </w:r>
            <w:r w:rsidR="00AC608C">
              <w:t>keySTREAM</w:t>
            </w:r>
            <w:r w:rsidRPr="001B2F58">
              <w:t>_connect\lite_manifest\mfst_</w:t>
            </w:r>
            <w:r>
              <w:t>xxxxx\</w:t>
            </w:r>
            <w:r w:rsidRPr="001B2F58">
              <w:t>mfst_</w:t>
            </w:r>
            <w:r>
              <w:t>xxxxx.zip</w:t>
            </w:r>
          </w:p>
        </w:tc>
      </w:tr>
    </w:tbl>
    <w:p w14:paraId="4C460A82" w14:textId="52F12025" w:rsidR="001B2F58" w:rsidRDefault="001B2F58" w:rsidP="005F4070"/>
    <w:p w14:paraId="780FE6BF" w14:textId="3CBDF46D" w:rsidR="001B2F58" w:rsidRDefault="001B2F58" w:rsidP="005F4070">
      <w:r>
        <w:rPr>
          <w:bCs/>
          <w:i/>
          <w:noProof/>
          <w:color w:val="FF0000"/>
          <w:sz w:val="24"/>
        </w:rPr>
        <w:drawing>
          <wp:anchor distT="0" distB="0" distL="114300" distR="114300" simplePos="0" relativeHeight="251745280" behindDoc="0" locked="0" layoutInCell="1" allowOverlap="1" wp14:anchorId="348D1C97" wp14:editId="006B94F4">
            <wp:simplePos x="0" y="0"/>
            <wp:positionH relativeFrom="column">
              <wp:posOffset>0</wp:posOffset>
            </wp:positionH>
            <wp:positionV relativeFrom="paragraph">
              <wp:posOffset>2635</wp:posOffset>
            </wp:positionV>
            <wp:extent cx="3090672" cy="1069848"/>
            <wp:effectExtent l="0" t="0" r="0" b="0"/>
            <wp:wrapTopAndBottom/>
            <wp:docPr id="19439778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90672" cy="10698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5B6539" w14:textId="082B6845" w:rsidR="005F4070" w:rsidRDefault="001B2F58" w:rsidP="005F4070">
      <w:r>
        <w:t xml:space="preserve">The output window will also list the output of the execution. </w:t>
      </w:r>
    </w:p>
    <w:p w14:paraId="696EEBF9" w14:textId="441F7517" w:rsidR="001B2F58" w:rsidRDefault="001B2F58" w:rsidP="005F4070">
      <w:r w:rsidRPr="001B2F58">
        <w:rPr>
          <w:noProof/>
        </w:rPr>
        <w:drawing>
          <wp:inline distT="0" distB="0" distL="0" distR="0" wp14:anchorId="05DBD54A" wp14:editId="0FDA6274">
            <wp:extent cx="3207224" cy="1573355"/>
            <wp:effectExtent l="0" t="0" r="0" b="8255"/>
            <wp:docPr id="1467396536"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396536" name="Picture 1" descr="A close-up of a message&#10;&#10;Description automatically generated"/>
                    <pic:cNvPicPr/>
                  </pic:nvPicPr>
                  <pic:blipFill>
                    <a:blip r:embed="rId63"/>
                    <a:stretch>
                      <a:fillRect/>
                    </a:stretch>
                  </pic:blipFill>
                  <pic:spPr>
                    <a:xfrm>
                      <a:off x="0" y="0"/>
                      <a:ext cx="3216392" cy="1577852"/>
                    </a:xfrm>
                    <a:prstGeom prst="rect">
                      <a:avLst/>
                    </a:prstGeom>
                  </pic:spPr>
                </pic:pic>
              </a:graphicData>
            </a:graphic>
          </wp:inline>
        </w:drawing>
      </w:r>
    </w:p>
    <w:p w14:paraId="487AA4E6" w14:textId="0AC88B7A" w:rsidR="001B2F58" w:rsidRDefault="001B2F58" w:rsidP="001B2F58">
      <w:pPr>
        <w:ind w:left="720" w:firstLine="720"/>
      </w:pPr>
      <w:r w:rsidRPr="00416CA7">
        <w:rPr>
          <w:color w:val="FF0000"/>
        </w:rPr>
        <w:t xml:space="preserve">Step </w:t>
      </w:r>
      <w:r>
        <w:rPr>
          <w:color w:val="FF0000"/>
        </w:rPr>
        <w:t>2</w:t>
      </w:r>
      <w:r w:rsidRPr="00416CA7">
        <w:rPr>
          <w:color w:val="FF0000"/>
        </w:rPr>
        <w:t>.</w:t>
      </w:r>
      <w:r>
        <w:rPr>
          <w:color w:val="FF0000"/>
        </w:rPr>
        <w:t>3</w:t>
      </w:r>
      <w:r w:rsidRPr="00416CA7">
        <w:rPr>
          <w:color w:val="FF0000"/>
        </w:rPr>
        <w:t>.</w:t>
      </w:r>
      <w:r>
        <w:rPr>
          <w:color w:val="FF0000"/>
        </w:rPr>
        <w:t>1</w:t>
      </w:r>
      <w:r w:rsidRPr="00416CA7">
        <w:rPr>
          <w:color w:val="FF0000"/>
        </w:rPr>
        <w:t>:</w:t>
      </w:r>
      <w:r>
        <w:rPr>
          <w:color w:val="FF0000"/>
        </w:rPr>
        <w:t xml:space="preserve"> </w:t>
      </w:r>
      <w:r>
        <w:t xml:space="preserve">Claiming </w:t>
      </w:r>
      <w:r w:rsidRPr="001B2F58">
        <w:t>manifest</w:t>
      </w:r>
      <w:r>
        <w:t xml:space="preserve"> under </w:t>
      </w:r>
      <w:r w:rsidR="00AC608C">
        <w:t>keySTREAM</w:t>
      </w:r>
      <w:r w:rsidR="009E133B">
        <w:t xml:space="preserve"> </w:t>
      </w:r>
      <w:r w:rsidR="004B7100">
        <w:t>portal.</w:t>
      </w:r>
    </w:p>
    <w:p w14:paraId="1181FA24" w14:textId="2E9BA362" w:rsidR="009E133B" w:rsidRDefault="009E133B" w:rsidP="001B2F58">
      <w:pPr>
        <w:ind w:left="720" w:firstLine="720"/>
      </w:pPr>
      <w:r>
        <w:t xml:space="preserve">Now that we have a </w:t>
      </w:r>
      <w:r w:rsidR="004B7100">
        <w:t>manifest,</w:t>
      </w:r>
      <w:r>
        <w:t xml:space="preserve"> we are ready to claim it into the </w:t>
      </w:r>
      <w:r w:rsidR="00AC608C">
        <w:t>keySTREAM</w:t>
      </w:r>
      <w:r>
        <w:t xml:space="preserve"> account. </w:t>
      </w:r>
    </w:p>
    <w:p w14:paraId="106C1A4F" w14:textId="77777777" w:rsidR="00C33282" w:rsidRDefault="00C33282" w:rsidP="001B2F58">
      <w:pPr>
        <w:ind w:left="720" w:firstLine="720"/>
      </w:pPr>
    </w:p>
    <w:p w14:paraId="327AB149" w14:textId="77777777" w:rsidR="00C33282" w:rsidRDefault="00C33282" w:rsidP="001B2F58">
      <w:pPr>
        <w:ind w:left="720" w:firstLine="720"/>
      </w:pPr>
    </w:p>
    <w:p w14:paraId="4127514F" w14:textId="3D893D63" w:rsidR="00C33282" w:rsidRDefault="00C33282" w:rsidP="001B2F58">
      <w:pPr>
        <w:ind w:left="720" w:firstLine="720"/>
      </w:pPr>
      <w:r>
        <w:lastRenderedPageBreak/>
        <w:t xml:space="preserve">Open </w:t>
      </w:r>
      <w:r w:rsidR="00AC608C">
        <w:t>keySTREAM</w:t>
      </w:r>
      <w:r>
        <w:t xml:space="preserve"> web portal and navigate to </w:t>
      </w:r>
      <w:r w:rsidR="00B36EFB">
        <w:t>“</w:t>
      </w:r>
      <w:r w:rsidRPr="00B36EFB">
        <w:rPr>
          <w:b/>
          <w:bCs/>
          <w:i/>
          <w:iCs/>
        </w:rPr>
        <w:t>device ownership</w:t>
      </w:r>
      <w:r w:rsidR="00B36EFB">
        <w:t>”</w:t>
      </w:r>
      <w:r>
        <w:t>.</w:t>
      </w:r>
    </w:p>
    <w:p w14:paraId="219473FE" w14:textId="4A40CB11" w:rsidR="00B36EFB" w:rsidRDefault="00B36EFB" w:rsidP="001B2F58">
      <w:pPr>
        <w:ind w:left="720" w:firstLine="720"/>
      </w:pPr>
      <w:r>
        <w:rPr>
          <w:noProof/>
        </w:rPr>
        <w:drawing>
          <wp:inline distT="0" distB="0" distL="0" distR="0" wp14:anchorId="32BB277D" wp14:editId="13A033DD">
            <wp:extent cx="1684529" cy="4019106"/>
            <wp:effectExtent l="0" t="0" r="0" b="635"/>
            <wp:docPr id="1701348274" name="Picture 10"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348274" name="Picture 10" descr="A screenshot of a phon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1690054" cy="4032287"/>
                    </a:xfrm>
                    <a:prstGeom prst="rect">
                      <a:avLst/>
                    </a:prstGeom>
                  </pic:spPr>
                </pic:pic>
              </a:graphicData>
            </a:graphic>
          </wp:inline>
        </w:drawing>
      </w:r>
    </w:p>
    <w:p w14:paraId="3CD58702" w14:textId="03F2655A" w:rsidR="009E133B" w:rsidRDefault="009E133B" w:rsidP="001B2F58">
      <w:pPr>
        <w:ind w:left="720" w:firstLine="720"/>
      </w:pPr>
    </w:p>
    <w:p w14:paraId="7E982879" w14:textId="38511D38" w:rsidR="00C33282" w:rsidRDefault="00C33282" w:rsidP="00D817F2">
      <w:pPr>
        <w:ind w:left="720"/>
      </w:pPr>
      <w:r>
        <w:t xml:space="preserve">Under </w:t>
      </w:r>
      <w:r w:rsidR="004C0319">
        <w:t>the device</w:t>
      </w:r>
      <w:r>
        <w:t xml:space="preserve"> ownership tab, you will see different options through which you can claim the device. We will be claiming the device by using </w:t>
      </w:r>
      <w:r w:rsidR="004C0319">
        <w:t>Manifest</w:t>
      </w:r>
      <w:r>
        <w:t xml:space="preserve">. Click on </w:t>
      </w:r>
      <w:r w:rsidR="004C0319" w:rsidRPr="004C0319">
        <w:t>the</w:t>
      </w:r>
      <w:r w:rsidR="004C0319" w:rsidRPr="00C33282">
        <w:rPr>
          <w:b/>
          <w:bCs/>
        </w:rPr>
        <w:t xml:space="preserve"> Choose</w:t>
      </w:r>
      <w:r w:rsidRPr="00C33282">
        <w:rPr>
          <w:b/>
          <w:bCs/>
        </w:rPr>
        <w:t xml:space="preserve"> file</w:t>
      </w:r>
      <w:r>
        <w:t xml:space="preserve"> button and navigate to where we generated the manifest. </w:t>
      </w:r>
      <w:r w:rsidR="004C0319">
        <w:t>Typically,</w:t>
      </w:r>
      <w:r>
        <w:t xml:space="preserve"> the manifest will be available under the following location.</w:t>
      </w:r>
    </w:p>
    <w:tbl>
      <w:tblPr>
        <w:tblStyle w:val="TableGrid"/>
        <w:tblW w:w="0" w:type="auto"/>
        <w:tblInd w:w="265" w:type="dxa"/>
        <w:tblLook w:val="04A0" w:firstRow="1" w:lastRow="0" w:firstColumn="1" w:lastColumn="0" w:noHBand="0" w:noVBand="1"/>
      </w:tblPr>
      <w:tblGrid>
        <w:gridCol w:w="9085"/>
      </w:tblGrid>
      <w:tr w:rsidR="00C33282" w14:paraId="6A160355" w14:textId="77777777" w:rsidTr="00C33282">
        <w:trPr>
          <w:trHeight w:val="368"/>
        </w:trPr>
        <w:tc>
          <w:tcPr>
            <w:tcW w:w="9085" w:type="dxa"/>
          </w:tcPr>
          <w:p w14:paraId="67E8D3E6" w14:textId="7025511F" w:rsidR="00C33282" w:rsidRDefault="00C33282" w:rsidP="00C33282">
            <w:pPr>
              <w:spacing w:after="160" w:line="259" w:lineRule="auto"/>
              <w:jc w:val="center"/>
            </w:pPr>
            <w:r w:rsidRPr="001B2F58">
              <w:t>C:\Users\</w:t>
            </w:r>
            <w:r>
              <w:t>xxxx</w:t>
            </w:r>
            <w:r w:rsidRPr="001B2F58">
              <w:t>\.trustplatform\</w:t>
            </w:r>
            <w:r w:rsidR="00AC608C">
              <w:t>keySTREAM</w:t>
            </w:r>
            <w:r w:rsidRPr="001B2F58">
              <w:t>_connect\lite_manifest\mfst_</w:t>
            </w:r>
            <w:r>
              <w:t>xxxxx\</w:t>
            </w:r>
            <w:r w:rsidRPr="001B2F58">
              <w:t>mfst_</w:t>
            </w:r>
            <w:r>
              <w:t>xxxxx.zip</w:t>
            </w:r>
          </w:p>
        </w:tc>
      </w:tr>
    </w:tbl>
    <w:p w14:paraId="27F86360" w14:textId="77777777" w:rsidR="00C33282" w:rsidRDefault="00C33282" w:rsidP="001B2F58">
      <w:pPr>
        <w:ind w:left="720" w:firstLine="720"/>
      </w:pPr>
    </w:p>
    <w:p w14:paraId="5A5D030B" w14:textId="46C4533C" w:rsidR="00C33282" w:rsidRDefault="00C33282" w:rsidP="001B2F58">
      <w:pPr>
        <w:ind w:left="720" w:firstLine="720"/>
      </w:pPr>
      <w:r>
        <w:rPr>
          <w:noProof/>
        </w:rPr>
        <w:drawing>
          <wp:inline distT="0" distB="0" distL="0" distR="0" wp14:anchorId="3B58E1AE" wp14:editId="6CE93C8B">
            <wp:extent cx="4872251" cy="1907257"/>
            <wp:effectExtent l="0" t="0" r="5080" b="0"/>
            <wp:docPr id="191133347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888823" cy="1913744"/>
                    </a:xfrm>
                    <a:prstGeom prst="rect">
                      <a:avLst/>
                    </a:prstGeom>
                    <a:noFill/>
                    <a:ln>
                      <a:noFill/>
                    </a:ln>
                  </pic:spPr>
                </pic:pic>
              </a:graphicData>
            </a:graphic>
          </wp:inline>
        </w:drawing>
      </w:r>
    </w:p>
    <w:p w14:paraId="43D1B1A8" w14:textId="26E98246" w:rsidR="009E133B" w:rsidRDefault="008864CB" w:rsidP="00065455">
      <w:pPr>
        <w:ind w:left="720"/>
      </w:pPr>
      <w:r>
        <w:lastRenderedPageBreak/>
        <w:t>After choosing the manifest file, click on the import button. The devices in the manifest file will be claimed and you should see output similar to the image below.</w:t>
      </w:r>
    </w:p>
    <w:p w14:paraId="394E802D" w14:textId="396D7CEB" w:rsidR="008864CB" w:rsidRDefault="008864CB" w:rsidP="00065455">
      <w:pPr>
        <w:ind w:left="720"/>
      </w:pPr>
      <w:r>
        <w:rPr>
          <w:noProof/>
        </w:rPr>
        <w:drawing>
          <wp:inline distT="0" distB="0" distL="0" distR="0" wp14:anchorId="4B586702" wp14:editId="63445F0D">
            <wp:extent cx="5074920" cy="2734056"/>
            <wp:effectExtent l="0" t="0" r="0" b="9525"/>
            <wp:docPr id="153446698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074920" cy="2734056"/>
                    </a:xfrm>
                    <a:prstGeom prst="rect">
                      <a:avLst/>
                    </a:prstGeom>
                    <a:noFill/>
                    <a:ln>
                      <a:noFill/>
                    </a:ln>
                  </pic:spPr>
                </pic:pic>
              </a:graphicData>
            </a:graphic>
          </wp:inline>
        </w:drawing>
      </w:r>
    </w:p>
    <w:p w14:paraId="779EEEAE" w14:textId="77777777" w:rsidR="008864CB" w:rsidRDefault="008864CB" w:rsidP="008864CB"/>
    <w:p w14:paraId="0A087FA1" w14:textId="0523E32A" w:rsidR="008864CB" w:rsidRDefault="008864CB" w:rsidP="008864CB">
      <w:pPr>
        <w:pStyle w:val="info"/>
        <w:spacing w:before="0"/>
        <w:ind w:left="3600" w:hanging="2160"/>
      </w:pPr>
      <w:r>
        <w:rPr>
          <w:noProof/>
        </w:rPr>
        <w:drawing>
          <wp:anchor distT="0" distB="0" distL="114300" distR="114300" simplePos="0" relativeHeight="251749376" behindDoc="0" locked="0" layoutInCell="1" allowOverlap="1" wp14:anchorId="0314F41F" wp14:editId="55E5F851">
            <wp:simplePos x="0" y="0"/>
            <wp:positionH relativeFrom="column">
              <wp:posOffset>335915</wp:posOffset>
            </wp:positionH>
            <wp:positionV relativeFrom="paragraph">
              <wp:posOffset>5715</wp:posOffset>
            </wp:positionV>
            <wp:extent cx="338455" cy="338455"/>
            <wp:effectExtent l="0" t="0" r="4445" b="4445"/>
            <wp:wrapNone/>
            <wp:docPr id="1426439312" name="Picture 25"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blue circle with a black letter in i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8455" cy="338455"/>
                    </a:xfrm>
                    <a:prstGeom prst="rect">
                      <a:avLst/>
                    </a:prstGeom>
                    <a:noFill/>
                  </pic:spPr>
                </pic:pic>
              </a:graphicData>
            </a:graphic>
            <wp14:sizeRelH relativeFrom="page">
              <wp14:pctWidth>0</wp14:pctWidth>
            </wp14:sizeRelH>
            <wp14:sizeRelV relativeFrom="page">
              <wp14:pctHeight>0</wp14:pctHeight>
            </wp14:sizeRelV>
          </wp:anchor>
        </w:drawing>
      </w:r>
      <w:r>
        <w:rPr>
          <w:b/>
          <w:bCs/>
        </w:rPr>
        <w:t>INFO</w:t>
      </w:r>
      <w:r>
        <w:rPr>
          <w:b/>
          <w:bCs/>
        </w:rPr>
        <w:tab/>
      </w:r>
      <w:r>
        <w:t>Ensure your device manifest is listed under Device Ownership -&gt; Device Claiming</w:t>
      </w:r>
    </w:p>
    <w:p w14:paraId="0C89CE2D" w14:textId="77777777" w:rsidR="008864CB" w:rsidRDefault="008864CB" w:rsidP="008864CB"/>
    <w:p w14:paraId="294ACAAB" w14:textId="5783B577" w:rsidR="008864CB" w:rsidRDefault="00D25A2E" w:rsidP="008864CB">
      <w:r>
        <w:t xml:space="preserve">With this step you have generated a manifest of the device on your dev kit and claimed it into your account. </w:t>
      </w:r>
    </w:p>
    <w:p w14:paraId="759DEE9E" w14:textId="0C2E3F82" w:rsidR="00D25A2E" w:rsidRDefault="00D25A2E" w:rsidP="00D25A2E">
      <w:pPr>
        <w:pStyle w:val="Heading5"/>
        <w:rPr>
          <w:i w:val="0"/>
          <w:sz w:val="22"/>
        </w:rPr>
      </w:pPr>
      <w:r w:rsidRPr="00416CA7">
        <w:rPr>
          <w:bCs/>
          <w:color w:val="FF0000"/>
        </w:rPr>
        <w:t>2.</w:t>
      </w:r>
      <w:r>
        <w:rPr>
          <w:bCs/>
          <w:color w:val="FF0000"/>
        </w:rPr>
        <w:t>2</w:t>
      </w:r>
      <w:r w:rsidRPr="00416CA7">
        <w:rPr>
          <w:bCs/>
          <w:color w:val="FF0000"/>
        </w:rPr>
        <w:t>:</w:t>
      </w:r>
      <w:r w:rsidRPr="00416CA7">
        <w:rPr>
          <w:color w:val="FF0000"/>
        </w:rPr>
        <w:t xml:space="preserve"> </w:t>
      </w:r>
      <w:r>
        <w:t>Priming TPDS with all required data</w:t>
      </w:r>
    </w:p>
    <w:p w14:paraId="46D82C11" w14:textId="18A08B16" w:rsidR="00D25A2E" w:rsidRDefault="00E71CEF" w:rsidP="00D25A2E">
      <w:pPr>
        <w:ind w:left="1440"/>
      </w:pPr>
      <w:r>
        <w:t xml:space="preserve">In this step we will run step 2 in TPDS </w:t>
      </w:r>
      <w:r w:rsidR="00AC608C">
        <w:t>keySTREAM</w:t>
      </w:r>
      <w:r>
        <w:t xml:space="preserve"> usecase. This step takes in the following inputs.</w:t>
      </w:r>
    </w:p>
    <w:p w14:paraId="059D27B8" w14:textId="520A64AA" w:rsidR="00225352" w:rsidRDefault="000320FE" w:rsidP="00D25A2E">
      <w:pPr>
        <w:ind w:left="1440"/>
      </w:pPr>
      <w:r w:rsidRPr="000320FE">
        <w:rPr>
          <w:noProof/>
        </w:rPr>
        <w:drawing>
          <wp:inline distT="0" distB="0" distL="0" distR="0" wp14:anchorId="73C4B382" wp14:editId="072142E5">
            <wp:extent cx="5315803" cy="2166644"/>
            <wp:effectExtent l="0" t="0" r="0" b="5080"/>
            <wp:docPr id="20423526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352648" name="Picture 1" descr="A screenshot of a computer&#10;&#10;Description automatically generated"/>
                    <pic:cNvPicPr/>
                  </pic:nvPicPr>
                  <pic:blipFill>
                    <a:blip r:embed="rId67"/>
                    <a:stretch>
                      <a:fillRect/>
                    </a:stretch>
                  </pic:blipFill>
                  <pic:spPr>
                    <a:xfrm>
                      <a:off x="0" y="0"/>
                      <a:ext cx="5327529" cy="2171424"/>
                    </a:xfrm>
                    <a:prstGeom prst="rect">
                      <a:avLst/>
                    </a:prstGeom>
                  </pic:spPr>
                </pic:pic>
              </a:graphicData>
            </a:graphic>
          </wp:inline>
        </w:drawing>
      </w:r>
    </w:p>
    <w:p w14:paraId="0355701A" w14:textId="768C890C" w:rsidR="00E71CEF" w:rsidRDefault="00E71CEF" w:rsidP="00D25A2E">
      <w:pPr>
        <w:ind w:left="1440"/>
      </w:pPr>
      <w:r>
        <w:t xml:space="preserve">Fleet Profile Public UID: We will give the name of the fleet we created. </w:t>
      </w:r>
      <w:r w:rsidR="0031193C">
        <w:t>Refer to page 15.</w:t>
      </w:r>
    </w:p>
    <w:p w14:paraId="1C931EB5" w14:textId="42ECCC2B" w:rsidR="00E71CEF" w:rsidRDefault="00E71CEF" w:rsidP="00D25A2E">
      <w:pPr>
        <w:ind w:left="1440"/>
      </w:pPr>
      <w:r>
        <w:lastRenderedPageBreak/>
        <w:t>Wifi SSID:</w:t>
      </w:r>
      <w:r w:rsidR="00225352">
        <w:t xml:space="preserve"> Enter Wifi SSID, refer to your help sheet.</w:t>
      </w:r>
    </w:p>
    <w:p w14:paraId="077EC80A" w14:textId="20FFAD89" w:rsidR="00E71CEF" w:rsidRDefault="00E71CEF" w:rsidP="00D25A2E">
      <w:pPr>
        <w:ind w:left="1440"/>
      </w:pPr>
      <w:r>
        <w:t>Wifi Password:</w:t>
      </w:r>
      <w:r w:rsidR="00225352">
        <w:t xml:space="preserve"> Enter Wifi SSID, refer to your help sheet.</w:t>
      </w:r>
    </w:p>
    <w:p w14:paraId="45261091" w14:textId="30D65476" w:rsidR="00225352" w:rsidRDefault="00AC608C" w:rsidP="00225352">
      <w:pPr>
        <w:ind w:left="1440"/>
      </w:pPr>
      <w:r>
        <w:t>keySTREAM</w:t>
      </w:r>
      <w:r w:rsidR="00E71CEF">
        <w:t xml:space="preserve"> Auth Token:</w:t>
      </w:r>
      <w:r w:rsidR="00225352">
        <w:t xml:space="preserve"> Enter the API key we generated here. </w:t>
      </w:r>
    </w:p>
    <w:p w14:paraId="417BF17A" w14:textId="77777777" w:rsidR="00225352" w:rsidRDefault="00E71CEF" w:rsidP="00225352">
      <w:pPr>
        <w:ind w:left="1440"/>
      </w:pPr>
      <w:r>
        <w:t>AWS Access Key ID:</w:t>
      </w:r>
      <w:r w:rsidR="00225352">
        <w:t xml:space="preserve"> Enter AWS Access Key ID, refer to your help sheet.</w:t>
      </w:r>
    </w:p>
    <w:p w14:paraId="4774BE54" w14:textId="2586168C" w:rsidR="00225352" w:rsidRDefault="00E71CEF" w:rsidP="00225352">
      <w:pPr>
        <w:ind w:left="1440"/>
      </w:pPr>
      <w:r>
        <w:t xml:space="preserve">AWS Secret </w:t>
      </w:r>
      <w:r w:rsidR="009F2D3F">
        <w:t>Access</w:t>
      </w:r>
      <w:r>
        <w:t xml:space="preserve"> </w:t>
      </w:r>
      <w:r w:rsidR="004C0319">
        <w:t>Key: Enter</w:t>
      </w:r>
      <w:r w:rsidR="00225352">
        <w:t xml:space="preserve"> AWS Secret </w:t>
      </w:r>
      <w:r w:rsidR="009F2D3F">
        <w:t>Access</w:t>
      </w:r>
      <w:r w:rsidR="00225352">
        <w:t xml:space="preserve"> Key, refer to your help sheet.</w:t>
      </w:r>
    </w:p>
    <w:p w14:paraId="01E5F8DB" w14:textId="1A767F42" w:rsidR="00225352" w:rsidRDefault="004C0319" w:rsidP="00225352">
      <w:pPr>
        <w:ind w:left="1440"/>
      </w:pPr>
      <w:r>
        <w:t>Region: Enter</w:t>
      </w:r>
      <w:r w:rsidR="00225352">
        <w:t xml:space="preserve"> AWS account region, refer to your help sheet.</w:t>
      </w:r>
    </w:p>
    <w:p w14:paraId="3DDEAD02" w14:textId="248633F7" w:rsidR="00225352" w:rsidRDefault="00225352" w:rsidP="00225352">
      <w:pPr>
        <w:ind w:left="1440"/>
      </w:pPr>
      <w:r>
        <w:t>Once all the information is filled in</w:t>
      </w:r>
      <w:r w:rsidR="00C13974">
        <w:t>,</w:t>
      </w:r>
      <w:r>
        <w:t xml:space="preserve"> </w:t>
      </w:r>
      <w:r w:rsidR="00C13974">
        <w:t xml:space="preserve">click </w:t>
      </w:r>
      <w:r w:rsidR="004C0319" w:rsidRPr="004C0319">
        <w:t>the</w:t>
      </w:r>
      <w:r w:rsidR="004C0319" w:rsidRPr="00C13974">
        <w:rPr>
          <w:b/>
          <w:bCs/>
        </w:rPr>
        <w:t xml:space="preserve"> Submit</w:t>
      </w:r>
      <w:r w:rsidR="00C13974">
        <w:t xml:space="preserve"> button. </w:t>
      </w:r>
      <w:r w:rsidR="004C0319">
        <w:t>That is</w:t>
      </w:r>
      <w:r w:rsidR="00C13974">
        <w:t xml:space="preserve">, now TPDS usecase has all the information that it needs to </w:t>
      </w:r>
      <w:r w:rsidR="00DF2A38">
        <w:t xml:space="preserve">connect to </w:t>
      </w:r>
      <w:r w:rsidR="00AC608C">
        <w:t>keySTREAM</w:t>
      </w:r>
      <w:r w:rsidR="00DF2A38">
        <w:t xml:space="preserve"> service and run the rest of the lab session.</w:t>
      </w:r>
    </w:p>
    <w:p w14:paraId="5E79C9EB" w14:textId="65CDF13E" w:rsidR="00DF2A38" w:rsidRDefault="00DF2A38" w:rsidP="00DF2A38">
      <w:pPr>
        <w:pStyle w:val="Heading5"/>
        <w:rPr>
          <w:i w:val="0"/>
          <w:sz w:val="22"/>
        </w:rPr>
      </w:pPr>
      <w:r w:rsidRPr="00416CA7">
        <w:rPr>
          <w:bCs/>
          <w:color w:val="FF0000"/>
        </w:rPr>
        <w:t>2.</w:t>
      </w:r>
      <w:r>
        <w:rPr>
          <w:bCs/>
          <w:color w:val="FF0000"/>
        </w:rPr>
        <w:t>3</w:t>
      </w:r>
      <w:r w:rsidRPr="00416CA7">
        <w:rPr>
          <w:bCs/>
          <w:color w:val="FF0000"/>
        </w:rPr>
        <w:t>:</w:t>
      </w:r>
      <w:r w:rsidRPr="00416CA7">
        <w:rPr>
          <w:color w:val="FF0000"/>
        </w:rPr>
        <w:t xml:space="preserve"> </w:t>
      </w:r>
      <w:r>
        <w:t>Uploading the Root CA certificate associated with fleet profile to AWS</w:t>
      </w:r>
    </w:p>
    <w:p w14:paraId="2DD0A32D" w14:textId="53FA3529" w:rsidR="00C13974" w:rsidRDefault="00DF2A38" w:rsidP="00225352">
      <w:pPr>
        <w:ind w:left="1440"/>
      </w:pPr>
      <w:r>
        <w:t xml:space="preserve">AWS has a defined </w:t>
      </w:r>
      <w:r w:rsidR="004C0319">
        <w:t>process</w:t>
      </w:r>
      <w:r>
        <w:t xml:space="preserve"> through which you can </w:t>
      </w:r>
      <w:r w:rsidR="00047546">
        <w:t>upload a root CA cert.</w:t>
      </w:r>
    </w:p>
    <w:p w14:paraId="770B3826" w14:textId="1DB9FCD6" w:rsidR="00047546" w:rsidRDefault="00047546" w:rsidP="00225352">
      <w:pPr>
        <w:ind w:left="1440"/>
      </w:pPr>
      <w:r>
        <w:t>AWS process for uploading a Root CA certificate for AWS IOT core:</w:t>
      </w:r>
    </w:p>
    <w:p w14:paraId="4A7E5972" w14:textId="6EE93130" w:rsidR="00047546" w:rsidRDefault="00047546" w:rsidP="00047546">
      <w:pPr>
        <w:pStyle w:val="ListParagraph"/>
        <w:numPr>
          <w:ilvl w:val="0"/>
          <w:numId w:val="10"/>
        </w:numPr>
      </w:pPr>
      <w:r>
        <w:t>Download Root CA cert.</w:t>
      </w:r>
    </w:p>
    <w:p w14:paraId="40EC2180" w14:textId="73BDB452" w:rsidR="00047546" w:rsidRDefault="00047546" w:rsidP="00047546">
      <w:pPr>
        <w:pStyle w:val="ListParagraph"/>
        <w:numPr>
          <w:ilvl w:val="0"/>
          <w:numId w:val="10"/>
        </w:numPr>
      </w:pPr>
      <w:r>
        <w:t>Get a registration code from AWS for uploading Root CA certificate.</w:t>
      </w:r>
    </w:p>
    <w:p w14:paraId="5FC4BD79" w14:textId="213F3ECD" w:rsidR="00047546" w:rsidRDefault="00047546" w:rsidP="00047546">
      <w:pPr>
        <w:pStyle w:val="ListParagraph"/>
        <w:numPr>
          <w:ilvl w:val="0"/>
          <w:numId w:val="10"/>
        </w:numPr>
      </w:pPr>
      <w:r>
        <w:t>Create a CSR with details of Root CA certificate with AWS registration code under the Common name field.</w:t>
      </w:r>
    </w:p>
    <w:p w14:paraId="7C070943" w14:textId="0B03AAC0" w:rsidR="00047546" w:rsidRDefault="00047546" w:rsidP="00047546">
      <w:pPr>
        <w:pStyle w:val="ListParagraph"/>
        <w:numPr>
          <w:ilvl w:val="0"/>
          <w:numId w:val="10"/>
        </w:numPr>
      </w:pPr>
      <w:r>
        <w:t xml:space="preserve">Use the Root CA key to sign the CSR, now we have </w:t>
      </w:r>
      <w:r w:rsidR="004C0319">
        <w:t xml:space="preserve">what is </w:t>
      </w:r>
      <w:r>
        <w:t>called a POP (Proof of possession) certificate.</w:t>
      </w:r>
    </w:p>
    <w:p w14:paraId="18E36C48" w14:textId="04EF02FE" w:rsidR="00047546" w:rsidRDefault="00047546" w:rsidP="00047546">
      <w:pPr>
        <w:pStyle w:val="ListParagraph"/>
        <w:numPr>
          <w:ilvl w:val="0"/>
          <w:numId w:val="10"/>
        </w:numPr>
      </w:pPr>
      <w:r>
        <w:t>Provide Root CA certificate and the POP certificate to AWS</w:t>
      </w:r>
      <w:r w:rsidR="00AA5F73">
        <w:t>.</w:t>
      </w:r>
    </w:p>
    <w:p w14:paraId="0F0164BB" w14:textId="5BAD359E" w:rsidR="00047546" w:rsidRDefault="00047546" w:rsidP="00047546">
      <w:pPr>
        <w:pStyle w:val="ListParagraph"/>
        <w:numPr>
          <w:ilvl w:val="0"/>
          <w:numId w:val="10"/>
        </w:numPr>
      </w:pPr>
      <w:r>
        <w:t>AWS will validate the POP certificate with AWS registration code using the Root CA certificate’s public key. Once it passes validation, the root CA certificate is added to your AWS account.</w:t>
      </w:r>
    </w:p>
    <w:p w14:paraId="00A189B9" w14:textId="0465664E" w:rsidR="00836178" w:rsidRDefault="00836178" w:rsidP="00836178">
      <w:pPr>
        <w:ind w:left="1440"/>
      </w:pPr>
      <w:r>
        <w:t xml:space="preserve">TPDS (step 3 through step 6) will make it easier for users to do the above operations. </w:t>
      </w:r>
      <w:r w:rsidR="00F2282F">
        <w:t>Now let us look at each step in detail.</w:t>
      </w:r>
    </w:p>
    <w:p w14:paraId="224EF8F1" w14:textId="472D576E" w:rsidR="000320FE" w:rsidRDefault="000320FE" w:rsidP="000320FE">
      <w:pPr>
        <w:ind w:left="720" w:firstLine="720"/>
      </w:pPr>
      <w:r w:rsidRPr="00416CA7">
        <w:rPr>
          <w:color w:val="FF0000"/>
        </w:rPr>
        <w:t xml:space="preserve">Step </w:t>
      </w:r>
      <w:r>
        <w:rPr>
          <w:color w:val="FF0000"/>
        </w:rPr>
        <w:t>2</w:t>
      </w:r>
      <w:r w:rsidRPr="00416CA7">
        <w:rPr>
          <w:color w:val="FF0000"/>
        </w:rPr>
        <w:t>.</w:t>
      </w:r>
      <w:r>
        <w:rPr>
          <w:color w:val="FF0000"/>
        </w:rPr>
        <w:t>3</w:t>
      </w:r>
      <w:r w:rsidRPr="00416CA7">
        <w:rPr>
          <w:color w:val="FF0000"/>
        </w:rPr>
        <w:t>.</w:t>
      </w:r>
      <w:r>
        <w:rPr>
          <w:color w:val="FF0000"/>
        </w:rPr>
        <w:t>1</w:t>
      </w:r>
      <w:r w:rsidRPr="00416CA7">
        <w:rPr>
          <w:color w:val="FF0000"/>
        </w:rPr>
        <w:t>:</w:t>
      </w:r>
      <w:r>
        <w:rPr>
          <w:color w:val="FF0000"/>
        </w:rPr>
        <w:t xml:space="preserve"> </w:t>
      </w:r>
      <w:r w:rsidR="0057090B">
        <w:t>Downloading the CA certificate associated with Fleet Profile UID</w:t>
      </w:r>
    </w:p>
    <w:p w14:paraId="5B28321A" w14:textId="0C1C8B68" w:rsidR="000320FE" w:rsidRDefault="000320FE" w:rsidP="00836178">
      <w:pPr>
        <w:ind w:left="1440"/>
      </w:pPr>
      <w:r>
        <w:t>Click on Step 3</w:t>
      </w:r>
    </w:p>
    <w:p w14:paraId="706F46D4" w14:textId="5AFD4080" w:rsidR="000320FE" w:rsidRDefault="000320FE" w:rsidP="00836178">
      <w:pPr>
        <w:ind w:left="1440"/>
      </w:pPr>
      <w:r>
        <w:rPr>
          <w:noProof/>
        </w:rPr>
        <w:drawing>
          <wp:inline distT="0" distB="0" distL="0" distR="0" wp14:anchorId="0CCC4273" wp14:editId="5AC18462">
            <wp:extent cx="3616657" cy="1844328"/>
            <wp:effectExtent l="0" t="0" r="3175" b="3810"/>
            <wp:docPr id="11028360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632384" cy="1852348"/>
                    </a:xfrm>
                    <a:prstGeom prst="rect">
                      <a:avLst/>
                    </a:prstGeom>
                    <a:noFill/>
                    <a:ln>
                      <a:noFill/>
                    </a:ln>
                  </pic:spPr>
                </pic:pic>
              </a:graphicData>
            </a:graphic>
          </wp:inline>
        </w:drawing>
      </w:r>
    </w:p>
    <w:p w14:paraId="667082A5" w14:textId="2D83CFB5" w:rsidR="00047546" w:rsidRDefault="000320FE" w:rsidP="00225352">
      <w:pPr>
        <w:ind w:left="1440"/>
      </w:pPr>
      <w:r>
        <w:lastRenderedPageBreak/>
        <w:t xml:space="preserve">In this step, TPDS will use the </w:t>
      </w:r>
      <w:r w:rsidR="00AC608C">
        <w:t>keySTREAM</w:t>
      </w:r>
      <w:r>
        <w:t xml:space="preserve"> </w:t>
      </w:r>
      <w:r w:rsidR="004C0319">
        <w:t>credentials (</w:t>
      </w:r>
      <w:r>
        <w:t xml:space="preserve">API token) we provided on step 2.2 along with the Fleet profile UID to download the CA cert. This CA certificate is specific to the Fleet profile UID, hence the Fleet profile UID </w:t>
      </w:r>
      <w:r w:rsidR="004C0319">
        <w:t>requirement</w:t>
      </w:r>
      <w:r>
        <w:t>.</w:t>
      </w:r>
    </w:p>
    <w:p w14:paraId="1436990D" w14:textId="776F2274" w:rsidR="00A941DC" w:rsidRDefault="00A941DC" w:rsidP="00225352">
      <w:pPr>
        <w:ind w:left="1440"/>
      </w:pPr>
      <w:r>
        <w:t>After TPDS is done executing the step, the output window should have a</w:t>
      </w:r>
      <w:r w:rsidR="004C0319">
        <w:t>n</w:t>
      </w:r>
      <w:r>
        <w:t xml:space="preserve"> output </w:t>
      </w:r>
      <w:r w:rsidR="004C0319">
        <w:t>like</w:t>
      </w:r>
      <w:r>
        <w:t xml:space="preserve"> the image below. TPDS downloads and prints the CA certificate associated with the provided Fleet Profile UID</w:t>
      </w:r>
      <w:r w:rsidR="00A84073">
        <w:t>.</w:t>
      </w:r>
      <w:r w:rsidR="008B2085">
        <w:t xml:space="preserve"> The certi</w:t>
      </w:r>
      <w:r w:rsidR="004C0319">
        <w:t>fi</w:t>
      </w:r>
      <w:r w:rsidR="008B2085">
        <w:t xml:space="preserve">cate printed is encoded with base64 encoding following ASN.1 </w:t>
      </w:r>
      <w:r w:rsidR="004C0319">
        <w:t>speciation</w:t>
      </w:r>
      <w:r w:rsidR="008B2085">
        <w:t>, this can be decoded with an ASN.1 decoder.</w:t>
      </w:r>
    </w:p>
    <w:p w14:paraId="5FAC3FB6" w14:textId="6CBB7C79" w:rsidR="00A941DC" w:rsidRDefault="00A941DC" w:rsidP="00225352">
      <w:pPr>
        <w:ind w:left="1440"/>
      </w:pPr>
      <w:r w:rsidRPr="00A941DC">
        <w:rPr>
          <w:noProof/>
        </w:rPr>
        <w:drawing>
          <wp:inline distT="0" distB="0" distL="0" distR="0" wp14:anchorId="6FA31EF2" wp14:editId="385D97E4">
            <wp:extent cx="2006221" cy="3421374"/>
            <wp:effectExtent l="0" t="0" r="0" b="8255"/>
            <wp:docPr id="207656332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563320" name="Picture 1" descr="A screenshot of a computer screen&#10;&#10;Description automatically generated"/>
                    <pic:cNvPicPr/>
                  </pic:nvPicPr>
                  <pic:blipFill>
                    <a:blip r:embed="rId69"/>
                    <a:stretch>
                      <a:fillRect/>
                    </a:stretch>
                  </pic:blipFill>
                  <pic:spPr>
                    <a:xfrm>
                      <a:off x="0" y="0"/>
                      <a:ext cx="2014624" cy="3435704"/>
                    </a:xfrm>
                    <a:prstGeom prst="rect">
                      <a:avLst/>
                    </a:prstGeom>
                  </pic:spPr>
                </pic:pic>
              </a:graphicData>
            </a:graphic>
          </wp:inline>
        </w:drawing>
      </w:r>
    </w:p>
    <w:p w14:paraId="48686E35" w14:textId="72224E24" w:rsidR="00041EE0" w:rsidRDefault="00041EE0" w:rsidP="00041EE0">
      <w:pPr>
        <w:ind w:left="720" w:firstLine="720"/>
      </w:pPr>
      <w:r w:rsidRPr="00416CA7">
        <w:rPr>
          <w:color w:val="FF0000"/>
        </w:rPr>
        <w:t xml:space="preserve">Step </w:t>
      </w:r>
      <w:r>
        <w:rPr>
          <w:color w:val="FF0000"/>
        </w:rPr>
        <w:t>2</w:t>
      </w:r>
      <w:r w:rsidRPr="00416CA7">
        <w:rPr>
          <w:color w:val="FF0000"/>
        </w:rPr>
        <w:t>.</w:t>
      </w:r>
      <w:r>
        <w:rPr>
          <w:color w:val="FF0000"/>
        </w:rPr>
        <w:t>3</w:t>
      </w:r>
      <w:r w:rsidRPr="00416CA7">
        <w:rPr>
          <w:color w:val="FF0000"/>
        </w:rPr>
        <w:t>.</w:t>
      </w:r>
      <w:r>
        <w:rPr>
          <w:color w:val="FF0000"/>
        </w:rPr>
        <w:t>2</w:t>
      </w:r>
      <w:r w:rsidRPr="00416CA7">
        <w:rPr>
          <w:color w:val="FF0000"/>
        </w:rPr>
        <w:t>:</w:t>
      </w:r>
      <w:r>
        <w:rPr>
          <w:color w:val="FF0000"/>
        </w:rPr>
        <w:t xml:space="preserve"> </w:t>
      </w:r>
      <w:r w:rsidR="00A941DC">
        <w:t>Getting registration code from AWS</w:t>
      </w:r>
      <w:r w:rsidR="00ED231B">
        <w:t>.</w:t>
      </w:r>
    </w:p>
    <w:p w14:paraId="6958B481" w14:textId="3DC56316" w:rsidR="00041EE0" w:rsidRDefault="00041EE0" w:rsidP="00041EE0">
      <w:pPr>
        <w:ind w:left="1440"/>
      </w:pPr>
      <w:r>
        <w:t>Click on Step 4</w:t>
      </w:r>
    </w:p>
    <w:p w14:paraId="511DF61F" w14:textId="50E301D2" w:rsidR="000320FE" w:rsidRDefault="000E4787" w:rsidP="00225352">
      <w:pPr>
        <w:ind w:left="1440"/>
      </w:pPr>
      <w:r>
        <w:rPr>
          <w:noProof/>
        </w:rPr>
        <w:drawing>
          <wp:inline distT="0" distB="0" distL="0" distR="0" wp14:anchorId="3E16D0E8" wp14:editId="339988D7">
            <wp:extent cx="3698543" cy="1820351"/>
            <wp:effectExtent l="0" t="0" r="0" b="8890"/>
            <wp:docPr id="9066947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728131" cy="1834914"/>
                    </a:xfrm>
                    <a:prstGeom prst="rect">
                      <a:avLst/>
                    </a:prstGeom>
                    <a:noFill/>
                    <a:ln>
                      <a:noFill/>
                    </a:ln>
                  </pic:spPr>
                </pic:pic>
              </a:graphicData>
            </a:graphic>
          </wp:inline>
        </w:drawing>
      </w:r>
    </w:p>
    <w:p w14:paraId="107918B7" w14:textId="242CF653" w:rsidR="000E4787" w:rsidRDefault="000E4787" w:rsidP="000E4787">
      <w:pPr>
        <w:ind w:left="1440"/>
      </w:pPr>
      <w:r>
        <w:t xml:space="preserve">In this step, TPDS will use the AWS </w:t>
      </w:r>
      <w:r w:rsidR="004C0319">
        <w:t>credentials (</w:t>
      </w:r>
      <w:r>
        <w:t xml:space="preserve">Access Key, Secret Access key and region) we provided on step 2.2 to get </w:t>
      </w:r>
      <w:r w:rsidR="00F2282F">
        <w:t>a</w:t>
      </w:r>
      <w:r>
        <w:t xml:space="preserve"> registration code from AWS. This is </w:t>
      </w:r>
      <w:r w:rsidR="00F2282F">
        <w:lastRenderedPageBreak/>
        <w:t>a</w:t>
      </w:r>
      <w:r>
        <w:t xml:space="preserve"> necessary step as AWS requires new CA certificate additions to be validated. This </w:t>
      </w:r>
      <w:r w:rsidR="00814E81">
        <w:t>registration code will be used to create a CSR where the common name is appended with the registration code and signed by the root. This will be done in the next step.</w:t>
      </w:r>
    </w:p>
    <w:p w14:paraId="616EAD29" w14:textId="5215F966" w:rsidR="00814E81" w:rsidRDefault="00814E81" w:rsidP="00814E81">
      <w:pPr>
        <w:ind w:left="1440"/>
      </w:pPr>
      <w:r>
        <w:t xml:space="preserve">Once TPDS downloads the registration code from AWS, it prints it on the output window. The output should look something like </w:t>
      </w:r>
      <w:r w:rsidR="004C0319">
        <w:t>this.</w:t>
      </w:r>
    </w:p>
    <w:p w14:paraId="15AF825C" w14:textId="1D550BA5" w:rsidR="00814E81" w:rsidRDefault="00814E81" w:rsidP="00814E81">
      <w:pPr>
        <w:ind w:left="1440"/>
      </w:pPr>
      <w:r w:rsidRPr="00814E81">
        <w:rPr>
          <w:noProof/>
        </w:rPr>
        <w:drawing>
          <wp:inline distT="0" distB="0" distL="0" distR="0" wp14:anchorId="62AC7867" wp14:editId="797CC14A">
            <wp:extent cx="2511188" cy="1012085"/>
            <wp:effectExtent l="0" t="0" r="3810" b="0"/>
            <wp:docPr id="2028816461"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816461" name="Picture 1" descr="A computer screen shot of a code&#10;&#10;Description automatically generated"/>
                    <pic:cNvPicPr/>
                  </pic:nvPicPr>
                  <pic:blipFill>
                    <a:blip r:embed="rId71"/>
                    <a:stretch>
                      <a:fillRect/>
                    </a:stretch>
                  </pic:blipFill>
                  <pic:spPr>
                    <a:xfrm>
                      <a:off x="0" y="0"/>
                      <a:ext cx="2518881" cy="1015186"/>
                    </a:xfrm>
                    <a:prstGeom prst="rect">
                      <a:avLst/>
                    </a:prstGeom>
                  </pic:spPr>
                </pic:pic>
              </a:graphicData>
            </a:graphic>
          </wp:inline>
        </w:drawing>
      </w:r>
    </w:p>
    <w:p w14:paraId="468C329A" w14:textId="494CDEAB" w:rsidR="00814E81" w:rsidRDefault="00814E81" w:rsidP="00814E81">
      <w:pPr>
        <w:ind w:left="720" w:firstLine="720"/>
      </w:pPr>
      <w:r w:rsidRPr="00416CA7">
        <w:rPr>
          <w:color w:val="FF0000"/>
        </w:rPr>
        <w:t xml:space="preserve">Step </w:t>
      </w:r>
      <w:r>
        <w:rPr>
          <w:color w:val="FF0000"/>
        </w:rPr>
        <w:t>2</w:t>
      </w:r>
      <w:r w:rsidRPr="00416CA7">
        <w:rPr>
          <w:color w:val="FF0000"/>
        </w:rPr>
        <w:t>.</w:t>
      </w:r>
      <w:r>
        <w:rPr>
          <w:color w:val="FF0000"/>
        </w:rPr>
        <w:t>3</w:t>
      </w:r>
      <w:r w:rsidRPr="00416CA7">
        <w:rPr>
          <w:color w:val="FF0000"/>
        </w:rPr>
        <w:t>.</w:t>
      </w:r>
      <w:r>
        <w:rPr>
          <w:color w:val="FF0000"/>
        </w:rPr>
        <w:t>3</w:t>
      </w:r>
      <w:r w:rsidRPr="00416CA7">
        <w:rPr>
          <w:color w:val="FF0000"/>
        </w:rPr>
        <w:t>:</w:t>
      </w:r>
      <w:r>
        <w:rPr>
          <w:color w:val="FF0000"/>
        </w:rPr>
        <w:t xml:space="preserve"> </w:t>
      </w:r>
      <w:r>
        <w:t xml:space="preserve">Downloading POP certificate from </w:t>
      </w:r>
      <w:r w:rsidR="00F2282F">
        <w:t>KeySTREAM.</w:t>
      </w:r>
    </w:p>
    <w:p w14:paraId="0B7E2B6B" w14:textId="56327250" w:rsidR="00814E81" w:rsidRDefault="00814E81" w:rsidP="00814E81">
      <w:pPr>
        <w:ind w:left="1440"/>
      </w:pPr>
      <w:r>
        <w:t>Click on Step 5</w:t>
      </w:r>
    </w:p>
    <w:p w14:paraId="21143DAC" w14:textId="714B68A9" w:rsidR="00814E81" w:rsidRDefault="00814E81" w:rsidP="00814E81">
      <w:pPr>
        <w:ind w:left="1440"/>
      </w:pPr>
      <w:r>
        <w:rPr>
          <w:noProof/>
        </w:rPr>
        <w:drawing>
          <wp:inline distT="0" distB="0" distL="0" distR="0" wp14:anchorId="6A1453A2" wp14:editId="26473ABE">
            <wp:extent cx="3534770" cy="1733548"/>
            <wp:effectExtent l="0" t="0" r="0" b="635"/>
            <wp:docPr id="6162255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550017" cy="1741026"/>
                    </a:xfrm>
                    <a:prstGeom prst="rect">
                      <a:avLst/>
                    </a:prstGeom>
                    <a:noFill/>
                    <a:ln>
                      <a:noFill/>
                    </a:ln>
                  </pic:spPr>
                </pic:pic>
              </a:graphicData>
            </a:graphic>
          </wp:inline>
        </w:drawing>
      </w:r>
    </w:p>
    <w:p w14:paraId="635B7540" w14:textId="1F6C5AC3" w:rsidR="000320FE" w:rsidRDefault="00814E81" w:rsidP="00225352">
      <w:pPr>
        <w:ind w:left="1440"/>
      </w:pPr>
      <w:r>
        <w:t xml:space="preserve">Now that TPDS has the registration code from AWS and CA certificate from </w:t>
      </w:r>
      <w:r w:rsidR="00AC608C">
        <w:t>keySTREAM</w:t>
      </w:r>
      <w:r>
        <w:t xml:space="preserve">, it creates a CSR using root information with AWS registration code appended to the CSR common name. All this information is fed back to keySTEAM, the signed </w:t>
      </w:r>
      <w:r w:rsidR="004C0319">
        <w:t>certificate (</w:t>
      </w:r>
      <w:r>
        <w:t xml:space="preserve">POP certificate) is downloaded from </w:t>
      </w:r>
      <w:r w:rsidR="00AC608C">
        <w:t>keySTREAM</w:t>
      </w:r>
      <w:r>
        <w:t>.</w:t>
      </w:r>
    </w:p>
    <w:p w14:paraId="346DA34E" w14:textId="16D93472" w:rsidR="00814E81" w:rsidRDefault="00814E81" w:rsidP="00225352">
      <w:pPr>
        <w:ind w:left="1440"/>
      </w:pPr>
      <w:r w:rsidRPr="00814E81">
        <w:rPr>
          <w:noProof/>
        </w:rPr>
        <w:lastRenderedPageBreak/>
        <w:drawing>
          <wp:inline distT="0" distB="0" distL="0" distR="0" wp14:anchorId="25BDAEEA" wp14:editId="3B9DC667">
            <wp:extent cx="2505307" cy="3227696"/>
            <wp:effectExtent l="0" t="0" r="0" b="0"/>
            <wp:docPr id="6849870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87037" name="Picture 1" descr="A screenshot of a computer code&#10;&#10;Description automatically generated"/>
                    <pic:cNvPicPr/>
                  </pic:nvPicPr>
                  <pic:blipFill>
                    <a:blip r:embed="rId73"/>
                    <a:stretch>
                      <a:fillRect/>
                    </a:stretch>
                  </pic:blipFill>
                  <pic:spPr>
                    <a:xfrm>
                      <a:off x="0" y="0"/>
                      <a:ext cx="2509584" cy="3233206"/>
                    </a:xfrm>
                    <a:prstGeom prst="rect">
                      <a:avLst/>
                    </a:prstGeom>
                  </pic:spPr>
                </pic:pic>
              </a:graphicData>
            </a:graphic>
          </wp:inline>
        </w:drawing>
      </w:r>
    </w:p>
    <w:p w14:paraId="4C6EDCEB" w14:textId="733AA848" w:rsidR="00814E81" w:rsidRDefault="00814E81" w:rsidP="00814E81">
      <w:pPr>
        <w:ind w:left="1440"/>
      </w:pPr>
      <w:r>
        <w:t xml:space="preserve">After TPDS is done executing the step, the output window should have </w:t>
      </w:r>
      <w:r w:rsidR="00F2282F">
        <w:t>an</w:t>
      </w:r>
      <w:r>
        <w:t xml:space="preserve"> output similar to the image above. TPDS downloads and prints the POP certificate downloaded from </w:t>
      </w:r>
      <w:r w:rsidR="00AC608C">
        <w:t>keySTREAM</w:t>
      </w:r>
      <w:r>
        <w:t>. The certi</w:t>
      </w:r>
      <w:r w:rsidR="004C0319">
        <w:t>fi</w:t>
      </w:r>
      <w:r>
        <w:t xml:space="preserve">cate printed is encoded with base64 encoding following ASN.1 </w:t>
      </w:r>
      <w:r w:rsidR="004C0319">
        <w:t>speculations</w:t>
      </w:r>
      <w:r>
        <w:t>, this can be decoded with an ASN.1 decoder.</w:t>
      </w:r>
    </w:p>
    <w:p w14:paraId="587E659C" w14:textId="6E7F2840" w:rsidR="00814E81" w:rsidRDefault="00814E81" w:rsidP="00814E81">
      <w:pPr>
        <w:ind w:left="720" w:firstLine="720"/>
      </w:pPr>
      <w:r w:rsidRPr="00416CA7">
        <w:rPr>
          <w:color w:val="FF0000"/>
        </w:rPr>
        <w:t xml:space="preserve">Step </w:t>
      </w:r>
      <w:r>
        <w:rPr>
          <w:color w:val="FF0000"/>
        </w:rPr>
        <w:t>2</w:t>
      </w:r>
      <w:r w:rsidRPr="00416CA7">
        <w:rPr>
          <w:color w:val="FF0000"/>
        </w:rPr>
        <w:t>.</w:t>
      </w:r>
      <w:r>
        <w:rPr>
          <w:color w:val="FF0000"/>
        </w:rPr>
        <w:t>3</w:t>
      </w:r>
      <w:r w:rsidRPr="00416CA7">
        <w:rPr>
          <w:color w:val="FF0000"/>
        </w:rPr>
        <w:t>.</w:t>
      </w:r>
      <w:r>
        <w:rPr>
          <w:color w:val="FF0000"/>
        </w:rPr>
        <w:t>4</w:t>
      </w:r>
      <w:r w:rsidRPr="00416CA7">
        <w:rPr>
          <w:color w:val="FF0000"/>
        </w:rPr>
        <w:t>:</w:t>
      </w:r>
      <w:r>
        <w:rPr>
          <w:color w:val="FF0000"/>
        </w:rPr>
        <w:t xml:space="preserve"> </w:t>
      </w:r>
      <w:r w:rsidR="004C7582">
        <w:t xml:space="preserve">Registering the Root CA certificate to </w:t>
      </w:r>
      <w:r w:rsidR="00F2282F">
        <w:t>AWS.</w:t>
      </w:r>
    </w:p>
    <w:p w14:paraId="040D0118" w14:textId="0D612574" w:rsidR="00814E81" w:rsidRDefault="00814E81" w:rsidP="00814E81">
      <w:pPr>
        <w:ind w:left="1440"/>
      </w:pPr>
      <w:r>
        <w:t xml:space="preserve">Click on Step </w:t>
      </w:r>
      <w:r w:rsidR="004C7582">
        <w:t>6</w:t>
      </w:r>
    </w:p>
    <w:p w14:paraId="01A24EDB" w14:textId="0ED2BCA7" w:rsidR="004C0319" w:rsidRDefault="004C0319" w:rsidP="00814E81">
      <w:pPr>
        <w:ind w:left="1440"/>
      </w:pPr>
      <w:r>
        <w:rPr>
          <w:noProof/>
        </w:rPr>
        <w:drawing>
          <wp:inline distT="0" distB="0" distL="0" distR="0" wp14:anchorId="626F3F9D" wp14:editId="6871AF4E">
            <wp:extent cx="4243816" cy="2081284"/>
            <wp:effectExtent l="0" t="0" r="4445" b="0"/>
            <wp:docPr id="25030418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250750" cy="2084685"/>
                    </a:xfrm>
                    <a:prstGeom prst="rect">
                      <a:avLst/>
                    </a:prstGeom>
                    <a:noFill/>
                    <a:ln>
                      <a:noFill/>
                    </a:ln>
                  </pic:spPr>
                </pic:pic>
              </a:graphicData>
            </a:graphic>
          </wp:inline>
        </w:drawing>
      </w:r>
    </w:p>
    <w:p w14:paraId="086F5091" w14:textId="77777777" w:rsidR="00814E81" w:rsidRDefault="00814E81" w:rsidP="00814E81">
      <w:pPr>
        <w:ind w:left="1440"/>
      </w:pPr>
    </w:p>
    <w:p w14:paraId="1E235489" w14:textId="751C0F99" w:rsidR="00814E81" w:rsidRDefault="004C0319" w:rsidP="00225352">
      <w:pPr>
        <w:ind w:left="1440"/>
      </w:pPr>
      <w:r>
        <w:t>In this Step, TPDS will upload the downloaded CA certificate and the POP (Proof of possession) certificate to AWS using the credentials provided in Step 2.2.</w:t>
      </w:r>
      <w:r w:rsidR="00C6733F">
        <w:t xml:space="preserve"> AWS will take in the certificates provided; it checks the presence of Registration code in the POP certificate. Once AWS verifies the presence of the correct registration code, it will use the public key of CA certificate to verify the </w:t>
      </w:r>
      <w:r w:rsidR="00C6733F">
        <w:lastRenderedPageBreak/>
        <w:t xml:space="preserve">authenticity of the POP certificate by validating the POP certificate signature. On successful completion of the steps above AWS will load the new CA certificate associated with the Fleet profile UID into the AWS account. </w:t>
      </w:r>
    </w:p>
    <w:p w14:paraId="52D5453D" w14:textId="5F62E1C2" w:rsidR="00D647BC" w:rsidRDefault="00D647BC" w:rsidP="00225352">
      <w:pPr>
        <w:ind w:left="1440"/>
      </w:pPr>
      <w:r>
        <w:t>On successful completion of the step TPDS will print the following output.</w:t>
      </w:r>
    </w:p>
    <w:p w14:paraId="7A9086C1" w14:textId="46D4E1F2" w:rsidR="00D647BC" w:rsidRDefault="006C0F38" w:rsidP="00225352">
      <w:pPr>
        <w:ind w:left="1440"/>
      </w:pPr>
      <w:r w:rsidRPr="006C0F38">
        <w:rPr>
          <w:noProof/>
        </w:rPr>
        <w:drawing>
          <wp:inline distT="0" distB="0" distL="0" distR="0" wp14:anchorId="6FECD32F" wp14:editId="30D3FE45">
            <wp:extent cx="2722728" cy="628958"/>
            <wp:effectExtent l="0" t="0" r="1905" b="0"/>
            <wp:docPr id="26652617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26170" name="Picture 1" descr="A close-up of a computer screen&#10;&#10;Description automatically generated"/>
                    <pic:cNvPicPr/>
                  </pic:nvPicPr>
                  <pic:blipFill>
                    <a:blip r:embed="rId75"/>
                    <a:stretch>
                      <a:fillRect/>
                    </a:stretch>
                  </pic:blipFill>
                  <pic:spPr>
                    <a:xfrm>
                      <a:off x="0" y="0"/>
                      <a:ext cx="2730710" cy="630802"/>
                    </a:xfrm>
                    <a:prstGeom prst="rect">
                      <a:avLst/>
                    </a:prstGeom>
                  </pic:spPr>
                </pic:pic>
              </a:graphicData>
            </a:graphic>
          </wp:inline>
        </w:drawing>
      </w:r>
    </w:p>
    <w:p w14:paraId="16FD12A1" w14:textId="7B19E4E7" w:rsidR="00D647BC" w:rsidRDefault="00D647BC" w:rsidP="00225352">
      <w:pPr>
        <w:ind w:left="1440"/>
      </w:pPr>
      <w:r>
        <w:t>For people interested</w:t>
      </w:r>
      <w:r w:rsidR="006C0F38">
        <w:t>,</w:t>
      </w:r>
      <w:r>
        <w:t xml:space="preserve"> you can check the uploaded CA certificate on the AWS UI. </w:t>
      </w:r>
    </w:p>
    <w:p w14:paraId="754F8EBB" w14:textId="7451CD48" w:rsidR="00D647BC" w:rsidRDefault="00D647BC" w:rsidP="00D647BC">
      <w:pPr>
        <w:pStyle w:val="ListParagraph"/>
        <w:numPr>
          <w:ilvl w:val="0"/>
          <w:numId w:val="11"/>
        </w:numPr>
      </w:pPr>
      <w:r>
        <w:t>Login to AWS</w:t>
      </w:r>
    </w:p>
    <w:p w14:paraId="2456E8BA" w14:textId="527504C2" w:rsidR="00D647BC" w:rsidRDefault="00D647BC" w:rsidP="00D647BC">
      <w:pPr>
        <w:pStyle w:val="ListParagraph"/>
        <w:numPr>
          <w:ilvl w:val="0"/>
          <w:numId w:val="11"/>
        </w:numPr>
      </w:pPr>
      <w:r>
        <w:t>Go to IOT Core</w:t>
      </w:r>
    </w:p>
    <w:p w14:paraId="53C4CBD7" w14:textId="7A6AB752" w:rsidR="00D647BC" w:rsidRDefault="00D647BC" w:rsidP="00D647BC">
      <w:pPr>
        <w:pStyle w:val="ListParagraph"/>
        <w:numPr>
          <w:ilvl w:val="0"/>
          <w:numId w:val="11"/>
        </w:numPr>
      </w:pPr>
      <w:r>
        <w:t>Manage</w:t>
      </w:r>
      <w:r w:rsidR="004A45BA">
        <w:t xml:space="preserve"> </w:t>
      </w:r>
      <w:r>
        <w:t>-&gt;</w:t>
      </w:r>
      <w:r w:rsidR="0070232B">
        <w:t>Security</w:t>
      </w:r>
      <w:r w:rsidR="004A45BA">
        <w:t>.</w:t>
      </w:r>
    </w:p>
    <w:p w14:paraId="66E56D19" w14:textId="3904467A" w:rsidR="00D647BC" w:rsidRDefault="00D647BC" w:rsidP="00D647BC">
      <w:pPr>
        <w:pStyle w:val="ListParagraph"/>
        <w:numPr>
          <w:ilvl w:val="0"/>
          <w:numId w:val="11"/>
        </w:numPr>
      </w:pPr>
      <w:r>
        <w:rPr>
          <w:noProof/>
        </w:rPr>
        <w:drawing>
          <wp:anchor distT="0" distB="0" distL="114300" distR="114300" simplePos="0" relativeHeight="251751424" behindDoc="0" locked="0" layoutInCell="1" allowOverlap="1" wp14:anchorId="32087177" wp14:editId="1091415B">
            <wp:simplePos x="0" y="0"/>
            <wp:positionH relativeFrom="column">
              <wp:posOffset>921224</wp:posOffset>
            </wp:positionH>
            <wp:positionV relativeFrom="paragraph">
              <wp:posOffset>405339</wp:posOffset>
            </wp:positionV>
            <wp:extent cx="2911321" cy="4176215"/>
            <wp:effectExtent l="0" t="0" r="3810" b="0"/>
            <wp:wrapTopAndBottom/>
            <wp:docPr id="2987540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911321" cy="4176215"/>
                    </a:xfrm>
                    <a:prstGeom prst="rect">
                      <a:avLst/>
                    </a:prstGeom>
                    <a:noFill/>
                    <a:ln>
                      <a:noFill/>
                    </a:ln>
                  </pic:spPr>
                </pic:pic>
              </a:graphicData>
            </a:graphic>
          </wp:anchor>
        </w:drawing>
      </w:r>
      <w:r>
        <w:t>Manage-&gt;Security-&gt;Certificate Authorities</w:t>
      </w:r>
    </w:p>
    <w:p w14:paraId="3BA7F8DC" w14:textId="38167900" w:rsidR="00D647BC" w:rsidRDefault="00D647BC" w:rsidP="00D647BC">
      <w:pPr>
        <w:pStyle w:val="ListParagraph"/>
        <w:numPr>
          <w:ilvl w:val="0"/>
          <w:numId w:val="11"/>
        </w:numPr>
      </w:pPr>
      <w:r>
        <w:t xml:space="preserve">All </w:t>
      </w:r>
      <w:r w:rsidR="006C0F38">
        <w:t xml:space="preserve">certificates uploaded will be shown under CA certificate </w:t>
      </w:r>
      <w:r w:rsidR="004A45BA">
        <w:t>registrations.</w:t>
      </w:r>
    </w:p>
    <w:p w14:paraId="30481FE0" w14:textId="75A046BF" w:rsidR="00D647BC" w:rsidRDefault="00D647BC" w:rsidP="00D647BC"/>
    <w:p w14:paraId="1967271C" w14:textId="7FE616C3" w:rsidR="00D647BC" w:rsidRDefault="00D647BC" w:rsidP="00D647BC"/>
    <w:p w14:paraId="2E154253" w14:textId="77777777" w:rsidR="004C0319" w:rsidRDefault="004C0319" w:rsidP="00225352">
      <w:pPr>
        <w:ind w:left="1440"/>
      </w:pPr>
    </w:p>
    <w:p w14:paraId="01F1981C" w14:textId="77777777" w:rsidR="008864CB" w:rsidRPr="009E133B" w:rsidRDefault="008864CB" w:rsidP="008864CB"/>
    <w:p w14:paraId="22535682" w14:textId="77777777" w:rsidR="00994605" w:rsidRPr="00DA340D" w:rsidRDefault="00994605" w:rsidP="00483FC4">
      <w:pPr>
        <w:pStyle w:val="Heading2"/>
      </w:pPr>
      <w:bookmarkStart w:id="18" w:name="_Toc170811871"/>
      <w:r w:rsidRPr="00DA340D">
        <w:lastRenderedPageBreak/>
        <w:t>Results:</w:t>
      </w:r>
      <w:bookmarkEnd w:id="18"/>
      <w:r w:rsidRPr="00DA340D">
        <w:t xml:space="preserve"> </w:t>
      </w:r>
    </w:p>
    <w:p w14:paraId="722A90D1" w14:textId="11F220E2" w:rsidR="00994605" w:rsidRPr="00295407" w:rsidRDefault="0070232B" w:rsidP="00994605">
      <w:pPr>
        <w:widowControl w:val="0"/>
        <w:tabs>
          <w:tab w:val="left" w:pos="3600"/>
        </w:tabs>
        <w:autoSpaceDE w:val="0"/>
        <w:autoSpaceDN w:val="0"/>
        <w:adjustRightInd w:val="0"/>
        <w:spacing w:after="120" w:line="240" w:lineRule="auto"/>
        <w:rPr>
          <w:sz w:val="32"/>
          <w:szCs w:val="32"/>
        </w:rPr>
      </w:pPr>
      <w:r>
        <w:t xml:space="preserve">On successful completion of the steps in TPDS, we should be able to generate and upload manifest to your Kudelski </w:t>
      </w:r>
      <w:r w:rsidR="00AC608C">
        <w:t>KeySTREAM</w:t>
      </w:r>
      <w:r>
        <w:t xml:space="preserve"> account, also we should be able to successfully upload the CA cert of the fleet profile to AWS.</w:t>
      </w:r>
    </w:p>
    <w:p w14:paraId="660288BA" w14:textId="77777777" w:rsidR="00994605" w:rsidRPr="00DA340D" w:rsidRDefault="00994605" w:rsidP="00483FC4">
      <w:pPr>
        <w:pStyle w:val="Heading2"/>
      </w:pPr>
      <w:bookmarkStart w:id="19" w:name="_Toc170811872"/>
      <w:r w:rsidRPr="00DA340D">
        <w:t>Summary:</w:t>
      </w:r>
      <w:bookmarkEnd w:id="19"/>
      <w:r w:rsidRPr="00DA340D">
        <w:t xml:space="preserve"> </w:t>
      </w:r>
    </w:p>
    <w:p w14:paraId="2462322C" w14:textId="0B18D43B" w:rsidR="00994605" w:rsidRDefault="0070232B" w:rsidP="00994605">
      <w:pPr>
        <w:widowControl w:val="0"/>
        <w:tabs>
          <w:tab w:val="left" w:pos="3600"/>
        </w:tabs>
        <w:autoSpaceDE w:val="0"/>
        <w:autoSpaceDN w:val="0"/>
        <w:adjustRightInd w:val="0"/>
        <w:spacing w:after="120" w:line="240" w:lineRule="auto"/>
      </w:pPr>
      <w:r>
        <w:t xml:space="preserve">With these steps </w:t>
      </w:r>
      <w:r w:rsidR="00461D8F">
        <w:t xml:space="preserve">above </w:t>
      </w:r>
      <w:r>
        <w:t xml:space="preserve">we </w:t>
      </w:r>
      <w:r w:rsidR="00461D8F">
        <w:t>achieved the following things</w:t>
      </w:r>
    </w:p>
    <w:p w14:paraId="59848935" w14:textId="3BF30822" w:rsidR="00461D8F" w:rsidRDefault="00461D8F" w:rsidP="00461D8F">
      <w:pPr>
        <w:pStyle w:val="ListParagraph"/>
        <w:widowControl w:val="0"/>
        <w:numPr>
          <w:ilvl w:val="0"/>
          <w:numId w:val="13"/>
        </w:numPr>
        <w:tabs>
          <w:tab w:val="left" w:pos="3600"/>
        </w:tabs>
        <w:autoSpaceDE w:val="0"/>
        <w:autoSpaceDN w:val="0"/>
        <w:adjustRightInd w:val="0"/>
        <w:spacing w:after="120" w:line="240" w:lineRule="auto"/>
      </w:pPr>
      <w:r>
        <w:t>Got used to navigating TPDS UI</w:t>
      </w:r>
    </w:p>
    <w:p w14:paraId="50577098" w14:textId="0AFEE667" w:rsidR="00461D8F" w:rsidRDefault="00461D8F" w:rsidP="00461D8F">
      <w:pPr>
        <w:pStyle w:val="ListParagraph"/>
        <w:widowControl w:val="0"/>
        <w:numPr>
          <w:ilvl w:val="0"/>
          <w:numId w:val="13"/>
        </w:numPr>
        <w:tabs>
          <w:tab w:val="left" w:pos="3600"/>
        </w:tabs>
        <w:autoSpaceDE w:val="0"/>
        <w:autoSpaceDN w:val="0"/>
        <w:adjustRightInd w:val="0"/>
        <w:spacing w:after="120" w:line="240" w:lineRule="auto"/>
      </w:pPr>
      <w:r>
        <w:t>Connected the Kit and getting the device manifest.</w:t>
      </w:r>
    </w:p>
    <w:p w14:paraId="4C0849A6" w14:textId="1C37F8FC" w:rsidR="00461D8F" w:rsidRDefault="00461D8F" w:rsidP="00461D8F">
      <w:pPr>
        <w:pStyle w:val="ListParagraph"/>
        <w:widowControl w:val="0"/>
        <w:numPr>
          <w:ilvl w:val="0"/>
          <w:numId w:val="13"/>
        </w:numPr>
        <w:tabs>
          <w:tab w:val="left" w:pos="3600"/>
        </w:tabs>
        <w:autoSpaceDE w:val="0"/>
        <w:autoSpaceDN w:val="0"/>
        <w:adjustRightInd w:val="0"/>
        <w:spacing w:after="120" w:line="240" w:lineRule="auto"/>
      </w:pPr>
      <w:r>
        <w:t xml:space="preserve">Claimed the TrustManager device into </w:t>
      </w:r>
      <w:r w:rsidR="00AC608C">
        <w:t>KeySTREAM</w:t>
      </w:r>
      <w:r>
        <w:t xml:space="preserve"> account using the manifest.</w:t>
      </w:r>
    </w:p>
    <w:p w14:paraId="604F04AC" w14:textId="7E6F6FD2" w:rsidR="00461D8F" w:rsidRDefault="00461D8F" w:rsidP="00461D8F">
      <w:pPr>
        <w:pStyle w:val="ListParagraph"/>
        <w:widowControl w:val="0"/>
        <w:numPr>
          <w:ilvl w:val="0"/>
          <w:numId w:val="13"/>
        </w:numPr>
        <w:tabs>
          <w:tab w:val="left" w:pos="3600"/>
        </w:tabs>
        <w:autoSpaceDE w:val="0"/>
        <w:autoSpaceDN w:val="0"/>
        <w:adjustRightInd w:val="0"/>
        <w:spacing w:after="120" w:line="240" w:lineRule="auto"/>
      </w:pPr>
      <w:r>
        <w:t xml:space="preserve">Primed TPDS with all the information required for the lab (fleet profile UID, wifi credentials, </w:t>
      </w:r>
      <w:r w:rsidR="00AC608C">
        <w:t>keySTREAM</w:t>
      </w:r>
      <w:r>
        <w:t xml:space="preserve"> credentials and AWS credentials)</w:t>
      </w:r>
    </w:p>
    <w:p w14:paraId="7CE99E29" w14:textId="2F0A1A4D" w:rsidR="00461D8F" w:rsidRDefault="006E38B0" w:rsidP="00461D8F">
      <w:pPr>
        <w:pStyle w:val="ListParagraph"/>
        <w:widowControl w:val="0"/>
        <w:numPr>
          <w:ilvl w:val="0"/>
          <w:numId w:val="13"/>
        </w:numPr>
        <w:tabs>
          <w:tab w:val="left" w:pos="3600"/>
        </w:tabs>
        <w:autoSpaceDE w:val="0"/>
        <w:autoSpaceDN w:val="0"/>
        <w:adjustRightInd w:val="0"/>
        <w:spacing w:after="120" w:line="240" w:lineRule="auto"/>
      </w:pPr>
      <w:r>
        <w:t>Downloaded CA certificate of our Fleet Profile UID</w:t>
      </w:r>
    </w:p>
    <w:p w14:paraId="5A78CE24" w14:textId="27F58F3C" w:rsidR="006E38B0" w:rsidRDefault="006E38B0" w:rsidP="00461D8F">
      <w:pPr>
        <w:pStyle w:val="ListParagraph"/>
        <w:widowControl w:val="0"/>
        <w:numPr>
          <w:ilvl w:val="0"/>
          <w:numId w:val="13"/>
        </w:numPr>
        <w:tabs>
          <w:tab w:val="left" w:pos="3600"/>
        </w:tabs>
        <w:autoSpaceDE w:val="0"/>
        <w:autoSpaceDN w:val="0"/>
        <w:adjustRightInd w:val="0"/>
        <w:spacing w:after="120" w:line="240" w:lineRule="auto"/>
      </w:pPr>
      <w:r>
        <w:t xml:space="preserve">Got registration code from </w:t>
      </w:r>
      <w:r w:rsidR="004A45BA">
        <w:t>AWS.</w:t>
      </w:r>
    </w:p>
    <w:p w14:paraId="2F85E0A2" w14:textId="62017B8A" w:rsidR="006E38B0" w:rsidRDefault="006E38B0" w:rsidP="00461D8F">
      <w:pPr>
        <w:pStyle w:val="ListParagraph"/>
        <w:widowControl w:val="0"/>
        <w:numPr>
          <w:ilvl w:val="0"/>
          <w:numId w:val="13"/>
        </w:numPr>
        <w:tabs>
          <w:tab w:val="left" w:pos="3600"/>
        </w:tabs>
        <w:autoSpaceDE w:val="0"/>
        <w:autoSpaceDN w:val="0"/>
        <w:adjustRightInd w:val="0"/>
        <w:spacing w:after="120" w:line="240" w:lineRule="auto"/>
      </w:pPr>
      <w:r>
        <w:t xml:space="preserve">Created a POP certificate and registered CA certificate to </w:t>
      </w:r>
      <w:r w:rsidR="004A45BA">
        <w:t>AWS.</w:t>
      </w:r>
    </w:p>
    <w:p w14:paraId="321085FA" w14:textId="1992F11F" w:rsidR="006E38B0" w:rsidRDefault="006E38B0" w:rsidP="006E38B0">
      <w:pPr>
        <w:widowControl w:val="0"/>
        <w:tabs>
          <w:tab w:val="left" w:pos="3600"/>
        </w:tabs>
        <w:autoSpaceDE w:val="0"/>
        <w:autoSpaceDN w:val="0"/>
        <w:adjustRightInd w:val="0"/>
        <w:spacing w:after="120" w:line="240" w:lineRule="auto"/>
      </w:pPr>
      <w:r>
        <w:t xml:space="preserve">With completion of the above steps, we have finished creating a product line and set up the cloud to accept new devices. Now we can get to </w:t>
      </w:r>
      <w:r w:rsidR="004A45BA">
        <w:t>the next</w:t>
      </w:r>
      <w:r>
        <w:t xml:space="preserve"> lab where we will </w:t>
      </w:r>
      <w:r w:rsidR="00F40446">
        <w:t>set up</w:t>
      </w:r>
      <w:r>
        <w:t xml:space="preserve"> the embedded system and observe the output.</w:t>
      </w:r>
    </w:p>
    <w:p w14:paraId="2F5F5DD9" w14:textId="77777777" w:rsidR="00994605" w:rsidRDefault="00994605">
      <w:r>
        <w:br w:type="page"/>
      </w:r>
    </w:p>
    <w:p w14:paraId="78A00E58" w14:textId="6593993F" w:rsidR="00994605" w:rsidRPr="009C2BE0" w:rsidRDefault="00994605" w:rsidP="00701AD2">
      <w:pPr>
        <w:pStyle w:val="Heading1"/>
      </w:pPr>
      <w:bookmarkStart w:id="20" w:name="_Toc170811873"/>
      <w:r w:rsidRPr="009C2BE0">
        <w:lastRenderedPageBreak/>
        <w:t xml:space="preserve">Lab </w:t>
      </w:r>
      <w:r>
        <w:t>3</w:t>
      </w:r>
      <w:r w:rsidRPr="009C2BE0">
        <w:t xml:space="preserve"> </w:t>
      </w:r>
      <w:r w:rsidR="006E38B0">
        <w:t>–</w:t>
      </w:r>
      <w:r w:rsidRPr="009C2BE0">
        <w:t xml:space="preserve"> </w:t>
      </w:r>
      <w:r w:rsidR="006E38B0">
        <w:t>Setting up embedded project and observing output logs on Serial terminal an</w:t>
      </w:r>
      <w:r w:rsidR="00FA2374">
        <w:t>d</w:t>
      </w:r>
      <w:r w:rsidR="006E38B0">
        <w:t xml:space="preserve"> on AWS </w:t>
      </w:r>
      <w:r w:rsidR="00620B3C">
        <w:t>portal.</w:t>
      </w:r>
      <w:bookmarkEnd w:id="20"/>
    </w:p>
    <w:p w14:paraId="2F532EDF" w14:textId="77777777" w:rsidR="00994605" w:rsidRPr="00DA340D" w:rsidRDefault="00994605" w:rsidP="00701AD2">
      <w:pPr>
        <w:pStyle w:val="Heading2"/>
      </w:pPr>
      <w:bookmarkStart w:id="21" w:name="_Toc170811874"/>
      <w:r w:rsidRPr="00DA340D">
        <w:t>Purpose:</w:t>
      </w:r>
      <w:bookmarkEnd w:id="21"/>
      <w:r w:rsidRPr="00DA340D">
        <w:t xml:space="preserve"> </w:t>
      </w:r>
    </w:p>
    <w:p w14:paraId="2539DFE1" w14:textId="4DBF31C3" w:rsidR="00994605" w:rsidRDefault="00620B3C" w:rsidP="00994605">
      <w:pPr>
        <w:spacing w:after="120" w:line="240" w:lineRule="auto"/>
      </w:pPr>
      <w:r>
        <w:t>We will go through this lab and learn the embedded code structure, programming the</w:t>
      </w:r>
      <w:r w:rsidR="00FA2374">
        <w:t xml:space="preserve"> </w:t>
      </w:r>
      <w:r>
        <w:t>firmware</w:t>
      </w:r>
      <w:r w:rsidR="00FA2374">
        <w:t xml:space="preserve"> that integrates KTA and AWS</w:t>
      </w:r>
      <w:r>
        <w:t xml:space="preserve"> to the SAM D21 microcontroller using MPLAB. </w:t>
      </w:r>
      <w:r w:rsidR="00FA2374">
        <w:t>Then we will observe and decode the output logs.</w:t>
      </w:r>
    </w:p>
    <w:p w14:paraId="384E7D6D" w14:textId="77777777" w:rsidR="00994605" w:rsidRPr="00DA340D" w:rsidRDefault="00994605" w:rsidP="00701AD2">
      <w:pPr>
        <w:pStyle w:val="Heading2"/>
      </w:pPr>
      <w:bookmarkStart w:id="22" w:name="_Toc170811875"/>
      <w:r w:rsidRPr="00DA340D">
        <w:t>Overview:</w:t>
      </w:r>
      <w:bookmarkEnd w:id="22"/>
      <w:r w:rsidRPr="00DA340D">
        <w:t xml:space="preserve"> </w:t>
      </w:r>
    </w:p>
    <w:p w14:paraId="3EA8F3D6" w14:textId="35A76E05" w:rsidR="00994605" w:rsidRDefault="00FA2374" w:rsidP="00994605">
      <w:pPr>
        <w:widowControl w:val="0"/>
        <w:tabs>
          <w:tab w:val="left" w:pos="3600"/>
        </w:tabs>
        <w:autoSpaceDE w:val="0"/>
        <w:autoSpaceDN w:val="0"/>
        <w:adjustRightInd w:val="0"/>
        <w:spacing w:after="240" w:line="240" w:lineRule="auto"/>
      </w:pPr>
      <w:r>
        <w:t>We will be doing the following steps in this lab:</w:t>
      </w:r>
    </w:p>
    <w:p w14:paraId="52EB7E6D" w14:textId="3A504510" w:rsidR="00FA2374" w:rsidRDefault="00FA2374" w:rsidP="00FA2374">
      <w:pPr>
        <w:pStyle w:val="ListParagraph"/>
        <w:widowControl w:val="0"/>
        <w:numPr>
          <w:ilvl w:val="0"/>
          <w:numId w:val="14"/>
        </w:numPr>
        <w:tabs>
          <w:tab w:val="left" w:pos="3600"/>
        </w:tabs>
        <w:autoSpaceDE w:val="0"/>
        <w:autoSpaceDN w:val="0"/>
        <w:adjustRightInd w:val="0"/>
        <w:spacing w:after="240" w:line="240" w:lineRule="auto"/>
      </w:pPr>
      <w:r>
        <w:t>Navigate and open the firmware project on MPLAB through TPDS</w:t>
      </w:r>
    </w:p>
    <w:p w14:paraId="0577CF32" w14:textId="13EEEC44" w:rsidR="00FA2374" w:rsidRDefault="00FA2374" w:rsidP="00FA2374">
      <w:pPr>
        <w:pStyle w:val="ListParagraph"/>
        <w:widowControl w:val="0"/>
        <w:numPr>
          <w:ilvl w:val="0"/>
          <w:numId w:val="14"/>
        </w:numPr>
        <w:tabs>
          <w:tab w:val="left" w:pos="3600"/>
        </w:tabs>
        <w:autoSpaceDE w:val="0"/>
        <w:autoSpaceDN w:val="0"/>
        <w:adjustRightInd w:val="0"/>
        <w:spacing w:after="240" w:line="240" w:lineRule="auto"/>
      </w:pPr>
      <w:r>
        <w:t>Learning about MPLAB UI and components</w:t>
      </w:r>
    </w:p>
    <w:p w14:paraId="31EFF290" w14:textId="075C6BC1" w:rsidR="00FA2374" w:rsidRDefault="00FA2374" w:rsidP="00FA2374">
      <w:pPr>
        <w:pStyle w:val="ListParagraph"/>
        <w:widowControl w:val="0"/>
        <w:numPr>
          <w:ilvl w:val="0"/>
          <w:numId w:val="14"/>
        </w:numPr>
        <w:tabs>
          <w:tab w:val="left" w:pos="3600"/>
        </w:tabs>
        <w:autoSpaceDE w:val="0"/>
        <w:autoSpaceDN w:val="0"/>
        <w:adjustRightInd w:val="0"/>
        <w:spacing w:after="240" w:line="240" w:lineRule="auto"/>
      </w:pPr>
      <w:r>
        <w:t>Accessing the embedded firmware project files</w:t>
      </w:r>
    </w:p>
    <w:p w14:paraId="19AD0650" w14:textId="18DD94C9" w:rsidR="00FA2374" w:rsidRDefault="00FA2374" w:rsidP="00FA2374">
      <w:pPr>
        <w:pStyle w:val="ListParagraph"/>
        <w:widowControl w:val="0"/>
        <w:numPr>
          <w:ilvl w:val="0"/>
          <w:numId w:val="14"/>
        </w:numPr>
        <w:tabs>
          <w:tab w:val="left" w:pos="3600"/>
        </w:tabs>
        <w:autoSpaceDE w:val="0"/>
        <w:autoSpaceDN w:val="0"/>
        <w:adjustRightInd w:val="0"/>
        <w:spacing w:after="240" w:line="240" w:lineRule="auto"/>
      </w:pPr>
      <w:r>
        <w:t>Understanding various sections of the firmware</w:t>
      </w:r>
    </w:p>
    <w:p w14:paraId="3B01194A" w14:textId="0B83967B" w:rsidR="00FA2374" w:rsidRDefault="00FA2374" w:rsidP="00FA2374">
      <w:pPr>
        <w:pStyle w:val="ListParagraph"/>
        <w:widowControl w:val="0"/>
        <w:numPr>
          <w:ilvl w:val="0"/>
          <w:numId w:val="14"/>
        </w:numPr>
        <w:tabs>
          <w:tab w:val="left" w:pos="3600"/>
        </w:tabs>
        <w:autoSpaceDE w:val="0"/>
        <w:autoSpaceDN w:val="0"/>
        <w:adjustRightInd w:val="0"/>
        <w:spacing w:after="240" w:line="240" w:lineRule="auto"/>
      </w:pPr>
      <w:r>
        <w:t>Programming the firmware to the SAM D21 microcontroller (on the evaluation board)</w:t>
      </w:r>
    </w:p>
    <w:p w14:paraId="042F246D" w14:textId="2FCF7565" w:rsidR="00FA2374" w:rsidRDefault="00FA2374" w:rsidP="00FA2374">
      <w:pPr>
        <w:pStyle w:val="ListParagraph"/>
        <w:widowControl w:val="0"/>
        <w:numPr>
          <w:ilvl w:val="0"/>
          <w:numId w:val="14"/>
        </w:numPr>
        <w:tabs>
          <w:tab w:val="left" w:pos="3600"/>
        </w:tabs>
        <w:autoSpaceDE w:val="0"/>
        <w:autoSpaceDN w:val="0"/>
        <w:adjustRightInd w:val="0"/>
        <w:spacing w:after="240" w:line="240" w:lineRule="auto"/>
      </w:pPr>
      <w:r>
        <w:t>Observing firmware output logs through serial terminal (using TeraTerm)</w:t>
      </w:r>
    </w:p>
    <w:p w14:paraId="59C38F82" w14:textId="6A7B039A" w:rsidR="00FA2374" w:rsidRDefault="00FA2374" w:rsidP="00FA2374">
      <w:pPr>
        <w:pStyle w:val="ListParagraph"/>
        <w:widowControl w:val="0"/>
        <w:numPr>
          <w:ilvl w:val="0"/>
          <w:numId w:val="14"/>
        </w:numPr>
        <w:tabs>
          <w:tab w:val="left" w:pos="3600"/>
        </w:tabs>
        <w:autoSpaceDE w:val="0"/>
        <w:autoSpaceDN w:val="0"/>
        <w:adjustRightInd w:val="0"/>
        <w:spacing w:after="240" w:line="240" w:lineRule="auto"/>
      </w:pPr>
      <w:r>
        <w:t xml:space="preserve">Observing </w:t>
      </w:r>
      <w:r w:rsidR="00CC20C6">
        <w:t>messages sent to cloud under AWS web portal.</w:t>
      </w:r>
    </w:p>
    <w:p w14:paraId="583BFFB1" w14:textId="78E3FA99" w:rsidR="00CC20C6" w:rsidRDefault="00CC20C6" w:rsidP="00CC20C6">
      <w:pPr>
        <w:widowControl w:val="0"/>
        <w:tabs>
          <w:tab w:val="left" w:pos="3600"/>
        </w:tabs>
        <w:autoSpaceDE w:val="0"/>
        <w:autoSpaceDN w:val="0"/>
        <w:adjustRightInd w:val="0"/>
        <w:spacing w:after="240" w:line="240" w:lineRule="auto"/>
      </w:pPr>
    </w:p>
    <w:p w14:paraId="28DF125A" w14:textId="21BF2F50" w:rsidR="00CC20C6" w:rsidRPr="00022234" w:rsidRDefault="00CC20C6" w:rsidP="00CC20C6">
      <w:pPr>
        <w:widowControl w:val="0"/>
        <w:tabs>
          <w:tab w:val="left" w:pos="3600"/>
        </w:tabs>
        <w:autoSpaceDE w:val="0"/>
        <w:autoSpaceDN w:val="0"/>
        <w:adjustRightInd w:val="0"/>
        <w:spacing w:after="240" w:line="240" w:lineRule="auto"/>
        <w:rPr>
          <w:b/>
          <w:bCs/>
        </w:rPr>
      </w:pPr>
      <w:r w:rsidRPr="00022234">
        <w:rPr>
          <w:b/>
          <w:bCs/>
        </w:rPr>
        <w:t>Hardware information</w:t>
      </w:r>
      <w:r w:rsidR="00022234" w:rsidRPr="00022234">
        <w:rPr>
          <w:b/>
          <w:bCs/>
        </w:rPr>
        <w:t>:</w:t>
      </w:r>
    </w:p>
    <w:p w14:paraId="1311DCB9" w14:textId="58E07B0D" w:rsidR="00CC20C6" w:rsidRDefault="00B52EDC" w:rsidP="00CC20C6">
      <w:pPr>
        <w:widowControl w:val="0"/>
        <w:tabs>
          <w:tab w:val="left" w:pos="3600"/>
        </w:tabs>
        <w:autoSpaceDE w:val="0"/>
        <w:autoSpaceDN w:val="0"/>
        <w:adjustRightInd w:val="0"/>
        <w:spacing w:after="240" w:line="240" w:lineRule="auto"/>
      </w:pPr>
      <w:r>
        <w:rPr>
          <w:noProof/>
        </w:rPr>
        <w:drawing>
          <wp:inline distT="0" distB="0" distL="0" distR="0" wp14:anchorId="537B3EF4" wp14:editId="0E01F724">
            <wp:extent cx="4374107" cy="3681073"/>
            <wp:effectExtent l="0" t="0" r="7620" b="0"/>
            <wp:docPr id="168627266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377951" cy="3684308"/>
                    </a:xfrm>
                    <a:prstGeom prst="rect">
                      <a:avLst/>
                    </a:prstGeom>
                    <a:noFill/>
                    <a:ln>
                      <a:noFill/>
                    </a:ln>
                  </pic:spPr>
                </pic:pic>
              </a:graphicData>
            </a:graphic>
          </wp:inline>
        </w:drawing>
      </w:r>
    </w:p>
    <w:p w14:paraId="55C795F9" w14:textId="77777777" w:rsidR="00CC20C6" w:rsidRDefault="00CC20C6" w:rsidP="00CC20C6">
      <w:pPr>
        <w:widowControl w:val="0"/>
        <w:tabs>
          <w:tab w:val="left" w:pos="3600"/>
        </w:tabs>
        <w:autoSpaceDE w:val="0"/>
        <w:autoSpaceDN w:val="0"/>
        <w:adjustRightInd w:val="0"/>
        <w:spacing w:after="240" w:line="240" w:lineRule="auto"/>
      </w:pPr>
    </w:p>
    <w:p w14:paraId="3464A158" w14:textId="77777777" w:rsidR="00675105" w:rsidRDefault="00675105" w:rsidP="00CC20C6">
      <w:pPr>
        <w:widowControl w:val="0"/>
        <w:tabs>
          <w:tab w:val="left" w:pos="3600"/>
        </w:tabs>
        <w:autoSpaceDE w:val="0"/>
        <w:autoSpaceDN w:val="0"/>
        <w:adjustRightInd w:val="0"/>
        <w:spacing w:after="240" w:line="240" w:lineRule="auto"/>
      </w:pPr>
    </w:p>
    <w:p w14:paraId="4E9299A4" w14:textId="3702A859" w:rsidR="00CC20C6" w:rsidRPr="00675105" w:rsidRDefault="00675105" w:rsidP="00CC20C6">
      <w:pPr>
        <w:widowControl w:val="0"/>
        <w:tabs>
          <w:tab w:val="left" w:pos="3600"/>
        </w:tabs>
        <w:autoSpaceDE w:val="0"/>
        <w:autoSpaceDN w:val="0"/>
        <w:adjustRightInd w:val="0"/>
        <w:spacing w:after="240" w:line="240" w:lineRule="auto"/>
        <w:rPr>
          <w:b/>
          <w:bCs/>
        </w:rPr>
      </w:pPr>
      <w:r w:rsidRPr="00675105">
        <w:rPr>
          <w:noProof/>
        </w:rPr>
        <w:drawing>
          <wp:anchor distT="0" distB="0" distL="114300" distR="114300" simplePos="0" relativeHeight="251752448" behindDoc="0" locked="0" layoutInCell="1" allowOverlap="1" wp14:anchorId="2E909DAC" wp14:editId="33A058EC">
            <wp:simplePos x="0" y="0"/>
            <wp:positionH relativeFrom="column">
              <wp:posOffset>1309967</wp:posOffset>
            </wp:positionH>
            <wp:positionV relativeFrom="paragraph">
              <wp:posOffset>518246</wp:posOffset>
            </wp:positionV>
            <wp:extent cx="3330054" cy="3576962"/>
            <wp:effectExtent l="0" t="0" r="3810" b="4445"/>
            <wp:wrapTopAndBottom/>
            <wp:docPr id="307412968"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2968" name="Picture 1" descr="A diagram of a computer network&#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330054" cy="3576962"/>
                    </a:xfrm>
                    <a:prstGeom prst="rect">
                      <a:avLst/>
                    </a:prstGeom>
                  </pic:spPr>
                </pic:pic>
              </a:graphicData>
            </a:graphic>
          </wp:anchor>
        </w:drawing>
      </w:r>
      <w:r>
        <w:br/>
      </w:r>
      <w:r w:rsidRPr="00675105">
        <w:rPr>
          <w:b/>
          <w:bCs/>
        </w:rPr>
        <w:t>Cryptoauth Trustmanager development board architecture</w:t>
      </w:r>
      <w:r>
        <w:rPr>
          <w:b/>
          <w:bCs/>
        </w:rPr>
        <w:t xml:space="preserve"> for lab</w:t>
      </w:r>
      <w:r w:rsidRPr="00675105">
        <w:rPr>
          <w:b/>
          <w:bCs/>
        </w:rPr>
        <w:t>:</w:t>
      </w:r>
    </w:p>
    <w:p w14:paraId="09837628" w14:textId="39349DC5" w:rsidR="00675105" w:rsidRDefault="00675105" w:rsidP="00CC20C6">
      <w:pPr>
        <w:widowControl w:val="0"/>
        <w:tabs>
          <w:tab w:val="left" w:pos="3600"/>
        </w:tabs>
        <w:autoSpaceDE w:val="0"/>
        <w:autoSpaceDN w:val="0"/>
        <w:adjustRightInd w:val="0"/>
        <w:spacing w:after="240" w:line="240" w:lineRule="auto"/>
      </w:pPr>
    </w:p>
    <w:p w14:paraId="729F3281" w14:textId="48C20E51" w:rsidR="00994605" w:rsidRPr="00DA340D" w:rsidRDefault="00994605" w:rsidP="00701AD2">
      <w:pPr>
        <w:pStyle w:val="Heading2"/>
      </w:pPr>
      <w:bookmarkStart w:id="23" w:name="_Toc170811876"/>
      <w:r w:rsidRPr="00DA340D">
        <w:t>Procedure:</w:t>
      </w:r>
      <w:bookmarkEnd w:id="23"/>
      <w:r w:rsidRPr="00DA340D">
        <w:t xml:space="preserve"> </w:t>
      </w:r>
    </w:p>
    <w:p w14:paraId="60616FEE" w14:textId="03028ECC" w:rsidR="00994605" w:rsidRPr="00295407" w:rsidRDefault="00022234" w:rsidP="00994605">
      <w:pPr>
        <w:widowControl w:val="0"/>
        <w:autoSpaceDE w:val="0"/>
        <w:autoSpaceDN w:val="0"/>
        <w:adjustRightInd w:val="0"/>
        <w:spacing w:after="120" w:line="240" w:lineRule="auto"/>
      </w:pPr>
      <w:r>
        <w:t xml:space="preserve">We will go through the steps to </w:t>
      </w:r>
      <w:r w:rsidR="008E12E2">
        <w:t xml:space="preserve">understand and </w:t>
      </w:r>
      <w:r>
        <w:t>get our firmware loaded onto the MCU</w:t>
      </w:r>
      <w:r w:rsidR="008E12E2">
        <w:t>. Then we will observe the results as serial log pushed through MCU and a IOT device activity log available under AWS.</w:t>
      </w:r>
    </w:p>
    <w:p w14:paraId="150FDB0D" w14:textId="41B72986" w:rsidR="00994605" w:rsidRPr="00295407" w:rsidRDefault="00994605" w:rsidP="00416CA7">
      <w:pPr>
        <w:pStyle w:val="Heading4"/>
      </w:pPr>
      <w:r w:rsidRPr="00295407">
        <w:rPr>
          <w:color w:val="FF0000"/>
        </w:rPr>
        <w:t>S</w:t>
      </w:r>
      <w:r w:rsidR="005B55CB">
        <w:rPr>
          <w:color w:val="FF0000"/>
        </w:rPr>
        <w:t>tep</w:t>
      </w:r>
      <w:r w:rsidRPr="00295407">
        <w:rPr>
          <w:color w:val="FF0000"/>
        </w:rPr>
        <w:t xml:space="preserve"> 1: </w:t>
      </w:r>
      <w:r w:rsidR="008E12E2">
        <w:t xml:space="preserve">Opening the firmware project with overview of </w:t>
      </w:r>
      <w:r w:rsidR="00493B24">
        <w:t>MPLAB.</w:t>
      </w:r>
    </w:p>
    <w:p w14:paraId="1C53302E" w14:textId="4428D3D9" w:rsidR="00994605" w:rsidRPr="00295407" w:rsidRDefault="008E12E2" w:rsidP="00994605">
      <w:pPr>
        <w:widowControl w:val="0"/>
        <w:autoSpaceDE w:val="0"/>
        <w:autoSpaceDN w:val="0"/>
        <w:adjustRightInd w:val="0"/>
        <w:spacing w:after="120" w:line="240" w:lineRule="auto"/>
        <w:ind w:left="900"/>
      </w:pPr>
      <w:r>
        <w:t xml:space="preserve">In this step we will see how we can open the firmware project on MPLAB and go through </w:t>
      </w:r>
      <w:r w:rsidR="00493B24">
        <w:t>a brief overview</w:t>
      </w:r>
      <w:r>
        <w:t xml:space="preserve"> of MPLAB UI itself.</w:t>
      </w:r>
    </w:p>
    <w:p w14:paraId="3E6C1FDD" w14:textId="03D6C5DF" w:rsidR="00994605" w:rsidRPr="00295407" w:rsidRDefault="00994605" w:rsidP="00416CA7">
      <w:pPr>
        <w:pStyle w:val="Heading5"/>
      </w:pPr>
      <w:r w:rsidRPr="005B55CB">
        <w:rPr>
          <w:bCs/>
          <w:color w:val="FF0000"/>
        </w:rPr>
        <w:t>1</w:t>
      </w:r>
      <w:r w:rsidR="00A95271" w:rsidRPr="005B55CB">
        <w:rPr>
          <w:bCs/>
          <w:color w:val="FF0000"/>
        </w:rPr>
        <w:t>.1</w:t>
      </w:r>
      <w:r w:rsidRPr="005B55CB">
        <w:rPr>
          <w:bCs/>
          <w:color w:val="FF0000"/>
        </w:rPr>
        <w:t>:</w:t>
      </w:r>
      <w:r w:rsidRPr="005B55CB">
        <w:rPr>
          <w:color w:val="FF0000"/>
        </w:rPr>
        <w:t xml:space="preserve"> </w:t>
      </w:r>
      <w:r w:rsidR="008E12E2">
        <w:t>Opening the firmware project on MPLAB through TPDS</w:t>
      </w:r>
    </w:p>
    <w:p w14:paraId="68B04209" w14:textId="77777777" w:rsidR="008E12E2" w:rsidRDefault="008E12E2" w:rsidP="00994605">
      <w:pPr>
        <w:widowControl w:val="0"/>
        <w:autoSpaceDE w:val="0"/>
        <w:autoSpaceDN w:val="0"/>
        <w:adjustRightInd w:val="0"/>
        <w:spacing w:after="120" w:line="240" w:lineRule="auto"/>
        <w:ind w:left="1440"/>
      </w:pPr>
      <w:r>
        <w:t xml:space="preserve">TPDS software is configured in such a way that it can open MPLAB projects. In this step we will utilize TPDS to open the MPLAB project. </w:t>
      </w:r>
    </w:p>
    <w:p w14:paraId="3EA53A4E" w14:textId="77777777" w:rsidR="008E12E2" w:rsidRDefault="008E12E2" w:rsidP="00994605">
      <w:pPr>
        <w:widowControl w:val="0"/>
        <w:autoSpaceDE w:val="0"/>
        <w:autoSpaceDN w:val="0"/>
        <w:adjustRightInd w:val="0"/>
        <w:spacing w:after="120" w:line="240" w:lineRule="auto"/>
        <w:ind w:left="1440"/>
      </w:pPr>
    </w:p>
    <w:p w14:paraId="0A67CC1E" w14:textId="0751B06F" w:rsidR="008E12E2" w:rsidRDefault="008E12E2" w:rsidP="00994605">
      <w:pPr>
        <w:widowControl w:val="0"/>
        <w:autoSpaceDE w:val="0"/>
        <w:autoSpaceDN w:val="0"/>
        <w:adjustRightInd w:val="0"/>
        <w:spacing w:after="120" w:line="240" w:lineRule="auto"/>
        <w:ind w:left="1440"/>
      </w:pPr>
      <w:r>
        <w:t xml:space="preserve">Whilst still on TPDS, click on the </w:t>
      </w:r>
      <w:r w:rsidR="00B828E7" w:rsidRPr="00B828E7">
        <w:rPr>
          <w:b/>
          <w:bCs/>
        </w:rPr>
        <w:t>MPLAB X Project</w:t>
      </w:r>
      <w:r w:rsidR="00B828E7">
        <w:t xml:space="preserve"> button. This will automatically find and open the firmware project under MPLAB. Ensure all steps within the usecase are completed before opening the MPLAB firmware project.</w:t>
      </w:r>
    </w:p>
    <w:p w14:paraId="1F111881" w14:textId="77777777" w:rsidR="008E12E2" w:rsidRDefault="008E12E2" w:rsidP="00994605">
      <w:pPr>
        <w:widowControl w:val="0"/>
        <w:autoSpaceDE w:val="0"/>
        <w:autoSpaceDN w:val="0"/>
        <w:adjustRightInd w:val="0"/>
        <w:spacing w:after="120" w:line="240" w:lineRule="auto"/>
        <w:ind w:left="1440"/>
      </w:pPr>
    </w:p>
    <w:p w14:paraId="550F423E" w14:textId="74A63540" w:rsidR="00994605" w:rsidRDefault="00994605" w:rsidP="00994605">
      <w:pPr>
        <w:widowControl w:val="0"/>
        <w:autoSpaceDE w:val="0"/>
        <w:autoSpaceDN w:val="0"/>
        <w:adjustRightInd w:val="0"/>
        <w:spacing w:after="120" w:line="240" w:lineRule="auto"/>
        <w:ind w:left="1440"/>
      </w:pPr>
      <w:r w:rsidRPr="00295407">
        <w:t xml:space="preserve"> </w:t>
      </w:r>
    </w:p>
    <w:p w14:paraId="265A6D47" w14:textId="6E75A7C4" w:rsidR="0079638F" w:rsidRDefault="008E12E2" w:rsidP="00994605">
      <w:pPr>
        <w:widowControl w:val="0"/>
        <w:autoSpaceDE w:val="0"/>
        <w:autoSpaceDN w:val="0"/>
        <w:adjustRightInd w:val="0"/>
        <w:spacing w:after="120" w:line="240" w:lineRule="auto"/>
        <w:ind w:left="1440"/>
        <w:rPr>
          <w:noProof/>
        </w:rPr>
      </w:pPr>
      <w:r>
        <w:rPr>
          <w:noProof/>
        </w:rPr>
        <w:lastRenderedPageBreak/>
        <w:drawing>
          <wp:inline distT="0" distB="0" distL="0" distR="0" wp14:anchorId="3502BECD" wp14:editId="13BAED9F">
            <wp:extent cx="5213445" cy="3008507"/>
            <wp:effectExtent l="0" t="0" r="6350" b="1905"/>
            <wp:docPr id="19510640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13445" cy="3008507"/>
                    </a:xfrm>
                    <a:prstGeom prst="rect">
                      <a:avLst/>
                    </a:prstGeom>
                    <a:noFill/>
                    <a:ln>
                      <a:noFill/>
                    </a:ln>
                  </pic:spPr>
                </pic:pic>
              </a:graphicData>
            </a:graphic>
          </wp:inline>
        </w:drawing>
      </w:r>
    </w:p>
    <w:p w14:paraId="380A9456" w14:textId="117565B8" w:rsidR="008B103D" w:rsidRDefault="008B103D" w:rsidP="00994605">
      <w:pPr>
        <w:widowControl w:val="0"/>
        <w:autoSpaceDE w:val="0"/>
        <w:autoSpaceDN w:val="0"/>
        <w:adjustRightInd w:val="0"/>
        <w:spacing w:after="120" w:line="240" w:lineRule="auto"/>
        <w:ind w:left="1440"/>
        <w:rPr>
          <w:noProof/>
        </w:rPr>
      </w:pPr>
      <w:r>
        <w:rPr>
          <w:noProof/>
        </w:rPr>
        <w:t>With that MPLAB will open and you will see a window similr to the below image. There are different panes within the IDE, some of the basics are described in the below image.</w:t>
      </w:r>
    </w:p>
    <w:p w14:paraId="04FDD81A" w14:textId="7536D6EF" w:rsidR="008B103D" w:rsidRDefault="008B103D" w:rsidP="00994605">
      <w:pPr>
        <w:widowControl w:val="0"/>
        <w:autoSpaceDE w:val="0"/>
        <w:autoSpaceDN w:val="0"/>
        <w:adjustRightInd w:val="0"/>
        <w:spacing w:after="120" w:line="240" w:lineRule="auto"/>
        <w:ind w:left="1440"/>
        <w:rPr>
          <w:noProof/>
        </w:rPr>
      </w:pPr>
      <w:r>
        <w:rPr>
          <w:noProof/>
        </w:rPr>
        <w:drawing>
          <wp:inline distT="0" distB="0" distL="0" distR="0" wp14:anchorId="048EB7A0" wp14:editId="353F2FAE">
            <wp:extent cx="5057535" cy="3377821"/>
            <wp:effectExtent l="0" t="0" r="0" b="0"/>
            <wp:docPr id="200365487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064383" cy="3382394"/>
                    </a:xfrm>
                    <a:prstGeom prst="rect">
                      <a:avLst/>
                    </a:prstGeom>
                    <a:noFill/>
                    <a:ln>
                      <a:noFill/>
                    </a:ln>
                  </pic:spPr>
                </pic:pic>
              </a:graphicData>
            </a:graphic>
          </wp:inline>
        </w:drawing>
      </w:r>
    </w:p>
    <w:p w14:paraId="0671E49E" w14:textId="3A1B5F2B" w:rsidR="00994605" w:rsidRPr="00295407" w:rsidRDefault="00994605" w:rsidP="00416CA7">
      <w:pPr>
        <w:pStyle w:val="Heading5"/>
      </w:pPr>
      <w:r w:rsidRPr="005B55CB">
        <w:rPr>
          <w:bCs/>
          <w:color w:val="FF0000"/>
        </w:rPr>
        <w:t>1</w:t>
      </w:r>
      <w:r w:rsidR="00A95271" w:rsidRPr="005B55CB">
        <w:rPr>
          <w:bCs/>
          <w:color w:val="FF0000"/>
        </w:rPr>
        <w:t>.2</w:t>
      </w:r>
      <w:r w:rsidRPr="005B55CB">
        <w:rPr>
          <w:bCs/>
          <w:color w:val="FF0000"/>
        </w:rPr>
        <w:t>:</w:t>
      </w:r>
      <w:r w:rsidRPr="005B55CB">
        <w:rPr>
          <w:color w:val="FF0000"/>
        </w:rPr>
        <w:t xml:space="preserve"> </w:t>
      </w:r>
      <w:r w:rsidR="00B828E7">
        <w:t>MPLAB Overview</w:t>
      </w:r>
    </w:p>
    <w:p w14:paraId="5A5C267D" w14:textId="32B658AE" w:rsidR="00994605" w:rsidRDefault="008B103D" w:rsidP="00994605">
      <w:pPr>
        <w:widowControl w:val="0"/>
        <w:autoSpaceDE w:val="0"/>
        <w:autoSpaceDN w:val="0"/>
        <w:adjustRightInd w:val="0"/>
        <w:spacing w:after="120" w:line="240" w:lineRule="auto"/>
        <w:ind w:left="1440"/>
      </w:pPr>
      <w:r>
        <w:t xml:space="preserve">Now that we understand the basics of the IDE </w:t>
      </w:r>
      <w:r w:rsidR="000D64E3">
        <w:t>let us</w:t>
      </w:r>
      <w:r>
        <w:t xml:space="preserve"> proceed to setting it up. </w:t>
      </w:r>
    </w:p>
    <w:p w14:paraId="72E5810F" w14:textId="77777777" w:rsidR="008B103D" w:rsidRDefault="008B103D" w:rsidP="00994605">
      <w:pPr>
        <w:widowControl w:val="0"/>
        <w:autoSpaceDE w:val="0"/>
        <w:autoSpaceDN w:val="0"/>
        <w:adjustRightInd w:val="0"/>
        <w:spacing w:after="120" w:line="240" w:lineRule="auto"/>
        <w:ind w:left="1440"/>
      </w:pPr>
    </w:p>
    <w:p w14:paraId="14A4D098" w14:textId="77777777" w:rsidR="008B103D" w:rsidRDefault="008B103D" w:rsidP="00994605">
      <w:pPr>
        <w:widowControl w:val="0"/>
        <w:autoSpaceDE w:val="0"/>
        <w:autoSpaceDN w:val="0"/>
        <w:adjustRightInd w:val="0"/>
        <w:spacing w:after="120" w:line="240" w:lineRule="auto"/>
        <w:ind w:left="1440"/>
      </w:pPr>
    </w:p>
    <w:p w14:paraId="13CB39A4" w14:textId="29C1DDD6" w:rsidR="008B103D" w:rsidRDefault="008B103D" w:rsidP="008B103D">
      <w:pPr>
        <w:pStyle w:val="Heading5"/>
        <w:ind w:firstLine="720"/>
      </w:pPr>
      <w:r w:rsidRPr="005B55CB">
        <w:rPr>
          <w:bCs/>
          <w:color w:val="FF0000"/>
        </w:rPr>
        <w:lastRenderedPageBreak/>
        <w:t>1.2</w:t>
      </w:r>
      <w:r>
        <w:rPr>
          <w:bCs/>
          <w:color w:val="FF0000"/>
        </w:rPr>
        <w:t>.1</w:t>
      </w:r>
      <w:r w:rsidRPr="005B55CB">
        <w:rPr>
          <w:bCs/>
          <w:color w:val="FF0000"/>
        </w:rPr>
        <w:t>:</w:t>
      </w:r>
      <w:r w:rsidRPr="005B55CB">
        <w:rPr>
          <w:color w:val="FF0000"/>
        </w:rPr>
        <w:t xml:space="preserve"> </w:t>
      </w:r>
      <w:r>
        <w:t>Set as main project</w:t>
      </w:r>
    </w:p>
    <w:p w14:paraId="7006DD32" w14:textId="6CDF313E" w:rsidR="008B103D" w:rsidRPr="008B103D" w:rsidRDefault="008B103D" w:rsidP="008B103D">
      <w:pPr>
        <w:ind w:left="2160"/>
      </w:pPr>
      <w:r>
        <w:t>Right click on the project and click on “Set as Main project”. The project name we are working with is “</w:t>
      </w:r>
      <w:r w:rsidR="00AC608C">
        <w:rPr>
          <w:b/>
          <w:bCs/>
        </w:rPr>
        <w:t>keySTREAM</w:t>
      </w:r>
      <w:r w:rsidRPr="008B103D">
        <w:rPr>
          <w:b/>
          <w:bCs/>
        </w:rPr>
        <w:t>_aws_d21</w:t>
      </w:r>
      <w:r>
        <w:t xml:space="preserve">”. If the project is already set as main, you can ignore this step. </w:t>
      </w:r>
    </w:p>
    <w:p w14:paraId="4028CDA3" w14:textId="11E30A06" w:rsidR="008B103D" w:rsidRDefault="008B103D" w:rsidP="00994605">
      <w:pPr>
        <w:widowControl w:val="0"/>
        <w:autoSpaceDE w:val="0"/>
        <w:autoSpaceDN w:val="0"/>
        <w:adjustRightInd w:val="0"/>
        <w:spacing w:after="120" w:line="240" w:lineRule="auto"/>
        <w:ind w:left="1440"/>
      </w:pPr>
      <w:r>
        <w:rPr>
          <w:noProof/>
        </w:rPr>
        <w:drawing>
          <wp:inline distT="0" distB="0" distL="0" distR="0" wp14:anchorId="78C8F3E5" wp14:editId="587D2489">
            <wp:extent cx="2354239" cy="4195641"/>
            <wp:effectExtent l="0" t="0" r="8255" b="0"/>
            <wp:docPr id="6777232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359916" cy="4205758"/>
                    </a:xfrm>
                    <a:prstGeom prst="rect">
                      <a:avLst/>
                    </a:prstGeom>
                    <a:noFill/>
                    <a:ln>
                      <a:noFill/>
                    </a:ln>
                  </pic:spPr>
                </pic:pic>
              </a:graphicData>
            </a:graphic>
          </wp:inline>
        </w:drawing>
      </w:r>
    </w:p>
    <w:p w14:paraId="7DD122A4" w14:textId="77777777" w:rsidR="00A056E9" w:rsidRPr="008B103D" w:rsidRDefault="00A056E9" w:rsidP="00A056E9">
      <w:pPr>
        <w:ind w:left="2160"/>
      </w:pPr>
    </w:p>
    <w:p w14:paraId="548D1331" w14:textId="77777777" w:rsidR="008B103D" w:rsidRDefault="008B103D" w:rsidP="00994605">
      <w:pPr>
        <w:widowControl w:val="0"/>
        <w:autoSpaceDE w:val="0"/>
        <w:autoSpaceDN w:val="0"/>
        <w:adjustRightInd w:val="0"/>
        <w:spacing w:after="120" w:line="240" w:lineRule="auto"/>
        <w:ind w:left="1440"/>
      </w:pPr>
    </w:p>
    <w:p w14:paraId="1C3D5FE1" w14:textId="2128F9AF" w:rsidR="00994605" w:rsidRPr="00295407" w:rsidRDefault="005B55CB" w:rsidP="00416CA7">
      <w:pPr>
        <w:pStyle w:val="Heading4"/>
      </w:pPr>
      <w:r>
        <w:rPr>
          <w:color w:val="FF0000"/>
        </w:rPr>
        <w:t xml:space="preserve">Step </w:t>
      </w:r>
      <w:r w:rsidR="00994605" w:rsidRPr="00295407">
        <w:rPr>
          <w:color w:val="FF0000"/>
        </w:rPr>
        <w:t xml:space="preserve">2: </w:t>
      </w:r>
      <w:r w:rsidR="00A036D1">
        <w:t>Understanding and programming the embedded firmware.</w:t>
      </w:r>
    </w:p>
    <w:p w14:paraId="3EAD1D0B" w14:textId="2573AB14" w:rsidR="00994605" w:rsidRPr="00295407" w:rsidRDefault="00994605" w:rsidP="00416CA7">
      <w:pPr>
        <w:pStyle w:val="Heading5"/>
      </w:pPr>
      <w:r w:rsidRPr="005B55CB">
        <w:rPr>
          <w:bCs/>
          <w:color w:val="FF0000"/>
        </w:rPr>
        <w:t>2</w:t>
      </w:r>
      <w:r w:rsidR="00A95271" w:rsidRPr="005B55CB">
        <w:rPr>
          <w:bCs/>
          <w:color w:val="FF0000"/>
        </w:rPr>
        <w:t>.1</w:t>
      </w:r>
      <w:r w:rsidRPr="005B55CB">
        <w:rPr>
          <w:bCs/>
          <w:color w:val="FF0000"/>
        </w:rPr>
        <w:t>:</w:t>
      </w:r>
      <w:r w:rsidRPr="005B55CB">
        <w:rPr>
          <w:color w:val="FF0000"/>
        </w:rPr>
        <w:t xml:space="preserve"> </w:t>
      </w:r>
      <w:r w:rsidR="00A036D1">
        <w:t>Accessing source files</w:t>
      </w:r>
    </w:p>
    <w:p w14:paraId="62AF7C41" w14:textId="77777777" w:rsidR="00A036D1" w:rsidRDefault="00A036D1" w:rsidP="00A036D1">
      <w:pPr>
        <w:ind w:left="1440"/>
      </w:pPr>
      <w:r>
        <w:t>Use the + and – buttons to navigate within the project. This is just to let users get accustomed to the UI, just for understanding the project structure.</w:t>
      </w:r>
    </w:p>
    <w:p w14:paraId="013EB883" w14:textId="53ACE1A0" w:rsidR="00A036D1" w:rsidRDefault="00A036D1" w:rsidP="00A036D1">
      <w:pPr>
        <w:ind w:left="1440"/>
      </w:pPr>
      <w:r>
        <w:t xml:space="preserve">The file cloud_wifi_task.c contains the function APP_ExampleTasks(), this function has the main state machine that runs through </w:t>
      </w:r>
      <w:r w:rsidR="000D64E3">
        <w:t>various aspects</w:t>
      </w:r>
      <w:r>
        <w:t xml:space="preserve"> of the project. </w:t>
      </w:r>
    </w:p>
    <w:p w14:paraId="45ADB794" w14:textId="46EEFDD3" w:rsidR="00A036D1" w:rsidRDefault="00A036D1" w:rsidP="00A036D1">
      <w:pPr>
        <w:ind w:left="1440"/>
      </w:pPr>
      <w:r>
        <w:rPr>
          <w:noProof/>
        </w:rPr>
        <w:lastRenderedPageBreak/>
        <w:drawing>
          <wp:inline distT="0" distB="0" distL="0" distR="0" wp14:anchorId="598C7160" wp14:editId="731ED2A9">
            <wp:extent cx="5056334" cy="2749101"/>
            <wp:effectExtent l="0" t="0" r="0" b="0"/>
            <wp:docPr id="1737025043"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025043" name="Picture 12" descr="A screenshot of a computer&#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64584" cy="2753586"/>
                    </a:xfrm>
                    <a:prstGeom prst="rect">
                      <a:avLst/>
                    </a:prstGeom>
                    <a:noFill/>
                    <a:ln>
                      <a:noFill/>
                    </a:ln>
                  </pic:spPr>
                </pic:pic>
              </a:graphicData>
            </a:graphic>
          </wp:inline>
        </w:drawing>
      </w:r>
    </w:p>
    <w:p w14:paraId="40F03C32" w14:textId="29249115" w:rsidR="00A036D1" w:rsidRPr="00295407" w:rsidRDefault="00A036D1" w:rsidP="00A036D1">
      <w:pPr>
        <w:pStyle w:val="Heading5"/>
      </w:pPr>
      <w:r w:rsidRPr="005B55CB">
        <w:rPr>
          <w:bCs/>
          <w:color w:val="FF0000"/>
        </w:rPr>
        <w:t>2.1:</w:t>
      </w:r>
      <w:r w:rsidRPr="005B55CB">
        <w:rPr>
          <w:color w:val="FF0000"/>
        </w:rPr>
        <w:t xml:space="preserve"> </w:t>
      </w:r>
      <w:r>
        <w:t>Where are my project files</w:t>
      </w:r>
      <w:r w:rsidR="00196D9E">
        <w:t xml:space="preserve"> and how project specific information is added?</w:t>
      </w:r>
    </w:p>
    <w:p w14:paraId="151B38A4" w14:textId="2DC96CAE" w:rsidR="00A036D1" w:rsidRDefault="00196D9E" w:rsidP="00196D9E">
      <w:pPr>
        <w:ind w:left="1440"/>
      </w:pPr>
      <w:r>
        <w:t xml:space="preserve">Other than the project files that contain the source code for the application, we need a bit more information. </w:t>
      </w:r>
    </w:p>
    <w:p w14:paraId="7BBE43D5" w14:textId="3F1A79A0" w:rsidR="00196D9E" w:rsidRDefault="00196D9E" w:rsidP="00196D9E">
      <w:pPr>
        <w:ind w:left="1440"/>
      </w:pPr>
      <w:r>
        <w:t>Information required by the project:</w:t>
      </w:r>
    </w:p>
    <w:p w14:paraId="4EF986C5" w14:textId="119138F1" w:rsidR="00196D9E" w:rsidRDefault="00196D9E" w:rsidP="00196D9E">
      <w:pPr>
        <w:pStyle w:val="ListParagraph"/>
        <w:numPr>
          <w:ilvl w:val="0"/>
          <w:numId w:val="15"/>
        </w:numPr>
      </w:pPr>
      <w:r>
        <w:t xml:space="preserve">FleetProfileUID – Required for connection to </w:t>
      </w:r>
      <w:r w:rsidR="00AC608C">
        <w:t>KeySTREAM</w:t>
      </w:r>
      <w:r>
        <w:t xml:space="preserve"> connection.</w:t>
      </w:r>
    </w:p>
    <w:p w14:paraId="0F2A113D" w14:textId="627893A2" w:rsidR="00196D9E" w:rsidRDefault="00196D9E" w:rsidP="00196D9E">
      <w:pPr>
        <w:pStyle w:val="ListParagraph"/>
        <w:numPr>
          <w:ilvl w:val="0"/>
          <w:numId w:val="15"/>
        </w:numPr>
      </w:pPr>
      <w:r>
        <w:t>AWS Endpoint – To tell MCU regarding which endpoint the messages are to be posted.</w:t>
      </w:r>
    </w:p>
    <w:p w14:paraId="71569347" w14:textId="23E6F763" w:rsidR="00196D9E" w:rsidRDefault="00196D9E" w:rsidP="00196D9E">
      <w:pPr>
        <w:pStyle w:val="ListParagraph"/>
        <w:numPr>
          <w:ilvl w:val="0"/>
          <w:numId w:val="15"/>
        </w:numPr>
      </w:pPr>
      <w:r>
        <w:t>Wifi SSID – Wifi SSID (Wifi name) to connect to Wifi network.</w:t>
      </w:r>
    </w:p>
    <w:p w14:paraId="0E6932EE" w14:textId="1DAD7ED2" w:rsidR="00196D9E" w:rsidRDefault="00196D9E" w:rsidP="00196D9E">
      <w:pPr>
        <w:pStyle w:val="ListParagraph"/>
        <w:numPr>
          <w:ilvl w:val="0"/>
          <w:numId w:val="15"/>
        </w:numPr>
      </w:pPr>
      <w:r>
        <w:t>Wifi Password – Wifi SSID (Wifi name) to connect to Wifi network.</w:t>
      </w:r>
    </w:p>
    <w:p w14:paraId="5097D06D" w14:textId="6AA55A41" w:rsidR="00A036D1" w:rsidRDefault="00196D9E" w:rsidP="00A036D1">
      <w:pPr>
        <w:ind w:left="1440"/>
      </w:pPr>
      <w:r>
        <w:t>But if you have noticed, we never had to specify this information anywhere within the embedded project. This is because TPDS created a file with all these details and stored it under the following location, this file was created when clicke</w:t>
      </w:r>
      <w:r>
        <w:tab/>
        <w:t xml:space="preserve">d on Step 2 of the TPDS usecase transaction diagram. </w:t>
      </w:r>
    </w:p>
    <w:p w14:paraId="587205E9" w14:textId="75ED7F4A" w:rsidR="0001718B" w:rsidRDefault="0001718B" w:rsidP="0001718B">
      <w:pPr>
        <w:pStyle w:val="info"/>
        <w:spacing w:before="0"/>
      </w:pPr>
      <w:r>
        <w:rPr>
          <w:noProof/>
        </w:rPr>
        <w:drawing>
          <wp:anchor distT="0" distB="0" distL="114300" distR="114300" simplePos="0" relativeHeight="251755520" behindDoc="0" locked="0" layoutInCell="1" allowOverlap="1" wp14:anchorId="169E7819" wp14:editId="608D452A">
            <wp:simplePos x="0" y="0"/>
            <wp:positionH relativeFrom="column">
              <wp:posOffset>335915</wp:posOffset>
            </wp:positionH>
            <wp:positionV relativeFrom="paragraph">
              <wp:posOffset>5715</wp:posOffset>
            </wp:positionV>
            <wp:extent cx="338455" cy="338455"/>
            <wp:effectExtent l="0" t="0" r="4445" b="4445"/>
            <wp:wrapNone/>
            <wp:docPr id="800017729" name="Picture 1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blue circle with a black letter in i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8455" cy="338455"/>
                    </a:xfrm>
                    <a:prstGeom prst="rect">
                      <a:avLst/>
                    </a:prstGeom>
                    <a:noFill/>
                  </pic:spPr>
                </pic:pic>
              </a:graphicData>
            </a:graphic>
            <wp14:sizeRelH relativeFrom="page">
              <wp14:pctWidth>0</wp14:pctWidth>
            </wp14:sizeRelH>
            <wp14:sizeRelV relativeFrom="page">
              <wp14:pctHeight>0</wp14:pctHeight>
            </wp14:sizeRelV>
          </wp:anchor>
        </w:drawing>
      </w:r>
      <w:r>
        <w:rPr>
          <w:b/>
          <w:bCs/>
        </w:rPr>
        <w:t>Location of project files on disk</w:t>
      </w:r>
    </w:p>
    <w:p w14:paraId="2959A9A4" w14:textId="02DC725A" w:rsidR="0001718B" w:rsidRDefault="0001718B" w:rsidP="0001718B">
      <w:pPr>
        <w:pStyle w:val="info"/>
      </w:pPr>
      <w:r w:rsidRPr="0001718B">
        <w:t>C:\Users\</w:t>
      </w:r>
      <w:r>
        <w:t>XXXXX</w:t>
      </w:r>
      <w:r w:rsidRPr="0001718B">
        <w:t>\.trustplatform\</w:t>
      </w:r>
      <w:r w:rsidR="00AC608C">
        <w:t>keySTREAM</w:t>
      </w:r>
      <w:r w:rsidRPr="0001718B">
        <w:t>_connect</w:t>
      </w:r>
    </w:p>
    <w:p w14:paraId="6FCDC4ED" w14:textId="77777777" w:rsidR="0001718B" w:rsidRDefault="0001718B" w:rsidP="0001718B">
      <w:r>
        <w:tab/>
      </w:r>
      <w:r>
        <w:tab/>
      </w:r>
    </w:p>
    <w:p w14:paraId="5FDACDE6" w14:textId="31D66839" w:rsidR="0001718B" w:rsidRDefault="0001718B" w:rsidP="0001718B">
      <w:pPr>
        <w:pStyle w:val="info"/>
        <w:spacing w:before="0"/>
      </w:pPr>
      <w:r>
        <w:rPr>
          <w:noProof/>
        </w:rPr>
        <w:drawing>
          <wp:anchor distT="0" distB="0" distL="114300" distR="114300" simplePos="0" relativeHeight="251757568" behindDoc="0" locked="0" layoutInCell="1" allowOverlap="1" wp14:anchorId="498653E7" wp14:editId="414DB190">
            <wp:simplePos x="0" y="0"/>
            <wp:positionH relativeFrom="column">
              <wp:posOffset>335915</wp:posOffset>
            </wp:positionH>
            <wp:positionV relativeFrom="paragraph">
              <wp:posOffset>5715</wp:posOffset>
            </wp:positionV>
            <wp:extent cx="338455" cy="338455"/>
            <wp:effectExtent l="0" t="0" r="4445" b="4445"/>
            <wp:wrapNone/>
            <wp:docPr id="1343945222" name="Picture 13" descr="A blue circle with a black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blue circle with a black letter in i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8455" cy="338455"/>
                    </a:xfrm>
                    <a:prstGeom prst="rect">
                      <a:avLst/>
                    </a:prstGeom>
                    <a:noFill/>
                  </pic:spPr>
                </pic:pic>
              </a:graphicData>
            </a:graphic>
            <wp14:sizeRelH relativeFrom="page">
              <wp14:pctWidth>0</wp14:pctWidth>
            </wp14:sizeRelH>
            <wp14:sizeRelV relativeFrom="page">
              <wp14:pctHeight>0</wp14:pctHeight>
            </wp14:sizeRelV>
          </wp:anchor>
        </w:drawing>
      </w:r>
      <w:r>
        <w:rPr>
          <w:b/>
          <w:bCs/>
        </w:rPr>
        <w:t>Location of file TPDS created with the application level details</w:t>
      </w:r>
    </w:p>
    <w:p w14:paraId="6819DFD2" w14:textId="6169D904" w:rsidR="0001718B" w:rsidRDefault="0001718B" w:rsidP="0001718B">
      <w:pPr>
        <w:pStyle w:val="info"/>
      </w:pPr>
      <w:r w:rsidRPr="0001718B">
        <w:t>C:\Users\</w:t>
      </w:r>
      <w:r>
        <w:t>XXXXX</w:t>
      </w:r>
      <w:r w:rsidRPr="0001718B">
        <w:t>\.trustplatform\</w:t>
      </w:r>
      <w:r w:rsidR="00AC608C">
        <w:t>keySTREAM</w:t>
      </w:r>
      <w:r w:rsidRPr="0001718B">
        <w:t>_connect</w:t>
      </w:r>
      <w:r>
        <w:t>\</w:t>
      </w:r>
      <w:r w:rsidRPr="0001718B">
        <w:rPr>
          <w:color w:val="76923C" w:themeColor="accent3" w:themeShade="BF"/>
        </w:rPr>
        <w:t>tmg_conf.h</w:t>
      </w:r>
    </w:p>
    <w:p w14:paraId="43AC7160" w14:textId="77777777" w:rsidR="0001718B" w:rsidRDefault="0001718B" w:rsidP="0001718B">
      <w:r>
        <w:tab/>
      </w:r>
      <w:r>
        <w:tab/>
      </w:r>
    </w:p>
    <w:p w14:paraId="6838CB60" w14:textId="795F6797" w:rsidR="00937669" w:rsidRDefault="00937669" w:rsidP="00937669">
      <w:pPr>
        <w:ind w:left="1440"/>
      </w:pPr>
      <w:r>
        <w:t>Feel free to open and explore the tmg_conf.h. Please do not change any details, this is an auto generated file.</w:t>
      </w:r>
    </w:p>
    <w:p w14:paraId="512A979D" w14:textId="262008BE" w:rsidR="00937669" w:rsidRDefault="00937669" w:rsidP="00937669">
      <w:pPr>
        <w:ind w:left="1440"/>
      </w:pPr>
      <w:r>
        <w:rPr>
          <w:noProof/>
        </w:rPr>
        <w:lastRenderedPageBreak/>
        <w:drawing>
          <wp:inline distT="0" distB="0" distL="0" distR="0" wp14:anchorId="786C5B55" wp14:editId="672A94A7">
            <wp:extent cx="4756245" cy="4253606"/>
            <wp:effectExtent l="0" t="0" r="6350" b="0"/>
            <wp:docPr id="172589540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765337" cy="4261737"/>
                    </a:xfrm>
                    <a:prstGeom prst="rect">
                      <a:avLst/>
                    </a:prstGeom>
                    <a:noFill/>
                    <a:ln>
                      <a:noFill/>
                    </a:ln>
                  </pic:spPr>
                </pic:pic>
              </a:graphicData>
            </a:graphic>
          </wp:inline>
        </w:drawing>
      </w:r>
    </w:p>
    <w:p w14:paraId="7BB7FB66" w14:textId="50F71133" w:rsidR="00937669" w:rsidRDefault="00937669" w:rsidP="00937669">
      <w:pPr>
        <w:pStyle w:val="Heading5"/>
      </w:pPr>
      <w:r w:rsidRPr="005B55CB">
        <w:rPr>
          <w:bCs/>
          <w:color w:val="FF0000"/>
        </w:rPr>
        <w:t>2.</w:t>
      </w:r>
      <w:r>
        <w:rPr>
          <w:bCs/>
          <w:color w:val="FF0000"/>
        </w:rPr>
        <w:t>2</w:t>
      </w:r>
      <w:r w:rsidRPr="005B55CB">
        <w:rPr>
          <w:bCs/>
          <w:color w:val="FF0000"/>
        </w:rPr>
        <w:t>:</w:t>
      </w:r>
      <w:r w:rsidRPr="005B55CB">
        <w:rPr>
          <w:color w:val="FF0000"/>
        </w:rPr>
        <w:t xml:space="preserve"> </w:t>
      </w:r>
      <w:r>
        <w:t>Programming the firmware onto the Microcontroller</w:t>
      </w:r>
    </w:p>
    <w:p w14:paraId="23C192B8" w14:textId="5169B58C" w:rsidR="00937669" w:rsidRDefault="00937669" w:rsidP="00937669">
      <w:pPr>
        <w:ind w:left="1440"/>
      </w:pPr>
      <w:r>
        <w:t>We can now compile and program the firmware using the “Make and program” button</w:t>
      </w:r>
      <w:r w:rsidR="00F3384C">
        <w:t>. This button is available when you right click on the project.</w:t>
      </w:r>
    </w:p>
    <w:p w14:paraId="7D394951" w14:textId="0211A770" w:rsidR="00F3384C" w:rsidRDefault="00F3384C" w:rsidP="00937669">
      <w:pPr>
        <w:ind w:left="1440"/>
      </w:pPr>
      <w:r>
        <w:rPr>
          <w:noProof/>
        </w:rPr>
        <w:lastRenderedPageBreak/>
        <w:drawing>
          <wp:inline distT="0" distB="0" distL="0" distR="0" wp14:anchorId="71F46255" wp14:editId="26067C37">
            <wp:extent cx="2959951" cy="4415051"/>
            <wp:effectExtent l="0" t="0" r="0" b="5080"/>
            <wp:docPr id="152999766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964669" cy="4422088"/>
                    </a:xfrm>
                    <a:prstGeom prst="rect">
                      <a:avLst/>
                    </a:prstGeom>
                    <a:noFill/>
                    <a:ln>
                      <a:noFill/>
                    </a:ln>
                  </pic:spPr>
                </pic:pic>
              </a:graphicData>
            </a:graphic>
          </wp:inline>
        </w:drawing>
      </w:r>
    </w:p>
    <w:p w14:paraId="385C6992" w14:textId="2A2F1145" w:rsidR="00F3384C" w:rsidRDefault="00F3384C" w:rsidP="00937669">
      <w:pPr>
        <w:ind w:left="1440"/>
      </w:pPr>
      <w:r>
        <w:t xml:space="preserve">This button will compile and program the firmware project to the SAM D21 Microcontroller. </w:t>
      </w:r>
    </w:p>
    <w:p w14:paraId="707FA77C" w14:textId="44DE5137" w:rsidR="00F3384C" w:rsidRDefault="00F3384C" w:rsidP="00937669">
      <w:pPr>
        <w:ind w:left="1440"/>
      </w:pPr>
      <w:r>
        <w:t>You might get the following error, this happens as the dev board information used to create the project is still retained but every dev kit has a different serial number, hence the error. This is easily solvable. Go to the dropdown menu and select the dev kit and hit “Ok”.</w:t>
      </w:r>
    </w:p>
    <w:p w14:paraId="3463F770" w14:textId="2169C88B" w:rsidR="00F3384C" w:rsidRDefault="00F3384C" w:rsidP="00937669">
      <w:pPr>
        <w:ind w:left="1440"/>
      </w:pPr>
      <w:r w:rsidRPr="00F3384C">
        <w:rPr>
          <w:noProof/>
        </w:rPr>
        <w:drawing>
          <wp:inline distT="0" distB="0" distL="0" distR="0" wp14:anchorId="723F3CC8" wp14:editId="765689D5">
            <wp:extent cx="4107976" cy="1477634"/>
            <wp:effectExtent l="0" t="0" r="6985" b="8890"/>
            <wp:docPr id="1157343299"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43299" name="Picture 1" descr="A screenshot of a computer error&#10;&#10;Description automatically generated"/>
                    <pic:cNvPicPr/>
                  </pic:nvPicPr>
                  <pic:blipFill>
                    <a:blip r:embed="rId85"/>
                    <a:stretch>
                      <a:fillRect/>
                    </a:stretch>
                  </pic:blipFill>
                  <pic:spPr>
                    <a:xfrm>
                      <a:off x="0" y="0"/>
                      <a:ext cx="4130618" cy="1485778"/>
                    </a:xfrm>
                    <a:prstGeom prst="rect">
                      <a:avLst/>
                    </a:prstGeom>
                  </pic:spPr>
                </pic:pic>
              </a:graphicData>
            </a:graphic>
          </wp:inline>
        </w:drawing>
      </w:r>
    </w:p>
    <w:p w14:paraId="2570A3B7" w14:textId="373266A2" w:rsidR="00F3384C" w:rsidRPr="00937669" w:rsidRDefault="0037255F" w:rsidP="00937669">
      <w:pPr>
        <w:ind w:left="1440"/>
      </w:pPr>
      <w:r>
        <w:rPr>
          <w:noProof/>
        </w:rPr>
        <w:lastRenderedPageBreak/>
        <w:drawing>
          <wp:inline distT="0" distB="0" distL="0" distR="0" wp14:anchorId="284FD7FA" wp14:editId="5B68303B">
            <wp:extent cx="4203510" cy="1528597"/>
            <wp:effectExtent l="0" t="0" r="6985" b="0"/>
            <wp:docPr id="48944499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229222" cy="1537947"/>
                    </a:xfrm>
                    <a:prstGeom prst="rect">
                      <a:avLst/>
                    </a:prstGeom>
                    <a:noFill/>
                    <a:ln>
                      <a:noFill/>
                    </a:ln>
                  </pic:spPr>
                </pic:pic>
              </a:graphicData>
            </a:graphic>
          </wp:inline>
        </w:drawing>
      </w:r>
    </w:p>
    <w:p w14:paraId="77AEA907" w14:textId="1AF17F3B" w:rsidR="00937669" w:rsidRDefault="0037255F" w:rsidP="00937669">
      <w:pPr>
        <w:ind w:left="1440"/>
      </w:pPr>
      <w:r>
        <w:t>Now keep a close eye on the MPLAB output window, MPLAB will give compile and programming status messages. This process taking a couple minutes is completely normal, this will depend on system performance, project size, output binary size and/or other factors.</w:t>
      </w:r>
    </w:p>
    <w:p w14:paraId="2CA48177" w14:textId="314628AD" w:rsidR="0037255F" w:rsidRDefault="0037255F" w:rsidP="00937669">
      <w:pPr>
        <w:ind w:left="1440"/>
      </w:pPr>
      <w:r>
        <w:t>Once the programming is complete you will see the following output message.</w:t>
      </w:r>
    </w:p>
    <w:p w14:paraId="0BA09A3C" w14:textId="62F06C36" w:rsidR="0037255F" w:rsidRDefault="0037255F" w:rsidP="00937669">
      <w:pPr>
        <w:ind w:left="1440"/>
      </w:pPr>
      <w:r>
        <w:rPr>
          <w:noProof/>
        </w:rPr>
        <w:drawing>
          <wp:inline distT="0" distB="0" distL="0" distR="0" wp14:anchorId="197E4377" wp14:editId="36F3469C">
            <wp:extent cx="4251278" cy="2077195"/>
            <wp:effectExtent l="0" t="0" r="0" b="0"/>
            <wp:docPr id="41594922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264782" cy="2083793"/>
                    </a:xfrm>
                    <a:prstGeom prst="rect">
                      <a:avLst/>
                    </a:prstGeom>
                    <a:noFill/>
                    <a:ln>
                      <a:noFill/>
                    </a:ln>
                  </pic:spPr>
                </pic:pic>
              </a:graphicData>
            </a:graphic>
          </wp:inline>
        </w:drawing>
      </w:r>
    </w:p>
    <w:p w14:paraId="41D4C8E0" w14:textId="059848C8" w:rsidR="0037255F" w:rsidRDefault="0037255F" w:rsidP="00937669">
      <w:pPr>
        <w:ind w:left="1440"/>
      </w:pPr>
      <w:r>
        <w:t xml:space="preserve">We now have the firmware loaded to the microcontroller. We will be looking at output logs from the microcontroller in the next steps. </w:t>
      </w:r>
    </w:p>
    <w:p w14:paraId="7974026A" w14:textId="35DCB695" w:rsidR="0037255F" w:rsidRDefault="0037255F" w:rsidP="0037255F">
      <w:pPr>
        <w:pStyle w:val="Heading5"/>
      </w:pPr>
      <w:r w:rsidRPr="005B55CB">
        <w:rPr>
          <w:bCs/>
          <w:color w:val="FF0000"/>
        </w:rPr>
        <w:t>2.</w:t>
      </w:r>
      <w:r>
        <w:rPr>
          <w:bCs/>
          <w:color w:val="FF0000"/>
        </w:rPr>
        <w:t>3</w:t>
      </w:r>
      <w:r w:rsidRPr="005B55CB">
        <w:rPr>
          <w:bCs/>
          <w:color w:val="FF0000"/>
        </w:rPr>
        <w:t>:</w:t>
      </w:r>
      <w:r w:rsidRPr="005B55CB">
        <w:rPr>
          <w:color w:val="FF0000"/>
        </w:rPr>
        <w:t xml:space="preserve"> </w:t>
      </w:r>
      <w:r>
        <w:t>Observing output on serial console (TeraTerm)</w:t>
      </w:r>
    </w:p>
    <w:p w14:paraId="56CAA56E" w14:textId="23E7DD45" w:rsidR="0037255F" w:rsidRDefault="0037255F" w:rsidP="0037255F">
      <w:pPr>
        <w:ind w:left="1440"/>
      </w:pPr>
      <w:r>
        <w:t>The microcontroller uses the UART peripheral to print the output logs, this can then be visualized on the PC using software like TeraTerm.</w:t>
      </w:r>
    </w:p>
    <w:p w14:paraId="47484864" w14:textId="30668B67" w:rsidR="0037255F" w:rsidRDefault="0037255F" w:rsidP="004702BC">
      <w:pPr>
        <w:ind w:left="720" w:firstLine="720"/>
      </w:pPr>
      <w:r>
        <w:t>Micrcontroller uses the following serial configuration:</w:t>
      </w:r>
    </w:p>
    <w:tbl>
      <w:tblPr>
        <w:tblStyle w:val="TableGrid"/>
        <w:tblW w:w="0" w:type="auto"/>
        <w:tblInd w:w="1975" w:type="dxa"/>
        <w:tblLook w:val="04A0" w:firstRow="1" w:lastRow="0" w:firstColumn="1" w:lastColumn="0" w:noHBand="0" w:noVBand="1"/>
      </w:tblPr>
      <w:tblGrid>
        <w:gridCol w:w="1620"/>
        <w:gridCol w:w="2160"/>
      </w:tblGrid>
      <w:tr w:rsidR="004702BC" w14:paraId="736B167C" w14:textId="77777777" w:rsidTr="004702BC">
        <w:tc>
          <w:tcPr>
            <w:tcW w:w="1620" w:type="dxa"/>
          </w:tcPr>
          <w:p w14:paraId="42BC9003" w14:textId="365C20A7" w:rsidR="004702BC" w:rsidRDefault="004702BC" w:rsidP="004702BC">
            <w:r>
              <w:t>Buadrate</w:t>
            </w:r>
          </w:p>
        </w:tc>
        <w:tc>
          <w:tcPr>
            <w:tcW w:w="2160" w:type="dxa"/>
          </w:tcPr>
          <w:p w14:paraId="56ED949C" w14:textId="14FC8668" w:rsidR="004702BC" w:rsidRDefault="004702BC" w:rsidP="004702BC">
            <w:pPr>
              <w:jc w:val="center"/>
            </w:pPr>
            <w:r>
              <w:t>115200</w:t>
            </w:r>
          </w:p>
        </w:tc>
      </w:tr>
      <w:tr w:rsidR="004702BC" w14:paraId="377D8CDC" w14:textId="77777777" w:rsidTr="004702BC">
        <w:tc>
          <w:tcPr>
            <w:tcW w:w="1620" w:type="dxa"/>
          </w:tcPr>
          <w:p w14:paraId="6E4A8FE0" w14:textId="2685B0E8" w:rsidR="004702BC" w:rsidRDefault="004702BC" w:rsidP="004702BC">
            <w:r>
              <w:t>Data bits</w:t>
            </w:r>
          </w:p>
        </w:tc>
        <w:tc>
          <w:tcPr>
            <w:tcW w:w="2160" w:type="dxa"/>
          </w:tcPr>
          <w:p w14:paraId="3D7E75E4" w14:textId="36BD0126" w:rsidR="004702BC" w:rsidRDefault="004702BC" w:rsidP="004702BC">
            <w:pPr>
              <w:jc w:val="center"/>
            </w:pPr>
            <w:r>
              <w:t>8</w:t>
            </w:r>
          </w:p>
        </w:tc>
      </w:tr>
      <w:tr w:rsidR="004702BC" w14:paraId="689D8367" w14:textId="77777777" w:rsidTr="004702BC">
        <w:tc>
          <w:tcPr>
            <w:tcW w:w="1620" w:type="dxa"/>
          </w:tcPr>
          <w:p w14:paraId="6691B660" w14:textId="5C643770" w:rsidR="004702BC" w:rsidRDefault="004702BC" w:rsidP="004702BC">
            <w:r>
              <w:t>Parity</w:t>
            </w:r>
          </w:p>
        </w:tc>
        <w:tc>
          <w:tcPr>
            <w:tcW w:w="2160" w:type="dxa"/>
          </w:tcPr>
          <w:p w14:paraId="7F0E74A3" w14:textId="7C44C649" w:rsidR="004702BC" w:rsidRDefault="004702BC" w:rsidP="004702BC">
            <w:pPr>
              <w:jc w:val="center"/>
            </w:pPr>
            <w:r>
              <w:t>None</w:t>
            </w:r>
          </w:p>
        </w:tc>
      </w:tr>
      <w:tr w:rsidR="004702BC" w14:paraId="714F14EB" w14:textId="77777777" w:rsidTr="004702BC">
        <w:tc>
          <w:tcPr>
            <w:tcW w:w="1620" w:type="dxa"/>
          </w:tcPr>
          <w:p w14:paraId="7DC6FFB9" w14:textId="686E5E0E" w:rsidR="004702BC" w:rsidRDefault="004702BC" w:rsidP="004702BC">
            <w:r>
              <w:t>Stop bits</w:t>
            </w:r>
          </w:p>
        </w:tc>
        <w:tc>
          <w:tcPr>
            <w:tcW w:w="2160" w:type="dxa"/>
          </w:tcPr>
          <w:p w14:paraId="564D5F55" w14:textId="7577D4C1" w:rsidR="004702BC" w:rsidRDefault="004702BC" w:rsidP="004702BC">
            <w:pPr>
              <w:jc w:val="center"/>
            </w:pPr>
            <w:r>
              <w:t>1</w:t>
            </w:r>
          </w:p>
        </w:tc>
      </w:tr>
      <w:tr w:rsidR="004702BC" w14:paraId="586A2EF6" w14:textId="77777777" w:rsidTr="004702BC">
        <w:tc>
          <w:tcPr>
            <w:tcW w:w="1620" w:type="dxa"/>
          </w:tcPr>
          <w:p w14:paraId="01E281CC" w14:textId="533F5AD1" w:rsidR="004702BC" w:rsidRDefault="004702BC" w:rsidP="004702BC">
            <w:r>
              <w:t>Flow control</w:t>
            </w:r>
          </w:p>
        </w:tc>
        <w:tc>
          <w:tcPr>
            <w:tcW w:w="2160" w:type="dxa"/>
          </w:tcPr>
          <w:p w14:paraId="699A1D7D" w14:textId="50BCB8F4" w:rsidR="004702BC" w:rsidRDefault="004702BC" w:rsidP="004702BC">
            <w:pPr>
              <w:jc w:val="center"/>
            </w:pPr>
            <w:r>
              <w:t>None</w:t>
            </w:r>
          </w:p>
        </w:tc>
      </w:tr>
    </w:tbl>
    <w:p w14:paraId="2CEC8CD2" w14:textId="77777777" w:rsidR="004702BC" w:rsidRDefault="004702BC" w:rsidP="004702BC">
      <w:pPr>
        <w:ind w:left="720" w:firstLine="720"/>
      </w:pPr>
    </w:p>
    <w:p w14:paraId="61F2F3BA" w14:textId="4C084FCA" w:rsidR="004702BC" w:rsidRDefault="004702BC" w:rsidP="004702BC">
      <w:r>
        <w:tab/>
      </w:r>
      <w:r>
        <w:tab/>
        <w:t xml:space="preserve">The same settings </w:t>
      </w:r>
      <w:r w:rsidR="00FA1778">
        <w:t>must</w:t>
      </w:r>
      <w:r>
        <w:t xml:space="preserve"> be configured in Tera term to read the output.</w:t>
      </w:r>
    </w:p>
    <w:p w14:paraId="2962726F" w14:textId="77777777" w:rsidR="004702BC" w:rsidRDefault="004702BC" w:rsidP="004702BC">
      <w:pPr>
        <w:ind w:left="1440" w:firstLine="720"/>
        <w:rPr>
          <w:color w:val="FF0000"/>
        </w:rPr>
      </w:pPr>
    </w:p>
    <w:p w14:paraId="0DD22003" w14:textId="77777777" w:rsidR="004702BC" w:rsidRDefault="004702BC" w:rsidP="004702BC">
      <w:pPr>
        <w:ind w:left="1440" w:firstLine="720"/>
        <w:rPr>
          <w:color w:val="FF0000"/>
        </w:rPr>
      </w:pPr>
    </w:p>
    <w:p w14:paraId="41F94679" w14:textId="40CCD9F3" w:rsidR="004702BC" w:rsidRDefault="004702BC" w:rsidP="004702BC">
      <w:pPr>
        <w:ind w:left="1440" w:firstLine="720"/>
      </w:pPr>
      <w:r w:rsidRPr="00416CA7">
        <w:rPr>
          <w:color w:val="FF0000"/>
        </w:rPr>
        <w:lastRenderedPageBreak/>
        <w:t xml:space="preserve">Step </w:t>
      </w:r>
      <w:r>
        <w:rPr>
          <w:color w:val="FF0000"/>
        </w:rPr>
        <w:t>2</w:t>
      </w:r>
      <w:r w:rsidRPr="00416CA7">
        <w:rPr>
          <w:color w:val="FF0000"/>
        </w:rPr>
        <w:t>.</w:t>
      </w:r>
      <w:r>
        <w:rPr>
          <w:color w:val="FF0000"/>
        </w:rPr>
        <w:t>3</w:t>
      </w:r>
      <w:r w:rsidRPr="00416CA7">
        <w:rPr>
          <w:color w:val="FF0000"/>
        </w:rPr>
        <w:t>.</w:t>
      </w:r>
      <w:r>
        <w:rPr>
          <w:color w:val="FF0000"/>
        </w:rPr>
        <w:t>1</w:t>
      </w:r>
      <w:r w:rsidRPr="00416CA7">
        <w:rPr>
          <w:color w:val="FF0000"/>
        </w:rPr>
        <w:t>:</w:t>
      </w:r>
      <w:r>
        <w:rPr>
          <w:color w:val="FF0000"/>
        </w:rPr>
        <w:t xml:space="preserve"> </w:t>
      </w:r>
      <w:r>
        <w:t>Open TeraTerm</w:t>
      </w:r>
    </w:p>
    <w:p w14:paraId="5361ABCF" w14:textId="7B771612" w:rsidR="004702BC" w:rsidRDefault="004702BC" w:rsidP="004702BC">
      <w:pPr>
        <w:ind w:left="2160"/>
      </w:pPr>
      <w:r>
        <w:t>Under Start menu in windows navigate to Tera Term folder and click on “Tera Term” application.</w:t>
      </w:r>
    </w:p>
    <w:p w14:paraId="4105795F" w14:textId="77684A7C" w:rsidR="004702BC" w:rsidRDefault="004702BC" w:rsidP="004702BC">
      <w:pPr>
        <w:ind w:left="1440" w:firstLine="720"/>
      </w:pPr>
      <w:r>
        <w:rPr>
          <w:noProof/>
        </w:rPr>
        <w:drawing>
          <wp:inline distT="0" distB="0" distL="0" distR="0" wp14:anchorId="5C9F79CC" wp14:editId="3ADBFDB2">
            <wp:extent cx="2004408" cy="4408227"/>
            <wp:effectExtent l="0" t="0" r="0" b="0"/>
            <wp:docPr id="113539821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008699" cy="4417663"/>
                    </a:xfrm>
                    <a:prstGeom prst="rect">
                      <a:avLst/>
                    </a:prstGeom>
                    <a:noFill/>
                    <a:ln>
                      <a:noFill/>
                    </a:ln>
                  </pic:spPr>
                </pic:pic>
              </a:graphicData>
            </a:graphic>
          </wp:inline>
        </w:drawing>
      </w:r>
    </w:p>
    <w:p w14:paraId="29A1FA6A" w14:textId="0FFB31E3" w:rsidR="004702BC" w:rsidRDefault="004702BC" w:rsidP="004702BC">
      <w:pPr>
        <w:ind w:left="1440" w:firstLine="720"/>
      </w:pPr>
      <w:r w:rsidRPr="00416CA7">
        <w:rPr>
          <w:color w:val="FF0000"/>
        </w:rPr>
        <w:t xml:space="preserve">Step </w:t>
      </w:r>
      <w:r>
        <w:rPr>
          <w:color w:val="FF0000"/>
        </w:rPr>
        <w:t>2</w:t>
      </w:r>
      <w:r w:rsidRPr="00416CA7">
        <w:rPr>
          <w:color w:val="FF0000"/>
        </w:rPr>
        <w:t>.</w:t>
      </w:r>
      <w:r>
        <w:rPr>
          <w:color w:val="FF0000"/>
        </w:rPr>
        <w:t>3</w:t>
      </w:r>
      <w:r w:rsidRPr="00416CA7">
        <w:rPr>
          <w:color w:val="FF0000"/>
        </w:rPr>
        <w:t>.</w:t>
      </w:r>
      <w:r>
        <w:rPr>
          <w:color w:val="FF0000"/>
        </w:rPr>
        <w:t>2</w:t>
      </w:r>
      <w:r w:rsidRPr="00416CA7">
        <w:rPr>
          <w:color w:val="FF0000"/>
        </w:rPr>
        <w:t>:</w:t>
      </w:r>
      <w:r>
        <w:rPr>
          <w:color w:val="FF0000"/>
        </w:rPr>
        <w:t xml:space="preserve"> </w:t>
      </w:r>
      <w:r>
        <w:t>Configure Tera Term</w:t>
      </w:r>
    </w:p>
    <w:p w14:paraId="46106BA8" w14:textId="6EE7C2A5" w:rsidR="004702BC" w:rsidRDefault="004702BC" w:rsidP="004702BC">
      <w:pPr>
        <w:ind w:left="2160"/>
      </w:pPr>
      <w:r>
        <w:t>Go to Setup-&gt;Serial port…</w:t>
      </w:r>
    </w:p>
    <w:p w14:paraId="7CDC4976" w14:textId="1F11FFE5" w:rsidR="004702BC" w:rsidRDefault="004702BC" w:rsidP="004702BC">
      <w:pPr>
        <w:ind w:left="2160"/>
      </w:pPr>
      <w:r>
        <w:rPr>
          <w:noProof/>
        </w:rPr>
        <w:drawing>
          <wp:inline distT="0" distB="0" distL="0" distR="0" wp14:anchorId="1D1D5450" wp14:editId="5354AFA7">
            <wp:extent cx="2743200" cy="1594401"/>
            <wp:effectExtent l="0" t="0" r="0" b="6350"/>
            <wp:docPr id="11343106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47560" cy="1596935"/>
                    </a:xfrm>
                    <a:prstGeom prst="rect">
                      <a:avLst/>
                    </a:prstGeom>
                    <a:noFill/>
                    <a:ln>
                      <a:noFill/>
                    </a:ln>
                  </pic:spPr>
                </pic:pic>
              </a:graphicData>
            </a:graphic>
          </wp:inline>
        </w:drawing>
      </w:r>
    </w:p>
    <w:p w14:paraId="64B2E2BD" w14:textId="77777777" w:rsidR="004702BC" w:rsidRDefault="004702BC" w:rsidP="004702BC">
      <w:pPr>
        <w:ind w:left="2160"/>
      </w:pPr>
    </w:p>
    <w:p w14:paraId="277313F9" w14:textId="04B2DE8D" w:rsidR="004702BC" w:rsidRDefault="004702BC" w:rsidP="004702BC">
      <w:pPr>
        <w:ind w:left="2160"/>
      </w:pPr>
    </w:p>
    <w:p w14:paraId="1C79A0E4" w14:textId="77777777" w:rsidR="004702BC" w:rsidRDefault="004702BC" w:rsidP="004702BC">
      <w:pPr>
        <w:ind w:left="2160"/>
      </w:pPr>
    </w:p>
    <w:p w14:paraId="437A0DFE" w14:textId="71EFDEFC" w:rsidR="00482D4D" w:rsidRDefault="00482D4D" w:rsidP="004702BC">
      <w:pPr>
        <w:ind w:left="2160"/>
      </w:pPr>
      <w:r>
        <w:lastRenderedPageBreak/>
        <w:t>Configure the Tera Term serial as shown in the below image and click on “</w:t>
      </w:r>
      <w:r w:rsidRPr="00482D4D">
        <w:rPr>
          <w:b/>
          <w:bCs/>
        </w:rPr>
        <w:t>New open</w:t>
      </w:r>
      <w:r>
        <w:t>”.</w:t>
      </w:r>
    </w:p>
    <w:p w14:paraId="77D6FAD0" w14:textId="4C2325B1" w:rsidR="004702BC" w:rsidRDefault="00482D4D" w:rsidP="004702BC">
      <w:pPr>
        <w:ind w:left="2160"/>
      </w:pPr>
      <w:r>
        <w:rPr>
          <w:noProof/>
        </w:rPr>
        <w:drawing>
          <wp:inline distT="0" distB="0" distL="0" distR="0" wp14:anchorId="204BD898" wp14:editId="67232FDA">
            <wp:extent cx="3391175" cy="3262072"/>
            <wp:effectExtent l="0" t="0" r="0" b="0"/>
            <wp:docPr id="120791520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402805" cy="3273259"/>
                    </a:xfrm>
                    <a:prstGeom prst="rect">
                      <a:avLst/>
                    </a:prstGeom>
                    <a:noFill/>
                    <a:ln>
                      <a:noFill/>
                    </a:ln>
                  </pic:spPr>
                </pic:pic>
              </a:graphicData>
            </a:graphic>
          </wp:inline>
        </w:drawing>
      </w:r>
    </w:p>
    <w:p w14:paraId="0D502DAF" w14:textId="77777777" w:rsidR="004702BC" w:rsidRDefault="004702BC" w:rsidP="0037255F">
      <w:pPr>
        <w:ind w:left="1440"/>
      </w:pPr>
    </w:p>
    <w:p w14:paraId="544BE719" w14:textId="5C6F7AEB" w:rsidR="00482D4D" w:rsidRDefault="00482D4D" w:rsidP="00482D4D">
      <w:pPr>
        <w:ind w:left="1440" w:firstLine="720"/>
      </w:pPr>
      <w:r w:rsidRPr="00416CA7">
        <w:rPr>
          <w:color w:val="FF0000"/>
        </w:rPr>
        <w:t xml:space="preserve">Step </w:t>
      </w:r>
      <w:r>
        <w:rPr>
          <w:color w:val="FF0000"/>
        </w:rPr>
        <w:t>2</w:t>
      </w:r>
      <w:r w:rsidRPr="00416CA7">
        <w:rPr>
          <w:color w:val="FF0000"/>
        </w:rPr>
        <w:t>.</w:t>
      </w:r>
      <w:r>
        <w:rPr>
          <w:color w:val="FF0000"/>
        </w:rPr>
        <w:t>3</w:t>
      </w:r>
      <w:r w:rsidRPr="00416CA7">
        <w:rPr>
          <w:color w:val="FF0000"/>
        </w:rPr>
        <w:t>.</w:t>
      </w:r>
      <w:r>
        <w:rPr>
          <w:color w:val="FF0000"/>
        </w:rPr>
        <w:t>3</w:t>
      </w:r>
      <w:r w:rsidRPr="00416CA7">
        <w:rPr>
          <w:color w:val="FF0000"/>
        </w:rPr>
        <w:t>:</w:t>
      </w:r>
      <w:r>
        <w:rPr>
          <w:color w:val="FF0000"/>
        </w:rPr>
        <w:t xml:space="preserve"> </w:t>
      </w:r>
      <w:r>
        <w:t>Observing serial output on TeraTerm</w:t>
      </w:r>
    </w:p>
    <w:p w14:paraId="164C87A0" w14:textId="5398D710" w:rsidR="0037255F" w:rsidRDefault="00482D4D" w:rsidP="00482D4D">
      <w:pPr>
        <w:ind w:left="2160"/>
      </w:pPr>
      <w:r>
        <w:t xml:space="preserve">Once serial port is opened you should start seeing logs coming from the microcontroller, if you </w:t>
      </w:r>
      <w:r w:rsidR="00084FF5">
        <w:t>do not</w:t>
      </w:r>
      <w:r>
        <w:t xml:space="preserve"> see any output click on the reset button available on the board.</w:t>
      </w:r>
    </w:p>
    <w:p w14:paraId="6C2DAB4D" w14:textId="102A57AA" w:rsidR="00E16DC0" w:rsidRDefault="00E16DC0" w:rsidP="00E16DC0">
      <w:pPr>
        <w:ind w:left="2160"/>
      </w:pPr>
      <w:r>
        <w:t xml:space="preserve">Understanding output logs can be difficult as the information is very verbose. </w:t>
      </w:r>
      <w:r w:rsidR="00F029B0">
        <w:t>Let us</w:t>
      </w:r>
      <w:r>
        <w:t xml:space="preserve"> understand the output segment by segment.</w:t>
      </w:r>
    </w:p>
    <w:p w14:paraId="4474AE46" w14:textId="7A7639F4" w:rsidR="00E16DC0" w:rsidRDefault="001A3746" w:rsidP="00E16DC0">
      <w:pPr>
        <w:ind w:left="2160"/>
      </w:pPr>
      <w:r>
        <w:t>Let us</w:t>
      </w:r>
      <w:r w:rsidR="00E16DC0">
        <w:t xml:space="preserve"> look at the first set of lines, here is what is </w:t>
      </w:r>
      <w:r w:rsidR="00084FF5">
        <w:t>happening.</w:t>
      </w:r>
    </w:p>
    <w:p w14:paraId="422AAEE2" w14:textId="496C7BFF" w:rsidR="00E16DC0" w:rsidRDefault="00E16DC0" w:rsidP="00E16DC0">
      <w:pPr>
        <w:pStyle w:val="ListParagraph"/>
        <w:numPr>
          <w:ilvl w:val="3"/>
          <w:numId w:val="5"/>
        </w:numPr>
      </w:pPr>
      <w:r>
        <w:t>Print firmware build information</w:t>
      </w:r>
    </w:p>
    <w:p w14:paraId="278A64A0" w14:textId="72DB2DCE" w:rsidR="00E16DC0" w:rsidRDefault="00E16DC0" w:rsidP="00E16DC0">
      <w:pPr>
        <w:pStyle w:val="ListParagraph"/>
        <w:numPr>
          <w:ilvl w:val="3"/>
          <w:numId w:val="5"/>
        </w:numPr>
      </w:pPr>
      <w:r>
        <w:t xml:space="preserve">Print Secure element information, AWS endpoint </w:t>
      </w:r>
      <w:r w:rsidR="00084FF5">
        <w:t>info.</w:t>
      </w:r>
      <w:r>
        <w:t xml:space="preserve"> </w:t>
      </w:r>
    </w:p>
    <w:p w14:paraId="4CF52030" w14:textId="7634F8BA" w:rsidR="00E16DC0" w:rsidRDefault="00E16DC0" w:rsidP="00E16DC0">
      <w:pPr>
        <w:pStyle w:val="ListParagraph"/>
        <w:numPr>
          <w:ilvl w:val="3"/>
          <w:numId w:val="5"/>
        </w:numPr>
      </w:pPr>
      <w:r>
        <w:t>Initialize KTA (</w:t>
      </w:r>
      <w:r w:rsidR="00AC608C">
        <w:t>keySTREAM</w:t>
      </w:r>
      <w:r>
        <w:t xml:space="preserve"> Trusted Agent)</w:t>
      </w:r>
    </w:p>
    <w:p w14:paraId="104E5DB5" w14:textId="4B964493" w:rsidR="00E16DC0" w:rsidRDefault="00E16DC0" w:rsidP="00E16DC0">
      <w:pPr>
        <w:pStyle w:val="ListParagraph"/>
        <w:numPr>
          <w:ilvl w:val="3"/>
          <w:numId w:val="5"/>
        </w:numPr>
      </w:pPr>
      <w:r>
        <w:t xml:space="preserve">Connect to </w:t>
      </w:r>
      <w:r w:rsidR="00084FF5">
        <w:t>Wi-Fi</w:t>
      </w:r>
    </w:p>
    <w:p w14:paraId="66E4229A" w14:textId="66D3F8FF" w:rsidR="00E16DC0" w:rsidRDefault="00E16DC0" w:rsidP="00E16DC0">
      <w:pPr>
        <w:pStyle w:val="ListParagraph"/>
        <w:numPr>
          <w:ilvl w:val="3"/>
          <w:numId w:val="5"/>
        </w:numPr>
      </w:pPr>
      <w:r>
        <w:t>Get an IP through DHCP</w:t>
      </w:r>
    </w:p>
    <w:p w14:paraId="32598EE2" w14:textId="6097B23A" w:rsidR="00E16DC0" w:rsidRDefault="00E16DC0" w:rsidP="00E16DC0">
      <w:pPr>
        <w:ind w:left="2160"/>
      </w:pPr>
      <w:r w:rsidRPr="00E16DC0">
        <w:rPr>
          <w:noProof/>
        </w:rPr>
        <w:lastRenderedPageBreak/>
        <w:drawing>
          <wp:inline distT="0" distB="0" distL="0" distR="0" wp14:anchorId="369D32BD" wp14:editId="319A7FF9">
            <wp:extent cx="3323230" cy="1771930"/>
            <wp:effectExtent l="0" t="0" r="0" b="0"/>
            <wp:docPr id="18152746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274628" name="Picture 1" descr="A screenshot of a computer&#10;&#10;Description automatically generated"/>
                    <pic:cNvPicPr/>
                  </pic:nvPicPr>
                  <pic:blipFill>
                    <a:blip r:embed="rId91"/>
                    <a:stretch>
                      <a:fillRect/>
                    </a:stretch>
                  </pic:blipFill>
                  <pic:spPr>
                    <a:xfrm>
                      <a:off x="0" y="0"/>
                      <a:ext cx="3345368" cy="1783734"/>
                    </a:xfrm>
                    <a:prstGeom prst="rect">
                      <a:avLst/>
                    </a:prstGeom>
                  </pic:spPr>
                </pic:pic>
              </a:graphicData>
            </a:graphic>
          </wp:inline>
        </w:drawing>
      </w:r>
    </w:p>
    <w:p w14:paraId="355A9A49" w14:textId="64C44391" w:rsidR="00E16DC0" w:rsidRDefault="00E16DC0" w:rsidP="00E16DC0">
      <w:pPr>
        <w:ind w:left="2160"/>
      </w:pPr>
      <w:r>
        <w:t>Here is what the next set of outputs mean:</w:t>
      </w:r>
    </w:p>
    <w:p w14:paraId="5BFA9FA0" w14:textId="79E0DA4C" w:rsidR="00E16DC0" w:rsidRDefault="004578F8" w:rsidP="00E16DC0">
      <w:pPr>
        <w:pStyle w:val="ListParagraph"/>
        <w:numPr>
          <w:ilvl w:val="0"/>
          <w:numId w:val="16"/>
        </w:numPr>
      </w:pPr>
      <w:r>
        <w:t xml:space="preserve">Get in touch with </w:t>
      </w:r>
      <w:r w:rsidR="00AC608C">
        <w:t>keySTREAM</w:t>
      </w:r>
      <w:r>
        <w:t xml:space="preserve"> servers.</w:t>
      </w:r>
    </w:p>
    <w:p w14:paraId="4DD674D7" w14:textId="3868BB20" w:rsidR="004578F8" w:rsidRDefault="004578F8" w:rsidP="00E16DC0">
      <w:pPr>
        <w:pStyle w:val="ListParagraph"/>
        <w:numPr>
          <w:ilvl w:val="0"/>
          <w:numId w:val="16"/>
        </w:numPr>
      </w:pPr>
      <w:r>
        <w:t>Get IP of AWS using DNS service (Domain name Service)</w:t>
      </w:r>
    </w:p>
    <w:p w14:paraId="6E90D646" w14:textId="31BF2A89" w:rsidR="004578F8" w:rsidRDefault="004578F8" w:rsidP="00E16DC0">
      <w:pPr>
        <w:pStyle w:val="ListParagraph"/>
        <w:numPr>
          <w:ilvl w:val="0"/>
          <w:numId w:val="16"/>
        </w:numPr>
      </w:pPr>
      <w:r>
        <w:t>Send information of device</w:t>
      </w:r>
    </w:p>
    <w:p w14:paraId="723D23E9" w14:textId="6AC9B7C9" w:rsidR="004578F8" w:rsidRDefault="00AC608C" w:rsidP="00BE5EE3">
      <w:pPr>
        <w:pStyle w:val="ListParagraph"/>
        <w:numPr>
          <w:ilvl w:val="0"/>
          <w:numId w:val="16"/>
        </w:numPr>
      </w:pPr>
      <w:r>
        <w:t>keySTREAM</w:t>
      </w:r>
      <w:r w:rsidR="004578F8">
        <w:t xml:space="preserve"> validates the device and starts onboarding the device.</w:t>
      </w:r>
    </w:p>
    <w:p w14:paraId="711627A9" w14:textId="25F3A64C" w:rsidR="004578F8" w:rsidRDefault="00AC608C" w:rsidP="00E16DC0">
      <w:pPr>
        <w:pStyle w:val="ListParagraph"/>
        <w:numPr>
          <w:ilvl w:val="0"/>
          <w:numId w:val="16"/>
        </w:numPr>
      </w:pPr>
      <w:bookmarkStart w:id="24" w:name="_Hlk167728563"/>
      <w:r>
        <w:t>keySTREAM</w:t>
      </w:r>
      <w:r w:rsidR="004578F8">
        <w:t xml:space="preserve"> then creates a custom certificate for this specific device and starts provisioning the certificates to secure element </w:t>
      </w:r>
      <w:r w:rsidR="00E350BF">
        <w:t>device.</w:t>
      </w:r>
    </w:p>
    <w:p w14:paraId="19BBF8DF" w14:textId="36205919" w:rsidR="004578F8" w:rsidRDefault="004578F8" w:rsidP="00E16DC0">
      <w:pPr>
        <w:pStyle w:val="ListParagraph"/>
        <w:numPr>
          <w:ilvl w:val="0"/>
          <w:numId w:val="16"/>
        </w:numPr>
      </w:pPr>
      <w:r>
        <w:t xml:space="preserve">Once this process is done, the device is considered fully onboarded. </w:t>
      </w:r>
    </w:p>
    <w:p w14:paraId="2DBFF578" w14:textId="133D334E" w:rsidR="004578F8" w:rsidRDefault="004578F8" w:rsidP="00E16DC0">
      <w:pPr>
        <w:pStyle w:val="ListParagraph"/>
        <w:numPr>
          <w:ilvl w:val="0"/>
          <w:numId w:val="16"/>
        </w:numPr>
      </w:pPr>
      <w:r>
        <w:t xml:space="preserve">Again, </w:t>
      </w:r>
      <w:r w:rsidR="00E350BF">
        <w:t>onboarded</w:t>
      </w:r>
      <w:r>
        <w:t xml:space="preserve"> in this case means </w:t>
      </w:r>
      <w:r w:rsidR="009F2D3F">
        <w:t>t</w:t>
      </w:r>
      <w:r>
        <w:t>h</w:t>
      </w:r>
      <w:r w:rsidR="009F2D3F">
        <w:t>at</w:t>
      </w:r>
      <w:r>
        <w:t xml:space="preserve"> device is accepted by </w:t>
      </w:r>
      <w:r w:rsidR="00AC608C">
        <w:t>keySTREAM</w:t>
      </w:r>
      <w:r>
        <w:t xml:space="preserve"> service and that the certificates generated for this device on </w:t>
      </w:r>
      <w:r w:rsidR="00AC608C">
        <w:t>keySTREAM</w:t>
      </w:r>
      <w:r>
        <w:t xml:space="preserve"> servers are provisioned into the secure element.</w:t>
      </w:r>
    </w:p>
    <w:bookmarkEnd w:id="24"/>
    <w:p w14:paraId="1B432117" w14:textId="09396068" w:rsidR="00E16DC0" w:rsidRDefault="00E16DC0" w:rsidP="00E16DC0">
      <w:pPr>
        <w:ind w:left="2160"/>
      </w:pPr>
      <w:r w:rsidRPr="00E16DC0">
        <w:rPr>
          <w:noProof/>
        </w:rPr>
        <w:lastRenderedPageBreak/>
        <w:drawing>
          <wp:inline distT="0" distB="0" distL="0" distR="0" wp14:anchorId="7934237C" wp14:editId="7063D9A2">
            <wp:extent cx="3237106" cy="4326340"/>
            <wp:effectExtent l="0" t="0" r="1905" b="0"/>
            <wp:docPr id="11482060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206045" name="Picture 1" descr="A screenshot of a computer program&#10;&#10;Description automatically generated"/>
                    <pic:cNvPicPr/>
                  </pic:nvPicPr>
                  <pic:blipFill>
                    <a:blip r:embed="rId92"/>
                    <a:stretch>
                      <a:fillRect/>
                    </a:stretch>
                  </pic:blipFill>
                  <pic:spPr>
                    <a:xfrm>
                      <a:off x="0" y="0"/>
                      <a:ext cx="3244605" cy="4336363"/>
                    </a:xfrm>
                    <a:prstGeom prst="rect">
                      <a:avLst/>
                    </a:prstGeom>
                  </pic:spPr>
                </pic:pic>
              </a:graphicData>
            </a:graphic>
          </wp:inline>
        </w:drawing>
      </w:r>
    </w:p>
    <w:p w14:paraId="6D7AFF28" w14:textId="0D1DB6ED" w:rsidR="004578F8" w:rsidRDefault="004578F8" w:rsidP="00E16DC0">
      <w:pPr>
        <w:ind w:left="2160"/>
      </w:pPr>
      <w:r>
        <w:t>Then it prints the certificates that it was provisioned with</w:t>
      </w:r>
    </w:p>
    <w:p w14:paraId="29F5B4E7" w14:textId="5DFF59B7" w:rsidR="004578F8" w:rsidRDefault="004578F8" w:rsidP="00E16DC0">
      <w:pPr>
        <w:ind w:left="2160"/>
      </w:pPr>
      <w:r w:rsidRPr="004578F8">
        <w:rPr>
          <w:noProof/>
        </w:rPr>
        <w:drawing>
          <wp:inline distT="0" distB="0" distL="0" distR="0" wp14:anchorId="2821B89E" wp14:editId="70C6821F">
            <wp:extent cx="3245133" cy="2129050"/>
            <wp:effectExtent l="0" t="0" r="0" b="5080"/>
            <wp:docPr id="106556043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60433" name="Picture 1" descr="A screenshot of a computer code&#10;&#10;Description automatically generated"/>
                    <pic:cNvPicPr/>
                  </pic:nvPicPr>
                  <pic:blipFill>
                    <a:blip r:embed="rId93"/>
                    <a:stretch>
                      <a:fillRect/>
                    </a:stretch>
                  </pic:blipFill>
                  <pic:spPr>
                    <a:xfrm>
                      <a:off x="0" y="0"/>
                      <a:ext cx="3250887" cy="2132825"/>
                    </a:xfrm>
                    <a:prstGeom prst="rect">
                      <a:avLst/>
                    </a:prstGeom>
                  </pic:spPr>
                </pic:pic>
              </a:graphicData>
            </a:graphic>
          </wp:inline>
        </w:drawing>
      </w:r>
    </w:p>
    <w:p w14:paraId="327004D7" w14:textId="34E3D607" w:rsidR="004578F8" w:rsidRDefault="004578F8" w:rsidP="00E16DC0">
      <w:pPr>
        <w:ind w:left="2160"/>
      </w:pPr>
      <w:r>
        <w:t xml:space="preserve">Now the device has the certificates it needs to connect to the AWS service. </w:t>
      </w:r>
      <w:r w:rsidR="00E350BF">
        <w:t>That is</w:t>
      </w:r>
      <w:r>
        <w:t xml:space="preserve"> exactly what comes next. </w:t>
      </w:r>
    </w:p>
    <w:p w14:paraId="4F14687B" w14:textId="2CFD21B3" w:rsidR="004578F8" w:rsidRDefault="004578F8" w:rsidP="004578F8">
      <w:pPr>
        <w:pStyle w:val="ListParagraph"/>
        <w:numPr>
          <w:ilvl w:val="0"/>
          <w:numId w:val="17"/>
        </w:numPr>
      </w:pPr>
      <w:r>
        <w:t xml:space="preserve">Connect to AWS using the new certificates provisioned by </w:t>
      </w:r>
      <w:r w:rsidR="00AC608C">
        <w:t>keySTREAM</w:t>
      </w:r>
      <w:r>
        <w:t xml:space="preserve"> </w:t>
      </w:r>
      <w:r w:rsidR="00E350BF">
        <w:t>service.</w:t>
      </w:r>
    </w:p>
    <w:p w14:paraId="509264AC" w14:textId="6384BE7D" w:rsidR="004578F8" w:rsidRDefault="004578F8" w:rsidP="004578F8">
      <w:pPr>
        <w:pStyle w:val="ListParagraph"/>
        <w:numPr>
          <w:ilvl w:val="0"/>
          <w:numId w:val="17"/>
        </w:numPr>
      </w:pPr>
      <w:r>
        <w:t xml:space="preserve">Establish the MQTT </w:t>
      </w:r>
      <w:r w:rsidR="00E350BF">
        <w:t>connection.</w:t>
      </w:r>
      <w:r>
        <w:t xml:space="preserve"> </w:t>
      </w:r>
    </w:p>
    <w:p w14:paraId="673219E8" w14:textId="13C526E8" w:rsidR="004578F8" w:rsidRDefault="004578F8" w:rsidP="004578F8">
      <w:pPr>
        <w:pStyle w:val="ListParagraph"/>
        <w:numPr>
          <w:ilvl w:val="0"/>
          <w:numId w:val="17"/>
        </w:numPr>
      </w:pPr>
      <w:r>
        <w:t>Subscribe to the MQTT topic</w:t>
      </w:r>
    </w:p>
    <w:p w14:paraId="7332FD6C" w14:textId="42DF1ABC" w:rsidR="004578F8" w:rsidRDefault="004578F8" w:rsidP="004578F8">
      <w:pPr>
        <w:pStyle w:val="ListParagraph"/>
        <w:numPr>
          <w:ilvl w:val="0"/>
          <w:numId w:val="17"/>
        </w:numPr>
      </w:pPr>
      <w:r>
        <w:lastRenderedPageBreak/>
        <w:t xml:space="preserve">Start pushing in MQTT messages to AWS </w:t>
      </w:r>
      <w:r w:rsidR="00E350BF">
        <w:t>cloud.</w:t>
      </w:r>
    </w:p>
    <w:p w14:paraId="27C87AE8" w14:textId="38E7CEB8" w:rsidR="004578F8" w:rsidRDefault="004578F8" w:rsidP="004578F8">
      <w:pPr>
        <w:pStyle w:val="ListParagraph"/>
        <w:numPr>
          <w:ilvl w:val="0"/>
          <w:numId w:val="17"/>
        </w:numPr>
      </w:pPr>
      <w:r>
        <w:t xml:space="preserve">The mqtt messages are pushed in every 5 seconds, the LED state is </w:t>
      </w:r>
      <w:r w:rsidR="00E350BF">
        <w:t>toggled,</w:t>
      </w:r>
      <w:r>
        <w:t xml:space="preserve"> </w:t>
      </w:r>
      <w:r w:rsidR="00DC699F">
        <w:t xml:space="preserve">and the state of the LED is pushed to </w:t>
      </w:r>
      <w:r w:rsidR="00E350BF">
        <w:t>AWS.</w:t>
      </w:r>
    </w:p>
    <w:p w14:paraId="647FF80C" w14:textId="13444CA8" w:rsidR="00DC699F" w:rsidRDefault="00DC699F" w:rsidP="004578F8">
      <w:pPr>
        <w:pStyle w:val="ListParagraph"/>
        <w:numPr>
          <w:ilvl w:val="0"/>
          <w:numId w:val="17"/>
        </w:numPr>
      </w:pPr>
      <w:r>
        <w:t xml:space="preserve">Then polls the </w:t>
      </w:r>
      <w:r w:rsidR="00AC608C">
        <w:t>keySTREAM</w:t>
      </w:r>
      <w:r>
        <w:t xml:space="preserve"> to </w:t>
      </w:r>
      <w:r w:rsidR="00E350BF">
        <w:t>synchronize</w:t>
      </w:r>
      <w:r>
        <w:t>, checking for events.</w:t>
      </w:r>
    </w:p>
    <w:p w14:paraId="0739A528" w14:textId="3C0C3804" w:rsidR="004578F8" w:rsidRDefault="004578F8" w:rsidP="004578F8">
      <w:pPr>
        <w:ind w:left="2160"/>
      </w:pPr>
      <w:r w:rsidRPr="004578F8">
        <w:rPr>
          <w:noProof/>
        </w:rPr>
        <w:drawing>
          <wp:inline distT="0" distB="0" distL="0" distR="0" wp14:anchorId="3BCDD003" wp14:editId="0FCA0A2D">
            <wp:extent cx="3753134" cy="2830088"/>
            <wp:effectExtent l="0" t="0" r="0" b="8890"/>
            <wp:docPr id="99843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438316" name="Picture 1" descr="A screenshot of a computer&#10;&#10;Description automatically generated"/>
                    <pic:cNvPicPr/>
                  </pic:nvPicPr>
                  <pic:blipFill>
                    <a:blip r:embed="rId94"/>
                    <a:stretch>
                      <a:fillRect/>
                    </a:stretch>
                  </pic:blipFill>
                  <pic:spPr>
                    <a:xfrm>
                      <a:off x="0" y="0"/>
                      <a:ext cx="3765615" cy="2839500"/>
                    </a:xfrm>
                    <a:prstGeom prst="rect">
                      <a:avLst/>
                    </a:prstGeom>
                  </pic:spPr>
                </pic:pic>
              </a:graphicData>
            </a:graphic>
          </wp:inline>
        </w:drawing>
      </w:r>
    </w:p>
    <w:p w14:paraId="1D623CB9" w14:textId="77777777" w:rsidR="00DC699F" w:rsidRDefault="00DC699F" w:rsidP="004578F8">
      <w:pPr>
        <w:ind w:left="2160"/>
      </w:pPr>
    </w:p>
    <w:p w14:paraId="13F75528" w14:textId="4EF68233" w:rsidR="00DC699F" w:rsidRDefault="00DC699F" w:rsidP="00DC699F">
      <w:pPr>
        <w:ind w:left="720" w:firstLine="720"/>
      </w:pPr>
      <w:r w:rsidRPr="00416CA7">
        <w:rPr>
          <w:color w:val="FF0000"/>
        </w:rPr>
        <w:t xml:space="preserve">Step </w:t>
      </w:r>
      <w:r>
        <w:rPr>
          <w:color w:val="FF0000"/>
        </w:rPr>
        <w:t>2</w:t>
      </w:r>
      <w:r w:rsidRPr="00416CA7">
        <w:rPr>
          <w:color w:val="FF0000"/>
        </w:rPr>
        <w:t>.</w:t>
      </w:r>
      <w:r>
        <w:rPr>
          <w:color w:val="FF0000"/>
        </w:rPr>
        <w:t>4</w:t>
      </w:r>
      <w:r w:rsidRPr="00416CA7">
        <w:rPr>
          <w:color w:val="FF0000"/>
        </w:rPr>
        <w:t>:</w:t>
      </w:r>
      <w:r>
        <w:rPr>
          <w:color w:val="FF0000"/>
        </w:rPr>
        <w:t xml:space="preserve"> </w:t>
      </w:r>
      <w:r>
        <w:t xml:space="preserve">Observing the device on </w:t>
      </w:r>
      <w:r w:rsidR="00AC608C">
        <w:t>KeySTREAM</w:t>
      </w:r>
      <w:r>
        <w:t xml:space="preserve"> UI</w:t>
      </w:r>
    </w:p>
    <w:p w14:paraId="5805E3D2" w14:textId="791AE617" w:rsidR="00DC699F" w:rsidRDefault="00DC699F" w:rsidP="00DC699F">
      <w:pPr>
        <w:ind w:left="1440"/>
      </w:pPr>
      <w:r>
        <w:t xml:space="preserve">Go to your </w:t>
      </w:r>
      <w:r w:rsidR="00AC608C">
        <w:t>keySTREAM</w:t>
      </w:r>
      <w:r>
        <w:t xml:space="preserve"> UI and go to the “My devices” tab. Here you will see your device listed, you will also see the </w:t>
      </w:r>
      <w:r w:rsidR="00E350BF">
        <w:t>status</w:t>
      </w:r>
      <w:r>
        <w:t xml:space="preserve"> of the device.</w:t>
      </w:r>
    </w:p>
    <w:p w14:paraId="462DF347" w14:textId="49A89A47" w:rsidR="00DC699F" w:rsidRDefault="00DC699F" w:rsidP="00DC699F">
      <w:pPr>
        <w:ind w:left="1440"/>
      </w:pPr>
      <w:r>
        <w:rPr>
          <w:noProof/>
        </w:rPr>
        <w:drawing>
          <wp:inline distT="0" distB="0" distL="0" distR="0" wp14:anchorId="719E7F5A" wp14:editId="2A6E8E1F">
            <wp:extent cx="5418064" cy="2381535"/>
            <wp:effectExtent l="0" t="0" r="0" b="0"/>
            <wp:docPr id="53263958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453657" cy="2397180"/>
                    </a:xfrm>
                    <a:prstGeom prst="rect">
                      <a:avLst/>
                    </a:prstGeom>
                    <a:noFill/>
                    <a:ln>
                      <a:noFill/>
                    </a:ln>
                  </pic:spPr>
                </pic:pic>
              </a:graphicData>
            </a:graphic>
          </wp:inline>
        </w:drawing>
      </w:r>
    </w:p>
    <w:p w14:paraId="43D42FC3" w14:textId="531E2C63" w:rsidR="00DC699F" w:rsidRDefault="00DC699F" w:rsidP="00DC699F">
      <w:pPr>
        <w:ind w:left="1440"/>
      </w:pPr>
      <w:r>
        <w:t xml:space="preserve">The onboarded status means that the device has contacted </w:t>
      </w:r>
      <w:r w:rsidR="00AC608C">
        <w:t>keySTREAM</w:t>
      </w:r>
      <w:r>
        <w:t xml:space="preserve"> service and received new certificates.</w:t>
      </w:r>
    </w:p>
    <w:p w14:paraId="3F41B6D0" w14:textId="77777777" w:rsidR="00DE2DAE" w:rsidRDefault="00DE2DAE" w:rsidP="00DC699F">
      <w:pPr>
        <w:ind w:left="720" w:firstLine="720"/>
        <w:rPr>
          <w:color w:val="FF0000"/>
        </w:rPr>
      </w:pPr>
    </w:p>
    <w:p w14:paraId="7CA562E1" w14:textId="77777777" w:rsidR="00DE2DAE" w:rsidRDefault="00DE2DAE" w:rsidP="00DC699F">
      <w:pPr>
        <w:ind w:left="720" w:firstLine="720"/>
        <w:rPr>
          <w:color w:val="FF0000"/>
        </w:rPr>
      </w:pPr>
    </w:p>
    <w:p w14:paraId="2ED98708" w14:textId="570F2FB0" w:rsidR="00DC699F" w:rsidRDefault="00DC699F" w:rsidP="00DC699F">
      <w:pPr>
        <w:ind w:left="720" w:firstLine="720"/>
      </w:pPr>
      <w:r w:rsidRPr="00416CA7">
        <w:rPr>
          <w:color w:val="FF0000"/>
        </w:rPr>
        <w:lastRenderedPageBreak/>
        <w:t xml:space="preserve">Step </w:t>
      </w:r>
      <w:r>
        <w:rPr>
          <w:color w:val="FF0000"/>
        </w:rPr>
        <w:t>2</w:t>
      </w:r>
      <w:r w:rsidRPr="00416CA7">
        <w:rPr>
          <w:color w:val="FF0000"/>
        </w:rPr>
        <w:t>.</w:t>
      </w:r>
      <w:r>
        <w:rPr>
          <w:color w:val="FF0000"/>
        </w:rPr>
        <w:t>5</w:t>
      </w:r>
      <w:r w:rsidRPr="00416CA7">
        <w:rPr>
          <w:color w:val="FF0000"/>
        </w:rPr>
        <w:t>:</w:t>
      </w:r>
      <w:r>
        <w:rPr>
          <w:color w:val="FF0000"/>
        </w:rPr>
        <w:t xml:space="preserve"> </w:t>
      </w:r>
      <w:r>
        <w:t>Observing the Output on AWS Web UI</w:t>
      </w:r>
    </w:p>
    <w:p w14:paraId="19001ED0" w14:textId="4517BD3E" w:rsidR="00DC699F" w:rsidRDefault="00DE2DAE" w:rsidP="00DE2DAE">
      <w:pPr>
        <w:ind w:left="1440"/>
      </w:pPr>
      <w:r>
        <w:t xml:space="preserve">Now our device is actively posting MQTT messages to AWS, meaning you can log into </w:t>
      </w:r>
      <w:r w:rsidR="009169C9">
        <w:t>your</w:t>
      </w:r>
      <w:r>
        <w:t xml:space="preserve"> AWS account and look at these messages.</w:t>
      </w:r>
    </w:p>
    <w:p w14:paraId="78BBABFE" w14:textId="05C10DEB" w:rsidR="00DE2DAE" w:rsidRDefault="00DE2DAE" w:rsidP="00DE2DAE">
      <w:pPr>
        <w:ind w:left="1440"/>
      </w:pPr>
      <w:r>
        <w:t xml:space="preserve">To view these </w:t>
      </w:r>
      <w:r w:rsidR="00B52EDC">
        <w:t>messages,</w:t>
      </w:r>
      <w:r>
        <w:t xml:space="preserve"> go to IOT Core-&gt;All devices-&gt;Things.</w:t>
      </w:r>
      <w:r w:rsidR="00B52EDC">
        <w:t xml:space="preserve"> </w:t>
      </w:r>
      <w:r w:rsidR="009169C9">
        <w:t>Everyone</w:t>
      </w:r>
      <w:r w:rsidR="00B52EDC">
        <w:t xml:space="preserve"> will have a different thing name as every IOT device is unique from a certificate and identity perspective.</w:t>
      </w:r>
    </w:p>
    <w:p w14:paraId="1756B6F9" w14:textId="625A3E55" w:rsidR="00DE2DAE" w:rsidRDefault="00B52EDC" w:rsidP="00DE2DAE">
      <w:pPr>
        <w:ind w:left="1440"/>
      </w:pPr>
      <w:r>
        <w:rPr>
          <w:noProof/>
        </w:rPr>
        <w:drawing>
          <wp:inline distT="0" distB="0" distL="0" distR="0" wp14:anchorId="3D4A43B0" wp14:editId="11EFD375">
            <wp:extent cx="4127326" cy="3657600"/>
            <wp:effectExtent l="0" t="0" r="6985" b="0"/>
            <wp:docPr id="113734413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141308" cy="3669990"/>
                    </a:xfrm>
                    <a:prstGeom prst="rect">
                      <a:avLst/>
                    </a:prstGeom>
                    <a:noFill/>
                    <a:ln>
                      <a:noFill/>
                    </a:ln>
                  </pic:spPr>
                </pic:pic>
              </a:graphicData>
            </a:graphic>
          </wp:inline>
        </w:drawing>
      </w:r>
    </w:p>
    <w:p w14:paraId="076AFF87" w14:textId="5066DC1E" w:rsidR="00DC699F" w:rsidRDefault="00B52EDC" w:rsidP="00DC699F">
      <w:pPr>
        <w:ind w:left="1440"/>
      </w:pPr>
      <w:r>
        <w:t>Click on the thing name, if you have multiple entries, the topmost one is usually the most recent one.</w:t>
      </w:r>
    </w:p>
    <w:p w14:paraId="3AF989AC" w14:textId="3E5DD2A8" w:rsidR="00B52EDC" w:rsidRDefault="00B52EDC" w:rsidP="00DC699F">
      <w:pPr>
        <w:ind w:left="1440"/>
      </w:pPr>
      <w:r>
        <w:t>To the activities tab once you get into the thing page. There you will see messages sent by the microcontroller.</w:t>
      </w:r>
    </w:p>
    <w:p w14:paraId="03FB6AB1" w14:textId="215B7A89" w:rsidR="00B52EDC" w:rsidRDefault="00B52EDC" w:rsidP="00DC699F">
      <w:pPr>
        <w:ind w:left="1440"/>
      </w:pPr>
      <w:r>
        <w:lastRenderedPageBreak/>
        <w:t xml:space="preserve"> </w:t>
      </w:r>
      <w:r>
        <w:rPr>
          <w:noProof/>
        </w:rPr>
        <w:drawing>
          <wp:inline distT="0" distB="0" distL="0" distR="0" wp14:anchorId="22CB1CE6" wp14:editId="138E6826">
            <wp:extent cx="4144963" cy="3616657"/>
            <wp:effectExtent l="0" t="0" r="8255" b="3175"/>
            <wp:docPr id="161101216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150482" cy="3621472"/>
                    </a:xfrm>
                    <a:prstGeom prst="rect">
                      <a:avLst/>
                    </a:prstGeom>
                    <a:noFill/>
                    <a:ln>
                      <a:noFill/>
                    </a:ln>
                  </pic:spPr>
                </pic:pic>
              </a:graphicData>
            </a:graphic>
          </wp:inline>
        </w:drawing>
      </w:r>
    </w:p>
    <w:p w14:paraId="3FF784DD" w14:textId="77777777" w:rsidR="00B52EDC" w:rsidRDefault="00B52EDC" w:rsidP="00DC699F">
      <w:pPr>
        <w:ind w:left="1440"/>
      </w:pPr>
    </w:p>
    <w:p w14:paraId="412584DD" w14:textId="3E60CE3A" w:rsidR="00B52EDC" w:rsidRDefault="00B52EDC" w:rsidP="00DC699F">
      <w:pPr>
        <w:ind w:left="1440"/>
      </w:pPr>
      <w:r>
        <w:t>Click on activity, here you can see the messages.</w:t>
      </w:r>
    </w:p>
    <w:p w14:paraId="48EFB84F" w14:textId="35B9461D" w:rsidR="00B52EDC" w:rsidRDefault="00B52EDC" w:rsidP="00DC699F">
      <w:pPr>
        <w:ind w:left="1440"/>
      </w:pPr>
      <w:r>
        <w:rPr>
          <w:noProof/>
        </w:rPr>
        <w:drawing>
          <wp:inline distT="0" distB="0" distL="0" distR="0" wp14:anchorId="48DBD6EC" wp14:editId="42F31B39">
            <wp:extent cx="4185588" cy="3666250"/>
            <wp:effectExtent l="0" t="0" r="5715" b="0"/>
            <wp:docPr id="72112849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198885" cy="3677897"/>
                    </a:xfrm>
                    <a:prstGeom prst="rect">
                      <a:avLst/>
                    </a:prstGeom>
                    <a:noFill/>
                    <a:ln>
                      <a:noFill/>
                    </a:ln>
                  </pic:spPr>
                </pic:pic>
              </a:graphicData>
            </a:graphic>
          </wp:inline>
        </w:drawing>
      </w:r>
    </w:p>
    <w:p w14:paraId="4F6EB4F4" w14:textId="77777777" w:rsidR="00B52EDC" w:rsidRDefault="00B52EDC" w:rsidP="00DC699F">
      <w:pPr>
        <w:ind w:left="1440"/>
      </w:pPr>
    </w:p>
    <w:p w14:paraId="74A2BF41" w14:textId="7B9F39FA" w:rsidR="00196D9E" w:rsidRDefault="00DC699F" w:rsidP="00A036D1">
      <w:pPr>
        <w:ind w:left="1440"/>
      </w:pPr>
      <w:r>
        <w:lastRenderedPageBreak/>
        <w:tab/>
      </w:r>
    </w:p>
    <w:p w14:paraId="3F1B3A58" w14:textId="77777777" w:rsidR="00994605" w:rsidRPr="00DA340D" w:rsidRDefault="00994605" w:rsidP="00483FC4">
      <w:pPr>
        <w:pStyle w:val="Heading2"/>
      </w:pPr>
      <w:bookmarkStart w:id="25" w:name="_Toc170811877"/>
      <w:r w:rsidRPr="00DA340D">
        <w:t>Results:</w:t>
      </w:r>
      <w:bookmarkEnd w:id="25"/>
      <w:r w:rsidRPr="00DA340D">
        <w:t xml:space="preserve"> </w:t>
      </w:r>
    </w:p>
    <w:p w14:paraId="129A1478" w14:textId="6BF97FAC" w:rsidR="00994605" w:rsidRPr="00295407" w:rsidRDefault="00B52EDC" w:rsidP="00994605">
      <w:pPr>
        <w:widowControl w:val="0"/>
        <w:tabs>
          <w:tab w:val="left" w:pos="3600"/>
        </w:tabs>
        <w:autoSpaceDE w:val="0"/>
        <w:autoSpaceDN w:val="0"/>
        <w:adjustRightInd w:val="0"/>
        <w:spacing w:after="120" w:line="240" w:lineRule="auto"/>
        <w:rPr>
          <w:sz w:val="32"/>
          <w:szCs w:val="32"/>
        </w:rPr>
      </w:pPr>
      <w:r>
        <w:t xml:space="preserve">You should have been able to see messages on </w:t>
      </w:r>
      <w:r w:rsidR="004C3E79">
        <w:t xml:space="preserve">the serial console log, see device status on </w:t>
      </w:r>
      <w:r w:rsidR="00AC608C">
        <w:t>KeySTREAM</w:t>
      </w:r>
      <w:r w:rsidR="004C3E79">
        <w:t xml:space="preserve"> portal and see MQTT messages come through and show up on AWS web portal.</w:t>
      </w:r>
    </w:p>
    <w:p w14:paraId="3C0FF28C" w14:textId="77777777" w:rsidR="00994605" w:rsidRPr="00DA340D" w:rsidRDefault="00994605" w:rsidP="00483FC4">
      <w:pPr>
        <w:pStyle w:val="Heading2"/>
      </w:pPr>
      <w:bookmarkStart w:id="26" w:name="_Toc170811878"/>
      <w:r w:rsidRPr="00DA340D">
        <w:t>Summary:</w:t>
      </w:r>
      <w:bookmarkEnd w:id="26"/>
      <w:r w:rsidRPr="00DA340D">
        <w:t xml:space="preserve"> </w:t>
      </w:r>
    </w:p>
    <w:p w14:paraId="073C6EE4" w14:textId="6AE96C4C" w:rsidR="00994605" w:rsidRDefault="004C3E79" w:rsidP="00994605">
      <w:pPr>
        <w:widowControl w:val="0"/>
        <w:tabs>
          <w:tab w:val="left" w:pos="3600"/>
        </w:tabs>
        <w:autoSpaceDE w:val="0"/>
        <w:autoSpaceDN w:val="0"/>
        <w:adjustRightInd w:val="0"/>
        <w:spacing w:after="120" w:line="240" w:lineRule="auto"/>
      </w:pPr>
      <w:r>
        <w:t>In the lab we did the following things</w:t>
      </w:r>
    </w:p>
    <w:p w14:paraId="6A79CECB" w14:textId="345AB8E9" w:rsidR="004C3E79" w:rsidRDefault="004C3E79" w:rsidP="004C3E79">
      <w:pPr>
        <w:pStyle w:val="ListParagraph"/>
        <w:widowControl w:val="0"/>
        <w:numPr>
          <w:ilvl w:val="0"/>
          <w:numId w:val="18"/>
        </w:numPr>
        <w:tabs>
          <w:tab w:val="left" w:pos="3600"/>
        </w:tabs>
        <w:autoSpaceDE w:val="0"/>
        <w:autoSpaceDN w:val="0"/>
        <w:adjustRightInd w:val="0"/>
        <w:spacing w:after="120" w:line="240" w:lineRule="auto"/>
      </w:pPr>
      <w:r>
        <w:t xml:space="preserve">Created </w:t>
      </w:r>
      <w:r w:rsidR="00AC608C">
        <w:t>keySTREAM</w:t>
      </w:r>
      <w:r>
        <w:t xml:space="preserve"> </w:t>
      </w:r>
      <w:r w:rsidR="002244CD">
        <w:t>account.</w:t>
      </w:r>
    </w:p>
    <w:p w14:paraId="714AA276" w14:textId="51E3C69C" w:rsidR="004C3E79" w:rsidRDefault="004C3E79" w:rsidP="004C3E79">
      <w:pPr>
        <w:pStyle w:val="ListParagraph"/>
        <w:widowControl w:val="0"/>
        <w:numPr>
          <w:ilvl w:val="0"/>
          <w:numId w:val="18"/>
        </w:numPr>
        <w:tabs>
          <w:tab w:val="left" w:pos="3600"/>
        </w:tabs>
        <w:autoSpaceDE w:val="0"/>
        <w:autoSpaceDN w:val="0"/>
        <w:adjustRightInd w:val="0"/>
        <w:spacing w:after="120" w:line="240" w:lineRule="auto"/>
      </w:pPr>
      <w:r>
        <w:t xml:space="preserve">Created FleetProfile UID, basically setting up a </w:t>
      </w:r>
      <w:r w:rsidR="002244CD">
        <w:t>product.</w:t>
      </w:r>
    </w:p>
    <w:p w14:paraId="2CF73089" w14:textId="27DAFB6D" w:rsidR="004C3E79" w:rsidRDefault="004C3E79" w:rsidP="004C3E79">
      <w:pPr>
        <w:pStyle w:val="ListParagraph"/>
        <w:widowControl w:val="0"/>
        <w:numPr>
          <w:ilvl w:val="0"/>
          <w:numId w:val="18"/>
        </w:numPr>
        <w:tabs>
          <w:tab w:val="left" w:pos="3600"/>
        </w:tabs>
        <w:autoSpaceDE w:val="0"/>
        <w:autoSpaceDN w:val="0"/>
        <w:adjustRightInd w:val="0"/>
        <w:spacing w:after="120" w:line="240" w:lineRule="auto"/>
      </w:pPr>
      <w:r>
        <w:t xml:space="preserve">Created Auth token in </w:t>
      </w:r>
      <w:r w:rsidR="00AC608C">
        <w:t>KeySTREAM</w:t>
      </w:r>
      <w:r>
        <w:t xml:space="preserve"> for API </w:t>
      </w:r>
      <w:r w:rsidR="002244CD">
        <w:t>access.</w:t>
      </w:r>
    </w:p>
    <w:p w14:paraId="552EB4D9" w14:textId="26F34130" w:rsidR="004C3E79" w:rsidRDefault="004C3E79" w:rsidP="004C3E79">
      <w:pPr>
        <w:pStyle w:val="ListParagraph"/>
        <w:widowControl w:val="0"/>
        <w:numPr>
          <w:ilvl w:val="0"/>
          <w:numId w:val="18"/>
        </w:numPr>
        <w:tabs>
          <w:tab w:val="left" w:pos="3600"/>
        </w:tabs>
        <w:autoSpaceDE w:val="0"/>
        <w:autoSpaceDN w:val="0"/>
        <w:adjustRightInd w:val="0"/>
        <w:spacing w:after="120" w:line="240" w:lineRule="auto"/>
      </w:pPr>
      <w:r>
        <w:t xml:space="preserve">Get device manifest using TPDS and used it to claim the device on your desk to your </w:t>
      </w:r>
      <w:r w:rsidR="00AC608C">
        <w:t>keySTREAM</w:t>
      </w:r>
      <w:r>
        <w:t xml:space="preserve"> </w:t>
      </w:r>
      <w:r w:rsidR="002244CD">
        <w:t>account.</w:t>
      </w:r>
    </w:p>
    <w:p w14:paraId="7EE4C45C" w14:textId="30DF464A" w:rsidR="004C3E79" w:rsidRDefault="004C3E79" w:rsidP="004C3E79">
      <w:pPr>
        <w:pStyle w:val="ListParagraph"/>
        <w:widowControl w:val="0"/>
        <w:numPr>
          <w:ilvl w:val="0"/>
          <w:numId w:val="18"/>
        </w:numPr>
        <w:tabs>
          <w:tab w:val="left" w:pos="3600"/>
        </w:tabs>
        <w:autoSpaceDE w:val="0"/>
        <w:autoSpaceDN w:val="0"/>
        <w:adjustRightInd w:val="0"/>
        <w:spacing w:after="120" w:line="240" w:lineRule="auto"/>
      </w:pPr>
      <w:r>
        <w:t xml:space="preserve">Used TPDS to register the CA certificate associated with your fleet profile (your product) to </w:t>
      </w:r>
      <w:r w:rsidR="002244CD">
        <w:t>AWS.</w:t>
      </w:r>
    </w:p>
    <w:p w14:paraId="7EAA3681" w14:textId="25CCAE2F" w:rsidR="004C3E79" w:rsidRDefault="004C3E79" w:rsidP="004C3E79">
      <w:pPr>
        <w:pStyle w:val="ListParagraph"/>
        <w:widowControl w:val="0"/>
        <w:numPr>
          <w:ilvl w:val="0"/>
          <w:numId w:val="18"/>
        </w:numPr>
        <w:tabs>
          <w:tab w:val="left" w:pos="3600"/>
        </w:tabs>
        <w:autoSpaceDE w:val="0"/>
        <w:autoSpaceDN w:val="0"/>
        <w:adjustRightInd w:val="0"/>
        <w:spacing w:after="120" w:line="240" w:lineRule="auto"/>
      </w:pPr>
      <w:r>
        <w:t>Went through various aspects of embedded firmware understanding code segments.</w:t>
      </w:r>
    </w:p>
    <w:p w14:paraId="26E248FB" w14:textId="284B3585" w:rsidR="004C3E79" w:rsidRDefault="004C3E79" w:rsidP="004C3E79">
      <w:pPr>
        <w:pStyle w:val="ListParagraph"/>
        <w:widowControl w:val="0"/>
        <w:numPr>
          <w:ilvl w:val="0"/>
          <w:numId w:val="18"/>
        </w:numPr>
        <w:tabs>
          <w:tab w:val="left" w:pos="3600"/>
        </w:tabs>
        <w:autoSpaceDE w:val="0"/>
        <w:autoSpaceDN w:val="0"/>
        <w:adjustRightInd w:val="0"/>
        <w:spacing w:after="120" w:line="240" w:lineRule="auto"/>
      </w:pPr>
      <w:r>
        <w:t xml:space="preserve">Program and observe microcontroller output </w:t>
      </w:r>
      <w:r w:rsidR="002244CD">
        <w:t>logs.</w:t>
      </w:r>
    </w:p>
    <w:p w14:paraId="4E7C51F8" w14:textId="23226154" w:rsidR="004C3E79" w:rsidRDefault="004C3E79" w:rsidP="004C3E79">
      <w:pPr>
        <w:pStyle w:val="ListParagraph"/>
        <w:widowControl w:val="0"/>
        <w:numPr>
          <w:ilvl w:val="0"/>
          <w:numId w:val="18"/>
        </w:numPr>
        <w:tabs>
          <w:tab w:val="left" w:pos="3600"/>
        </w:tabs>
        <w:autoSpaceDE w:val="0"/>
        <w:autoSpaceDN w:val="0"/>
        <w:adjustRightInd w:val="0"/>
        <w:spacing w:after="120" w:line="240" w:lineRule="auto"/>
      </w:pPr>
      <w:r>
        <w:t xml:space="preserve">Observed device on </w:t>
      </w:r>
      <w:r w:rsidR="00AC608C">
        <w:t>keySTREAM</w:t>
      </w:r>
      <w:r>
        <w:t xml:space="preserve"> </w:t>
      </w:r>
      <w:r w:rsidR="002244CD">
        <w:t>UI.</w:t>
      </w:r>
    </w:p>
    <w:p w14:paraId="602954E2" w14:textId="3998E005" w:rsidR="004C3E79" w:rsidRDefault="004C3E79" w:rsidP="004C3E79">
      <w:pPr>
        <w:pStyle w:val="ListParagraph"/>
        <w:widowControl w:val="0"/>
        <w:numPr>
          <w:ilvl w:val="0"/>
          <w:numId w:val="18"/>
        </w:numPr>
        <w:tabs>
          <w:tab w:val="left" w:pos="3600"/>
        </w:tabs>
        <w:autoSpaceDE w:val="0"/>
        <w:autoSpaceDN w:val="0"/>
        <w:adjustRightInd w:val="0"/>
        <w:spacing w:after="120" w:line="240" w:lineRule="auto"/>
      </w:pPr>
      <w:r>
        <w:t xml:space="preserve">Observed MQTT messages through AWS web </w:t>
      </w:r>
      <w:r w:rsidR="002244CD">
        <w:t>UI.</w:t>
      </w:r>
    </w:p>
    <w:p w14:paraId="4DA1A72C" w14:textId="77777777" w:rsidR="00994605" w:rsidRDefault="00994605">
      <w:r>
        <w:br w:type="page"/>
      </w:r>
    </w:p>
    <w:p w14:paraId="1DB7D7B7" w14:textId="4C78E188" w:rsidR="00C623A0" w:rsidRPr="00965ED8" w:rsidRDefault="00C623A0" w:rsidP="00994605">
      <w:pPr>
        <w:pStyle w:val="Heading1"/>
        <w:spacing w:after="240"/>
      </w:pPr>
      <w:bookmarkStart w:id="27" w:name="_Toc170811879"/>
      <w:r w:rsidRPr="00965ED8">
        <w:lastRenderedPageBreak/>
        <w:t>Appendix</w:t>
      </w:r>
      <w:r w:rsidR="00D61957">
        <w:t xml:space="preserve"> A</w:t>
      </w:r>
      <w:r w:rsidR="00C533C9">
        <w:t xml:space="preserve"> </w:t>
      </w:r>
      <w:bookmarkEnd w:id="27"/>
    </w:p>
    <w:p w14:paraId="046EB2BE" w14:textId="0D9DD831" w:rsidR="00302CBA" w:rsidRDefault="00675E7E" w:rsidP="00EE0321">
      <w:pPr>
        <w:pStyle w:val="Heading2"/>
      </w:pPr>
      <w:r w:rsidRPr="00675E7E">
        <w:t>Pre-requisite c</w:t>
      </w:r>
      <w:r w:rsidR="00302CBA" w:rsidRPr="00302CBA">
        <w:t xml:space="preserve">onfiguration </w:t>
      </w:r>
      <w:r w:rsidRPr="00675E7E">
        <w:t>s</w:t>
      </w:r>
      <w:r w:rsidR="00302CBA" w:rsidRPr="00302CBA">
        <w:t>teps</w:t>
      </w:r>
      <w:r w:rsidRPr="00675E7E">
        <w:t xml:space="preserve"> in TPDS before running the use-</w:t>
      </w:r>
      <w:r w:rsidR="00EE0321" w:rsidRPr="00675E7E">
        <w:t>case.</w:t>
      </w:r>
    </w:p>
    <w:p w14:paraId="2FE952B4" w14:textId="424740AB" w:rsidR="00741761" w:rsidRPr="00B94A98" w:rsidRDefault="00741761" w:rsidP="00741761">
      <w:pPr>
        <w:rPr>
          <w:b/>
          <w:bCs/>
          <w:color w:val="FF0000"/>
        </w:rPr>
      </w:pPr>
      <w:r w:rsidRPr="00B94A98">
        <w:rPr>
          <w:b/>
          <w:bCs/>
          <w:color w:val="FF0000"/>
        </w:rPr>
        <w:t xml:space="preserve">Note: </w:t>
      </w:r>
      <w:r w:rsidR="009E3EE6" w:rsidRPr="00B94A98">
        <w:rPr>
          <w:b/>
          <w:bCs/>
          <w:color w:val="FF0000"/>
        </w:rPr>
        <w:t xml:space="preserve">“No action required </w:t>
      </w:r>
      <w:r w:rsidR="00CD0909" w:rsidRPr="00B94A98">
        <w:rPr>
          <w:b/>
          <w:bCs/>
          <w:color w:val="FF0000"/>
        </w:rPr>
        <w:t xml:space="preserve">– All these steps are completed </w:t>
      </w:r>
      <w:r w:rsidR="001044AB" w:rsidRPr="00B94A98">
        <w:rPr>
          <w:b/>
          <w:bCs/>
          <w:color w:val="FF0000"/>
        </w:rPr>
        <w:t>already for MASTERs</w:t>
      </w:r>
      <w:r w:rsidR="009E3EE6" w:rsidRPr="00B94A98">
        <w:rPr>
          <w:b/>
          <w:bCs/>
          <w:color w:val="FF0000"/>
        </w:rPr>
        <w:t>."</w:t>
      </w:r>
    </w:p>
    <w:p w14:paraId="4E8A33E4" w14:textId="77777777" w:rsidR="00EE0321" w:rsidRPr="00EE0321" w:rsidRDefault="00EE0321" w:rsidP="00EE0321"/>
    <w:p w14:paraId="25CBCAE3" w14:textId="77777777" w:rsidR="00302CBA" w:rsidRPr="00302CBA" w:rsidRDefault="00302CBA" w:rsidP="00302CBA">
      <w:pPr>
        <w:numPr>
          <w:ilvl w:val="0"/>
          <w:numId w:val="21"/>
        </w:numPr>
      </w:pPr>
      <w:r w:rsidRPr="00302CBA">
        <w:t>Ensure </w:t>
      </w:r>
      <w:r w:rsidRPr="00302CBA">
        <w:rPr>
          <w:b/>
          <w:bCs/>
        </w:rPr>
        <w:t>MPLAB X Path</w:t>
      </w:r>
      <w:r w:rsidRPr="00302CBA">
        <w:t> is set in TPDS under </w:t>
      </w:r>
      <w:r w:rsidRPr="00302CBA">
        <w:rPr>
          <w:b/>
          <w:bCs/>
        </w:rPr>
        <w:t>File</w:t>
      </w:r>
      <w:r w:rsidRPr="00302CBA">
        <w:t> -&gt; </w:t>
      </w:r>
      <w:r w:rsidRPr="00302CBA">
        <w:rPr>
          <w:b/>
          <w:bCs/>
        </w:rPr>
        <w:t>Preference</w:t>
      </w:r>
      <w:r w:rsidRPr="00302CBA">
        <w:t> -&gt; </w:t>
      </w:r>
      <w:r w:rsidRPr="00302CBA">
        <w:rPr>
          <w:b/>
          <w:bCs/>
        </w:rPr>
        <w:t>System Settings</w:t>
      </w:r>
      <w:r w:rsidRPr="00302CBA">
        <w:t>.</w:t>
      </w:r>
      <w:r w:rsidRPr="00302CBA">
        <w:br/>
        <w:t>This setup facilitates:</w:t>
      </w:r>
    </w:p>
    <w:p w14:paraId="16333238" w14:textId="77777777" w:rsidR="00302CBA" w:rsidRPr="00302CBA" w:rsidRDefault="00302CBA" w:rsidP="00302CBA">
      <w:pPr>
        <w:numPr>
          <w:ilvl w:val="1"/>
          <w:numId w:val="21"/>
        </w:numPr>
      </w:pPr>
      <w:r w:rsidRPr="00302CBA">
        <w:t>Programming the Use Case prototyping kit to factory reset application by TPDS.</w:t>
      </w:r>
    </w:p>
    <w:p w14:paraId="451A5A52" w14:textId="77777777" w:rsidR="00302CBA" w:rsidRPr="00302CBA" w:rsidRDefault="00302CBA" w:rsidP="00302CBA">
      <w:pPr>
        <w:numPr>
          <w:ilvl w:val="1"/>
          <w:numId w:val="21"/>
        </w:numPr>
      </w:pPr>
      <w:r w:rsidRPr="00302CBA">
        <w:t>Opening the embedded project of the use case.</w:t>
      </w:r>
    </w:p>
    <w:p w14:paraId="1F07DCAC" w14:textId="77777777" w:rsidR="00302CBA" w:rsidRPr="00302CBA" w:rsidRDefault="00302CBA" w:rsidP="00302CBA">
      <w:pPr>
        <w:numPr>
          <w:ilvl w:val="0"/>
          <w:numId w:val="21"/>
        </w:numPr>
      </w:pPr>
      <w:r w:rsidRPr="00302CBA">
        <w:t>WINC Firmware upgrade:</w:t>
      </w:r>
    </w:p>
    <w:p w14:paraId="0BA98702" w14:textId="77777777" w:rsidR="00302CBA" w:rsidRPr="00302CBA" w:rsidRDefault="00302CBA" w:rsidP="00302CBA">
      <w:pPr>
        <w:numPr>
          <w:ilvl w:val="1"/>
          <w:numId w:val="21"/>
        </w:numPr>
      </w:pPr>
      <w:r w:rsidRPr="00302CBA">
        <w:t>Make sure the wireless module (Wifi 7 Click - WINC1500) used in this usecase has updated firmware, this ensures the module runs the latest firmware with updated CA certs.</w:t>
      </w:r>
    </w:p>
    <w:p w14:paraId="01AD0703" w14:textId="4B1F7A72" w:rsidR="00302CBA" w:rsidRPr="00302CBA" w:rsidRDefault="00302CBA" w:rsidP="00302CBA">
      <w:pPr>
        <w:numPr>
          <w:ilvl w:val="1"/>
          <w:numId w:val="21"/>
        </w:numPr>
      </w:pPr>
      <w:r w:rsidRPr="00302CBA">
        <w:t>The firmware can be upgraded by clicking the </w:t>
      </w:r>
      <w:r w:rsidRPr="00302CBA">
        <w:rPr>
          <w:b/>
          <w:bCs/>
        </w:rPr>
        <w:t>Upgrade Winc firmware</w:t>
      </w:r>
      <w:r w:rsidRPr="00302CBA">
        <w:t> button on the usecase transaction diagram, the upgrade process can take around 12mins</w:t>
      </w:r>
      <w:r w:rsidR="00EE0321">
        <w:t xml:space="preserve"> to 15 minutes.</w:t>
      </w:r>
    </w:p>
    <w:p w14:paraId="65F2A2CD" w14:textId="49C4EB17" w:rsidR="00302CBA" w:rsidRPr="00302CBA" w:rsidRDefault="00302CBA" w:rsidP="00302CBA">
      <w:r w:rsidRPr="00302CBA">
        <w:rPr>
          <w:noProof/>
        </w:rPr>
        <mc:AlternateContent>
          <mc:Choice Requires="wps">
            <w:drawing>
              <wp:inline distT="0" distB="0" distL="0" distR="0" wp14:anchorId="357FD72D" wp14:editId="020D0D53">
                <wp:extent cx="304800" cy="304800"/>
                <wp:effectExtent l="0" t="0" r="0" b="0"/>
                <wp:docPr id="777167512" name="Rectangl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1F29A1" id="Rectangle 1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27FF7C9" w14:textId="24013458" w:rsidR="00994605" w:rsidRDefault="00994605">
      <w:pPr>
        <w:rPr>
          <w:b/>
          <w:bCs/>
          <w:i/>
          <w:iCs/>
          <w:sz w:val="36"/>
          <w:szCs w:val="36"/>
        </w:rPr>
      </w:pPr>
      <w:r>
        <w:br w:type="page"/>
      </w:r>
    </w:p>
    <w:p w14:paraId="1DC4B35C" w14:textId="5646ACBD" w:rsidR="00D61957" w:rsidRPr="00965ED8" w:rsidRDefault="00D61957" w:rsidP="00994605">
      <w:pPr>
        <w:pStyle w:val="Heading1"/>
        <w:spacing w:after="240"/>
      </w:pPr>
      <w:bookmarkStart w:id="28" w:name="_Toc170811880"/>
      <w:r w:rsidRPr="00965ED8">
        <w:lastRenderedPageBreak/>
        <w:t>Appendix</w:t>
      </w:r>
      <w:r>
        <w:t xml:space="preserve"> B</w:t>
      </w:r>
      <w:r w:rsidR="00C533C9">
        <w:t xml:space="preserve"> </w:t>
      </w:r>
      <w:bookmarkEnd w:id="28"/>
    </w:p>
    <w:p w14:paraId="345901AD" w14:textId="77777777" w:rsidR="00051990" w:rsidRDefault="00051990" w:rsidP="00051990">
      <w:pPr>
        <w:pStyle w:val="Heading2"/>
      </w:pPr>
      <w:r w:rsidRPr="00051990">
        <w:t>AWS Setup Requirements</w:t>
      </w:r>
    </w:p>
    <w:p w14:paraId="345F54FC" w14:textId="77777777" w:rsidR="00B94A98" w:rsidRPr="00B94A98" w:rsidRDefault="00B94A98" w:rsidP="00B94A98">
      <w:pPr>
        <w:rPr>
          <w:b/>
          <w:bCs/>
          <w:color w:val="FF0000"/>
        </w:rPr>
      </w:pPr>
      <w:r w:rsidRPr="00B94A98">
        <w:rPr>
          <w:b/>
          <w:bCs/>
          <w:color w:val="FF0000"/>
        </w:rPr>
        <w:t>Note: “No action required – All these steps are completed already for MASTERs."</w:t>
      </w:r>
    </w:p>
    <w:p w14:paraId="55A20F28" w14:textId="77777777" w:rsidR="00051990" w:rsidRPr="00051990" w:rsidRDefault="00051990" w:rsidP="00051990">
      <w:pPr>
        <w:pStyle w:val="Heading3"/>
      </w:pPr>
      <w:r w:rsidRPr="00051990">
        <w:t>AWS Account Setup Instructions:</w:t>
      </w:r>
    </w:p>
    <w:p w14:paraId="452C4C0B" w14:textId="77777777" w:rsidR="00051990" w:rsidRPr="00051990" w:rsidRDefault="00051990" w:rsidP="00051990">
      <w:r w:rsidRPr="00051990">
        <w:t>In order to run the AWS Cloud Connect Use Cases, an AWS account is required. This document describes the steps required to obtain and configure an AWS account for the demo.</w:t>
      </w:r>
    </w:p>
    <w:p w14:paraId="4F6E2C05" w14:textId="77777777" w:rsidR="00051990" w:rsidRPr="00051990" w:rsidRDefault="00051990" w:rsidP="00051990">
      <w:hyperlink r:id="rId99" w:history="1">
        <w:r w:rsidRPr="00051990">
          <w:rPr>
            <w:rStyle w:val="Hyperlink"/>
          </w:rPr>
          <w:t>Amazon Web Services (AWS)</w:t>
        </w:r>
      </w:hyperlink>
      <w:r w:rsidRPr="00051990">
        <w:t> provides computing services for a fee. Some are offered for free on a trial or small-scale basis.</w:t>
      </w:r>
      <w:r w:rsidRPr="00051990">
        <w:br/>
        <w:t>By signing up for your own AWS account, you are establishing an account to gain access to a wide range of computing services.</w:t>
      </w:r>
    </w:p>
    <w:p w14:paraId="509B967B" w14:textId="786E93ED" w:rsidR="00051990" w:rsidRPr="00051990" w:rsidRDefault="00051990" w:rsidP="00051990">
      <w:r w:rsidRPr="00051990">
        <w:t>Think of your AWS account as your root account to AWS services. It is very powerful and gives you complete access. Be sure to protect your username and password.</w:t>
      </w:r>
      <w:r w:rsidR="00B94A98">
        <w:t xml:space="preserve"> </w:t>
      </w:r>
      <w:r w:rsidRPr="00051990">
        <w:t>You control access to your AWS account by creating individual users and groups using the Identity and Access Management (IAM) Console. From the IAM Console, you also assign policies (permissions) to the group.</w:t>
      </w:r>
    </w:p>
    <w:p w14:paraId="7BE8BE47" w14:textId="0B031222" w:rsidR="00051990" w:rsidRPr="00051990" w:rsidRDefault="00051990" w:rsidP="00051990">
      <w:pPr>
        <w:pStyle w:val="Heading3"/>
      </w:pPr>
      <w:r w:rsidRPr="00051990">
        <w:t>Create your own AWS account</w:t>
      </w:r>
      <w:r>
        <w:t>:</w:t>
      </w:r>
    </w:p>
    <w:p w14:paraId="2AD8A294" w14:textId="0FDB4F89" w:rsidR="00051990" w:rsidRPr="00051990" w:rsidRDefault="00051990" w:rsidP="00051990">
      <w:pPr>
        <w:numPr>
          <w:ilvl w:val="0"/>
          <w:numId w:val="22"/>
        </w:numPr>
      </w:pPr>
      <w:r w:rsidRPr="00051990">
        <w:t>Create AWS account</w:t>
      </w:r>
      <w:r>
        <w:t>.</w:t>
      </w:r>
    </w:p>
    <w:p w14:paraId="53E1DA1C" w14:textId="77777777" w:rsidR="00051990" w:rsidRPr="00051990" w:rsidRDefault="00051990" w:rsidP="00051990">
      <w:pPr>
        <w:numPr>
          <w:ilvl w:val="1"/>
          <w:numId w:val="22"/>
        </w:numPr>
      </w:pPr>
      <w:r w:rsidRPr="00051990">
        <w:t>Go to </w:t>
      </w:r>
      <w:hyperlink r:id="rId100" w:history="1">
        <w:r w:rsidRPr="00051990">
          <w:rPr>
            <w:rStyle w:val="Hyperlink"/>
          </w:rPr>
          <w:t>AWS account</w:t>
        </w:r>
      </w:hyperlink>
      <w:r w:rsidRPr="00051990">
        <w:t> and follow instructions to create your own AWS account.</w:t>
      </w:r>
    </w:p>
    <w:p w14:paraId="1A7955EA" w14:textId="77777777" w:rsidR="00051990" w:rsidRPr="00051990" w:rsidRDefault="00051990" w:rsidP="00051990">
      <w:pPr>
        <w:numPr>
          <w:ilvl w:val="1"/>
          <w:numId w:val="22"/>
        </w:numPr>
      </w:pPr>
      <w:r w:rsidRPr="00051990">
        <w:t>Additional details can be found at </w:t>
      </w:r>
      <w:hyperlink r:id="rId101" w:history="1">
        <w:r w:rsidRPr="00051990">
          <w:rPr>
            <w:rStyle w:val="Hyperlink"/>
          </w:rPr>
          <w:t>AWS Account Creation and Activation Guide</w:t>
        </w:r>
      </w:hyperlink>
      <w:r w:rsidRPr="00051990">
        <w:t>.</w:t>
      </w:r>
    </w:p>
    <w:p w14:paraId="3BE1C182" w14:textId="77777777" w:rsidR="00051990" w:rsidRPr="00051990" w:rsidRDefault="00051990" w:rsidP="00051990">
      <w:pPr>
        <w:numPr>
          <w:ilvl w:val="0"/>
          <w:numId w:val="22"/>
        </w:numPr>
      </w:pPr>
      <w:r w:rsidRPr="00051990">
        <w:t>Secure root account with MFA (multi-factor authentication)</w:t>
      </w:r>
    </w:p>
    <w:p w14:paraId="5EC96759" w14:textId="77777777" w:rsidR="00051990" w:rsidRPr="00051990" w:rsidRDefault="00051990" w:rsidP="00051990">
      <w:r w:rsidRPr="00051990">
        <w:t>This is an important step to better secure your root account against attackers.</w:t>
      </w:r>
      <w:r w:rsidRPr="00051990">
        <w:br/>
        <w:t>Anyone logging in not only needs to know the password, but also a constantly changing code generated by an MFA device.</w:t>
      </w:r>
    </w:p>
    <w:p w14:paraId="6F8EBA57" w14:textId="77777777" w:rsidR="00051990" w:rsidRPr="00051990" w:rsidRDefault="00051990" w:rsidP="00051990">
      <w:r w:rsidRPr="00051990">
        <w:t>AWS recommends a number of MFA device options at the following link: </w:t>
      </w:r>
      <w:hyperlink r:id="rId102" w:history="1">
        <w:r w:rsidRPr="00051990">
          <w:rPr>
            <w:rStyle w:val="Hyperlink"/>
          </w:rPr>
          <w:t>MFA device options</w:t>
        </w:r>
      </w:hyperlink>
    </w:p>
    <w:p w14:paraId="518F82DB" w14:textId="77777777" w:rsidR="00051990" w:rsidRPr="00051990" w:rsidRDefault="00051990" w:rsidP="00051990">
      <w:r w:rsidRPr="00051990">
        <w:t>The quickest solution is a MFA app running on a phone. These apps provide the ability to scan the QR code which AWS will use to set up the MFA device.</w:t>
      </w:r>
    </w:p>
    <w:p w14:paraId="099BF117" w14:textId="77777777" w:rsidR="00051990" w:rsidRPr="00051990" w:rsidRDefault="00051990" w:rsidP="00051990">
      <w:pPr>
        <w:numPr>
          <w:ilvl w:val="1"/>
          <w:numId w:val="23"/>
        </w:numPr>
      </w:pPr>
      <w:r w:rsidRPr="00051990">
        <w:t>Return to </w:t>
      </w:r>
      <w:hyperlink r:id="rId103" w:history="1">
        <w:r w:rsidRPr="00051990">
          <w:rPr>
            <w:rStyle w:val="Hyperlink"/>
          </w:rPr>
          <w:t>AWS account</w:t>
        </w:r>
      </w:hyperlink>
      <w:r w:rsidRPr="00051990">
        <w:t> and click the </w:t>
      </w:r>
      <w:r w:rsidRPr="00051990">
        <w:rPr>
          <w:b/>
          <w:bCs/>
        </w:rPr>
        <w:t>Sign In to the Console</w:t>
      </w:r>
    </w:p>
    <w:p w14:paraId="3E7CB78D" w14:textId="3579B583" w:rsidR="00051990" w:rsidRPr="00051990" w:rsidRDefault="00051990" w:rsidP="00051990">
      <w:pPr>
        <w:numPr>
          <w:ilvl w:val="1"/>
          <w:numId w:val="23"/>
        </w:numPr>
      </w:pPr>
      <w:r w:rsidRPr="00051990">
        <w:t>If it asks for an IAM username and password, select the </w:t>
      </w:r>
      <w:r w:rsidRPr="00051990">
        <w:rPr>
          <w:b/>
          <w:bCs/>
        </w:rPr>
        <w:t>Sign-in using root account credentials</w:t>
      </w:r>
      <w:r w:rsidRPr="00051990">
        <w:t> link.</w:t>
      </w:r>
    </w:p>
    <w:p w14:paraId="519A7EE7" w14:textId="77777777" w:rsidR="00051990" w:rsidRPr="00051990" w:rsidRDefault="00051990" w:rsidP="00051990">
      <w:pPr>
        <w:numPr>
          <w:ilvl w:val="1"/>
          <w:numId w:val="23"/>
        </w:numPr>
      </w:pPr>
      <w:r w:rsidRPr="00051990">
        <w:t>Enter the email and password for your AWS account.</w:t>
      </w:r>
    </w:p>
    <w:p w14:paraId="2F03463A" w14:textId="77777777" w:rsidR="00051990" w:rsidRPr="00051990" w:rsidRDefault="00051990" w:rsidP="00051990">
      <w:pPr>
        <w:numPr>
          <w:ilvl w:val="1"/>
          <w:numId w:val="23"/>
        </w:numPr>
      </w:pPr>
      <w:r w:rsidRPr="00051990">
        <w:t>Under </w:t>
      </w:r>
      <w:r w:rsidRPr="00051990">
        <w:rPr>
          <w:b/>
          <w:bCs/>
        </w:rPr>
        <w:t>Find Services</w:t>
      </w:r>
      <w:r w:rsidRPr="00051990">
        <w:t> search for </w:t>
      </w:r>
      <w:r w:rsidRPr="00051990">
        <w:rPr>
          <w:b/>
          <w:bCs/>
        </w:rPr>
        <w:t>IAM</w:t>
      </w:r>
      <w:r w:rsidRPr="00051990">
        <w:t> and select it to bring up the Identity and Access Management options.</w:t>
      </w:r>
    </w:p>
    <w:p w14:paraId="2BA9DE89" w14:textId="75429004" w:rsidR="00051990" w:rsidRPr="00051990" w:rsidRDefault="00051990" w:rsidP="00051990">
      <w:pPr>
        <w:numPr>
          <w:ilvl w:val="1"/>
          <w:numId w:val="23"/>
        </w:numPr>
      </w:pPr>
      <w:r w:rsidRPr="00051990">
        <w:t>Click on </w:t>
      </w:r>
      <w:r w:rsidRPr="00051990">
        <w:rPr>
          <w:b/>
          <w:bCs/>
        </w:rPr>
        <w:t>Activate MFA (Multi-factor Authentication) on your root account.</w:t>
      </w:r>
    </w:p>
    <w:p w14:paraId="2ECB01D7" w14:textId="77777777" w:rsidR="00051990" w:rsidRPr="00051990" w:rsidRDefault="00051990" w:rsidP="00051990">
      <w:pPr>
        <w:numPr>
          <w:ilvl w:val="0"/>
          <w:numId w:val="22"/>
        </w:numPr>
      </w:pPr>
      <w:r w:rsidRPr="00051990">
        <w:lastRenderedPageBreak/>
        <w:t>Create an admin IAM user AWS best practices recommend not using your root account for standard administrative tasks,</w:t>
      </w:r>
      <w:r w:rsidRPr="00051990">
        <w:br/>
        <w:t>but to create a special admin user for those tasks. See </w:t>
      </w:r>
      <w:hyperlink r:id="rId104" w:anchor="lock-away-credentials" w:history="1">
        <w:r w:rsidRPr="00051990">
          <w:rPr>
            <w:rStyle w:val="Hyperlink"/>
          </w:rPr>
          <w:t>Best Practices for Securing AWS IAM Credentials</w:t>
        </w:r>
      </w:hyperlink>
    </w:p>
    <w:p w14:paraId="3D12674D" w14:textId="77777777" w:rsidR="00051990" w:rsidRPr="00051990" w:rsidRDefault="00051990" w:rsidP="00051990">
      <w:pPr>
        <w:numPr>
          <w:ilvl w:val="0"/>
          <w:numId w:val="22"/>
        </w:numPr>
      </w:pPr>
      <w:r w:rsidRPr="00051990">
        <w:t>Follow the instructions at </w:t>
      </w:r>
      <w:hyperlink r:id="rId105" w:history="1">
        <w:r w:rsidRPr="00051990">
          <w:rPr>
            <w:rStyle w:val="Hyperlink"/>
          </w:rPr>
          <w:t>Creating an AWS IAM Admin Group</w:t>
        </w:r>
      </w:hyperlink>
      <w:r w:rsidRPr="00051990">
        <w:t> for creating an admin user.</w:t>
      </w:r>
    </w:p>
    <w:p w14:paraId="0611D8C8" w14:textId="77777777" w:rsidR="00051990" w:rsidRPr="00051990" w:rsidRDefault="00051990" w:rsidP="00051990">
      <w:pPr>
        <w:numPr>
          <w:ilvl w:val="0"/>
          <w:numId w:val="22"/>
        </w:numPr>
      </w:pPr>
      <w:r w:rsidRPr="00051990">
        <w:t>Enable MFA (multi-factor authentication) for the admin user.</w:t>
      </w:r>
      <w:r w:rsidRPr="00051990">
        <w:br/>
        <w:t>See </w:t>
      </w:r>
      <w:hyperlink r:id="rId106" w:anchor="enable-mfa-for-privileged-users" w:history="1">
        <w:r w:rsidRPr="00051990">
          <w:rPr>
            <w:rStyle w:val="Hyperlink"/>
          </w:rPr>
          <w:t>AWS IAM Best Practices: Enable MFA for Privileged Users</w:t>
        </w:r>
      </w:hyperlink>
    </w:p>
    <w:p w14:paraId="75B62208" w14:textId="77777777" w:rsidR="00051990" w:rsidRPr="00051990" w:rsidRDefault="00051990" w:rsidP="00051990">
      <w:r w:rsidRPr="00051990">
        <w:rPr>
          <w:b/>
          <w:bCs/>
        </w:rPr>
        <w:t>AWS CLI</w:t>
      </w:r>
    </w:p>
    <w:p w14:paraId="674481A4" w14:textId="77777777" w:rsidR="00051990" w:rsidRPr="00051990" w:rsidRDefault="00051990" w:rsidP="00051990">
      <w:pPr>
        <w:numPr>
          <w:ilvl w:val="0"/>
          <w:numId w:val="24"/>
        </w:numPr>
      </w:pPr>
      <w:r w:rsidRPr="00051990">
        <w:t>AWS CLI is already installed during the TPDS installation. You do not need to worry about it.</w:t>
      </w:r>
    </w:p>
    <w:p w14:paraId="4A2E70C8" w14:textId="77777777" w:rsidR="00051990" w:rsidRPr="00051990" w:rsidRDefault="00051990" w:rsidP="00051990">
      <w:r w:rsidRPr="00051990">
        <w:rPr>
          <w:b/>
          <w:bCs/>
        </w:rPr>
        <w:t>Configuring the account using CloudFormation Templates</w:t>
      </w:r>
    </w:p>
    <w:p w14:paraId="72A97A53" w14:textId="77777777" w:rsidR="00051990" w:rsidRPr="00051990" w:rsidRDefault="00051990" w:rsidP="00051990">
      <w:r w:rsidRPr="00051990">
        <w:t>The usage of a custom PKI with TrustMANAGER device uses AWS IoT Core and does not require AWS JITR(Just In Time Registration).</w:t>
      </w:r>
      <w:r w:rsidRPr="00051990">
        <w:br/>
        <w:t>AWS IOT requires few resources to be setup with an AWS account to work. The creation of these resources is automated leveraging the AWS CloudFormation service. The setup takes about 3-4 minutes.</w:t>
      </w:r>
    </w:p>
    <w:p w14:paraId="6AC6C1E7" w14:textId="77777777" w:rsidR="00051990" w:rsidRPr="00051990" w:rsidRDefault="00051990" w:rsidP="00051990">
      <w:pPr>
        <w:numPr>
          <w:ilvl w:val="0"/>
          <w:numId w:val="25"/>
        </w:numPr>
      </w:pPr>
      <w:r w:rsidRPr="00051990">
        <w:t>Sign into the </w:t>
      </w:r>
      <w:hyperlink r:id="rId107" w:history="1">
        <w:r w:rsidRPr="00051990">
          <w:rPr>
            <w:rStyle w:val="Hyperlink"/>
          </w:rPr>
          <w:t>AWS console</w:t>
        </w:r>
      </w:hyperlink>
      <w:r w:rsidRPr="00051990">
        <w:t> using the admin user created in the previous section.</w:t>
      </w:r>
    </w:p>
    <w:p w14:paraId="6609AF94" w14:textId="77777777" w:rsidR="00051990" w:rsidRPr="00051990" w:rsidRDefault="00051990" w:rsidP="00051990">
      <w:pPr>
        <w:numPr>
          <w:ilvl w:val="0"/>
          <w:numId w:val="25"/>
        </w:numPr>
      </w:pPr>
      <w:r w:rsidRPr="00051990">
        <w:t>Change to region to </w:t>
      </w:r>
      <w:r w:rsidRPr="00051990">
        <w:rPr>
          <w:b/>
          <w:bCs/>
        </w:rPr>
        <w:t>US East (Ohio)</w:t>
      </w:r>
      <w:r w:rsidRPr="00051990">
        <w:t> (a.k.a. us-east-2). This is done from a dropdown in the top right of the console webpage after logging in.</w:t>
      </w:r>
    </w:p>
    <w:p w14:paraId="1CA1B9ED" w14:textId="77777777" w:rsidR="00051990" w:rsidRPr="00051990" w:rsidRDefault="00051990" w:rsidP="00051990">
      <w:pPr>
        <w:numPr>
          <w:ilvl w:val="0"/>
          <w:numId w:val="25"/>
        </w:numPr>
      </w:pPr>
      <w:r w:rsidRPr="00051990">
        <w:t>Under </w:t>
      </w:r>
      <w:r w:rsidRPr="00051990">
        <w:rPr>
          <w:b/>
          <w:bCs/>
        </w:rPr>
        <w:t>Find Services</w:t>
      </w:r>
      <w:r w:rsidRPr="00051990">
        <w:t> search for </w:t>
      </w:r>
      <w:r w:rsidRPr="00051990">
        <w:rPr>
          <w:b/>
          <w:bCs/>
        </w:rPr>
        <w:t>CloudFormation</w:t>
      </w:r>
      <w:r w:rsidRPr="00051990">
        <w:t> and select it to bring up that service.</w:t>
      </w:r>
    </w:p>
    <w:p w14:paraId="036687ED" w14:textId="77777777" w:rsidR="00051990" w:rsidRPr="00051990" w:rsidRDefault="00051990" w:rsidP="00051990">
      <w:pPr>
        <w:numPr>
          <w:ilvl w:val="0"/>
          <w:numId w:val="25"/>
        </w:numPr>
      </w:pPr>
      <w:r w:rsidRPr="00051990">
        <w:t>Click </w:t>
      </w:r>
      <w:r w:rsidRPr="00051990">
        <w:rPr>
          <w:b/>
          <w:bCs/>
        </w:rPr>
        <w:t>Create Stack</w:t>
      </w:r>
      <w:r w:rsidRPr="00051990">
        <w:t> button.</w:t>
      </w:r>
    </w:p>
    <w:p w14:paraId="0F7945E0" w14:textId="77777777" w:rsidR="00051990" w:rsidRPr="00051990" w:rsidRDefault="00051990" w:rsidP="00051990">
      <w:pPr>
        <w:numPr>
          <w:ilvl w:val="0"/>
          <w:numId w:val="25"/>
        </w:numPr>
      </w:pPr>
      <w:r w:rsidRPr="00051990">
        <w:t>Select </w:t>
      </w:r>
      <w:r w:rsidRPr="00051990">
        <w:rPr>
          <w:b/>
          <w:bCs/>
        </w:rPr>
        <w:t>Upload a template file</w:t>
      </w:r>
      <w:r w:rsidRPr="00051990">
        <w:t> from the page of the stack creation.</w:t>
      </w:r>
    </w:p>
    <w:p w14:paraId="3A7A4D62" w14:textId="440B3A62" w:rsidR="00051990" w:rsidRPr="00051990" w:rsidRDefault="00051990" w:rsidP="00051990">
      <w:pPr>
        <w:numPr>
          <w:ilvl w:val="0"/>
          <w:numId w:val="25"/>
        </w:numPr>
      </w:pPr>
      <w:r w:rsidRPr="00051990">
        <w:t>Click </w:t>
      </w:r>
      <w:r w:rsidRPr="00051990">
        <w:rPr>
          <w:b/>
          <w:bCs/>
        </w:rPr>
        <w:t>Choose file</w:t>
      </w:r>
      <w:r w:rsidRPr="00051990">
        <w:t> and upload the </w:t>
      </w:r>
      <w:r w:rsidRPr="00051990">
        <w:rPr>
          <w:b/>
          <w:bCs/>
        </w:rPr>
        <w:t>aws-zero-touch-full-setup.yaml</w:t>
      </w:r>
      <w:r w:rsidRPr="00051990">
        <w:t> file. Note, if running from a China region, you will need to select the</w:t>
      </w:r>
      <w:r w:rsidRPr="00051990">
        <w:br/>
      </w:r>
      <w:r w:rsidRPr="00051990">
        <w:rPr>
          <w:b/>
          <w:bCs/>
        </w:rPr>
        <w:t>aws-zero-touch-full-setup-cn.yaml</w:t>
      </w:r>
      <w:r w:rsidRPr="00051990">
        <w:t> instead. These files are available in ~/.trustplatform folder.</w:t>
      </w:r>
    </w:p>
    <w:p w14:paraId="00F78C7C" w14:textId="77777777" w:rsidR="00051990" w:rsidRPr="00051990" w:rsidRDefault="00051990" w:rsidP="00051990">
      <w:pPr>
        <w:numPr>
          <w:ilvl w:val="0"/>
          <w:numId w:val="25"/>
        </w:numPr>
      </w:pPr>
      <w:r w:rsidRPr="00051990">
        <w:t>Click </w:t>
      </w:r>
      <w:r w:rsidRPr="00051990">
        <w:rPr>
          <w:b/>
          <w:bCs/>
        </w:rPr>
        <w:t>Next</w:t>
      </w:r>
      <w:r w:rsidRPr="00051990">
        <w:t> to move on to the stack details.</w:t>
      </w:r>
    </w:p>
    <w:p w14:paraId="33D52965" w14:textId="77777777" w:rsidR="00051990" w:rsidRPr="00051990" w:rsidRDefault="00051990" w:rsidP="00051990">
      <w:pPr>
        <w:numPr>
          <w:ilvl w:val="0"/>
          <w:numId w:val="25"/>
        </w:numPr>
      </w:pPr>
      <w:r w:rsidRPr="00051990">
        <w:t>Enter </w:t>
      </w:r>
      <w:r w:rsidRPr="00051990">
        <w:rPr>
          <w:b/>
          <w:bCs/>
        </w:rPr>
        <w:t>TrustMANAGER</w:t>
      </w:r>
      <w:r w:rsidRPr="00051990">
        <w:t> as the stack name. Actual name isn't important, just has to be unique.</w:t>
      </w:r>
    </w:p>
    <w:p w14:paraId="13A1D1F3" w14:textId="77777777" w:rsidR="00051990" w:rsidRPr="00051990" w:rsidRDefault="00051990" w:rsidP="00051990">
      <w:pPr>
        <w:numPr>
          <w:ilvl w:val="0"/>
          <w:numId w:val="25"/>
        </w:numPr>
      </w:pPr>
      <w:r w:rsidRPr="00051990">
        <w:t>Enter a password for the user that will be created to run the demo under </w:t>
      </w:r>
      <w:r w:rsidRPr="00051990">
        <w:rPr>
          <w:b/>
          <w:bCs/>
        </w:rPr>
        <w:t>UserPassword</w:t>
      </w:r>
      <w:r w:rsidRPr="00051990">
        <w:t>. It's important the password has small characters,</w:t>
      </w:r>
      <w:r w:rsidRPr="00051990">
        <w:br/>
        <w:t>capitals, numbers and at least 1 special character.</w:t>
      </w:r>
    </w:p>
    <w:p w14:paraId="4200167B" w14:textId="77777777" w:rsidR="00051990" w:rsidRPr="00051990" w:rsidRDefault="00051990" w:rsidP="00051990">
      <w:pPr>
        <w:numPr>
          <w:ilvl w:val="0"/>
          <w:numId w:val="25"/>
        </w:numPr>
      </w:pPr>
      <w:r w:rsidRPr="00051990">
        <w:t>Click </w:t>
      </w:r>
      <w:r w:rsidRPr="00051990">
        <w:rPr>
          <w:b/>
          <w:bCs/>
        </w:rPr>
        <w:t>Next</w:t>
      </w:r>
      <w:r w:rsidRPr="00051990">
        <w:t> to move on to the stack options. Nothing needs to be changed here.</w:t>
      </w:r>
    </w:p>
    <w:p w14:paraId="186B3B8C" w14:textId="77777777" w:rsidR="00051990" w:rsidRPr="00051990" w:rsidRDefault="00051990" w:rsidP="00051990">
      <w:pPr>
        <w:numPr>
          <w:ilvl w:val="0"/>
          <w:numId w:val="25"/>
        </w:numPr>
      </w:pPr>
      <w:r w:rsidRPr="00051990">
        <w:t>Click </w:t>
      </w:r>
      <w:r w:rsidRPr="00051990">
        <w:rPr>
          <w:b/>
          <w:bCs/>
        </w:rPr>
        <w:t>Next</w:t>
      </w:r>
      <w:r w:rsidRPr="00051990">
        <w:t> to move on to the stack review.</w:t>
      </w:r>
    </w:p>
    <w:p w14:paraId="64D83755" w14:textId="77777777" w:rsidR="00051990" w:rsidRPr="00051990" w:rsidRDefault="00051990" w:rsidP="00051990">
      <w:pPr>
        <w:numPr>
          <w:ilvl w:val="0"/>
          <w:numId w:val="25"/>
        </w:numPr>
      </w:pPr>
      <w:r w:rsidRPr="00051990">
        <w:t>Check the acknowledgement box regarding IAM resources at the bottom of the page.</w:t>
      </w:r>
    </w:p>
    <w:p w14:paraId="55CFB109" w14:textId="77777777" w:rsidR="00051990" w:rsidRPr="00051990" w:rsidRDefault="00051990" w:rsidP="00051990">
      <w:pPr>
        <w:numPr>
          <w:ilvl w:val="0"/>
          <w:numId w:val="25"/>
        </w:numPr>
      </w:pPr>
      <w:r w:rsidRPr="00051990">
        <w:lastRenderedPageBreak/>
        <w:t>Click </w:t>
      </w:r>
      <w:r w:rsidRPr="00051990">
        <w:rPr>
          <w:b/>
          <w:bCs/>
        </w:rPr>
        <w:t>Create Stack</w:t>
      </w:r>
      <w:r w:rsidRPr="00051990">
        <w:t> to start the resource creation.</w:t>
      </w:r>
    </w:p>
    <w:p w14:paraId="1BC79B76" w14:textId="36DF6FE2" w:rsidR="00051990" w:rsidRPr="00051990" w:rsidRDefault="00051990" w:rsidP="00051990">
      <w:pPr>
        <w:numPr>
          <w:ilvl w:val="0"/>
          <w:numId w:val="25"/>
        </w:numPr>
      </w:pPr>
      <w:r w:rsidRPr="00051990">
        <w:t>Wait until the stack creation is complete. This can take a few minutes. Once done, the stack you created will show as CREATE_COMPLETE.</w:t>
      </w:r>
    </w:p>
    <w:p w14:paraId="6FAE6B81" w14:textId="6BC78AAA" w:rsidR="00CA6282" w:rsidRDefault="00051990" w:rsidP="00A76057">
      <w:pPr>
        <w:numPr>
          <w:ilvl w:val="0"/>
          <w:numId w:val="25"/>
        </w:numPr>
      </w:pPr>
      <w:r w:rsidRPr="00051990">
        <w:t>Save demo credentials. Click the </w:t>
      </w:r>
      <w:r w:rsidRPr="00B94A98">
        <w:rPr>
          <w:b/>
          <w:bCs/>
        </w:rPr>
        <w:t>Outputs</w:t>
      </w:r>
      <w:r w:rsidRPr="00051990">
        <w:t> tab for the stack to see the credentials to be saved. The Outputs tab is where you will find the </w:t>
      </w:r>
      <w:r w:rsidRPr="00B94A98">
        <w:rPr>
          <w:b/>
          <w:bCs/>
        </w:rPr>
        <w:t>AccessKey</w:t>
      </w:r>
      <w:r w:rsidRPr="00051990">
        <w:t> and </w:t>
      </w:r>
      <w:r w:rsidRPr="00B94A98">
        <w:rPr>
          <w:b/>
          <w:bCs/>
        </w:rPr>
        <w:t>SecretAccessKey</w:t>
      </w:r>
      <w:r w:rsidRPr="00051990">
        <w:t> TPDS will ask you to enter in the next step.</w:t>
      </w:r>
    </w:p>
    <w:sectPr w:rsidR="00CA6282" w:rsidSect="00951182">
      <w:footerReference w:type="default" r:id="rId108"/>
      <w:headerReference w:type="first" r:id="rId109"/>
      <w:footerReference w:type="first" r:id="rId110"/>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5BD09E" w14:textId="77777777" w:rsidR="00AF0B45" w:rsidRDefault="00AF0B45" w:rsidP="00B47B7E">
      <w:pPr>
        <w:spacing w:after="0" w:line="240" w:lineRule="auto"/>
      </w:pPr>
      <w:r>
        <w:separator/>
      </w:r>
    </w:p>
  </w:endnote>
  <w:endnote w:type="continuationSeparator" w:id="0">
    <w:p w14:paraId="3E8BD18A" w14:textId="77777777" w:rsidR="00AF0B45" w:rsidRDefault="00AF0B45" w:rsidP="00B47B7E">
      <w:pPr>
        <w:spacing w:after="0" w:line="240" w:lineRule="auto"/>
      </w:pPr>
      <w:r>
        <w:continuationSeparator/>
      </w:r>
    </w:p>
  </w:endnote>
  <w:endnote w:type="continuationNotice" w:id="1">
    <w:p w14:paraId="31D224E9" w14:textId="77777777" w:rsidR="00AF0B45" w:rsidRDefault="00AF0B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23618017"/>
      <w:docPartObj>
        <w:docPartGallery w:val="Page Numbers (Bottom of Page)"/>
        <w:docPartUnique/>
      </w:docPartObj>
    </w:sdtPr>
    <w:sdtEndPr>
      <w:rPr>
        <w:noProof/>
      </w:rPr>
    </w:sdtEndPr>
    <w:sdtContent>
      <w:p w14:paraId="2132B834" w14:textId="590B741D" w:rsidR="00791D3D" w:rsidRDefault="00791D3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74DC42" w14:textId="77777777" w:rsidR="00791D3D" w:rsidRDefault="00791D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05"/>
      <w:gridCol w:w="3405"/>
      <w:gridCol w:w="3405"/>
    </w:tblGrid>
    <w:tr w:rsidR="0B6FDC64" w14:paraId="05A93986" w14:textId="77777777" w:rsidTr="0B6FDC64">
      <w:trPr>
        <w:trHeight w:val="300"/>
      </w:trPr>
      <w:tc>
        <w:tcPr>
          <w:tcW w:w="3405" w:type="dxa"/>
        </w:tcPr>
        <w:p w14:paraId="64D3987E" w14:textId="0614ABCF" w:rsidR="0B6FDC64" w:rsidRDefault="0B6FDC64" w:rsidP="0B6FDC64">
          <w:pPr>
            <w:pStyle w:val="Header"/>
            <w:ind w:left="-115"/>
          </w:pPr>
        </w:p>
      </w:tc>
      <w:tc>
        <w:tcPr>
          <w:tcW w:w="3405" w:type="dxa"/>
        </w:tcPr>
        <w:p w14:paraId="7FDDA6E4" w14:textId="75C20A03" w:rsidR="0B6FDC64" w:rsidRDefault="0B6FDC64" w:rsidP="0B6FDC64">
          <w:pPr>
            <w:pStyle w:val="Header"/>
            <w:jc w:val="center"/>
          </w:pPr>
        </w:p>
      </w:tc>
      <w:tc>
        <w:tcPr>
          <w:tcW w:w="3405" w:type="dxa"/>
        </w:tcPr>
        <w:p w14:paraId="763711D1" w14:textId="229EBC7F" w:rsidR="0B6FDC64" w:rsidRDefault="0B6FDC64" w:rsidP="0B6FDC64">
          <w:pPr>
            <w:pStyle w:val="Header"/>
            <w:ind w:right="-115"/>
            <w:jc w:val="right"/>
          </w:pPr>
        </w:p>
      </w:tc>
    </w:tr>
  </w:tbl>
  <w:p w14:paraId="02926DA4" w14:textId="0629ABEB" w:rsidR="0B6FDC64" w:rsidRDefault="0B6FDC64" w:rsidP="0B6FDC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11C2C0" w14:textId="77777777" w:rsidR="00AF0B45" w:rsidRDefault="00AF0B45" w:rsidP="00B47B7E">
      <w:pPr>
        <w:spacing w:after="0" w:line="240" w:lineRule="auto"/>
      </w:pPr>
      <w:r>
        <w:separator/>
      </w:r>
    </w:p>
  </w:footnote>
  <w:footnote w:type="continuationSeparator" w:id="0">
    <w:p w14:paraId="734DB4FE" w14:textId="77777777" w:rsidR="00AF0B45" w:rsidRDefault="00AF0B45" w:rsidP="00B47B7E">
      <w:pPr>
        <w:spacing w:after="0" w:line="240" w:lineRule="auto"/>
      </w:pPr>
      <w:r>
        <w:continuationSeparator/>
      </w:r>
    </w:p>
  </w:footnote>
  <w:footnote w:type="continuationNotice" w:id="1">
    <w:p w14:paraId="3F1E0A3E" w14:textId="77777777" w:rsidR="00AF0B45" w:rsidRDefault="00AF0B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05"/>
      <w:gridCol w:w="3405"/>
      <w:gridCol w:w="3405"/>
    </w:tblGrid>
    <w:tr w:rsidR="0B6FDC64" w14:paraId="38DFD097" w14:textId="77777777" w:rsidTr="0B6FDC64">
      <w:trPr>
        <w:trHeight w:val="300"/>
      </w:trPr>
      <w:tc>
        <w:tcPr>
          <w:tcW w:w="3405" w:type="dxa"/>
        </w:tcPr>
        <w:p w14:paraId="737DF6AA" w14:textId="3B2554E1" w:rsidR="0B6FDC64" w:rsidRDefault="0B6FDC64" w:rsidP="0B6FDC64">
          <w:pPr>
            <w:pStyle w:val="Header"/>
            <w:ind w:left="-115"/>
          </w:pPr>
        </w:p>
      </w:tc>
      <w:tc>
        <w:tcPr>
          <w:tcW w:w="3405" w:type="dxa"/>
        </w:tcPr>
        <w:p w14:paraId="2305D186" w14:textId="6DE8B5EB" w:rsidR="0B6FDC64" w:rsidRDefault="0B6FDC64" w:rsidP="0B6FDC64">
          <w:pPr>
            <w:pStyle w:val="Header"/>
            <w:jc w:val="center"/>
          </w:pPr>
        </w:p>
      </w:tc>
      <w:tc>
        <w:tcPr>
          <w:tcW w:w="3405" w:type="dxa"/>
        </w:tcPr>
        <w:p w14:paraId="6A814A78" w14:textId="0769DCA3" w:rsidR="0B6FDC64" w:rsidRDefault="0B6FDC64" w:rsidP="0B6FDC64">
          <w:pPr>
            <w:pStyle w:val="Header"/>
            <w:ind w:right="-115"/>
            <w:jc w:val="right"/>
          </w:pPr>
        </w:p>
      </w:tc>
    </w:tr>
  </w:tbl>
  <w:p w14:paraId="61A2F869" w14:textId="19226855" w:rsidR="0B6FDC64" w:rsidRDefault="0B6FDC64" w:rsidP="0B6FDC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C7E66"/>
    <w:multiLevelType w:val="hybridMultilevel"/>
    <w:tmpl w:val="5D18C60A"/>
    <w:lvl w:ilvl="0" w:tplc="04090001">
      <w:start w:val="1"/>
      <w:numFmt w:val="bullet"/>
      <w:lvlText w:val=""/>
      <w:lvlJc w:val="left"/>
      <w:pPr>
        <w:ind w:left="738" w:hanging="360"/>
      </w:pPr>
      <w:rPr>
        <w:rFonts w:ascii="Symbol" w:hAnsi="Symbol" w:hint="default"/>
      </w:rPr>
    </w:lvl>
    <w:lvl w:ilvl="1" w:tplc="04090003">
      <w:start w:val="1"/>
      <w:numFmt w:val="bullet"/>
      <w:lvlText w:val="o"/>
      <w:lvlJc w:val="left"/>
      <w:pPr>
        <w:ind w:left="1458" w:hanging="360"/>
      </w:pPr>
      <w:rPr>
        <w:rFonts w:ascii="Courier New" w:hAnsi="Courier New" w:cs="Courier New" w:hint="default"/>
      </w:rPr>
    </w:lvl>
    <w:lvl w:ilvl="2" w:tplc="04090005">
      <w:start w:val="1"/>
      <w:numFmt w:val="bullet"/>
      <w:lvlText w:val=""/>
      <w:lvlJc w:val="left"/>
      <w:pPr>
        <w:ind w:left="2178" w:hanging="360"/>
      </w:pPr>
      <w:rPr>
        <w:rFonts w:ascii="Wingdings" w:hAnsi="Wingdings" w:hint="default"/>
      </w:rPr>
    </w:lvl>
    <w:lvl w:ilvl="3" w:tplc="0409000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 w15:restartNumberingAfterBreak="0">
    <w:nsid w:val="02790D8A"/>
    <w:multiLevelType w:val="hybridMultilevel"/>
    <w:tmpl w:val="F66E89C6"/>
    <w:lvl w:ilvl="0" w:tplc="ECA62920">
      <w:start w:val="1"/>
      <w:numFmt w:val="lowerRoman"/>
      <w:lvlText w:val="(%1)"/>
      <w:lvlJc w:val="left"/>
      <w:pPr>
        <w:ind w:left="2070" w:hanging="72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 w15:restartNumberingAfterBreak="0">
    <w:nsid w:val="15407D05"/>
    <w:multiLevelType w:val="multilevel"/>
    <w:tmpl w:val="FC584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9140CF"/>
    <w:multiLevelType w:val="hybridMultilevel"/>
    <w:tmpl w:val="BFB895B2"/>
    <w:lvl w:ilvl="0" w:tplc="361AF13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2793B64"/>
    <w:multiLevelType w:val="hybridMultilevel"/>
    <w:tmpl w:val="7C46FD9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25F01307"/>
    <w:multiLevelType w:val="hybridMultilevel"/>
    <w:tmpl w:val="1D1C257C"/>
    <w:lvl w:ilvl="0" w:tplc="E6F023C8">
      <w:start w:val="2"/>
      <w:numFmt w:val="bullet"/>
      <w:lvlText w:val="-"/>
      <w:lvlJc w:val="left"/>
      <w:pPr>
        <w:ind w:left="1860" w:hanging="360"/>
      </w:pPr>
      <w:rPr>
        <w:rFonts w:ascii="Arial" w:eastAsiaTheme="minorEastAsia" w:hAnsi="Arial" w:cs="Aria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6" w15:restartNumberingAfterBreak="0">
    <w:nsid w:val="297A6E90"/>
    <w:multiLevelType w:val="hybridMultilevel"/>
    <w:tmpl w:val="B20CE4A4"/>
    <w:lvl w:ilvl="0" w:tplc="361AF132">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D006FB"/>
    <w:multiLevelType w:val="hybridMultilevel"/>
    <w:tmpl w:val="EA266F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351D53B9"/>
    <w:multiLevelType w:val="hybridMultilevel"/>
    <w:tmpl w:val="47AC27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3862FD"/>
    <w:multiLevelType w:val="hybridMultilevel"/>
    <w:tmpl w:val="9EACCD2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3A464D95"/>
    <w:multiLevelType w:val="hybridMultilevel"/>
    <w:tmpl w:val="29AAB44E"/>
    <w:lvl w:ilvl="0" w:tplc="922E98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A56678"/>
    <w:multiLevelType w:val="hybridMultilevel"/>
    <w:tmpl w:val="91642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3671C4"/>
    <w:multiLevelType w:val="hybridMultilevel"/>
    <w:tmpl w:val="550ACA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4F1325"/>
    <w:multiLevelType w:val="hybridMultilevel"/>
    <w:tmpl w:val="2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3549AA"/>
    <w:multiLevelType w:val="multilevel"/>
    <w:tmpl w:val="7F788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9D6316"/>
    <w:multiLevelType w:val="hybridMultilevel"/>
    <w:tmpl w:val="42F666E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51586E63"/>
    <w:multiLevelType w:val="hybridMultilevel"/>
    <w:tmpl w:val="32D6A6F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52282042"/>
    <w:multiLevelType w:val="hybridMultilevel"/>
    <w:tmpl w:val="584A7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1A5796"/>
    <w:multiLevelType w:val="hybridMultilevel"/>
    <w:tmpl w:val="D5C0D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9D63C3"/>
    <w:multiLevelType w:val="hybridMultilevel"/>
    <w:tmpl w:val="1302B3F2"/>
    <w:styleLink w:val="FeaturesListBulletautotab"/>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CC67F3"/>
    <w:multiLevelType w:val="hybridMultilevel"/>
    <w:tmpl w:val="042EBF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CE0D2C"/>
    <w:multiLevelType w:val="hybridMultilevel"/>
    <w:tmpl w:val="18C21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844D21"/>
    <w:multiLevelType w:val="multilevel"/>
    <w:tmpl w:val="5ACA7F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F55446C"/>
    <w:multiLevelType w:val="multilevel"/>
    <w:tmpl w:val="3E28EB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31296058">
    <w:abstractNumId w:val="12"/>
  </w:num>
  <w:num w:numId="2" w16cid:durableId="276648130">
    <w:abstractNumId w:val="18"/>
  </w:num>
  <w:num w:numId="3" w16cid:durableId="1531260543">
    <w:abstractNumId w:val="13"/>
  </w:num>
  <w:num w:numId="4" w16cid:durableId="2106534215">
    <w:abstractNumId w:val="20"/>
  </w:num>
  <w:num w:numId="5" w16cid:durableId="350882973">
    <w:abstractNumId w:val="0"/>
  </w:num>
  <w:num w:numId="6" w16cid:durableId="451947675">
    <w:abstractNumId w:val="19"/>
  </w:num>
  <w:num w:numId="7" w16cid:durableId="1661930858">
    <w:abstractNumId w:val="15"/>
  </w:num>
  <w:num w:numId="8" w16cid:durableId="364791566">
    <w:abstractNumId w:val="3"/>
  </w:num>
  <w:num w:numId="9" w16cid:durableId="1485928570">
    <w:abstractNumId w:val="6"/>
  </w:num>
  <w:num w:numId="10" w16cid:durableId="326633221">
    <w:abstractNumId w:val="5"/>
  </w:num>
  <w:num w:numId="11" w16cid:durableId="1755855699">
    <w:abstractNumId w:val="7"/>
  </w:num>
  <w:num w:numId="12" w16cid:durableId="364598123">
    <w:abstractNumId w:val="21"/>
  </w:num>
  <w:num w:numId="13" w16cid:durableId="794059043">
    <w:abstractNumId w:val="11"/>
  </w:num>
  <w:num w:numId="14" w16cid:durableId="98112431">
    <w:abstractNumId w:val="17"/>
  </w:num>
  <w:num w:numId="15" w16cid:durableId="1074009224">
    <w:abstractNumId w:val="16"/>
  </w:num>
  <w:num w:numId="16" w16cid:durableId="18702270">
    <w:abstractNumId w:val="9"/>
  </w:num>
  <w:num w:numId="17" w16cid:durableId="2018849745">
    <w:abstractNumId w:val="4"/>
  </w:num>
  <w:num w:numId="18" w16cid:durableId="1411923546">
    <w:abstractNumId w:val="8"/>
  </w:num>
  <w:num w:numId="19" w16cid:durableId="2062483934">
    <w:abstractNumId w:val="10"/>
  </w:num>
  <w:num w:numId="20" w16cid:durableId="510996212">
    <w:abstractNumId w:val="1"/>
  </w:num>
  <w:num w:numId="21" w16cid:durableId="1396274457">
    <w:abstractNumId w:val="23"/>
  </w:num>
  <w:num w:numId="22" w16cid:durableId="848328801">
    <w:abstractNumId w:val="22"/>
  </w:num>
  <w:num w:numId="23" w16cid:durableId="1997218118">
    <w:abstractNumId w:val="22"/>
    <w:lvlOverride w:ilvl="1">
      <w:lvl w:ilvl="1">
        <w:numFmt w:val="decimal"/>
        <w:lvlText w:val="%2."/>
        <w:lvlJc w:val="left"/>
      </w:lvl>
    </w:lvlOverride>
  </w:num>
  <w:num w:numId="24" w16cid:durableId="1625382849">
    <w:abstractNumId w:val="2"/>
  </w:num>
  <w:num w:numId="25" w16cid:durableId="9823517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c0NTQxMDazMDdS0lEKTi0uzszPAykwrQUAc3ozvywAAAA="/>
  </w:docVars>
  <w:rsids>
    <w:rsidRoot w:val="008B10B0"/>
    <w:rsid w:val="00000E15"/>
    <w:rsid w:val="00000F67"/>
    <w:rsid w:val="00005B8B"/>
    <w:rsid w:val="0001718B"/>
    <w:rsid w:val="00021657"/>
    <w:rsid w:val="00022234"/>
    <w:rsid w:val="000320FE"/>
    <w:rsid w:val="0004154C"/>
    <w:rsid w:val="00041EE0"/>
    <w:rsid w:val="00047546"/>
    <w:rsid w:val="00051118"/>
    <w:rsid w:val="00051990"/>
    <w:rsid w:val="00056D97"/>
    <w:rsid w:val="0006033C"/>
    <w:rsid w:val="000646F9"/>
    <w:rsid w:val="00065455"/>
    <w:rsid w:val="000743A5"/>
    <w:rsid w:val="00080F0C"/>
    <w:rsid w:val="00084FF5"/>
    <w:rsid w:val="0008716D"/>
    <w:rsid w:val="00092849"/>
    <w:rsid w:val="00092BD9"/>
    <w:rsid w:val="0009401F"/>
    <w:rsid w:val="000A49B5"/>
    <w:rsid w:val="000A643B"/>
    <w:rsid w:val="000B04E9"/>
    <w:rsid w:val="000B6085"/>
    <w:rsid w:val="000B7CDC"/>
    <w:rsid w:val="000C57BC"/>
    <w:rsid w:val="000D041E"/>
    <w:rsid w:val="000D5FC8"/>
    <w:rsid w:val="000D64E3"/>
    <w:rsid w:val="000D7812"/>
    <w:rsid w:val="000E4787"/>
    <w:rsid w:val="000F15E4"/>
    <w:rsid w:val="000F1CA6"/>
    <w:rsid w:val="000F3487"/>
    <w:rsid w:val="000F6D11"/>
    <w:rsid w:val="00100360"/>
    <w:rsid w:val="00101596"/>
    <w:rsid w:val="001044AB"/>
    <w:rsid w:val="00104892"/>
    <w:rsid w:val="00111794"/>
    <w:rsid w:val="001155C7"/>
    <w:rsid w:val="00116710"/>
    <w:rsid w:val="00126FED"/>
    <w:rsid w:val="00130F41"/>
    <w:rsid w:val="00153866"/>
    <w:rsid w:val="00176A8B"/>
    <w:rsid w:val="00176CAB"/>
    <w:rsid w:val="00182DB4"/>
    <w:rsid w:val="00183C52"/>
    <w:rsid w:val="001868C2"/>
    <w:rsid w:val="001877DA"/>
    <w:rsid w:val="00195A88"/>
    <w:rsid w:val="0019663D"/>
    <w:rsid w:val="00196D9E"/>
    <w:rsid w:val="001A3746"/>
    <w:rsid w:val="001A461D"/>
    <w:rsid w:val="001A4670"/>
    <w:rsid w:val="001B2D31"/>
    <w:rsid w:val="001B2F58"/>
    <w:rsid w:val="001F4F2A"/>
    <w:rsid w:val="001F74F9"/>
    <w:rsid w:val="00206672"/>
    <w:rsid w:val="00216211"/>
    <w:rsid w:val="002244CD"/>
    <w:rsid w:val="00225352"/>
    <w:rsid w:val="00230852"/>
    <w:rsid w:val="00245F45"/>
    <w:rsid w:val="00267FC0"/>
    <w:rsid w:val="00270E5F"/>
    <w:rsid w:val="002761B1"/>
    <w:rsid w:val="00283561"/>
    <w:rsid w:val="00285A87"/>
    <w:rsid w:val="00294735"/>
    <w:rsid w:val="00295407"/>
    <w:rsid w:val="002E4B1A"/>
    <w:rsid w:val="002F1654"/>
    <w:rsid w:val="003006F7"/>
    <w:rsid w:val="00302CBA"/>
    <w:rsid w:val="0031193C"/>
    <w:rsid w:val="003155A2"/>
    <w:rsid w:val="003305B2"/>
    <w:rsid w:val="00333489"/>
    <w:rsid w:val="0034467A"/>
    <w:rsid w:val="00345ACA"/>
    <w:rsid w:val="00350CDC"/>
    <w:rsid w:val="003604DA"/>
    <w:rsid w:val="0037255F"/>
    <w:rsid w:val="003775EF"/>
    <w:rsid w:val="0039321B"/>
    <w:rsid w:val="00393DD9"/>
    <w:rsid w:val="003943D1"/>
    <w:rsid w:val="0039482C"/>
    <w:rsid w:val="00396177"/>
    <w:rsid w:val="00396856"/>
    <w:rsid w:val="003A4DA8"/>
    <w:rsid w:val="003B3E47"/>
    <w:rsid w:val="003B7034"/>
    <w:rsid w:val="003B78A0"/>
    <w:rsid w:val="003C20A5"/>
    <w:rsid w:val="003C5A31"/>
    <w:rsid w:val="003D0C9E"/>
    <w:rsid w:val="003D3059"/>
    <w:rsid w:val="003D43D5"/>
    <w:rsid w:val="003E1425"/>
    <w:rsid w:val="003F45C1"/>
    <w:rsid w:val="00402500"/>
    <w:rsid w:val="00416CA7"/>
    <w:rsid w:val="00417E11"/>
    <w:rsid w:val="00422885"/>
    <w:rsid w:val="00436F75"/>
    <w:rsid w:val="00437476"/>
    <w:rsid w:val="00444D74"/>
    <w:rsid w:val="00454102"/>
    <w:rsid w:val="004578F8"/>
    <w:rsid w:val="00461D8F"/>
    <w:rsid w:val="004702BC"/>
    <w:rsid w:val="004704D7"/>
    <w:rsid w:val="00482D4D"/>
    <w:rsid w:val="00483FC4"/>
    <w:rsid w:val="00485C0F"/>
    <w:rsid w:val="00491027"/>
    <w:rsid w:val="00491B58"/>
    <w:rsid w:val="00493B24"/>
    <w:rsid w:val="004A28A0"/>
    <w:rsid w:val="004A45BA"/>
    <w:rsid w:val="004A5307"/>
    <w:rsid w:val="004B7100"/>
    <w:rsid w:val="004C0319"/>
    <w:rsid w:val="004C0642"/>
    <w:rsid w:val="004C3E79"/>
    <w:rsid w:val="004C7582"/>
    <w:rsid w:val="004C7876"/>
    <w:rsid w:val="004D1DE5"/>
    <w:rsid w:val="004E2762"/>
    <w:rsid w:val="004E4D95"/>
    <w:rsid w:val="004F5829"/>
    <w:rsid w:val="00512706"/>
    <w:rsid w:val="00513664"/>
    <w:rsid w:val="00515C93"/>
    <w:rsid w:val="00520B89"/>
    <w:rsid w:val="00526681"/>
    <w:rsid w:val="00542F52"/>
    <w:rsid w:val="0055199B"/>
    <w:rsid w:val="00565732"/>
    <w:rsid w:val="00566CA6"/>
    <w:rsid w:val="0057090B"/>
    <w:rsid w:val="00570E73"/>
    <w:rsid w:val="0057355A"/>
    <w:rsid w:val="0057693C"/>
    <w:rsid w:val="00581934"/>
    <w:rsid w:val="0058284D"/>
    <w:rsid w:val="00584508"/>
    <w:rsid w:val="0059091F"/>
    <w:rsid w:val="00595470"/>
    <w:rsid w:val="00596660"/>
    <w:rsid w:val="0059789F"/>
    <w:rsid w:val="00597EFC"/>
    <w:rsid w:val="005B55CB"/>
    <w:rsid w:val="005E4A93"/>
    <w:rsid w:val="005E5DDF"/>
    <w:rsid w:val="005E642D"/>
    <w:rsid w:val="005F225D"/>
    <w:rsid w:val="005F2DA5"/>
    <w:rsid w:val="005F4070"/>
    <w:rsid w:val="00600820"/>
    <w:rsid w:val="006071FA"/>
    <w:rsid w:val="00620B3C"/>
    <w:rsid w:val="0062282E"/>
    <w:rsid w:val="006305FD"/>
    <w:rsid w:val="006360A0"/>
    <w:rsid w:val="00642265"/>
    <w:rsid w:val="00647B4E"/>
    <w:rsid w:val="00651867"/>
    <w:rsid w:val="006533BB"/>
    <w:rsid w:val="00653641"/>
    <w:rsid w:val="0065740A"/>
    <w:rsid w:val="0066637E"/>
    <w:rsid w:val="00666BD3"/>
    <w:rsid w:val="00675105"/>
    <w:rsid w:val="00675E7E"/>
    <w:rsid w:val="006767C9"/>
    <w:rsid w:val="00681111"/>
    <w:rsid w:val="006816CB"/>
    <w:rsid w:val="00684F37"/>
    <w:rsid w:val="006B24D3"/>
    <w:rsid w:val="006B3648"/>
    <w:rsid w:val="006C0ABF"/>
    <w:rsid w:val="006C0F38"/>
    <w:rsid w:val="006C5758"/>
    <w:rsid w:val="006D02E7"/>
    <w:rsid w:val="006E38B0"/>
    <w:rsid w:val="00701AD2"/>
    <w:rsid w:val="0070232B"/>
    <w:rsid w:val="00721E2D"/>
    <w:rsid w:val="00722FE1"/>
    <w:rsid w:val="00723DE4"/>
    <w:rsid w:val="00732F24"/>
    <w:rsid w:val="00741761"/>
    <w:rsid w:val="00744DFF"/>
    <w:rsid w:val="00765CFC"/>
    <w:rsid w:val="0077015A"/>
    <w:rsid w:val="007734E7"/>
    <w:rsid w:val="00776EA1"/>
    <w:rsid w:val="00777306"/>
    <w:rsid w:val="00777C72"/>
    <w:rsid w:val="00781090"/>
    <w:rsid w:val="00791D3D"/>
    <w:rsid w:val="00794A90"/>
    <w:rsid w:val="00795881"/>
    <w:rsid w:val="0079638F"/>
    <w:rsid w:val="007A4689"/>
    <w:rsid w:val="007A762C"/>
    <w:rsid w:val="007B2948"/>
    <w:rsid w:val="007C47B6"/>
    <w:rsid w:val="007C51BC"/>
    <w:rsid w:val="007E2A4A"/>
    <w:rsid w:val="007E36BE"/>
    <w:rsid w:val="0080191C"/>
    <w:rsid w:val="0080365B"/>
    <w:rsid w:val="008062E7"/>
    <w:rsid w:val="00814E81"/>
    <w:rsid w:val="008306B8"/>
    <w:rsid w:val="00831659"/>
    <w:rsid w:val="00836178"/>
    <w:rsid w:val="0083658E"/>
    <w:rsid w:val="0084765D"/>
    <w:rsid w:val="00847A9B"/>
    <w:rsid w:val="00850A6B"/>
    <w:rsid w:val="008665A7"/>
    <w:rsid w:val="00872CAE"/>
    <w:rsid w:val="00874454"/>
    <w:rsid w:val="008864CB"/>
    <w:rsid w:val="00887A7B"/>
    <w:rsid w:val="00892092"/>
    <w:rsid w:val="008A295C"/>
    <w:rsid w:val="008B103D"/>
    <w:rsid w:val="008B10B0"/>
    <w:rsid w:val="008B2085"/>
    <w:rsid w:val="008B5920"/>
    <w:rsid w:val="008B7A95"/>
    <w:rsid w:val="008D01E5"/>
    <w:rsid w:val="008D750F"/>
    <w:rsid w:val="008E12E2"/>
    <w:rsid w:val="008E7AA8"/>
    <w:rsid w:val="008F088A"/>
    <w:rsid w:val="008F7DA5"/>
    <w:rsid w:val="00901B41"/>
    <w:rsid w:val="00903EA2"/>
    <w:rsid w:val="009169C9"/>
    <w:rsid w:val="0092105A"/>
    <w:rsid w:val="0092258F"/>
    <w:rsid w:val="00931F4B"/>
    <w:rsid w:val="00935B18"/>
    <w:rsid w:val="00937669"/>
    <w:rsid w:val="00942B18"/>
    <w:rsid w:val="00951182"/>
    <w:rsid w:val="00953927"/>
    <w:rsid w:val="00954527"/>
    <w:rsid w:val="00954BAA"/>
    <w:rsid w:val="00957400"/>
    <w:rsid w:val="00962F85"/>
    <w:rsid w:val="00965ED8"/>
    <w:rsid w:val="00972475"/>
    <w:rsid w:val="0098027D"/>
    <w:rsid w:val="0099306E"/>
    <w:rsid w:val="00994605"/>
    <w:rsid w:val="009A6779"/>
    <w:rsid w:val="009B6F39"/>
    <w:rsid w:val="009B7013"/>
    <w:rsid w:val="009C2BE0"/>
    <w:rsid w:val="009D2300"/>
    <w:rsid w:val="009D7E3D"/>
    <w:rsid w:val="009E133B"/>
    <w:rsid w:val="009E3EE6"/>
    <w:rsid w:val="009E44C7"/>
    <w:rsid w:val="009E471E"/>
    <w:rsid w:val="009E5D5B"/>
    <w:rsid w:val="009F1D38"/>
    <w:rsid w:val="009F2D3F"/>
    <w:rsid w:val="00A036D1"/>
    <w:rsid w:val="00A056E9"/>
    <w:rsid w:val="00A1436F"/>
    <w:rsid w:val="00A20B6F"/>
    <w:rsid w:val="00A40613"/>
    <w:rsid w:val="00A52552"/>
    <w:rsid w:val="00A52A82"/>
    <w:rsid w:val="00A531FD"/>
    <w:rsid w:val="00A621CF"/>
    <w:rsid w:val="00A6702F"/>
    <w:rsid w:val="00A73896"/>
    <w:rsid w:val="00A748B7"/>
    <w:rsid w:val="00A8015E"/>
    <w:rsid w:val="00A84073"/>
    <w:rsid w:val="00A8680D"/>
    <w:rsid w:val="00A941DC"/>
    <w:rsid w:val="00A95271"/>
    <w:rsid w:val="00A953AF"/>
    <w:rsid w:val="00A97F70"/>
    <w:rsid w:val="00AA25FA"/>
    <w:rsid w:val="00AA5F73"/>
    <w:rsid w:val="00AB0FA8"/>
    <w:rsid w:val="00AB19AB"/>
    <w:rsid w:val="00AB716E"/>
    <w:rsid w:val="00AC608C"/>
    <w:rsid w:val="00AC70C3"/>
    <w:rsid w:val="00AE1376"/>
    <w:rsid w:val="00AE58B0"/>
    <w:rsid w:val="00AE6E57"/>
    <w:rsid w:val="00AF089A"/>
    <w:rsid w:val="00AF0B45"/>
    <w:rsid w:val="00AF12CF"/>
    <w:rsid w:val="00B03F2D"/>
    <w:rsid w:val="00B06273"/>
    <w:rsid w:val="00B1386F"/>
    <w:rsid w:val="00B36EFB"/>
    <w:rsid w:val="00B47B7E"/>
    <w:rsid w:val="00B506CE"/>
    <w:rsid w:val="00B52EDC"/>
    <w:rsid w:val="00B63AEE"/>
    <w:rsid w:val="00B6524A"/>
    <w:rsid w:val="00B667C3"/>
    <w:rsid w:val="00B71273"/>
    <w:rsid w:val="00B828E7"/>
    <w:rsid w:val="00B85185"/>
    <w:rsid w:val="00B86FA2"/>
    <w:rsid w:val="00B917C2"/>
    <w:rsid w:val="00B93B37"/>
    <w:rsid w:val="00B94A0B"/>
    <w:rsid w:val="00B94A98"/>
    <w:rsid w:val="00BB4193"/>
    <w:rsid w:val="00BC3775"/>
    <w:rsid w:val="00BC74C6"/>
    <w:rsid w:val="00BD2BD0"/>
    <w:rsid w:val="00BE2B8F"/>
    <w:rsid w:val="00BE61CE"/>
    <w:rsid w:val="00C12F05"/>
    <w:rsid w:val="00C13974"/>
    <w:rsid w:val="00C22451"/>
    <w:rsid w:val="00C2472B"/>
    <w:rsid w:val="00C33282"/>
    <w:rsid w:val="00C47A96"/>
    <w:rsid w:val="00C533C9"/>
    <w:rsid w:val="00C60921"/>
    <w:rsid w:val="00C623A0"/>
    <w:rsid w:val="00C6733F"/>
    <w:rsid w:val="00C70F62"/>
    <w:rsid w:val="00C71AEB"/>
    <w:rsid w:val="00C7577D"/>
    <w:rsid w:val="00CA1335"/>
    <w:rsid w:val="00CA1F32"/>
    <w:rsid w:val="00CA59A9"/>
    <w:rsid w:val="00CA6282"/>
    <w:rsid w:val="00CB70BA"/>
    <w:rsid w:val="00CC20C6"/>
    <w:rsid w:val="00CC4DE1"/>
    <w:rsid w:val="00CC52AD"/>
    <w:rsid w:val="00CD0909"/>
    <w:rsid w:val="00CF0ECB"/>
    <w:rsid w:val="00D0032B"/>
    <w:rsid w:val="00D11958"/>
    <w:rsid w:val="00D13A41"/>
    <w:rsid w:val="00D1539C"/>
    <w:rsid w:val="00D17192"/>
    <w:rsid w:val="00D228EB"/>
    <w:rsid w:val="00D25A2E"/>
    <w:rsid w:val="00D269C1"/>
    <w:rsid w:val="00D33350"/>
    <w:rsid w:val="00D35F62"/>
    <w:rsid w:val="00D41B8B"/>
    <w:rsid w:val="00D431C4"/>
    <w:rsid w:val="00D43B8E"/>
    <w:rsid w:val="00D61957"/>
    <w:rsid w:val="00D647BC"/>
    <w:rsid w:val="00D7201B"/>
    <w:rsid w:val="00D80EB6"/>
    <w:rsid w:val="00D817F2"/>
    <w:rsid w:val="00D851FE"/>
    <w:rsid w:val="00DA340D"/>
    <w:rsid w:val="00DB0C60"/>
    <w:rsid w:val="00DB2886"/>
    <w:rsid w:val="00DC437B"/>
    <w:rsid w:val="00DC699F"/>
    <w:rsid w:val="00DC72E1"/>
    <w:rsid w:val="00DD0945"/>
    <w:rsid w:val="00DD1A0D"/>
    <w:rsid w:val="00DD4E9B"/>
    <w:rsid w:val="00DD5F99"/>
    <w:rsid w:val="00DE2DAE"/>
    <w:rsid w:val="00DF05B8"/>
    <w:rsid w:val="00DF099C"/>
    <w:rsid w:val="00DF2A38"/>
    <w:rsid w:val="00E02C9B"/>
    <w:rsid w:val="00E1029D"/>
    <w:rsid w:val="00E11196"/>
    <w:rsid w:val="00E16DC0"/>
    <w:rsid w:val="00E179A7"/>
    <w:rsid w:val="00E208DD"/>
    <w:rsid w:val="00E20B6F"/>
    <w:rsid w:val="00E21D32"/>
    <w:rsid w:val="00E33F95"/>
    <w:rsid w:val="00E350BF"/>
    <w:rsid w:val="00E71CEF"/>
    <w:rsid w:val="00E728E7"/>
    <w:rsid w:val="00E953E2"/>
    <w:rsid w:val="00EA3A16"/>
    <w:rsid w:val="00EB100C"/>
    <w:rsid w:val="00EB5632"/>
    <w:rsid w:val="00EB59B7"/>
    <w:rsid w:val="00ED231B"/>
    <w:rsid w:val="00ED3267"/>
    <w:rsid w:val="00EE0321"/>
    <w:rsid w:val="00EE6621"/>
    <w:rsid w:val="00EE7B04"/>
    <w:rsid w:val="00EF4AFF"/>
    <w:rsid w:val="00EF7829"/>
    <w:rsid w:val="00F01E2E"/>
    <w:rsid w:val="00F029B0"/>
    <w:rsid w:val="00F02C4F"/>
    <w:rsid w:val="00F104D1"/>
    <w:rsid w:val="00F10DB3"/>
    <w:rsid w:val="00F11703"/>
    <w:rsid w:val="00F13E6F"/>
    <w:rsid w:val="00F2282F"/>
    <w:rsid w:val="00F24048"/>
    <w:rsid w:val="00F2432A"/>
    <w:rsid w:val="00F2441A"/>
    <w:rsid w:val="00F245B6"/>
    <w:rsid w:val="00F279A7"/>
    <w:rsid w:val="00F27AB6"/>
    <w:rsid w:val="00F3384C"/>
    <w:rsid w:val="00F40446"/>
    <w:rsid w:val="00F56E7E"/>
    <w:rsid w:val="00F8383B"/>
    <w:rsid w:val="00F86E84"/>
    <w:rsid w:val="00F97F24"/>
    <w:rsid w:val="00FA0B83"/>
    <w:rsid w:val="00FA1778"/>
    <w:rsid w:val="00FA2374"/>
    <w:rsid w:val="00FB01AE"/>
    <w:rsid w:val="00FB0FC4"/>
    <w:rsid w:val="00FB343B"/>
    <w:rsid w:val="00FB5076"/>
    <w:rsid w:val="00FC16D6"/>
    <w:rsid w:val="00FE7510"/>
    <w:rsid w:val="00FF279E"/>
    <w:rsid w:val="0B6FDC64"/>
    <w:rsid w:val="4871CE07"/>
    <w:rsid w:val="78CCF8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E514C"/>
  <w15:chartTrackingRefBased/>
  <w15:docId w15:val="{1015546E-D404-4990-A8FF-EC7D2AC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EastAsia"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D8"/>
  </w:style>
  <w:style w:type="paragraph" w:styleId="Heading1">
    <w:name w:val="heading 1"/>
    <w:basedOn w:val="NoSpacing"/>
    <w:next w:val="Normal"/>
    <w:link w:val="Heading1Char"/>
    <w:uiPriority w:val="9"/>
    <w:qFormat/>
    <w:rsid w:val="0019663D"/>
    <w:pPr>
      <w:outlineLvl w:val="0"/>
    </w:pPr>
    <w:rPr>
      <w:b/>
      <w:bCs/>
      <w:i/>
      <w:iCs/>
      <w:sz w:val="36"/>
      <w:szCs w:val="36"/>
    </w:rPr>
  </w:style>
  <w:style w:type="paragraph" w:styleId="Heading2">
    <w:name w:val="heading 2"/>
    <w:basedOn w:val="Normal"/>
    <w:next w:val="Normal"/>
    <w:link w:val="Heading2Char"/>
    <w:uiPriority w:val="9"/>
    <w:unhideWhenUsed/>
    <w:qFormat/>
    <w:rsid w:val="00416CA7"/>
    <w:pPr>
      <w:keepNext/>
      <w:keepLines/>
      <w:spacing w:before="160" w:after="120" w:line="240" w:lineRule="auto"/>
      <w:outlineLvl w:val="1"/>
    </w:pPr>
    <w:rPr>
      <w:rFonts w:eastAsiaTheme="majorEastAsia" w:cstheme="majorBidi"/>
      <w:b/>
      <w:color w:val="4F81BD" w:themeColor="accent1"/>
      <w:sz w:val="32"/>
      <w:szCs w:val="28"/>
    </w:rPr>
  </w:style>
  <w:style w:type="paragraph" w:styleId="Heading3">
    <w:name w:val="heading 3"/>
    <w:basedOn w:val="Normal"/>
    <w:next w:val="Normal"/>
    <w:link w:val="Heading3Char"/>
    <w:uiPriority w:val="9"/>
    <w:unhideWhenUsed/>
    <w:qFormat/>
    <w:rsid w:val="006B3648"/>
    <w:pPr>
      <w:keepNext/>
      <w:keepLines/>
      <w:spacing w:before="160" w:after="120"/>
      <w:outlineLvl w:val="2"/>
    </w:pPr>
    <w:rPr>
      <w:rFonts w:eastAsiaTheme="majorEastAsia" w:cstheme="majorBidi"/>
      <w:b/>
      <w:color w:val="0D0D0D" w:themeColor="text1" w:themeTint="F2"/>
      <w:sz w:val="28"/>
    </w:rPr>
  </w:style>
  <w:style w:type="paragraph" w:styleId="Heading4">
    <w:name w:val="heading 4"/>
    <w:basedOn w:val="Normal"/>
    <w:next w:val="Normal"/>
    <w:link w:val="Heading4Char"/>
    <w:uiPriority w:val="9"/>
    <w:unhideWhenUsed/>
    <w:qFormat/>
    <w:rsid w:val="006B3648"/>
    <w:pPr>
      <w:keepNext/>
      <w:keepLines/>
      <w:spacing w:before="160" w:after="120"/>
      <w:ind w:left="720"/>
      <w:outlineLvl w:val="3"/>
    </w:pPr>
    <w:rPr>
      <w:b/>
      <w:iCs/>
      <w:sz w:val="24"/>
    </w:rPr>
  </w:style>
  <w:style w:type="paragraph" w:styleId="Heading5">
    <w:name w:val="heading 5"/>
    <w:basedOn w:val="Normal"/>
    <w:next w:val="Normal"/>
    <w:link w:val="Heading5Char"/>
    <w:uiPriority w:val="9"/>
    <w:unhideWhenUsed/>
    <w:qFormat/>
    <w:rsid w:val="006816CB"/>
    <w:pPr>
      <w:keepNext/>
      <w:keepLines/>
      <w:spacing w:before="160" w:after="120"/>
      <w:ind w:left="1440"/>
      <w:outlineLvl w:val="4"/>
    </w:pPr>
    <w:rPr>
      <w:i/>
      <w:sz w:val="24"/>
    </w:rPr>
  </w:style>
  <w:style w:type="paragraph" w:styleId="Heading6">
    <w:name w:val="heading 6"/>
    <w:basedOn w:val="Normal"/>
    <w:next w:val="Normal"/>
    <w:link w:val="Heading6Char"/>
    <w:uiPriority w:val="9"/>
    <w:unhideWhenUsed/>
    <w:qFormat/>
    <w:rsid w:val="006816CB"/>
    <w:pPr>
      <w:keepNext/>
      <w:keepLines/>
      <w:spacing w:before="40" w:after="0"/>
      <w:ind w:left="2160"/>
      <w:outlineLvl w:val="5"/>
    </w:pPr>
    <w:rPr>
      <w:i/>
      <w:sz w:val="24"/>
    </w:rPr>
  </w:style>
  <w:style w:type="paragraph" w:styleId="Heading7">
    <w:name w:val="heading 7"/>
    <w:basedOn w:val="Normal"/>
    <w:next w:val="Normal"/>
    <w:link w:val="Heading7Char"/>
    <w:uiPriority w:val="9"/>
    <w:unhideWhenUsed/>
    <w:qFormat/>
    <w:rsid w:val="006816CB"/>
    <w:pPr>
      <w:keepNext/>
      <w:keepLines/>
      <w:spacing w:before="40" w:after="0"/>
      <w:ind w:left="2880"/>
      <w:outlineLvl w:val="6"/>
    </w:pPr>
    <w:rPr>
      <w:rFonts w:eastAsiaTheme="majorEastAsia" w:cstheme="majorBidi"/>
      <w:iCs/>
    </w:rPr>
  </w:style>
  <w:style w:type="paragraph" w:styleId="Heading8">
    <w:name w:val="heading 8"/>
    <w:basedOn w:val="Normal"/>
    <w:next w:val="Normal"/>
    <w:link w:val="Heading8Char"/>
    <w:uiPriority w:val="9"/>
    <w:unhideWhenUsed/>
    <w:qFormat/>
    <w:rsid w:val="00396856"/>
    <w:pPr>
      <w:keepNext/>
      <w:keepLines/>
      <w:spacing w:before="40" w:after="0"/>
      <w:outlineLvl w:val="7"/>
    </w:pPr>
    <w:rPr>
      <w:color w:val="262626" w:themeColor="text1" w:themeTint="D9"/>
      <w:szCs w:val="21"/>
    </w:rPr>
  </w:style>
  <w:style w:type="paragraph" w:styleId="Heading9">
    <w:name w:val="heading 9"/>
    <w:basedOn w:val="Normal"/>
    <w:next w:val="Normal"/>
    <w:link w:val="Heading9Char"/>
    <w:uiPriority w:val="9"/>
    <w:unhideWhenUsed/>
    <w:qFormat/>
    <w:rsid w:val="00965ED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63D"/>
    <w:rPr>
      <w:rFonts w:ascii="Arial" w:hAnsi="Arial" w:cs="Arial"/>
      <w:b/>
      <w:bCs/>
      <w:i/>
      <w:iCs/>
      <w:sz w:val="36"/>
      <w:szCs w:val="36"/>
    </w:rPr>
  </w:style>
  <w:style w:type="paragraph" w:styleId="TOCHeading">
    <w:name w:val="TOC Heading"/>
    <w:basedOn w:val="Heading1"/>
    <w:next w:val="Normal"/>
    <w:uiPriority w:val="39"/>
    <w:unhideWhenUsed/>
    <w:qFormat/>
    <w:rsid w:val="00965ED8"/>
    <w:pPr>
      <w:outlineLvl w:val="9"/>
    </w:pPr>
  </w:style>
  <w:style w:type="character" w:customStyle="1" w:styleId="Heading2Char">
    <w:name w:val="Heading 2 Char"/>
    <w:basedOn w:val="DefaultParagraphFont"/>
    <w:link w:val="Heading2"/>
    <w:uiPriority w:val="9"/>
    <w:rsid w:val="00416CA7"/>
    <w:rPr>
      <w:rFonts w:eastAsiaTheme="majorEastAsia" w:cstheme="majorBidi"/>
      <w:b/>
      <w:color w:val="4F81BD" w:themeColor="accent1"/>
      <w:sz w:val="32"/>
      <w:szCs w:val="28"/>
    </w:rPr>
  </w:style>
  <w:style w:type="paragraph" w:styleId="Title">
    <w:name w:val="Title"/>
    <w:basedOn w:val="Normal"/>
    <w:next w:val="Normal"/>
    <w:link w:val="TitleChar"/>
    <w:uiPriority w:val="10"/>
    <w:qFormat/>
    <w:rsid w:val="00965ED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65ED8"/>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rsid w:val="006B3648"/>
    <w:rPr>
      <w:rFonts w:eastAsiaTheme="majorEastAsia" w:cstheme="majorBidi"/>
      <w:b/>
      <w:color w:val="0D0D0D" w:themeColor="text1" w:themeTint="F2"/>
      <w:sz w:val="28"/>
    </w:rPr>
  </w:style>
  <w:style w:type="character" w:styleId="Emphasis">
    <w:name w:val="Emphasis"/>
    <w:basedOn w:val="DefaultParagraphFont"/>
    <w:uiPriority w:val="20"/>
    <w:qFormat/>
    <w:rsid w:val="00965ED8"/>
    <w:rPr>
      <w:i/>
      <w:iCs/>
      <w:color w:val="auto"/>
    </w:rPr>
  </w:style>
  <w:style w:type="character" w:styleId="SubtleEmphasis">
    <w:name w:val="Subtle Emphasis"/>
    <w:basedOn w:val="DefaultParagraphFont"/>
    <w:uiPriority w:val="19"/>
    <w:qFormat/>
    <w:rsid w:val="00965ED8"/>
    <w:rPr>
      <w:i/>
      <w:iCs/>
      <w:color w:val="404040" w:themeColor="text1" w:themeTint="BF"/>
    </w:rPr>
  </w:style>
  <w:style w:type="character" w:customStyle="1" w:styleId="Heading4Char">
    <w:name w:val="Heading 4 Char"/>
    <w:basedOn w:val="DefaultParagraphFont"/>
    <w:link w:val="Heading4"/>
    <w:uiPriority w:val="9"/>
    <w:rsid w:val="006B3648"/>
    <w:rPr>
      <w:b/>
      <w:iCs/>
      <w:sz w:val="24"/>
    </w:rPr>
  </w:style>
  <w:style w:type="paragraph" w:styleId="Subtitle">
    <w:name w:val="Subtitle"/>
    <w:basedOn w:val="Normal"/>
    <w:next w:val="Normal"/>
    <w:link w:val="SubtitleChar"/>
    <w:uiPriority w:val="11"/>
    <w:qFormat/>
    <w:rsid w:val="00965E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5ED8"/>
    <w:rPr>
      <w:color w:val="5A5A5A" w:themeColor="text1" w:themeTint="A5"/>
      <w:spacing w:val="15"/>
    </w:rPr>
  </w:style>
  <w:style w:type="character" w:styleId="IntenseEmphasis">
    <w:name w:val="Intense Emphasis"/>
    <w:basedOn w:val="DefaultParagraphFont"/>
    <w:uiPriority w:val="21"/>
    <w:qFormat/>
    <w:rsid w:val="00965ED8"/>
    <w:rPr>
      <w:b/>
      <w:bCs/>
      <w:i/>
      <w:iCs/>
      <w:color w:val="auto"/>
    </w:rPr>
  </w:style>
  <w:style w:type="paragraph" w:styleId="ListParagraph">
    <w:name w:val="List Paragraph"/>
    <w:basedOn w:val="Normal"/>
    <w:uiPriority w:val="34"/>
    <w:qFormat/>
    <w:rsid w:val="00295407"/>
    <w:pPr>
      <w:ind w:left="720"/>
      <w:contextualSpacing/>
    </w:pPr>
  </w:style>
  <w:style w:type="character" w:styleId="BookTitle">
    <w:name w:val="Book Title"/>
    <w:basedOn w:val="DefaultParagraphFont"/>
    <w:uiPriority w:val="33"/>
    <w:qFormat/>
    <w:rsid w:val="00965ED8"/>
    <w:rPr>
      <w:b/>
      <w:bCs/>
      <w:i/>
      <w:iCs/>
      <w:spacing w:val="5"/>
    </w:rPr>
  </w:style>
  <w:style w:type="character" w:styleId="IntenseReference">
    <w:name w:val="Intense Reference"/>
    <w:basedOn w:val="DefaultParagraphFont"/>
    <w:uiPriority w:val="32"/>
    <w:qFormat/>
    <w:rsid w:val="00965ED8"/>
    <w:rPr>
      <w:b/>
      <w:bCs/>
      <w:smallCaps/>
      <w:color w:val="404040" w:themeColor="text1" w:themeTint="BF"/>
      <w:spacing w:val="5"/>
    </w:rPr>
  </w:style>
  <w:style w:type="character" w:styleId="SubtleReference">
    <w:name w:val="Subtle Reference"/>
    <w:basedOn w:val="DefaultParagraphFont"/>
    <w:uiPriority w:val="31"/>
    <w:qFormat/>
    <w:rsid w:val="00965ED8"/>
    <w:rPr>
      <w:smallCaps/>
      <w:color w:val="404040" w:themeColor="text1" w:themeTint="BF"/>
    </w:rPr>
  </w:style>
  <w:style w:type="character" w:customStyle="1" w:styleId="Heading5Char">
    <w:name w:val="Heading 5 Char"/>
    <w:basedOn w:val="DefaultParagraphFont"/>
    <w:link w:val="Heading5"/>
    <w:uiPriority w:val="9"/>
    <w:rsid w:val="006816CB"/>
    <w:rPr>
      <w:i/>
      <w:sz w:val="24"/>
    </w:rPr>
  </w:style>
  <w:style w:type="character" w:customStyle="1" w:styleId="Heading6Char">
    <w:name w:val="Heading 6 Char"/>
    <w:basedOn w:val="DefaultParagraphFont"/>
    <w:link w:val="Heading6"/>
    <w:uiPriority w:val="9"/>
    <w:rsid w:val="006816CB"/>
    <w:rPr>
      <w:i/>
      <w:sz w:val="24"/>
    </w:rPr>
  </w:style>
  <w:style w:type="character" w:customStyle="1" w:styleId="Heading7Char">
    <w:name w:val="Heading 7 Char"/>
    <w:basedOn w:val="DefaultParagraphFont"/>
    <w:link w:val="Heading7"/>
    <w:uiPriority w:val="9"/>
    <w:rsid w:val="006816CB"/>
    <w:rPr>
      <w:rFonts w:eastAsiaTheme="majorEastAsia" w:cstheme="majorBidi"/>
      <w:iCs/>
    </w:rPr>
  </w:style>
  <w:style w:type="character" w:customStyle="1" w:styleId="Heading8Char">
    <w:name w:val="Heading 8 Char"/>
    <w:basedOn w:val="DefaultParagraphFont"/>
    <w:link w:val="Heading8"/>
    <w:uiPriority w:val="9"/>
    <w:rsid w:val="00396856"/>
    <w:rPr>
      <w:color w:val="262626" w:themeColor="text1" w:themeTint="D9"/>
      <w:szCs w:val="21"/>
    </w:rPr>
  </w:style>
  <w:style w:type="character" w:customStyle="1" w:styleId="Heading9Char">
    <w:name w:val="Heading 9 Char"/>
    <w:basedOn w:val="DefaultParagraphFont"/>
    <w:link w:val="Heading9"/>
    <w:uiPriority w:val="9"/>
    <w:rsid w:val="00965ED8"/>
    <w:rPr>
      <w:rFonts w:asciiTheme="majorHAnsi" w:eastAsiaTheme="majorEastAsia" w:hAnsiTheme="majorHAnsi" w:cstheme="majorBidi"/>
      <w:i/>
      <w:iCs/>
      <w:color w:val="262626" w:themeColor="text1" w:themeTint="D9"/>
      <w:sz w:val="21"/>
      <w:szCs w:val="21"/>
    </w:rPr>
  </w:style>
  <w:style w:type="character" w:styleId="Strong">
    <w:name w:val="Strong"/>
    <w:basedOn w:val="DefaultParagraphFont"/>
    <w:uiPriority w:val="22"/>
    <w:qFormat/>
    <w:rsid w:val="00965ED8"/>
    <w:rPr>
      <w:b/>
      <w:bCs/>
      <w:color w:val="auto"/>
    </w:rPr>
  </w:style>
  <w:style w:type="paragraph" w:styleId="TOC2">
    <w:name w:val="toc 2"/>
    <w:basedOn w:val="Normal"/>
    <w:next w:val="Normal"/>
    <w:autoRedefine/>
    <w:uiPriority w:val="39"/>
    <w:unhideWhenUsed/>
    <w:rsid w:val="00A20B6F"/>
    <w:pPr>
      <w:spacing w:after="100"/>
      <w:ind w:left="220"/>
    </w:pPr>
  </w:style>
  <w:style w:type="paragraph" w:styleId="TOC1">
    <w:name w:val="toc 1"/>
    <w:basedOn w:val="Normal"/>
    <w:next w:val="Normal"/>
    <w:autoRedefine/>
    <w:uiPriority w:val="39"/>
    <w:unhideWhenUsed/>
    <w:rsid w:val="00A20B6F"/>
    <w:pPr>
      <w:tabs>
        <w:tab w:val="right" w:leader="dot" w:pos="10224"/>
      </w:tabs>
      <w:spacing w:after="100"/>
    </w:pPr>
    <w:rPr>
      <w:b/>
      <w:bCs/>
      <w:noProof/>
    </w:rPr>
  </w:style>
  <w:style w:type="character" w:styleId="Hyperlink">
    <w:name w:val="Hyperlink"/>
    <w:basedOn w:val="DefaultParagraphFont"/>
    <w:uiPriority w:val="99"/>
    <w:unhideWhenUsed/>
    <w:rsid w:val="00295407"/>
    <w:rPr>
      <w:color w:val="0000FF" w:themeColor="hyperlink"/>
      <w:u w:val="single"/>
    </w:rPr>
  </w:style>
  <w:style w:type="paragraph" w:styleId="Header">
    <w:name w:val="header"/>
    <w:basedOn w:val="Normal"/>
    <w:link w:val="HeaderChar"/>
    <w:uiPriority w:val="99"/>
    <w:unhideWhenUsed/>
    <w:rsid w:val="00B47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B7E"/>
  </w:style>
  <w:style w:type="paragraph" w:styleId="Footer">
    <w:name w:val="footer"/>
    <w:basedOn w:val="Normal"/>
    <w:link w:val="FooterChar"/>
    <w:uiPriority w:val="99"/>
    <w:unhideWhenUsed/>
    <w:rsid w:val="00B47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B7E"/>
  </w:style>
  <w:style w:type="paragraph" w:styleId="Caption">
    <w:name w:val="caption"/>
    <w:basedOn w:val="Normal"/>
    <w:next w:val="Normal"/>
    <w:uiPriority w:val="35"/>
    <w:semiHidden/>
    <w:unhideWhenUsed/>
    <w:qFormat/>
    <w:rsid w:val="00965ED8"/>
    <w:pPr>
      <w:spacing w:after="200" w:line="240" w:lineRule="auto"/>
    </w:pPr>
    <w:rPr>
      <w:i/>
      <w:iCs/>
      <w:color w:val="1F497D" w:themeColor="text2"/>
      <w:sz w:val="18"/>
      <w:szCs w:val="18"/>
    </w:rPr>
  </w:style>
  <w:style w:type="paragraph" w:styleId="NoSpacing">
    <w:name w:val="No Spacing"/>
    <w:uiPriority w:val="1"/>
    <w:qFormat/>
    <w:rsid w:val="00965ED8"/>
    <w:pPr>
      <w:spacing w:after="0" w:line="240" w:lineRule="auto"/>
    </w:pPr>
  </w:style>
  <w:style w:type="paragraph" w:styleId="Quote">
    <w:name w:val="Quote"/>
    <w:basedOn w:val="Normal"/>
    <w:next w:val="Normal"/>
    <w:link w:val="QuoteChar"/>
    <w:uiPriority w:val="29"/>
    <w:qFormat/>
    <w:rsid w:val="00965ED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65ED8"/>
    <w:rPr>
      <w:i/>
      <w:iCs/>
      <w:color w:val="404040" w:themeColor="text1" w:themeTint="BF"/>
    </w:rPr>
  </w:style>
  <w:style w:type="paragraph" w:styleId="IntenseQuote">
    <w:name w:val="Intense Quote"/>
    <w:basedOn w:val="Normal"/>
    <w:next w:val="Normal"/>
    <w:link w:val="IntenseQuoteChar"/>
    <w:uiPriority w:val="30"/>
    <w:qFormat/>
    <w:rsid w:val="00965ED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65ED8"/>
    <w:rPr>
      <w:i/>
      <w:iCs/>
      <w:color w:val="404040" w:themeColor="text1" w:themeTint="BF"/>
    </w:rPr>
  </w:style>
  <w:style w:type="paragraph" w:styleId="TOC3">
    <w:name w:val="toc 3"/>
    <w:basedOn w:val="Normal"/>
    <w:next w:val="Normal"/>
    <w:autoRedefine/>
    <w:uiPriority w:val="39"/>
    <w:semiHidden/>
    <w:unhideWhenUsed/>
    <w:rsid w:val="00A20B6F"/>
    <w:pPr>
      <w:spacing w:after="100"/>
      <w:ind w:left="440"/>
    </w:pPr>
  </w:style>
  <w:style w:type="character" w:styleId="CommentReference">
    <w:name w:val="annotation reference"/>
    <w:basedOn w:val="DefaultParagraphFont"/>
    <w:uiPriority w:val="99"/>
    <w:semiHidden/>
    <w:unhideWhenUsed/>
    <w:qFormat/>
    <w:rsid w:val="00F01E2E"/>
    <w:rPr>
      <w:sz w:val="16"/>
      <w:szCs w:val="16"/>
    </w:rPr>
  </w:style>
  <w:style w:type="character" w:customStyle="1" w:styleId="CommentTextChar">
    <w:name w:val="Comment Text Char"/>
    <w:basedOn w:val="DefaultParagraphFont"/>
    <w:link w:val="CommentText"/>
    <w:uiPriority w:val="99"/>
    <w:semiHidden/>
    <w:qFormat/>
    <w:rsid w:val="00F01E2E"/>
    <w:rPr>
      <w:sz w:val="20"/>
      <w:szCs w:val="20"/>
    </w:rPr>
  </w:style>
  <w:style w:type="paragraph" w:styleId="CommentText">
    <w:name w:val="annotation text"/>
    <w:basedOn w:val="Normal"/>
    <w:link w:val="CommentTextChar"/>
    <w:uiPriority w:val="99"/>
    <w:semiHidden/>
    <w:unhideWhenUsed/>
    <w:qFormat/>
    <w:rsid w:val="00F01E2E"/>
    <w:pPr>
      <w:spacing w:after="200" w:line="240" w:lineRule="auto"/>
    </w:pPr>
    <w:rPr>
      <w:sz w:val="20"/>
      <w:szCs w:val="20"/>
    </w:rPr>
  </w:style>
  <w:style w:type="character" w:customStyle="1" w:styleId="CommentTextChar1">
    <w:name w:val="Comment Text Char1"/>
    <w:basedOn w:val="DefaultParagraphFont"/>
    <w:uiPriority w:val="99"/>
    <w:semiHidden/>
    <w:rsid w:val="00F01E2E"/>
    <w:rPr>
      <w:sz w:val="20"/>
      <w:szCs w:val="20"/>
    </w:rPr>
  </w:style>
  <w:style w:type="paragraph" w:customStyle="1" w:styleId="Normal2">
    <w:name w:val="Normal 2"/>
    <w:basedOn w:val="Normal"/>
    <w:link w:val="Normal2Char"/>
    <w:qFormat/>
    <w:rsid w:val="004704D7"/>
    <w:rPr>
      <w:rFonts w:asciiTheme="minorHAnsi" w:eastAsiaTheme="minorHAnsi" w:hAnsiTheme="minorHAnsi" w:cstheme="minorBidi"/>
      <w:szCs w:val="22"/>
    </w:rPr>
  </w:style>
  <w:style w:type="character" w:customStyle="1" w:styleId="Normal2Char">
    <w:name w:val="Normal 2 Char"/>
    <w:basedOn w:val="DefaultParagraphFont"/>
    <w:link w:val="Normal2"/>
    <w:qFormat/>
    <w:rsid w:val="004704D7"/>
    <w:rPr>
      <w:rFonts w:asciiTheme="minorHAnsi" w:eastAsiaTheme="minorHAnsi" w:hAnsiTheme="minorHAnsi" w:cstheme="minorBidi"/>
      <w:szCs w:val="22"/>
    </w:rPr>
  </w:style>
  <w:style w:type="paragraph" w:customStyle="1" w:styleId="LabManualText">
    <w:name w:val="LabManual Text"/>
    <w:basedOn w:val="Normal"/>
    <w:link w:val="LabManualTextChar"/>
    <w:qFormat/>
    <w:rsid w:val="004704D7"/>
    <w:pPr>
      <w:spacing w:after="120" w:line="300" w:lineRule="auto"/>
    </w:pPr>
    <w:rPr>
      <w:rFonts w:cstheme="minorBidi"/>
      <w:color w:val="00000A"/>
      <w:sz w:val="24"/>
    </w:rPr>
  </w:style>
  <w:style w:type="character" w:customStyle="1" w:styleId="LabManualTextChar">
    <w:name w:val="LabManual Text Char"/>
    <w:basedOn w:val="DefaultParagraphFont"/>
    <w:link w:val="LabManualText"/>
    <w:rsid w:val="004704D7"/>
    <w:rPr>
      <w:rFonts w:cstheme="minorBidi"/>
      <w:color w:val="00000A"/>
      <w:sz w:val="24"/>
    </w:rPr>
  </w:style>
  <w:style w:type="numbering" w:customStyle="1" w:styleId="FeaturesListBulletautotab">
    <w:name w:val="Features: List Bullet auto tab"/>
    <w:basedOn w:val="NoList"/>
    <w:rsid w:val="004704D7"/>
    <w:pPr>
      <w:numPr>
        <w:numId w:val="6"/>
      </w:numPr>
    </w:pPr>
  </w:style>
  <w:style w:type="character" w:styleId="UnresolvedMention">
    <w:name w:val="Unresolved Mention"/>
    <w:basedOn w:val="DefaultParagraphFont"/>
    <w:uiPriority w:val="99"/>
    <w:semiHidden/>
    <w:unhideWhenUsed/>
    <w:rsid w:val="004704D7"/>
    <w:rPr>
      <w:color w:val="605E5C"/>
      <w:shd w:val="clear" w:color="auto" w:fill="E1DFDD"/>
    </w:rPr>
  </w:style>
  <w:style w:type="character" w:styleId="FollowedHyperlink">
    <w:name w:val="FollowedHyperlink"/>
    <w:basedOn w:val="DefaultParagraphFont"/>
    <w:uiPriority w:val="99"/>
    <w:semiHidden/>
    <w:unhideWhenUsed/>
    <w:rsid w:val="004704D7"/>
    <w:rPr>
      <w:color w:val="800080" w:themeColor="followedHyperlink"/>
      <w:u w:val="single"/>
    </w:rPr>
  </w:style>
  <w:style w:type="paragraph" w:customStyle="1" w:styleId="info">
    <w:name w:val="info"/>
    <w:basedOn w:val="Heading8"/>
    <w:next w:val="Heading8"/>
    <w:link w:val="infoChar"/>
    <w:qFormat/>
    <w:rsid w:val="00D7201B"/>
    <w:pPr>
      <w:pBdr>
        <w:top w:val="single" w:sz="18" w:space="1" w:color="6F91B2"/>
        <w:left w:val="single" w:sz="18" w:space="4" w:color="6F91B2"/>
        <w:bottom w:val="single" w:sz="18" w:space="1" w:color="6F91B2"/>
        <w:right w:val="single" w:sz="18" w:space="4" w:color="6F91B2"/>
      </w:pBdr>
      <w:ind w:left="1440"/>
    </w:pPr>
  </w:style>
  <w:style w:type="character" w:customStyle="1" w:styleId="infoChar">
    <w:name w:val="info Char"/>
    <w:basedOn w:val="Heading8Char"/>
    <w:link w:val="info"/>
    <w:rsid w:val="00D7201B"/>
    <w:rPr>
      <w:color w:val="262626" w:themeColor="text1" w:themeTint="D9"/>
      <w:szCs w:val="21"/>
    </w:rPr>
  </w:style>
  <w:style w:type="paragraph" w:customStyle="1" w:styleId="tips">
    <w:name w:val="tips"/>
    <w:basedOn w:val="Signature"/>
    <w:next w:val="Signature"/>
    <w:link w:val="tipsChar"/>
    <w:rsid w:val="00A531FD"/>
    <w:pPr>
      <w:pBdr>
        <w:top w:val="thinThickSmallGap" w:sz="24" w:space="1" w:color="92D050"/>
        <w:left w:val="thinThickSmallGap" w:sz="24" w:space="4" w:color="92D050"/>
        <w:bottom w:val="thickThinSmallGap" w:sz="24" w:space="1" w:color="92D050"/>
        <w:right w:val="thickThinSmallGap" w:sz="24" w:space="4" w:color="92D050"/>
      </w:pBdr>
      <w:ind w:left="1440"/>
    </w:pPr>
  </w:style>
  <w:style w:type="character" w:customStyle="1" w:styleId="tipsChar">
    <w:name w:val="tips Char"/>
    <w:basedOn w:val="infoChar"/>
    <w:link w:val="tips"/>
    <w:rsid w:val="00E179A7"/>
    <w:rPr>
      <w:color w:val="262626" w:themeColor="text1" w:themeTint="D9"/>
      <w:szCs w:val="21"/>
    </w:rPr>
  </w:style>
  <w:style w:type="paragraph" w:customStyle="1" w:styleId="todo">
    <w:name w:val="todo"/>
    <w:basedOn w:val="E-mailSignature"/>
    <w:next w:val="E-mailSignature"/>
    <w:link w:val="todoChar"/>
    <w:rsid w:val="003604DA"/>
    <w:pPr>
      <w:pBdr>
        <w:top w:val="thinThickSmallGap" w:sz="24" w:space="1" w:color="8DB3E2" w:themeColor="text2" w:themeTint="66"/>
        <w:left w:val="thinThickSmallGap" w:sz="24" w:space="4" w:color="8DB3E2" w:themeColor="text2" w:themeTint="66"/>
        <w:bottom w:val="thickThinSmallGap" w:sz="24" w:space="1" w:color="8DB3E2" w:themeColor="text2" w:themeTint="66"/>
        <w:right w:val="thickThinSmallGap" w:sz="24" w:space="4" w:color="8DB3E2" w:themeColor="text2" w:themeTint="66"/>
      </w:pBdr>
      <w:ind w:left="1440"/>
    </w:pPr>
  </w:style>
  <w:style w:type="character" w:customStyle="1" w:styleId="todoChar">
    <w:name w:val="todo Char"/>
    <w:basedOn w:val="tipsChar"/>
    <w:link w:val="todo"/>
    <w:rsid w:val="003604DA"/>
    <w:rPr>
      <w:color w:val="262626" w:themeColor="text1" w:themeTint="D9"/>
      <w:szCs w:val="21"/>
    </w:rPr>
  </w:style>
  <w:style w:type="paragraph" w:customStyle="1" w:styleId="results">
    <w:name w:val="results"/>
    <w:basedOn w:val="MacroText"/>
    <w:next w:val="MacroText"/>
    <w:link w:val="resultsChar"/>
    <w:rsid w:val="00542F52"/>
    <w:pPr>
      <w:pBdr>
        <w:top w:val="thinThickSmallGap" w:sz="24" w:space="1" w:color="4BACC6" w:themeColor="accent5"/>
        <w:left w:val="thinThickSmallGap" w:sz="24" w:space="4" w:color="4BACC6" w:themeColor="accent5"/>
        <w:bottom w:val="thickThinSmallGap" w:sz="24" w:space="1" w:color="4BACC6" w:themeColor="accent5"/>
        <w:right w:val="thickThinSmallGap" w:sz="24" w:space="4" w:color="4BACC6" w:themeColor="accent5"/>
      </w:pBdr>
      <w:ind w:left="1440"/>
    </w:pPr>
    <w:rPr>
      <w:rFonts w:ascii="Arial" w:hAnsi="Arial"/>
      <w:i/>
      <w:sz w:val="22"/>
    </w:rPr>
  </w:style>
  <w:style w:type="character" w:customStyle="1" w:styleId="resultsChar">
    <w:name w:val="results Char"/>
    <w:basedOn w:val="todoChar"/>
    <w:link w:val="results"/>
    <w:rsid w:val="00E179A7"/>
    <w:rPr>
      <w:i/>
      <w:color w:val="262626" w:themeColor="text1" w:themeTint="D9"/>
      <w:szCs w:val="20"/>
    </w:rPr>
  </w:style>
  <w:style w:type="paragraph" w:customStyle="1" w:styleId="warning">
    <w:name w:val="warning"/>
    <w:basedOn w:val="Heading9"/>
    <w:next w:val="Heading9"/>
    <w:link w:val="warningChar"/>
    <w:qFormat/>
    <w:rsid w:val="00D7201B"/>
    <w:pPr>
      <w:pBdr>
        <w:top w:val="single" w:sz="18" w:space="1" w:color="C24E44"/>
        <w:left w:val="single" w:sz="18" w:space="4" w:color="C24E44"/>
        <w:bottom w:val="single" w:sz="18" w:space="1" w:color="C24E44"/>
        <w:right w:val="single" w:sz="18" w:space="4" w:color="C24E44"/>
      </w:pBdr>
      <w:ind w:left="1440"/>
    </w:pPr>
    <w:rPr>
      <w:rFonts w:ascii="Arial" w:hAnsi="Arial"/>
      <w:i w:val="0"/>
      <w:sz w:val="22"/>
    </w:rPr>
  </w:style>
  <w:style w:type="character" w:customStyle="1" w:styleId="warningChar">
    <w:name w:val="warning Char"/>
    <w:basedOn w:val="resultsChar"/>
    <w:link w:val="warning"/>
    <w:rsid w:val="00D7201B"/>
    <w:rPr>
      <w:rFonts w:eastAsiaTheme="majorEastAsia" w:cstheme="majorBidi"/>
      <w:i w:val="0"/>
      <w:iCs/>
      <w:color w:val="262626" w:themeColor="text1" w:themeTint="D9"/>
      <w:szCs w:val="21"/>
    </w:rPr>
  </w:style>
  <w:style w:type="paragraph" w:styleId="Bibliography">
    <w:name w:val="Bibliography"/>
    <w:basedOn w:val="Normal"/>
    <w:next w:val="Normal"/>
    <w:uiPriority w:val="37"/>
    <w:semiHidden/>
    <w:unhideWhenUsed/>
    <w:rsid w:val="00A531FD"/>
  </w:style>
  <w:style w:type="paragraph" w:styleId="Index1">
    <w:name w:val="index 1"/>
    <w:basedOn w:val="Normal"/>
    <w:next w:val="Normal"/>
    <w:autoRedefine/>
    <w:uiPriority w:val="99"/>
    <w:semiHidden/>
    <w:unhideWhenUsed/>
    <w:rsid w:val="008D750F"/>
    <w:pPr>
      <w:spacing w:after="0" w:line="240" w:lineRule="auto"/>
      <w:ind w:left="220" w:hanging="220"/>
    </w:pPr>
  </w:style>
  <w:style w:type="paragraph" w:styleId="E-mailSignature">
    <w:name w:val="E-mail Signature"/>
    <w:basedOn w:val="Normal"/>
    <w:link w:val="E-mailSignatureChar"/>
    <w:uiPriority w:val="99"/>
    <w:semiHidden/>
    <w:unhideWhenUsed/>
    <w:rsid w:val="00E179A7"/>
    <w:pPr>
      <w:spacing w:after="0" w:line="240" w:lineRule="auto"/>
    </w:pPr>
  </w:style>
  <w:style w:type="character" w:customStyle="1" w:styleId="E-mailSignatureChar">
    <w:name w:val="E-mail Signature Char"/>
    <w:basedOn w:val="DefaultParagraphFont"/>
    <w:link w:val="E-mailSignature"/>
    <w:uiPriority w:val="99"/>
    <w:semiHidden/>
    <w:rsid w:val="00E179A7"/>
  </w:style>
  <w:style w:type="paragraph" w:styleId="MacroText">
    <w:name w:val="macro"/>
    <w:link w:val="MacroTextChar"/>
    <w:uiPriority w:val="99"/>
    <w:semiHidden/>
    <w:unhideWhenUsed/>
    <w:rsid w:val="00E179A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179A7"/>
    <w:rPr>
      <w:rFonts w:ascii="Consolas" w:hAnsi="Consolas"/>
      <w:sz w:val="20"/>
      <w:szCs w:val="20"/>
    </w:rPr>
  </w:style>
  <w:style w:type="paragraph" w:styleId="Signature">
    <w:name w:val="Signature"/>
    <w:basedOn w:val="Normal"/>
    <w:link w:val="SignatureChar"/>
    <w:uiPriority w:val="99"/>
    <w:semiHidden/>
    <w:unhideWhenUsed/>
    <w:rsid w:val="00E179A7"/>
    <w:pPr>
      <w:spacing w:after="0" w:line="240" w:lineRule="auto"/>
      <w:ind w:left="4320"/>
    </w:pPr>
  </w:style>
  <w:style w:type="character" w:customStyle="1" w:styleId="SignatureChar">
    <w:name w:val="Signature Char"/>
    <w:basedOn w:val="DefaultParagraphFont"/>
    <w:link w:val="Signature"/>
    <w:uiPriority w:val="99"/>
    <w:semiHidden/>
    <w:rsid w:val="00E179A7"/>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4071280">
      <w:bodyDiv w:val="1"/>
      <w:marLeft w:val="0"/>
      <w:marRight w:val="0"/>
      <w:marTop w:val="0"/>
      <w:marBottom w:val="0"/>
      <w:divBdr>
        <w:top w:val="none" w:sz="0" w:space="0" w:color="auto"/>
        <w:left w:val="none" w:sz="0" w:space="0" w:color="auto"/>
        <w:bottom w:val="none" w:sz="0" w:space="0" w:color="auto"/>
        <w:right w:val="none" w:sz="0" w:space="0" w:color="auto"/>
      </w:divBdr>
    </w:div>
    <w:div w:id="386495632">
      <w:bodyDiv w:val="1"/>
      <w:marLeft w:val="0"/>
      <w:marRight w:val="0"/>
      <w:marTop w:val="0"/>
      <w:marBottom w:val="0"/>
      <w:divBdr>
        <w:top w:val="none" w:sz="0" w:space="0" w:color="auto"/>
        <w:left w:val="none" w:sz="0" w:space="0" w:color="auto"/>
        <w:bottom w:val="none" w:sz="0" w:space="0" w:color="auto"/>
        <w:right w:val="none" w:sz="0" w:space="0" w:color="auto"/>
      </w:divBdr>
    </w:div>
    <w:div w:id="472989608">
      <w:bodyDiv w:val="1"/>
      <w:marLeft w:val="0"/>
      <w:marRight w:val="0"/>
      <w:marTop w:val="0"/>
      <w:marBottom w:val="0"/>
      <w:divBdr>
        <w:top w:val="none" w:sz="0" w:space="0" w:color="auto"/>
        <w:left w:val="none" w:sz="0" w:space="0" w:color="auto"/>
        <w:bottom w:val="none" w:sz="0" w:space="0" w:color="auto"/>
        <w:right w:val="none" w:sz="0" w:space="0" w:color="auto"/>
      </w:divBdr>
    </w:div>
    <w:div w:id="589508171">
      <w:bodyDiv w:val="1"/>
      <w:marLeft w:val="0"/>
      <w:marRight w:val="0"/>
      <w:marTop w:val="0"/>
      <w:marBottom w:val="0"/>
      <w:divBdr>
        <w:top w:val="none" w:sz="0" w:space="0" w:color="auto"/>
        <w:left w:val="none" w:sz="0" w:space="0" w:color="auto"/>
        <w:bottom w:val="none" w:sz="0" w:space="0" w:color="auto"/>
        <w:right w:val="none" w:sz="0" w:space="0" w:color="auto"/>
      </w:divBdr>
    </w:div>
    <w:div w:id="819729046">
      <w:bodyDiv w:val="1"/>
      <w:marLeft w:val="0"/>
      <w:marRight w:val="0"/>
      <w:marTop w:val="0"/>
      <w:marBottom w:val="0"/>
      <w:divBdr>
        <w:top w:val="none" w:sz="0" w:space="0" w:color="auto"/>
        <w:left w:val="none" w:sz="0" w:space="0" w:color="auto"/>
        <w:bottom w:val="none" w:sz="0" w:space="0" w:color="auto"/>
        <w:right w:val="none" w:sz="0" w:space="0" w:color="auto"/>
      </w:divBdr>
    </w:div>
    <w:div w:id="882450565">
      <w:bodyDiv w:val="1"/>
      <w:marLeft w:val="0"/>
      <w:marRight w:val="0"/>
      <w:marTop w:val="0"/>
      <w:marBottom w:val="0"/>
      <w:divBdr>
        <w:top w:val="none" w:sz="0" w:space="0" w:color="auto"/>
        <w:left w:val="none" w:sz="0" w:space="0" w:color="auto"/>
        <w:bottom w:val="none" w:sz="0" w:space="0" w:color="auto"/>
        <w:right w:val="none" w:sz="0" w:space="0" w:color="auto"/>
      </w:divBdr>
    </w:div>
    <w:div w:id="908542791">
      <w:bodyDiv w:val="1"/>
      <w:marLeft w:val="0"/>
      <w:marRight w:val="0"/>
      <w:marTop w:val="0"/>
      <w:marBottom w:val="0"/>
      <w:divBdr>
        <w:top w:val="none" w:sz="0" w:space="0" w:color="auto"/>
        <w:left w:val="none" w:sz="0" w:space="0" w:color="auto"/>
        <w:bottom w:val="none" w:sz="0" w:space="0" w:color="auto"/>
        <w:right w:val="none" w:sz="0" w:space="0" w:color="auto"/>
      </w:divBdr>
    </w:div>
    <w:div w:id="971132761">
      <w:bodyDiv w:val="1"/>
      <w:marLeft w:val="0"/>
      <w:marRight w:val="0"/>
      <w:marTop w:val="0"/>
      <w:marBottom w:val="0"/>
      <w:divBdr>
        <w:top w:val="none" w:sz="0" w:space="0" w:color="auto"/>
        <w:left w:val="none" w:sz="0" w:space="0" w:color="auto"/>
        <w:bottom w:val="none" w:sz="0" w:space="0" w:color="auto"/>
        <w:right w:val="none" w:sz="0" w:space="0" w:color="auto"/>
      </w:divBdr>
    </w:div>
    <w:div w:id="1025523105">
      <w:bodyDiv w:val="1"/>
      <w:marLeft w:val="0"/>
      <w:marRight w:val="0"/>
      <w:marTop w:val="0"/>
      <w:marBottom w:val="0"/>
      <w:divBdr>
        <w:top w:val="none" w:sz="0" w:space="0" w:color="auto"/>
        <w:left w:val="none" w:sz="0" w:space="0" w:color="auto"/>
        <w:bottom w:val="none" w:sz="0" w:space="0" w:color="auto"/>
        <w:right w:val="none" w:sz="0" w:space="0" w:color="auto"/>
      </w:divBdr>
    </w:div>
    <w:div w:id="1062941937">
      <w:bodyDiv w:val="1"/>
      <w:marLeft w:val="0"/>
      <w:marRight w:val="0"/>
      <w:marTop w:val="0"/>
      <w:marBottom w:val="0"/>
      <w:divBdr>
        <w:top w:val="none" w:sz="0" w:space="0" w:color="auto"/>
        <w:left w:val="none" w:sz="0" w:space="0" w:color="auto"/>
        <w:bottom w:val="none" w:sz="0" w:space="0" w:color="auto"/>
        <w:right w:val="none" w:sz="0" w:space="0" w:color="auto"/>
      </w:divBdr>
    </w:div>
    <w:div w:id="1350571248">
      <w:bodyDiv w:val="1"/>
      <w:marLeft w:val="0"/>
      <w:marRight w:val="0"/>
      <w:marTop w:val="0"/>
      <w:marBottom w:val="0"/>
      <w:divBdr>
        <w:top w:val="none" w:sz="0" w:space="0" w:color="auto"/>
        <w:left w:val="none" w:sz="0" w:space="0" w:color="auto"/>
        <w:bottom w:val="none" w:sz="0" w:space="0" w:color="auto"/>
        <w:right w:val="none" w:sz="0" w:space="0" w:color="auto"/>
      </w:divBdr>
    </w:div>
    <w:div w:id="1623540655">
      <w:bodyDiv w:val="1"/>
      <w:marLeft w:val="0"/>
      <w:marRight w:val="0"/>
      <w:marTop w:val="0"/>
      <w:marBottom w:val="0"/>
      <w:divBdr>
        <w:top w:val="none" w:sz="0" w:space="0" w:color="auto"/>
        <w:left w:val="none" w:sz="0" w:space="0" w:color="auto"/>
        <w:bottom w:val="none" w:sz="0" w:space="0" w:color="auto"/>
        <w:right w:val="none" w:sz="0" w:space="0" w:color="auto"/>
      </w:divBdr>
    </w:div>
    <w:div w:id="1981960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eratermproject.github.io/index-en.html" TargetMode="External"/><Relationship Id="rId21" Type="http://schemas.openxmlformats.org/officeDocument/2006/relationships/image" Target="media/image7.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image" Target="media/image62.png"/><Relationship Id="rId89" Type="http://schemas.openxmlformats.org/officeDocument/2006/relationships/image" Target="media/image67.png"/><Relationship Id="rId112" Type="http://schemas.openxmlformats.org/officeDocument/2006/relationships/theme" Target="theme/theme1.xml"/><Relationship Id="rId16" Type="http://schemas.openxmlformats.org/officeDocument/2006/relationships/image" Target="media/image4.jpeg"/><Relationship Id="rId107" Type="http://schemas.openxmlformats.org/officeDocument/2006/relationships/hyperlink" Target="https://aws.amazon.com/" TargetMode="External"/><Relationship Id="rId11" Type="http://schemas.openxmlformats.org/officeDocument/2006/relationships/image" Target="media/image1.png"/><Relationship Id="rId32" Type="http://schemas.openxmlformats.org/officeDocument/2006/relationships/image" Target="media/image13.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2.png"/><Relationship Id="rId79" Type="http://schemas.openxmlformats.org/officeDocument/2006/relationships/image" Target="media/image57.png"/><Relationship Id="rId102" Type="http://schemas.openxmlformats.org/officeDocument/2006/relationships/hyperlink" Target="https://aws.amazon.com/iam/details/mfa/" TargetMode="External"/><Relationship Id="rId5" Type="http://schemas.openxmlformats.org/officeDocument/2006/relationships/numbering" Target="numbering.xml"/><Relationship Id="rId90" Type="http://schemas.openxmlformats.org/officeDocument/2006/relationships/image" Target="media/image68.png"/><Relationship Id="rId95" Type="http://schemas.openxmlformats.org/officeDocument/2006/relationships/image" Target="media/image73.png"/><Relationship Id="rId22" Type="http://schemas.openxmlformats.org/officeDocument/2006/relationships/hyperlink" Target="https://www.microchip.com/en-us/tools-resources/develop/mplab-xc-compilers/xc32" TargetMode="External"/><Relationship Id="rId27" Type="http://schemas.openxmlformats.org/officeDocument/2006/relationships/hyperlink" Target="https://mc.obp.iot.kudelski.com/products/iot" TargetMode="External"/><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2.png"/><Relationship Id="rId69" Type="http://schemas.openxmlformats.org/officeDocument/2006/relationships/image" Target="media/image47.png"/><Relationship Id="rId80" Type="http://schemas.openxmlformats.org/officeDocument/2006/relationships/image" Target="media/image58.png"/><Relationship Id="rId85" Type="http://schemas.openxmlformats.org/officeDocument/2006/relationships/image" Target="media/image63.png"/><Relationship Id="rId12" Type="http://schemas.openxmlformats.org/officeDocument/2006/relationships/hyperlink" Target="https://www.microchip.com/en-us/development-tool/EA06V72A" TargetMode="External"/><Relationship Id="rId17" Type="http://schemas.openxmlformats.org/officeDocument/2006/relationships/image" Target="media/image5.png"/><Relationship Id="rId33" Type="http://schemas.openxmlformats.org/officeDocument/2006/relationships/image" Target="media/image14.png"/><Relationship Id="rId38" Type="http://schemas.openxmlformats.org/officeDocument/2006/relationships/image" Target="media/image18.png"/><Relationship Id="rId59" Type="http://schemas.openxmlformats.org/officeDocument/2006/relationships/hyperlink" Target="https://ww1.microchip.com/downloads/aemDocuments/documents/SCBU/ProductDocuments/ReferenceManuals/Trust-Platform-Manifest-File-Format-60001759.pdf" TargetMode="External"/><Relationship Id="rId103" Type="http://schemas.openxmlformats.org/officeDocument/2006/relationships/hyperlink" Target="https://aws.amazon.com/" TargetMode="External"/><Relationship Id="rId108" Type="http://schemas.openxmlformats.org/officeDocument/2006/relationships/footer" Target="footer1.xml"/><Relationship Id="rId54" Type="http://schemas.openxmlformats.org/officeDocument/2006/relationships/image" Target="media/image34.png"/><Relationship Id="rId70" Type="http://schemas.openxmlformats.org/officeDocument/2006/relationships/image" Target="media/image48.png"/><Relationship Id="rId75" Type="http://schemas.openxmlformats.org/officeDocument/2006/relationships/image" Target="media/image53.png"/><Relationship Id="rId91" Type="http://schemas.openxmlformats.org/officeDocument/2006/relationships/image" Target="media/image69.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kroe.com/wifi-7-click" TargetMode="External"/><Relationship Id="rId23" Type="http://schemas.openxmlformats.org/officeDocument/2006/relationships/image" Target="media/image8.png"/><Relationship Id="rId28" Type="http://schemas.openxmlformats.org/officeDocument/2006/relationships/hyperlink" Target="https://mc.obp.iot.kudelski.com/products/iot" TargetMode="External"/><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hyperlink" Target="https://docs.aws.amazon.com/IAM/latest/UserGuide/best-practices.html" TargetMode="Externa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hyperlink" Target="https://www.microchip.com/en-us/product/ECC608-TMNGTLS" TargetMode="External"/><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image" Target="media/image64.png"/><Relationship Id="rId94" Type="http://schemas.openxmlformats.org/officeDocument/2006/relationships/image" Target="media/image72.png"/><Relationship Id="rId99" Type="http://schemas.openxmlformats.org/officeDocument/2006/relationships/hyperlink" Target="https://aws.amazon.com/" TargetMode="External"/><Relationship Id="rId101" Type="http://schemas.openxmlformats.org/officeDocument/2006/relationships/hyperlink" Target="https://aws.amazon.com/premiumsupport/knowledge-center/create-and-activate-aws-account/"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s://www.microchip.com/en-us/products/security/trust-platform/tpds" TargetMode="External"/><Relationship Id="rId39" Type="http://schemas.openxmlformats.org/officeDocument/2006/relationships/image" Target="media/image19.png"/><Relationship Id="rId109" Type="http://schemas.openxmlformats.org/officeDocument/2006/relationships/header" Target="header1.xml"/><Relationship Id="rId34" Type="http://schemas.openxmlformats.org/officeDocument/2006/relationships/hyperlink" Target="https://mc.obp.iot.kudelski.com/products/iot" TargetMode="External"/><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4.png"/><Relationship Id="rId97" Type="http://schemas.openxmlformats.org/officeDocument/2006/relationships/image" Target="media/image75.png"/><Relationship Id="rId104" Type="http://schemas.openxmlformats.org/officeDocument/2006/relationships/hyperlink" Target="https://docs.aws.amazon.com/IAM/latest/UserGuide/best-practices.html" TargetMode="External"/><Relationship Id="rId7" Type="http://schemas.openxmlformats.org/officeDocument/2006/relationships/settings" Target="settings.xml"/><Relationship Id="rId71" Type="http://schemas.openxmlformats.org/officeDocument/2006/relationships/image" Target="media/image49.png"/><Relationship Id="rId92" Type="http://schemas.openxmlformats.org/officeDocument/2006/relationships/image" Target="media/image70.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hyperlink" Target="https://www.microchip.com/en-us/tools-resources/configure/mplab-code-configurator" TargetMode="External"/><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4.png"/><Relationship Id="rId87" Type="http://schemas.openxmlformats.org/officeDocument/2006/relationships/image" Target="media/image65.png"/><Relationship Id="rId110" Type="http://schemas.openxmlformats.org/officeDocument/2006/relationships/footer" Target="footer2.xml"/><Relationship Id="rId61" Type="http://schemas.openxmlformats.org/officeDocument/2006/relationships/image" Target="media/image39.png"/><Relationship Id="rId82" Type="http://schemas.openxmlformats.org/officeDocument/2006/relationships/image" Target="media/image60.png"/><Relationship Id="rId19" Type="http://schemas.openxmlformats.org/officeDocument/2006/relationships/image" Target="media/image6.png"/><Relationship Id="rId14" Type="http://schemas.openxmlformats.org/officeDocument/2006/relationships/image" Target="media/image3.jpeg"/><Relationship Id="rId30" Type="http://schemas.openxmlformats.org/officeDocument/2006/relationships/image" Target="media/image11.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5.png"/><Relationship Id="rId100" Type="http://schemas.openxmlformats.org/officeDocument/2006/relationships/hyperlink" Target="https://aws.amazon.com/" TargetMode="External"/><Relationship Id="rId105" Type="http://schemas.openxmlformats.org/officeDocument/2006/relationships/hyperlink" Target="https://docs.aws.amazon.com/IAM/latest/UserGuide/getting-started_create-admin-group.html" TargetMode="External"/><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image" Target="media/image50.png"/><Relationship Id="rId93" Type="http://schemas.openxmlformats.org/officeDocument/2006/relationships/image" Target="media/image71.png"/><Relationship Id="rId98" Type="http://schemas.openxmlformats.org/officeDocument/2006/relationships/image" Target="media/image76.png"/><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26.png"/><Relationship Id="rId67" Type="http://schemas.openxmlformats.org/officeDocument/2006/relationships/image" Target="media/image45.png"/><Relationship Id="rId20" Type="http://schemas.openxmlformats.org/officeDocument/2006/relationships/hyperlink" Target="https://www.microchip.com/en-us/tools-resources/develop/mplab-x-ide" TargetMode="External"/><Relationship Id="rId41" Type="http://schemas.openxmlformats.org/officeDocument/2006/relationships/image" Target="media/image21.png"/><Relationship Id="rId62" Type="http://schemas.openxmlformats.org/officeDocument/2006/relationships/image" Target="media/image40.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1B4E6A8E817D84A902617AEA989E789" ma:contentTypeVersion="4" ma:contentTypeDescription="Create a new document." ma:contentTypeScope="" ma:versionID="c33fdc6bad8fc06cfeda108ec6fcfeef">
  <xsd:schema xmlns:xsd="http://www.w3.org/2001/XMLSchema" xmlns:xs="http://www.w3.org/2001/XMLSchema" xmlns:p="http://schemas.microsoft.com/office/2006/metadata/properties" xmlns:ns2="acb0dec9-7e7b-4a7a-87af-21ea7d0b9ab7" targetNamespace="http://schemas.microsoft.com/office/2006/metadata/properties" ma:root="true" ma:fieldsID="534c09153266c24af7be6316be706dc2" ns2:_="">
    <xsd:import namespace="acb0dec9-7e7b-4a7a-87af-21ea7d0b9ab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b0dec9-7e7b-4a7a-87af-21ea7d0b9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F55D2E-B032-4DEF-81AC-15F35A5A38EB}">
  <ds:schemaRefs>
    <ds:schemaRef ds:uri="http://schemas.openxmlformats.org/officeDocument/2006/bibliography"/>
  </ds:schemaRefs>
</ds:datastoreItem>
</file>

<file path=customXml/itemProps2.xml><?xml version="1.0" encoding="utf-8"?>
<ds:datastoreItem xmlns:ds="http://schemas.openxmlformats.org/officeDocument/2006/customXml" ds:itemID="{76248C9E-0E7E-4FD5-980D-49C52A0D8A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0A04216-C601-4269-BCD5-FA6788662EFD}">
  <ds:schemaRefs>
    <ds:schemaRef ds:uri="http://schemas.microsoft.com/sharepoint/v3/contenttype/forms"/>
  </ds:schemaRefs>
</ds:datastoreItem>
</file>

<file path=customXml/itemProps4.xml><?xml version="1.0" encoding="utf-8"?>
<ds:datastoreItem xmlns:ds="http://schemas.openxmlformats.org/officeDocument/2006/customXml" ds:itemID="{ED29E4B1-52AC-4B03-8F31-D53D5F87D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b0dec9-7e7b-4a7a-87af-21ea7d0b9a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52</TotalTime>
  <Pages>49</Pages>
  <Words>5775</Words>
  <Characters>3292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Tay - C15653</dc:creator>
  <cp:keywords/>
  <dc:description/>
  <cp:lastModifiedBy>Amrita Rajamani D - I20957</cp:lastModifiedBy>
  <cp:revision>116</cp:revision>
  <dcterms:created xsi:type="dcterms:W3CDTF">2024-11-26T09:11:00Z</dcterms:created>
  <dcterms:modified xsi:type="dcterms:W3CDTF">2024-11-27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B4E6A8E817D84A902617AEA989E789</vt:lpwstr>
  </property>
  <property fmtid="{D5CDD505-2E9C-101B-9397-08002B2CF9AE}" pid="3" name="MediaServiceImageTags">
    <vt:lpwstr/>
  </property>
  <property fmtid="{D5CDD505-2E9C-101B-9397-08002B2CF9AE}" pid="4" name="Order">
    <vt:r8>28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